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E79923" w14:textId="2381E4E0"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6B34FD">
        <w:rPr>
          <w:rFonts w:ascii="Arial" w:hAnsi="Arial" w:cs="Arial"/>
          <w:b/>
          <w:i w:val="0"/>
          <w:color w:val="0000CC"/>
          <w:sz w:val="22"/>
          <w:szCs w:val="22"/>
        </w:rPr>
        <w:t>Instructions for co</w:t>
      </w:r>
      <w:r w:rsidR="00721505" w:rsidRPr="006B34FD">
        <w:rPr>
          <w:rFonts w:ascii="Arial" w:hAnsi="Arial" w:cs="Arial"/>
          <w:b/>
          <w:i w:val="0"/>
          <w:color w:val="0000CC"/>
          <w:sz w:val="22"/>
          <w:szCs w:val="22"/>
        </w:rPr>
        <w:t>mpleting</w:t>
      </w:r>
      <w:r w:rsidRPr="006B34FD">
        <w:rPr>
          <w:rFonts w:ascii="Arial" w:hAnsi="Arial" w:cs="Arial"/>
          <w:b/>
          <w:i w:val="0"/>
          <w:color w:val="0000CC"/>
          <w:sz w:val="22"/>
          <w:szCs w:val="22"/>
        </w:rPr>
        <w:t xml:space="preserve"> this Scope of Work appear in blue.  </w:t>
      </w:r>
      <w:r w:rsidRPr="006B34FD">
        <w:rPr>
          <w:rFonts w:ascii="Arial" w:hAnsi="Arial" w:cs="Arial"/>
          <w:b/>
          <w:i w:val="0"/>
          <w:color w:val="0000CC"/>
          <w:sz w:val="22"/>
          <w:szCs w:val="22"/>
          <w:u w:val="single"/>
        </w:rPr>
        <w:t>Carefully read</w:t>
      </w:r>
      <w:r w:rsidRPr="006B34FD">
        <w:rPr>
          <w:rFonts w:ascii="Arial" w:hAnsi="Arial" w:cs="Arial"/>
          <w:b/>
          <w:i w:val="0"/>
          <w:color w:val="0000CC"/>
          <w:sz w:val="22"/>
          <w:szCs w:val="22"/>
        </w:rPr>
        <w:t xml:space="preserve"> the instructions before completing each section</w:t>
      </w:r>
      <w:r w:rsidR="004E08B0" w:rsidRPr="006B34FD">
        <w:rPr>
          <w:rFonts w:ascii="Arial" w:hAnsi="Arial" w:cs="Arial"/>
          <w:b/>
          <w:i w:val="0"/>
          <w:color w:val="0000CC"/>
          <w:sz w:val="22"/>
          <w:szCs w:val="22"/>
        </w:rPr>
        <w:t>.</w:t>
      </w:r>
      <w:r w:rsidR="001550D7" w:rsidRPr="006B34FD">
        <w:rPr>
          <w:rFonts w:ascii="Arial" w:hAnsi="Arial" w:cs="Arial"/>
          <w:b/>
          <w:i w:val="0"/>
          <w:color w:val="0000CC"/>
          <w:sz w:val="22"/>
          <w:szCs w:val="22"/>
        </w:rPr>
        <w:t xml:space="preserve"> </w:t>
      </w:r>
      <w:r w:rsidRPr="006B34FD">
        <w:rPr>
          <w:rFonts w:ascii="Arial" w:hAnsi="Arial" w:cs="Arial"/>
          <w:b/>
          <w:i w:val="0"/>
          <w:color w:val="0000CC"/>
          <w:sz w:val="22"/>
          <w:szCs w:val="22"/>
        </w:rPr>
        <w:t xml:space="preserve"> </w:t>
      </w:r>
      <w:r w:rsidR="000752AD" w:rsidRPr="006B34FD">
        <w:rPr>
          <w:rFonts w:ascii="Arial" w:hAnsi="Arial" w:cs="Arial"/>
          <w:b/>
          <w:i w:val="0"/>
          <w:color w:val="0000CC"/>
          <w:sz w:val="22"/>
          <w:szCs w:val="22"/>
          <w:u w:val="single"/>
        </w:rPr>
        <w:t>D</w:t>
      </w:r>
      <w:r w:rsidRPr="006B34FD">
        <w:rPr>
          <w:rFonts w:ascii="Arial" w:hAnsi="Arial" w:cs="Arial"/>
          <w:b/>
          <w:i w:val="0"/>
          <w:color w:val="0000CC"/>
          <w:sz w:val="22"/>
          <w:szCs w:val="22"/>
          <w:u w:val="single"/>
        </w:rPr>
        <w:t>elete</w:t>
      </w:r>
      <w:r w:rsidRPr="006B34FD">
        <w:rPr>
          <w:rFonts w:ascii="Arial" w:hAnsi="Arial" w:cs="Arial"/>
          <w:b/>
          <w:i w:val="0"/>
          <w:color w:val="0000CC"/>
          <w:sz w:val="22"/>
          <w:szCs w:val="22"/>
        </w:rPr>
        <w:t xml:space="preserve"> </w:t>
      </w:r>
      <w:r w:rsidR="000752AD" w:rsidRPr="006B34FD">
        <w:rPr>
          <w:rFonts w:ascii="Arial" w:hAnsi="Arial" w:cs="Arial"/>
          <w:b/>
          <w:i w:val="0"/>
          <w:color w:val="0000CC"/>
          <w:sz w:val="22"/>
          <w:szCs w:val="22"/>
        </w:rPr>
        <w:t xml:space="preserve">the instructions </w:t>
      </w:r>
      <w:r w:rsidRPr="006B34FD">
        <w:rPr>
          <w:rFonts w:ascii="Arial" w:hAnsi="Arial" w:cs="Arial"/>
          <w:b/>
          <w:i w:val="0"/>
          <w:color w:val="0000CC"/>
          <w:sz w:val="22"/>
          <w:szCs w:val="22"/>
        </w:rPr>
        <w:t>after completing each section.</w:t>
      </w:r>
      <w:r w:rsidR="00F51AE6" w:rsidRPr="006B34FD">
        <w:rPr>
          <w:rFonts w:ascii="Arial" w:hAnsi="Arial" w:cs="Arial"/>
          <w:b/>
          <w:i w:val="0"/>
          <w:color w:val="0000CC"/>
          <w:sz w:val="22"/>
          <w:szCs w:val="22"/>
        </w:rPr>
        <w:t xml:space="preserve">  </w:t>
      </w:r>
      <w:r w:rsidR="00F51AE6" w:rsidRPr="006B34FD">
        <w:rPr>
          <w:rFonts w:ascii="Arial" w:hAnsi="Arial" w:cs="Arial"/>
          <w:b/>
          <w:i w:val="0"/>
          <w:color w:val="0000CC"/>
          <w:sz w:val="22"/>
          <w:szCs w:val="22"/>
          <w:u w:val="single"/>
        </w:rPr>
        <w:t>Insert</w:t>
      </w:r>
      <w:r w:rsidR="00F51AE6" w:rsidRPr="006B34FD">
        <w:rPr>
          <w:rFonts w:ascii="Arial" w:hAnsi="Arial" w:cs="Arial"/>
          <w:b/>
          <w:i w:val="0"/>
          <w:color w:val="0000CC"/>
          <w:sz w:val="22"/>
          <w:szCs w:val="22"/>
        </w:rPr>
        <w:t xml:space="preserve"> the name of the </w:t>
      </w:r>
      <w:r w:rsidR="008E4CD2" w:rsidRPr="006B34FD">
        <w:rPr>
          <w:rFonts w:ascii="Arial" w:hAnsi="Arial" w:cs="Arial"/>
          <w:b/>
          <w:i w:val="0"/>
          <w:color w:val="0000CC"/>
          <w:sz w:val="22"/>
          <w:szCs w:val="22"/>
        </w:rPr>
        <w:t>applicant/</w:t>
      </w:r>
      <w:r w:rsidR="00F51AE6" w:rsidRPr="006B34FD">
        <w:rPr>
          <w:rFonts w:ascii="Arial" w:hAnsi="Arial" w:cs="Arial"/>
          <w:b/>
          <w:i w:val="0"/>
          <w:color w:val="0000CC"/>
          <w:sz w:val="22"/>
          <w:szCs w:val="22"/>
        </w:rPr>
        <w:t>recipient above in blue</w:t>
      </w:r>
      <w:r w:rsidR="00F51AE6" w:rsidRPr="00B81F18">
        <w:rPr>
          <w:rFonts w:ascii="Arial" w:hAnsi="Arial" w:cs="Arial"/>
          <w:b/>
          <w:i w:val="0"/>
          <w:color w:val="0000CC"/>
          <w:sz w:val="22"/>
          <w:szCs w:val="22"/>
        </w:rPr>
        <w:t>.</w:t>
      </w:r>
    </w:p>
    <w:p w14:paraId="38717D4B" w14:textId="77777777" w:rsidR="008E5C8D" w:rsidRDefault="00713A36" w:rsidP="003256FC">
      <w:pPr>
        <w:pStyle w:val="BodyText"/>
        <w:keepNext/>
        <w:numPr>
          <w:ilvl w:val="0"/>
          <w:numId w:val="37"/>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3256FC">
      <w:pPr>
        <w:pStyle w:val="BodyText"/>
        <w:keepNext/>
        <w:numPr>
          <w:ilvl w:val="0"/>
          <w:numId w:val="36"/>
        </w:numPr>
        <w:tabs>
          <w:tab w:val="center" w:pos="720"/>
        </w:tabs>
        <w:spacing w:before="240"/>
        <w:ind w:left="720"/>
        <w:jc w:val="left"/>
        <w:rPr>
          <w:rFonts w:ascii="Arial" w:hAnsi="Arial" w:cs="Arial"/>
          <w:b/>
          <w:i w:val="0"/>
          <w:sz w:val="22"/>
          <w:szCs w:val="22"/>
        </w:rPr>
      </w:pPr>
      <w:r w:rsidRPr="3C7723D4">
        <w:rPr>
          <w:rFonts w:ascii="Arial" w:hAnsi="Arial" w:cs="Arial"/>
          <w:b/>
          <w:bCs/>
          <w:i w:val="0"/>
          <w:sz w:val="22"/>
          <w:szCs w:val="22"/>
        </w:rPr>
        <w:t>Task List</w:t>
      </w:r>
    </w:p>
    <w:p w14:paraId="603D6497" w14:textId="0828ED1F" w:rsidR="002B474F" w:rsidRPr="006B34FD" w:rsidRDefault="002B474F" w:rsidP="003256FC">
      <w:pPr>
        <w:pStyle w:val="BodyText"/>
        <w:keepNext/>
        <w:numPr>
          <w:ilvl w:val="0"/>
          <w:numId w:val="30"/>
        </w:numPr>
        <w:tabs>
          <w:tab w:val="center" w:pos="1080"/>
        </w:tabs>
        <w:ind w:left="1080"/>
        <w:jc w:val="left"/>
        <w:rPr>
          <w:rFonts w:ascii="Arial" w:hAnsi="Arial" w:cs="Arial"/>
          <w:b/>
          <w:i w:val="0"/>
          <w:color w:val="0000CC"/>
          <w:sz w:val="22"/>
          <w:szCs w:val="22"/>
        </w:rPr>
      </w:pPr>
      <w:r w:rsidRPr="006B34FD">
        <w:rPr>
          <w:rFonts w:ascii="Arial" w:hAnsi="Arial" w:cs="Arial"/>
          <w:i w:val="0"/>
          <w:color w:val="0000CC"/>
          <w:sz w:val="22"/>
          <w:szCs w:val="22"/>
        </w:rPr>
        <w:t xml:space="preserve">Insert task numbers and names that match those listed in Part IV (Technical Tasks) of the Scope of Work. Tasks 1, TBD-1, and TBD-2 are </w:t>
      </w:r>
      <w:r w:rsidRPr="006B34FD">
        <w:rPr>
          <w:rFonts w:ascii="Arial" w:hAnsi="Arial" w:cs="Arial"/>
          <w:b/>
          <w:i w:val="0"/>
          <w:color w:val="0000CC"/>
          <w:sz w:val="22"/>
          <w:szCs w:val="22"/>
        </w:rPr>
        <w:t>mandatory</w:t>
      </w:r>
      <w:r w:rsidRPr="006B34FD">
        <w:rPr>
          <w:rFonts w:ascii="Arial" w:hAnsi="Arial" w:cs="Arial"/>
          <w:i w:val="0"/>
          <w:color w:val="0000CC"/>
          <w:sz w:val="22"/>
          <w:szCs w:val="22"/>
        </w:rPr>
        <w:t>.</w:t>
      </w:r>
    </w:p>
    <w:p w14:paraId="2E48DB22" w14:textId="77777777" w:rsidR="002B474F" w:rsidRPr="006B34FD" w:rsidRDefault="002B474F" w:rsidP="003256FC">
      <w:pPr>
        <w:pStyle w:val="BodyText"/>
        <w:keepNext/>
        <w:numPr>
          <w:ilvl w:val="0"/>
          <w:numId w:val="30"/>
        </w:numPr>
        <w:tabs>
          <w:tab w:val="center" w:pos="270"/>
          <w:tab w:val="left" w:pos="1080"/>
        </w:tabs>
        <w:ind w:left="270" w:firstLine="450"/>
        <w:jc w:val="left"/>
        <w:rPr>
          <w:rFonts w:ascii="Arial" w:hAnsi="Arial" w:cs="Arial"/>
          <w:b/>
          <w:i w:val="0"/>
          <w:color w:val="0000CC"/>
          <w:sz w:val="22"/>
          <w:szCs w:val="22"/>
        </w:rPr>
      </w:pPr>
      <w:r w:rsidRPr="006B34FD">
        <w:rPr>
          <w:rFonts w:ascii="Arial" w:hAnsi="Arial" w:cs="Arial"/>
          <w:i w:val="0"/>
          <w:color w:val="0000CC"/>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1AF01DF1">
        <w:trPr>
          <w:tblHeader/>
        </w:trPr>
        <w:tc>
          <w:tcPr>
            <w:tcW w:w="980" w:type="dxa"/>
            <w:shd w:val="clear" w:color="auto" w:fill="D9D9D9" w:themeFill="background1" w:themeFillShade="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hemeFill="background1" w:themeFillShade="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hemeFill="background1" w:themeFillShade="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1AF01DF1">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261E1446" w:rsidR="006613A4"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1AF01DF1">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6B34FD">
              <w:rPr>
                <w:rFonts w:ascii="Arial" w:hAnsi="Arial" w:cs="Arial"/>
                <w:color w:val="0000CC"/>
                <w:sz w:val="22"/>
                <w:szCs w:val="22"/>
              </w:rPr>
              <w:t xml:space="preserve">[TBD, </w:t>
            </w:r>
            <w:r w:rsidRPr="006B34FD">
              <w:rPr>
                <w:rFonts w:ascii="Arial" w:hAnsi="Arial" w:cs="Arial"/>
                <w:i/>
                <w:color w:val="0000CC"/>
                <w:sz w:val="22"/>
                <w:szCs w:val="22"/>
              </w:rPr>
              <w:t>add tasks as necessary</w:t>
            </w:r>
            <w:r w:rsidRPr="006B34FD">
              <w:rPr>
                <w:rFonts w:ascii="Arial" w:hAnsi="Arial" w:cs="Arial"/>
                <w:color w:val="0000CC"/>
                <w:sz w:val="22"/>
                <w:szCs w:val="22"/>
              </w:rPr>
              <w:t>]</w:t>
            </w:r>
          </w:p>
        </w:tc>
      </w:tr>
      <w:tr w:rsidR="002B474F" w:rsidRPr="002B474F" w14:paraId="62A5FDD9" w14:textId="77777777" w:rsidTr="1AF01DF1">
        <w:tc>
          <w:tcPr>
            <w:tcW w:w="980" w:type="dxa"/>
          </w:tcPr>
          <w:p w14:paraId="099E7DE9" w14:textId="77777777" w:rsidR="002B474F" w:rsidRPr="006B34FD" w:rsidRDefault="002B474F" w:rsidP="008F51CD">
            <w:pPr>
              <w:jc w:val="center"/>
              <w:rPr>
                <w:rFonts w:ascii="Arial" w:hAnsi="Arial" w:cs="Arial"/>
                <w:color w:val="0000CC"/>
                <w:sz w:val="22"/>
                <w:szCs w:val="22"/>
              </w:rPr>
            </w:pPr>
            <w:r w:rsidRPr="006B34FD">
              <w:rPr>
                <w:rFonts w:ascii="Arial" w:hAnsi="Arial" w:cs="Arial"/>
                <w:color w:val="0000CC"/>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3FA1D1B3" w:rsidR="002B474F" w:rsidRPr="002B474F" w:rsidRDefault="0B4F5266" w:rsidP="00A90E0B">
            <w:pPr>
              <w:rPr>
                <w:rFonts w:ascii="Arial" w:hAnsi="Arial" w:cs="Arial"/>
                <w:sz w:val="22"/>
                <w:szCs w:val="22"/>
              </w:rPr>
            </w:pPr>
            <w:r w:rsidRPr="1AF01DF1">
              <w:rPr>
                <w:rFonts w:ascii="Arial" w:hAnsi="Arial" w:cs="Arial"/>
                <w:sz w:val="22"/>
                <w:szCs w:val="22"/>
              </w:rPr>
              <w:t xml:space="preserve">Community </w:t>
            </w:r>
            <w:r w:rsidRPr="008E4184">
              <w:rPr>
                <w:rFonts w:ascii="Arial" w:hAnsi="Arial" w:cs="Arial"/>
                <w:sz w:val="22"/>
                <w:szCs w:val="22"/>
              </w:rPr>
              <w:t>Engagement</w:t>
            </w:r>
            <w:r w:rsidR="2B41A55B" w:rsidRPr="008E4184">
              <w:rPr>
                <w:rFonts w:ascii="Arial" w:hAnsi="Arial" w:cs="Arial"/>
                <w:sz w:val="22"/>
                <w:szCs w:val="22"/>
              </w:rPr>
              <w:t>,</w:t>
            </w:r>
            <w:r w:rsidR="75187E45" w:rsidRPr="008E4184">
              <w:rPr>
                <w:rFonts w:ascii="Arial" w:hAnsi="Arial" w:cs="Arial"/>
                <w:sz w:val="22"/>
                <w:szCs w:val="22"/>
              </w:rPr>
              <w:t xml:space="preserve"> Benefits</w:t>
            </w:r>
            <w:r w:rsidR="2B41A55B" w:rsidRPr="008E4184">
              <w:rPr>
                <w:rFonts w:ascii="Arial" w:hAnsi="Arial" w:cs="Arial"/>
                <w:sz w:val="22"/>
                <w:szCs w:val="22"/>
              </w:rPr>
              <w:t>,</w:t>
            </w:r>
            <w:r w:rsidR="75187E45" w:rsidRPr="008E4184">
              <w:rPr>
                <w:rFonts w:ascii="Arial" w:hAnsi="Arial" w:cs="Arial"/>
                <w:sz w:val="22"/>
                <w:szCs w:val="22"/>
              </w:rPr>
              <w:t xml:space="preserve"> and Impacts</w:t>
            </w:r>
            <w:r w:rsidRPr="008E4184">
              <w:rPr>
                <w:rFonts w:ascii="Arial" w:hAnsi="Arial" w:cs="Arial"/>
                <w:sz w:val="22"/>
                <w:szCs w:val="22"/>
              </w:rPr>
              <w:t xml:space="preserve"> </w:t>
            </w:r>
          </w:p>
        </w:tc>
      </w:tr>
      <w:tr w:rsidR="002B474F" w:rsidRPr="002B474F" w14:paraId="1B6F0E42" w14:textId="77777777" w:rsidTr="1AF01DF1">
        <w:tc>
          <w:tcPr>
            <w:tcW w:w="980" w:type="dxa"/>
          </w:tcPr>
          <w:p w14:paraId="15084640" w14:textId="77777777" w:rsidR="002B474F" w:rsidRPr="006B34FD" w:rsidRDefault="002B474F" w:rsidP="008F51CD">
            <w:pPr>
              <w:jc w:val="center"/>
              <w:rPr>
                <w:rFonts w:ascii="Arial" w:hAnsi="Arial" w:cs="Arial"/>
                <w:color w:val="0000CC"/>
                <w:sz w:val="22"/>
                <w:szCs w:val="22"/>
              </w:rPr>
            </w:pPr>
            <w:r w:rsidRPr="006B34FD">
              <w:rPr>
                <w:rFonts w:ascii="Arial" w:hAnsi="Arial" w:cs="Arial"/>
                <w:color w:val="0000CC"/>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51F1F2B8" w:rsidR="002B474F" w:rsidRPr="002B474F" w:rsidRDefault="0B4F5266" w:rsidP="00A90E0B">
            <w:pPr>
              <w:rPr>
                <w:rFonts w:ascii="Arial" w:hAnsi="Arial" w:cs="Arial"/>
                <w:sz w:val="22"/>
                <w:szCs w:val="22"/>
              </w:rPr>
            </w:pPr>
            <w:r w:rsidRPr="1AF01DF1">
              <w:rPr>
                <w:rFonts w:ascii="Arial" w:hAnsi="Arial" w:cs="Arial"/>
                <w:sz w:val="22"/>
                <w:szCs w:val="22"/>
              </w:rPr>
              <w:t xml:space="preserve">Workforce Development </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3256FC">
      <w:pPr>
        <w:pStyle w:val="BodyText"/>
        <w:numPr>
          <w:ilvl w:val="0"/>
          <w:numId w:val="36"/>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6B34FD" w:rsidRDefault="002B474F" w:rsidP="003256FC">
      <w:pPr>
        <w:pStyle w:val="BodyText"/>
        <w:numPr>
          <w:ilvl w:val="0"/>
          <w:numId w:val="32"/>
        </w:numPr>
        <w:tabs>
          <w:tab w:val="center" w:pos="270"/>
        </w:tabs>
        <w:jc w:val="left"/>
        <w:rPr>
          <w:rFonts w:ascii="Arial" w:hAnsi="Arial" w:cs="Arial"/>
          <w:b/>
          <w:i w:val="0"/>
          <w:color w:val="0000CC"/>
          <w:sz w:val="22"/>
          <w:szCs w:val="22"/>
        </w:rPr>
      </w:pPr>
      <w:r w:rsidRPr="006B34FD">
        <w:rPr>
          <w:rFonts w:ascii="Arial" w:hAnsi="Arial" w:cs="Arial"/>
          <w:i w:val="0"/>
          <w:color w:val="0000CC"/>
          <w:sz w:val="22"/>
          <w:szCs w:val="22"/>
        </w:rPr>
        <w:t xml:space="preserve">Only include acronyms that are used </w:t>
      </w:r>
      <w:r w:rsidRPr="006B34FD">
        <w:rPr>
          <w:rFonts w:ascii="Arial" w:hAnsi="Arial" w:cs="Arial"/>
          <w:b/>
          <w:i w:val="0"/>
          <w:color w:val="0000CC"/>
          <w:sz w:val="22"/>
          <w:szCs w:val="22"/>
        </w:rPr>
        <w:t>more than once</w:t>
      </w:r>
      <w:r w:rsidRPr="006B34FD">
        <w:rPr>
          <w:rFonts w:ascii="Arial" w:hAnsi="Arial" w:cs="Arial"/>
          <w:i w:val="0"/>
          <w:color w:val="0000CC"/>
          <w:sz w:val="22"/>
          <w:szCs w:val="22"/>
        </w:rPr>
        <w:t xml:space="preserve"> in this Scope of Work.</w:t>
      </w:r>
    </w:p>
    <w:p w14:paraId="28F10990" w14:textId="77777777" w:rsidR="002B474F" w:rsidRPr="006B34FD" w:rsidRDefault="002B474F" w:rsidP="003256FC">
      <w:pPr>
        <w:pStyle w:val="BodyText"/>
        <w:numPr>
          <w:ilvl w:val="0"/>
          <w:numId w:val="32"/>
        </w:numPr>
        <w:tabs>
          <w:tab w:val="center" w:pos="270"/>
        </w:tabs>
        <w:jc w:val="left"/>
        <w:rPr>
          <w:rFonts w:ascii="Arial" w:hAnsi="Arial" w:cs="Arial"/>
          <w:b/>
          <w:i w:val="0"/>
          <w:color w:val="0000CC"/>
          <w:sz w:val="22"/>
          <w:szCs w:val="22"/>
        </w:rPr>
      </w:pPr>
      <w:r w:rsidRPr="006B34FD">
        <w:rPr>
          <w:rFonts w:ascii="Arial" w:hAnsi="Arial" w:cs="Arial"/>
          <w:i w:val="0"/>
          <w:color w:val="0000CC"/>
          <w:sz w:val="22"/>
          <w:szCs w:val="22"/>
        </w:rPr>
        <w:t>Define terms that are unusual or technical.</w:t>
      </w:r>
    </w:p>
    <w:p w14:paraId="42089029" w14:textId="77777777" w:rsidR="002B474F" w:rsidRPr="006B34FD" w:rsidRDefault="002B474F" w:rsidP="003256FC">
      <w:pPr>
        <w:pStyle w:val="BodyText"/>
        <w:numPr>
          <w:ilvl w:val="0"/>
          <w:numId w:val="32"/>
        </w:numPr>
        <w:tabs>
          <w:tab w:val="center" w:pos="270"/>
        </w:tabs>
        <w:jc w:val="left"/>
        <w:rPr>
          <w:rFonts w:ascii="Arial" w:hAnsi="Arial" w:cs="Arial"/>
          <w:b/>
          <w:i w:val="0"/>
          <w:color w:val="0000CC"/>
          <w:sz w:val="22"/>
          <w:szCs w:val="22"/>
        </w:rPr>
      </w:pPr>
      <w:r w:rsidRPr="006B34FD">
        <w:rPr>
          <w:rFonts w:ascii="Arial" w:hAnsi="Arial" w:cs="Arial"/>
          <w:i w:val="0"/>
          <w:color w:val="0000CC"/>
          <w:sz w:val="22"/>
          <w:szCs w:val="22"/>
        </w:rPr>
        <w:t>Place acronyms/terms in</w:t>
      </w:r>
      <w:r w:rsidRPr="006B34FD">
        <w:rPr>
          <w:rFonts w:ascii="Arial" w:hAnsi="Arial" w:cs="Arial"/>
          <w:b/>
          <w:i w:val="0"/>
          <w:color w:val="0000CC"/>
          <w:sz w:val="22"/>
          <w:szCs w:val="22"/>
        </w:rPr>
        <w:t xml:space="preserve"> alphabetical order</w:t>
      </w:r>
      <w:r w:rsidRPr="006B34FD">
        <w:rPr>
          <w:rFonts w:ascii="Arial" w:hAnsi="Arial" w:cs="Arial"/>
          <w:i w:val="0"/>
          <w:color w:val="0000CC"/>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435CF8">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435CF8">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435CF8">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113710" w:rsidRPr="00113710" w14:paraId="57185C63" w14:textId="77777777" w:rsidTr="00435CF8">
        <w:tc>
          <w:tcPr>
            <w:tcW w:w="1890" w:type="dxa"/>
          </w:tcPr>
          <w:p w14:paraId="7B350AB8" w14:textId="0CD524C6" w:rsidR="00435CF8" w:rsidRPr="002750EE" w:rsidRDefault="00435CF8" w:rsidP="00A90E0B">
            <w:pPr>
              <w:pStyle w:val="BodyText"/>
              <w:tabs>
                <w:tab w:val="center" w:pos="4590"/>
              </w:tabs>
              <w:jc w:val="left"/>
              <w:rPr>
                <w:rFonts w:ascii="Arial" w:hAnsi="Arial" w:cs="Arial"/>
                <w:i w:val="0"/>
                <w:sz w:val="22"/>
                <w:szCs w:val="22"/>
              </w:rPr>
            </w:pPr>
            <w:r w:rsidRPr="002750EE">
              <w:rPr>
                <w:rFonts w:ascii="Arial" w:hAnsi="Arial" w:cs="Arial"/>
                <w:i w:val="0"/>
                <w:sz w:val="22"/>
                <w:szCs w:val="22"/>
              </w:rPr>
              <w:t>CBO</w:t>
            </w:r>
          </w:p>
        </w:tc>
        <w:tc>
          <w:tcPr>
            <w:tcW w:w="7560" w:type="dxa"/>
          </w:tcPr>
          <w:p w14:paraId="3CE9240A" w14:textId="7F860009" w:rsidR="00435CF8" w:rsidRPr="002750EE" w:rsidRDefault="00435CF8" w:rsidP="00A90E0B">
            <w:pPr>
              <w:pStyle w:val="BodyText"/>
              <w:tabs>
                <w:tab w:val="center" w:pos="4590"/>
              </w:tabs>
              <w:jc w:val="left"/>
              <w:rPr>
                <w:rFonts w:ascii="Arial" w:hAnsi="Arial" w:cs="Arial"/>
                <w:i w:val="0"/>
                <w:sz w:val="22"/>
                <w:szCs w:val="22"/>
              </w:rPr>
            </w:pPr>
            <w:r w:rsidRPr="002750EE">
              <w:rPr>
                <w:rFonts w:ascii="Arial" w:hAnsi="Arial" w:cs="Arial"/>
                <w:i w:val="0"/>
                <w:sz w:val="22"/>
                <w:szCs w:val="22"/>
              </w:rPr>
              <w:t>Community Based Organization</w:t>
            </w:r>
          </w:p>
        </w:tc>
      </w:tr>
      <w:tr w:rsidR="00F75AE8" w:rsidRPr="002B474F" w14:paraId="7961E5D9" w14:textId="77777777" w:rsidTr="00435CF8">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435CF8">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bl>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3256FC">
      <w:pPr>
        <w:pStyle w:val="BodyText"/>
        <w:numPr>
          <w:ilvl w:val="0"/>
          <w:numId w:val="37"/>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E72109">
      <w:pPr>
        <w:pStyle w:val="BodyText"/>
        <w:numPr>
          <w:ilvl w:val="0"/>
          <w:numId w:val="34"/>
        </w:numPr>
        <w:tabs>
          <w:tab w:val="center" w:pos="360"/>
        </w:tabs>
        <w:ind w:left="720" w:hanging="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6B34FD">
        <w:rPr>
          <w:rFonts w:ascii="Arial" w:hAnsi="Arial" w:cs="Arial"/>
          <w:i w:val="0"/>
          <w:color w:val="0000CC"/>
          <w:sz w:val="22"/>
          <w:szCs w:val="22"/>
        </w:rPr>
        <w:t xml:space="preserve">[Describe the purpose of the project funded by the Agreement in </w:t>
      </w:r>
      <w:r w:rsidRPr="006B34FD">
        <w:rPr>
          <w:rFonts w:ascii="Arial" w:hAnsi="Arial" w:cs="Arial"/>
          <w:b/>
          <w:i w:val="0"/>
          <w:color w:val="0000CC"/>
          <w:sz w:val="22"/>
          <w:szCs w:val="22"/>
        </w:rPr>
        <w:t xml:space="preserve">one to two </w:t>
      </w:r>
      <w:r w:rsidRPr="006B34FD">
        <w:rPr>
          <w:rFonts w:ascii="Arial" w:hAnsi="Arial" w:cs="Arial"/>
          <w:b/>
          <w:i w:val="0"/>
          <w:color w:val="0000CC"/>
          <w:sz w:val="22"/>
          <w:szCs w:val="22"/>
          <w:u w:val="single"/>
        </w:rPr>
        <w:t>brief</w:t>
      </w:r>
      <w:r w:rsidRPr="006B34FD">
        <w:rPr>
          <w:rFonts w:ascii="Arial" w:hAnsi="Arial" w:cs="Arial"/>
          <w:b/>
          <w:i w:val="0"/>
          <w:color w:val="0000CC"/>
          <w:sz w:val="22"/>
          <w:szCs w:val="22"/>
        </w:rPr>
        <w:t xml:space="preserve"> sentences</w:t>
      </w:r>
      <w:r w:rsidRPr="006B34FD">
        <w:rPr>
          <w:rFonts w:ascii="Arial" w:hAnsi="Arial" w:cs="Arial"/>
          <w:i w:val="0"/>
          <w:color w:val="0000CC"/>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10319A55" w14:textId="5013A034" w:rsidR="002B474F" w:rsidRPr="006B34FD" w:rsidRDefault="002B474F" w:rsidP="006C4D89">
      <w:pPr>
        <w:pStyle w:val="BodyText"/>
        <w:tabs>
          <w:tab w:val="center" w:pos="630"/>
        </w:tabs>
        <w:jc w:val="left"/>
        <w:rPr>
          <w:rFonts w:ascii="Arial" w:hAnsi="Arial" w:cs="Arial"/>
          <w:i w:val="0"/>
          <w:color w:val="0000CC"/>
          <w:sz w:val="22"/>
          <w:szCs w:val="22"/>
        </w:rPr>
      </w:pPr>
      <w:r w:rsidRPr="006B34FD">
        <w:rPr>
          <w:rFonts w:ascii="Arial" w:hAnsi="Arial" w:cs="Arial"/>
          <w:b/>
          <w:i w:val="0"/>
          <w:color w:val="0000CC"/>
          <w:sz w:val="22"/>
          <w:szCs w:val="22"/>
          <w:u w:val="single"/>
          <w:shd w:val="clear" w:color="auto" w:fill="D9D9D9"/>
        </w:rPr>
        <w:t>Example</w:t>
      </w:r>
      <w:r w:rsidRPr="006B34FD">
        <w:rPr>
          <w:rFonts w:ascii="Arial" w:hAnsi="Arial" w:cs="Arial"/>
          <w:b/>
          <w:i w:val="0"/>
          <w:color w:val="0000CC"/>
          <w:sz w:val="22"/>
          <w:szCs w:val="22"/>
          <w:shd w:val="clear" w:color="auto" w:fill="D9D9D9"/>
        </w:rPr>
        <w:t>:</w:t>
      </w:r>
      <w:r w:rsidRPr="006B34FD">
        <w:rPr>
          <w:rFonts w:ascii="Arial" w:hAnsi="Arial" w:cs="Arial"/>
          <w:b/>
          <w:i w:val="0"/>
          <w:color w:val="0000CC"/>
          <w:sz w:val="22"/>
          <w:szCs w:val="22"/>
        </w:rPr>
        <w:t xml:space="preserve"> </w:t>
      </w:r>
      <w:r w:rsidR="00453FDD" w:rsidRPr="006B34FD">
        <w:rPr>
          <w:rFonts w:ascii="Arial" w:hAnsi="Arial" w:cs="Arial"/>
          <w:i w:val="0"/>
          <w:color w:val="0000CC"/>
          <w:sz w:val="22"/>
          <w:szCs w:val="22"/>
        </w:rPr>
        <w:t xml:space="preserve">The purpose of this Agreement is to fund the </w:t>
      </w:r>
      <w:r w:rsidR="00714B79" w:rsidRPr="006B34FD">
        <w:rPr>
          <w:rFonts w:ascii="Arial" w:hAnsi="Arial" w:cs="Arial"/>
          <w:i w:val="0"/>
          <w:color w:val="0000CC"/>
          <w:sz w:val="22"/>
          <w:szCs w:val="22"/>
        </w:rPr>
        <w:t>v</w:t>
      </w:r>
      <w:r w:rsidR="4D9CDDB5" w:rsidRPr="006B34FD">
        <w:rPr>
          <w:rFonts w:ascii="Arial" w:hAnsi="Arial" w:cs="Arial"/>
          <w:i w:val="0"/>
          <w:color w:val="0000CC"/>
          <w:sz w:val="22"/>
          <w:szCs w:val="22"/>
        </w:rPr>
        <w:t>egetation management to reduce wildfire risk in high-threat areas.</w:t>
      </w:r>
    </w:p>
    <w:p w14:paraId="7AB80F10" w14:textId="77777777" w:rsidR="00790A8F" w:rsidRPr="000239EF" w:rsidRDefault="00790A8F" w:rsidP="00335DF9">
      <w:pPr>
        <w:pStyle w:val="BodyText"/>
        <w:tabs>
          <w:tab w:val="center" w:pos="4590"/>
        </w:tabs>
        <w:jc w:val="left"/>
        <w:rPr>
          <w:rFonts w:ascii="Arial" w:hAnsi="Arial" w:cs="Arial"/>
          <w:i w:val="0"/>
          <w:color w:val="0070C0"/>
          <w:sz w:val="22"/>
          <w:szCs w:val="22"/>
        </w:rPr>
      </w:pPr>
    </w:p>
    <w:p w14:paraId="59FA6E91" w14:textId="77777777" w:rsidR="002B474F" w:rsidRPr="002B474F" w:rsidRDefault="002B474F" w:rsidP="006C4D89">
      <w:pPr>
        <w:pStyle w:val="BodyText"/>
        <w:keepNext/>
        <w:numPr>
          <w:ilvl w:val="0"/>
          <w:numId w:val="34"/>
        </w:numPr>
        <w:tabs>
          <w:tab w:val="center" w:pos="360"/>
        </w:tabs>
        <w:ind w:left="720" w:hanging="720"/>
        <w:jc w:val="left"/>
        <w:rPr>
          <w:rFonts w:ascii="Arial" w:hAnsi="Arial" w:cs="Arial"/>
          <w:b/>
          <w:i w:val="0"/>
          <w:sz w:val="22"/>
          <w:szCs w:val="22"/>
        </w:rPr>
      </w:pPr>
      <w:r w:rsidRPr="002B474F">
        <w:rPr>
          <w:rFonts w:ascii="Arial" w:hAnsi="Arial" w:cs="Arial"/>
          <w:b/>
          <w:i w:val="0"/>
          <w:caps/>
          <w:sz w:val="22"/>
          <w:szCs w:val="22"/>
        </w:rPr>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DB2AE74"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3E1EFA3C" w:rsidR="002B474F" w:rsidRPr="006B34FD" w:rsidRDefault="002B474F" w:rsidP="00A90E0B">
      <w:pPr>
        <w:keepNext/>
        <w:rPr>
          <w:rFonts w:ascii="Arial" w:hAnsi="Arial" w:cs="Arial"/>
          <w:color w:val="0000CC"/>
          <w:sz w:val="22"/>
          <w:szCs w:val="22"/>
        </w:rPr>
      </w:pPr>
      <w:r w:rsidRPr="006B34FD">
        <w:rPr>
          <w:rFonts w:ascii="Arial" w:hAnsi="Arial" w:cs="Arial"/>
          <w:color w:val="0000CC"/>
          <w:sz w:val="22"/>
          <w:szCs w:val="22"/>
        </w:rPr>
        <w:t xml:space="preserve">Describe the </w:t>
      </w:r>
      <w:r w:rsidR="00100BD2" w:rsidRPr="006B34FD">
        <w:rPr>
          <w:rFonts w:ascii="Arial" w:hAnsi="Arial" w:cs="Arial"/>
          <w:color w:val="0000CC"/>
          <w:sz w:val="22"/>
          <w:szCs w:val="22"/>
        </w:rPr>
        <w:t xml:space="preserve">reliability or </w:t>
      </w:r>
      <w:r w:rsidR="000961D0" w:rsidRPr="006B34FD">
        <w:rPr>
          <w:rFonts w:ascii="Arial" w:hAnsi="Arial" w:cs="Arial"/>
          <w:color w:val="0000CC"/>
          <w:sz w:val="22"/>
          <w:szCs w:val="22"/>
        </w:rPr>
        <w:t xml:space="preserve">resiliency </w:t>
      </w:r>
      <w:r w:rsidRPr="006B34FD">
        <w:rPr>
          <w:rFonts w:ascii="Arial" w:hAnsi="Arial" w:cs="Arial"/>
          <w:color w:val="0000CC"/>
          <w:sz w:val="22"/>
          <w:szCs w:val="22"/>
        </w:rPr>
        <w:t xml:space="preserve">problem that the </w:t>
      </w:r>
      <w:r w:rsidR="001A4897" w:rsidRPr="006B34FD">
        <w:rPr>
          <w:rFonts w:ascii="Arial" w:hAnsi="Arial" w:cs="Arial"/>
          <w:color w:val="0000CC"/>
          <w:sz w:val="22"/>
          <w:szCs w:val="22"/>
        </w:rPr>
        <w:t xml:space="preserve">project </w:t>
      </w:r>
      <w:r w:rsidRPr="006B34FD">
        <w:rPr>
          <w:rFonts w:ascii="Arial" w:hAnsi="Arial" w:cs="Arial"/>
          <w:color w:val="0000CC"/>
          <w:sz w:val="22"/>
          <w:szCs w:val="22"/>
        </w:rPr>
        <w:t xml:space="preserve">will address (e.g., </w:t>
      </w:r>
      <w:r w:rsidR="0006328C" w:rsidRPr="006B34FD">
        <w:rPr>
          <w:rFonts w:ascii="Arial" w:hAnsi="Arial" w:cs="Arial"/>
          <w:color w:val="0000CC"/>
          <w:sz w:val="22"/>
          <w:szCs w:val="22"/>
        </w:rPr>
        <w:t xml:space="preserve">disproportionate outages in project area, aging infrastructure, </w:t>
      </w:r>
      <w:r w:rsidRPr="006B34FD">
        <w:rPr>
          <w:rFonts w:ascii="Arial" w:hAnsi="Arial" w:cs="Arial"/>
          <w:color w:val="0000CC"/>
          <w:sz w:val="22"/>
          <w:szCs w:val="22"/>
        </w:rPr>
        <w:t xml:space="preserve">cost barriers, </w:t>
      </w:r>
      <w:r w:rsidR="004013F1" w:rsidRPr="006B34FD">
        <w:rPr>
          <w:rFonts w:ascii="Arial" w:hAnsi="Arial" w:cs="Arial"/>
          <w:color w:val="0000CC"/>
          <w:sz w:val="22"/>
          <w:szCs w:val="22"/>
        </w:rPr>
        <w:t>high fire threat</w:t>
      </w:r>
      <w:r w:rsidRPr="006B34FD">
        <w:rPr>
          <w:rFonts w:ascii="Arial" w:hAnsi="Arial" w:cs="Arial"/>
          <w:color w:val="0000CC"/>
          <w:sz w:val="22"/>
          <w:szCs w:val="22"/>
        </w:rPr>
        <w:t xml:space="preserve">). Explain why the problem has not been addressed and why it must be addressed at this time. Limit to </w:t>
      </w:r>
      <w:r w:rsidRPr="006B34FD">
        <w:rPr>
          <w:rFonts w:ascii="Arial" w:hAnsi="Arial" w:cs="Arial"/>
          <w:b/>
          <w:bCs/>
          <w:color w:val="0000CC"/>
          <w:sz w:val="22"/>
          <w:szCs w:val="22"/>
        </w:rPr>
        <w:t xml:space="preserve">one to two paragraphs. Use </w:t>
      </w:r>
      <w:r w:rsidRPr="006B34FD">
        <w:rPr>
          <w:rFonts w:ascii="Arial" w:hAnsi="Arial" w:cs="Arial"/>
          <w:b/>
          <w:bCs/>
          <w:color w:val="0000CC"/>
          <w:sz w:val="22"/>
          <w:szCs w:val="22"/>
          <w:u w:val="single"/>
        </w:rPr>
        <w:t>brief</w:t>
      </w:r>
      <w:r w:rsidRPr="006B34FD">
        <w:rPr>
          <w:rFonts w:ascii="Arial" w:hAnsi="Arial" w:cs="Arial"/>
          <w:b/>
          <w:bCs/>
          <w:color w:val="0000CC"/>
          <w:sz w:val="22"/>
          <w:szCs w:val="22"/>
        </w:rPr>
        <w:t xml:space="preserve"> sentences.</w:t>
      </w:r>
    </w:p>
    <w:p w14:paraId="0C9A5924" w14:textId="77777777" w:rsidR="002B474F" w:rsidRPr="006B34FD" w:rsidRDefault="002B474F" w:rsidP="00A90E0B">
      <w:pPr>
        <w:rPr>
          <w:rFonts w:ascii="Arial" w:hAnsi="Arial" w:cs="Arial"/>
          <w:color w:val="0000CC"/>
          <w:sz w:val="22"/>
          <w:szCs w:val="22"/>
        </w:rPr>
      </w:pPr>
    </w:p>
    <w:p w14:paraId="3ABA4DFF" w14:textId="04C63894" w:rsidR="1D19073D" w:rsidRPr="00470F99" w:rsidRDefault="002B474F" w:rsidP="1D19073D">
      <w:pPr>
        <w:rPr>
          <w:rFonts w:ascii="Arial" w:hAnsi="Arial" w:cs="Arial"/>
          <w:color w:val="0070C0"/>
          <w:sz w:val="22"/>
          <w:szCs w:val="22"/>
        </w:rPr>
      </w:pPr>
      <w:r w:rsidRPr="006B34FD">
        <w:rPr>
          <w:rFonts w:ascii="Arial" w:hAnsi="Arial" w:cs="Arial"/>
          <w:b/>
          <w:bCs/>
          <w:color w:val="0000CC"/>
          <w:sz w:val="22"/>
          <w:szCs w:val="22"/>
        </w:rPr>
        <w:t>Example:</w:t>
      </w:r>
      <w:r w:rsidRPr="006B34FD">
        <w:rPr>
          <w:rFonts w:ascii="Arial" w:hAnsi="Arial" w:cs="Arial"/>
          <w:color w:val="0000CC"/>
          <w:sz w:val="22"/>
          <w:szCs w:val="22"/>
        </w:rPr>
        <w:t xml:space="preserve"> </w:t>
      </w:r>
      <w:r w:rsidR="00F50AE2" w:rsidRPr="006B34FD">
        <w:rPr>
          <w:rFonts w:ascii="Arial" w:hAnsi="Arial" w:cs="Arial"/>
          <w:color w:val="0000CC"/>
          <w:sz w:val="22"/>
          <w:szCs w:val="22"/>
        </w:rPr>
        <w:t>Climate change has increase</w:t>
      </w:r>
      <w:r w:rsidR="00631BDB" w:rsidRPr="006B34FD">
        <w:rPr>
          <w:rFonts w:ascii="Arial" w:hAnsi="Arial" w:cs="Arial"/>
          <w:color w:val="0000CC"/>
          <w:sz w:val="22"/>
          <w:szCs w:val="22"/>
        </w:rPr>
        <w:t>d</w:t>
      </w:r>
      <w:r w:rsidR="00F50AE2" w:rsidRPr="006B34FD">
        <w:rPr>
          <w:rFonts w:ascii="Arial" w:hAnsi="Arial" w:cs="Arial"/>
          <w:color w:val="0000CC"/>
          <w:sz w:val="22"/>
          <w:szCs w:val="22"/>
        </w:rPr>
        <w:t xml:space="preserve"> e</w:t>
      </w:r>
      <w:r w:rsidR="43175E69" w:rsidRPr="006B34FD">
        <w:rPr>
          <w:rFonts w:ascii="Arial" w:hAnsi="Arial" w:cs="Arial"/>
          <w:color w:val="0000CC"/>
          <w:sz w:val="22"/>
          <w:szCs w:val="22"/>
        </w:rPr>
        <w:t xml:space="preserve">xtreme </w:t>
      </w:r>
      <w:r w:rsidR="00631BDB" w:rsidRPr="006B34FD">
        <w:rPr>
          <w:rFonts w:ascii="Arial" w:hAnsi="Arial" w:cs="Arial"/>
          <w:color w:val="0000CC"/>
          <w:sz w:val="22"/>
          <w:szCs w:val="22"/>
        </w:rPr>
        <w:t xml:space="preserve">fire </w:t>
      </w:r>
      <w:r w:rsidR="43175E69" w:rsidRPr="006B34FD">
        <w:rPr>
          <w:rFonts w:ascii="Arial" w:hAnsi="Arial" w:cs="Arial"/>
          <w:color w:val="0000CC"/>
          <w:sz w:val="22"/>
          <w:szCs w:val="22"/>
        </w:rPr>
        <w:t>risk</w:t>
      </w:r>
      <w:r w:rsidR="487D44A7" w:rsidRPr="006B34FD">
        <w:rPr>
          <w:rFonts w:ascii="Arial" w:hAnsi="Arial" w:cs="Arial"/>
          <w:color w:val="0000CC"/>
          <w:sz w:val="22"/>
          <w:szCs w:val="22"/>
        </w:rPr>
        <w:t>,</w:t>
      </w:r>
      <w:r w:rsidR="43175E69" w:rsidRPr="006B34FD">
        <w:rPr>
          <w:rFonts w:ascii="Arial" w:hAnsi="Arial" w:cs="Arial"/>
          <w:color w:val="0000CC"/>
          <w:sz w:val="22"/>
          <w:szCs w:val="22"/>
        </w:rPr>
        <w:t xml:space="preserve"> </w:t>
      </w:r>
      <w:r w:rsidR="00631BDB" w:rsidRPr="006B34FD">
        <w:rPr>
          <w:rFonts w:ascii="Arial" w:hAnsi="Arial" w:cs="Arial"/>
          <w:color w:val="0000CC"/>
          <w:sz w:val="22"/>
          <w:szCs w:val="22"/>
        </w:rPr>
        <w:t xml:space="preserve">which </w:t>
      </w:r>
      <w:r w:rsidR="00100197" w:rsidRPr="006B34FD">
        <w:rPr>
          <w:rFonts w:ascii="Arial" w:hAnsi="Arial" w:cs="Arial"/>
          <w:color w:val="0000CC"/>
          <w:sz w:val="22"/>
          <w:szCs w:val="22"/>
        </w:rPr>
        <w:t xml:space="preserve">increases the likelihood of power outages. </w:t>
      </w:r>
      <w:r w:rsidR="00663285" w:rsidRPr="006B34FD">
        <w:rPr>
          <w:rFonts w:ascii="Arial" w:hAnsi="Arial" w:cs="Arial"/>
          <w:color w:val="0000CC"/>
          <w:sz w:val="22"/>
          <w:szCs w:val="22"/>
        </w:rPr>
        <w:t xml:space="preserve">Vegetation management in this community is imperative to </w:t>
      </w:r>
      <w:r w:rsidR="00831964" w:rsidRPr="006B34FD">
        <w:rPr>
          <w:rFonts w:ascii="Arial" w:hAnsi="Arial" w:cs="Arial"/>
          <w:color w:val="0000CC"/>
          <w:sz w:val="22"/>
          <w:szCs w:val="22"/>
        </w:rPr>
        <w:t xml:space="preserve">help </w:t>
      </w:r>
      <w:r w:rsidR="7927D374" w:rsidRPr="006B34FD">
        <w:rPr>
          <w:rFonts w:ascii="Arial" w:hAnsi="Arial" w:cs="Arial"/>
          <w:color w:val="0000CC"/>
          <w:sz w:val="22"/>
          <w:szCs w:val="22"/>
        </w:rPr>
        <w:t>prevent the combustion of vegetation in the event of a downed line</w:t>
      </w:r>
      <w:r w:rsidR="79E30FF1" w:rsidRPr="006B34FD">
        <w:rPr>
          <w:rFonts w:ascii="Arial" w:hAnsi="Arial" w:cs="Arial"/>
          <w:color w:val="0000CC"/>
          <w:sz w:val="22"/>
          <w:szCs w:val="22"/>
        </w:rPr>
        <w:t xml:space="preserve"> </w:t>
      </w:r>
      <w:r w:rsidR="7927D374" w:rsidRPr="006B34FD">
        <w:rPr>
          <w:rFonts w:ascii="Arial" w:hAnsi="Arial" w:cs="Arial"/>
          <w:color w:val="0000CC"/>
          <w:sz w:val="22"/>
          <w:szCs w:val="22"/>
        </w:rPr>
        <w:t xml:space="preserve">or other </w:t>
      </w:r>
      <w:r w:rsidR="458B1777" w:rsidRPr="006B34FD">
        <w:rPr>
          <w:rFonts w:ascii="Arial" w:hAnsi="Arial" w:cs="Arial"/>
          <w:color w:val="0000CC"/>
          <w:sz w:val="22"/>
          <w:szCs w:val="22"/>
        </w:rPr>
        <w:t xml:space="preserve">malfunction. </w:t>
      </w:r>
    </w:p>
    <w:p w14:paraId="72E27CD1" w14:textId="77777777" w:rsidR="0032125C" w:rsidRDefault="0032125C" w:rsidP="1D19073D">
      <w:pPr>
        <w:rPr>
          <w:rFonts w:ascii="Arial" w:hAnsi="Arial" w:cs="Arial"/>
          <w:sz w:val="22"/>
          <w:szCs w:val="22"/>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044B9FFD" w:rsidR="008C6B91" w:rsidRPr="006B34FD" w:rsidRDefault="002B474F" w:rsidP="00A90E0B">
      <w:pPr>
        <w:keepNext/>
        <w:rPr>
          <w:rFonts w:ascii="Arial" w:hAnsi="Arial" w:cs="Arial"/>
          <w:color w:val="0000CC"/>
          <w:sz w:val="22"/>
          <w:szCs w:val="22"/>
        </w:rPr>
      </w:pPr>
      <w:r w:rsidRPr="006B34FD">
        <w:rPr>
          <w:rFonts w:ascii="Arial" w:hAnsi="Arial" w:cs="Arial"/>
          <w:color w:val="0000CC"/>
          <w:sz w:val="22"/>
          <w:szCs w:val="22"/>
        </w:rPr>
        <w:t xml:space="preserve">Describe how the </w:t>
      </w:r>
      <w:r w:rsidR="001A4897" w:rsidRPr="006B34FD">
        <w:rPr>
          <w:rFonts w:ascii="Arial" w:hAnsi="Arial" w:cs="Arial"/>
          <w:color w:val="0000CC"/>
          <w:sz w:val="22"/>
          <w:szCs w:val="22"/>
        </w:rPr>
        <w:t xml:space="preserve">project </w:t>
      </w:r>
      <w:r w:rsidRPr="006B34FD">
        <w:rPr>
          <w:rFonts w:ascii="Arial" w:hAnsi="Arial" w:cs="Arial"/>
          <w:color w:val="0000CC"/>
          <w:sz w:val="22"/>
          <w:szCs w:val="22"/>
        </w:rPr>
        <w:t xml:space="preserve">will </w:t>
      </w:r>
      <w:r w:rsidR="0029136A" w:rsidRPr="006B34FD">
        <w:rPr>
          <w:rFonts w:ascii="Arial" w:hAnsi="Arial" w:cs="Arial"/>
          <w:color w:val="0000CC"/>
          <w:sz w:val="22"/>
          <w:szCs w:val="22"/>
        </w:rPr>
        <w:t xml:space="preserve">address </w:t>
      </w:r>
      <w:r w:rsidR="00DE30A8" w:rsidRPr="006B34FD">
        <w:rPr>
          <w:rFonts w:ascii="Arial" w:hAnsi="Arial" w:cs="Arial"/>
          <w:color w:val="0000CC"/>
          <w:sz w:val="22"/>
          <w:szCs w:val="22"/>
        </w:rPr>
        <w:t>the problem described above</w:t>
      </w:r>
      <w:r w:rsidR="00A735C9" w:rsidRPr="006B34FD">
        <w:rPr>
          <w:rFonts w:ascii="Arial" w:hAnsi="Arial" w:cs="Arial"/>
          <w:color w:val="0000CC"/>
          <w:sz w:val="22"/>
          <w:szCs w:val="22"/>
        </w:rPr>
        <w:t xml:space="preserve"> and meet the goals and objectives of the CERRI program</w:t>
      </w:r>
      <w:r w:rsidR="00DE30A8" w:rsidRPr="006B34FD">
        <w:rPr>
          <w:rFonts w:ascii="Arial" w:hAnsi="Arial" w:cs="Arial"/>
          <w:color w:val="0000CC"/>
          <w:sz w:val="22"/>
          <w:szCs w:val="22"/>
        </w:rPr>
        <w:t>.</w:t>
      </w:r>
      <w:r w:rsidR="007E4CD4" w:rsidRPr="006B34FD">
        <w:rPr>
          <w:rFonts w:ascii="Arial" w:hAnsi="Arial" w:cs="Arial"/>
          <w:color w:val="0000CC"/>
          <w:sz w:val="22"/>
          <w:szCs w:val="22"/>
        </w:rPr>
        <w:t xml:space="preserve"> </w:t>
      </w:r>
    </w:p>
    <w:p w14:paraId="5DE2949A" w14:textId="5F2A3C33" w:rsidR="002B474F" w:rsidRPr="006B34FD" w:rsidRDefault="002B474F" w:rsidP="00A90E0B">
      <w:pPr>
        <w:rPr>
          <w:rFonts w:ascii="Arial" w:hAnsi="Arial" w:cs="Arial"/>
          <w:color w:val="0000CC"/>
          <w:sz w:val="22"/>
          <w:szCs w:val="22"/>
        </w:rPr>
      </w:pPr>
      <w:r w:rsidRPr="006B34FD">
        <w:rPr>
          <w:rFonts w:ascii="Arial" w:hAnsi="Arial" w:cs="Arial"/>
          <w:color w:val="0000CC"/>
          <w:sz w:val="22"/>
          <w:szCs w:val="22"/>
        </w:rPr>
        <w:t>Limit to</w:t>
      </w:r>
      <w:r w:rsidRPr="006B34FD">
        <w:rPr>
          <w:rFonts w:ascii="Arial" w:hAnsi="Arial" w:cs="Arial"/>
          <w:b/>
          <w:color w:val="0000CC"/>
          <w:sz w:val="22"/>
          <w:szCs w:val="22"/>
        </w:rPr>
        <w:t xml:space="preserve"> </w:t>
      </w:r>
      <w:r w:rsidR="008C6B91" w:rsidRPr="006B34FD">
        <w:rPr>
          <w:rFonts w:ascii="Arial" w:hAnsi="Arial" w:cs="Arial"/>
          <w:b/>
          <w:color w:val="0000CC"/>
          <w:sz w:val="22"/>
          <w:szCs w:val="22"/>
        </w:rPr>
        <w:t>four</w:t>
      </w:r>
      <w:r w:rsidRPr="006B34FD">
        <w:rPr>
          <w:rFonts w:ascii="Arial" w:hAnsi="Arial" w:cs="Arial"/>
          <w:b/>
          <w:color w:val="0000CC"/>
          <w:sz w:val="22"/>
          <w:szCs w:val="22"/>
        </w:rPr>
        <w:t xml:space="preserve"> paragraphs. Use </w:t>
      </w:r>
      <w:r w:rsidRPr="006B34FD">
        <w:rPr>
          <w:rFonts w:ascii="Arial" w:hAnsi="Arial" w:cs="Arial"/>
          <w:b/>
          <w:color w:val="0000CC"/>
          <w:sz w:val="22"/>
          <w:szCs w:val="22"/>
          <w:u w:val="single"/>
        </w:rPr>
        <w:t>brief</w:t>
      </w:r>
      <w:r w:rsidRPr="006B34FD">
        <w:rPr>
          <w:rFonts w:ascii="Arial" w:hAnsi="Arial" w:cs="Arial"/>
          <w:b/>
          <w:color w:val="0000CC"/>
          <w:sz w:val="22"/>
          <w:szCs w:val="22"/>
        </w:rPr>
        <w:t xml:space="preserve"> sentences.</w:t>
      </w:r>
    </w:p>
    <w:p w14:paraId="1F8B328D" w14:textId="01326BE2" w:rsidR="002B474F" w:rsidRPr="006B34FD" w:rsidRDefault="002B474F" w:rsidP="2711EF66">
      <w:pPr>
        <w:rPr>
          <w:rFonts w:ascii="Arial" w:hAnsi="Arial" w:cs="Arial"/>
          <w:color w:val="0000CC"/>
          <w:sz w:val="22"/>
          <w:szCs w:val="22"/>
        </w:rPr>
      </w:pPr>
    </w:p>
    <w:p w14:paraId="67BB14FC" w14:textId="4766C42B" w:rsidR="009E295C" w:rsidRPr="006B34FD" w:rsidRDefault="000C7E81" w:rsidP="022AF441">
      <w:pPr>
        <w:rPr>
          <w:rFonts w:ascii="Arial" w:hAnsi="Arial" w:cs="Arial"/>
          <w:color w:val="0000CC"/>
          <w:sz w:val="22"/>
          <w:szCs w:val="22"/>
        </w:rPr>
      </w:pPr>
      <w:r w:rsidRPr="006B34FD">
        <w:rPr>
          <w:rFonts w:ascii="Arial" w:hAnsi="Arial" w:cs="Arial"/>
          <w:b/>
          <w:bCs/>
          <w:color w:val="0000CC"/>
          <w:sz w:val="22"/>
          <w:szCs w:val="22"/>
        </w:rPr>
        <w:t xml:space="preserve">Example: </w:t>
      </w:r>
      <w:r w:rsidR="6F5B8750" w:rsidRPr="006B34FD">
        <w:rPr>
          <w:rFonts w:ascii="Arial" w:hAnsi="Arial" w:cs="Arial"/>
          <w:color w:val="0000CC"/>
          <w:sz w:val="22"/>
          <w:szCs w:val="22"/>
        </w:rPr>
        <w:t>The Recipient proposes</w:t>
      </w:r>
      <w:r w:rsidR="63AB9690" w:rsidRPr="006B34FD">
        <w:rPr>
          <w:rFonts w:ascii="Arial" w:hAnsi="Arial" w:cs="Arial"/>
          <w:color w:val="0000CC"/>
          <w:sz w:val="22"/>
          <w:szCs w:val="22"/>
        </w:rPr>
        <w:t xml:space="preserve"> an enhanced vegetation management program that reduces the </w:t>
      </w:r>
      <w:r w:rsidR="3DD75C6C" w:rsidRPr="006B34FD">
        <w:rPr>
          <w:rFonts w:ascii="Arial" w:hAnsi="Arial" w:cs="Arial"/>
          <w:color w:val="0000CC"/>
          <w:sz w:val="22"/>
          <w:szCs w:val="22"/>
        </w:rPr>
        <w:t>threat</w:t>
      </w:r>
      <w:r w:rsidR="39D6886C" w:rsidRPr="006B34FD">
        <w:rPr>
          <w:rFonts w:ascii="Arial" w:hAnsi="Arial" w:cs="Arial"/>
          <w:color w:val="0000CC"/>
          <w:sz w:val="22"/>
          <w:szCs w:val="22"/>
        </w:rPr>
        <w:t xml:space="preserve"> of extreme wildfire events.</w:t>
      </w:r>
      <w:r w:rsidR="637B2D90" w:rsidRPr="006B34FD">
        <w:rPr>
          <w:rFonts w:ascii="Arial" w:hAnsi="Arial" w:cs="Arial"/>
          <w:color w:val="0000CC"/>
          <w:sz w:val="22"/>
          <w:szCs w:val="22"/>
        </w:rPr>
        <w:t xml:space="preserve"> </w:t>
      </w:r>
      <w:r w:rsidR="19009D75" w:rsidRPr="006B34FD">
        <w:rPr>
          <w:rFonts w:ascii="Arial" w:hAnsi="Arial" w:cs="Arial"/>
          <w:color w:val="0000CC"/>
          <w:sz w:val="22"/>
          <w:szCs w:val="22"/>
        </w:rPr>
        <w:t>U</w:t>
      </w:r>
      <w:r w:rsidR="3CD53BF3" w:rsidRPr="006B34FD">
        <w:rPr>
          <w:rFonts w:ascii="Arial" w:hAnsi="Arial" w:cs="Arial"/>
          <w:color w:val="0000CC"/>
          <w:sz w:val="22"/>
          <w:szCs w:val="22"/>
        </w:rPr>
        <w:t>sing a series of crews and arborists</w:t>
      </w:r>
      <w:r w:rsidR="5A6B0DC0" w:rsidRPr="006B34FD">
        <w:rPr>
          <w:rFonts w:ascii="Arial" w:hAnsi="Arial" w:cs="Arial"/>
          <w:color w:val="0000CC"/>
          <w:sz w:val="22"/>
          <w:szCs w:val="22"/>
        </w:rPr>
        <w:t>,</w:t>
      </w:r>
      <w:r w:rsidR="3CD53BF3" w:rsidRPr="006B34FD">
        <w:rPr>
          <w:rFonts w:ascii="Arial" w:hAnsi="Arial" w:cs="Arial"/>
          <w:color w:val="0000CC"/>
          <w:sz w:val="22"/>
          <w:szCs w:val="22"/>
        </w:rPr>
        <w:t xml:space="preserve"> </w:t>
      </w:r>
      <w:r w:rsidR="46C60128" w:rsidRPr="006B34FD">
        <w:rPr>
          <w:rFonts w:ascii="Arial" w:hAnsi="Arial" w:cs="Arial"/>
          <w:color w:val="0000CC"/>
          <w:sz w:val="22"/>
          <w:szCs w:val="22"/>
        </w:rPr>
        <w:t>t</w:t>
      </w:r>
      <w:r w:rsidR="637B2D90" w:rsidRPr="006B34FD">
        <w:rPr>
          <w:rFonts w:ascii="Arial" w:hAnsi="Arial" w:cs="Arial"/>
          <w:color w:val="0000CC"/>
          <w:sz w:val="22"/>
          <w:szCs w:val="22"/>
        </w:rPr>
        <w:t>he program will reduce</w:t>
      </w:r>
      <w:r w:rsidR="16F96C7B" w:rsidRPr="006B34FD">
        <w:rPr>
          <w:rFonts w:ascii="Arial" w:hAnsi="Arial" w:cs="Arial"/>
          <w:color w:val="0000CC"/>
          <w:sz w:val="22"/>
          <w:szCs w:val="22"/>
        </w:rPr>
        <w:t xml:space="preserve"> vegetation such as </w:t>
      </w:r>
      <w:r w:rsidR="6D425DB0" w:rsidRPr="006B34FD">
        <w:rPr>
          <w:rFonts w:ascii="Arial" w:hAnsi="Arial" w:cs="Arial"/>
          <w:color w:val="0000CC"/>
          <w:sz w:val="22"/>
          <w:szCs w:val="22"/>
        </w:rPr>
        <w:t xml:space="preserve">trees, shrubs, and grasses </w:t>
      </w:r>
      <w:r w:rsidR="77736C98" w:rsidRPr="006B34FD">
        <w:rPr>
          <w:rFonts w:ascii="Arial" w:hAnsi="Arial" w:cs="Arial"/>
          <w:color w:val="0000CC"/>
          <w:sz w:val="22"/>
          <w:szCs w:val="22"/>
        </w:rPr>
        <w:t>that build up near power lines</w:t>
      </w:r>
      <w:r w:rsidR="1EE04368" w:rsidRPr="006B34FD">
        <w:rPr>
          <w:rFonts w:ascii="Arial" w:hAnsi="Arial" w:cs="Arial"/>
          <w:color w:val="0000CC"/>
          <w:sz w:val="22"/>
          <w:szCs w:val="22"/>
        </w:rPr>
        <w:t>. Thes</w:t>
      </w:r>
      <w:r w:rsidR="5AF5DE4F" w:rsidRPr="006B34FD">
        <w:rPr>
          <w:rFonts w:ascii="Arial" w:hAnsi="Arial" w:cs="Arial"/>
          <w:color w:val="0000CC"/>
          <w:sz w:val="22"/>
          <w:szCs w:val="22"/>
        </w:rPr>
        <w:t>e p</w:t>
      </w:r>
      <w:r w:rsidR="1EE04368" w:rsidRPr="006B34FD">
        <w:rPr>
          <w:rFonts w:ascii="Arial" w:hAnsi="Arial" w:cs="Arial"/>
          <w:color w:val="0000CC"/>
          <w:sz w:val="22"/>
          <w:szCs w:val="22"/>
        </w:rPr>
        <w:t>ersonnel</w:t>
      </w:r>
      <w:r w:rsidR="3D91C591" w:rsidRPr="006B34FD">
        <w:rPr>
          <w:rFonts w:ascii="Arial" w:hAnsi="Arial" w:cs="Arial"/>
          <w:color w:val="0000CC"/>
          <w:sz w:val="22"/>
          <w:szCs w:val="22"/>
        </w:rPr>
        <w:t xml:space="preserve"> will clear small trees, brush,</w:t>
      </w:r>
      <w:r w:rsidR="68E14964" w:rsidRPr="006B34FD">
        <w:rPr>
          <w:rFonts w:ascii="Arial" w:hAnsi="Arial" w:cs="Arial"/>
          <w:color w:val="0000CC"/>
          <w:sz w:val="22"/>
          <w:szCs w:val="22"/>
        </w:rPr>
        <w:t xml:space="preserve"> </w:t>
      </w:r>
      <w:r w:rsidR="2D653036" w:rsidRPr="006B34FD">
        <w:rPr>
          <w:rFonts w:ascii="Arial" w:hAnsi="Arial" w:cs="Arial"/>
          <w:color w:val="0000CC"/>
          <w:sz w:val="22"/>
          <w:szCs w:val="22"/>
        </w:rPr>
        <w:t xml:space="preserve">and </w:t>
      </w:r>
      <w:r w:rsidR="68E14964" w:rsidRPr="006B34FD">
        <w:rPr>
          <w:rFonts w:ascii="Arial" w:hAnsi="Arial" w:cs="Arial"/>
          <w:color w:val="0000CC"/>
          <w:sz w:val="22"/>
          <w:szCs w:val="22"/>
        </w:rPr>
        <w:t>dead vegetation and trim large trees</w:t>
      </w:r>
      <w:r w:rsidR="4908FF36" w:rsidRPr="006B34FD">
        <w:rPr>
          <w:rFonts w:ascii="Arial" w:hAnsi="Arial" w:cs="Arial"/>
          <w:color w:val="0000CC"/>
          <w:sz w:val="22"/>
          <w:szCs w:val="22"/>
        </w:rPr>
        <w:t>.</w:t>
      </w:r>
      <w:r w:rsidR="1EE04368" w:rsidRPr="006B34FD">
        <w:rPr>
          <w:rFonts w:ascii="Arial" w:hAnsi="Arial" w:cs="Arial"/>
          <w:color w:val="0000CC"/>
          <w:sz w:val="22"/>
          <w:szCs w:val="22"/>
        </w:rPr>
        <w:t xml:space="preserve"> </w:t>
      </w:r>
    </w:p>
    <w:p w14:paraId="256E391C" w14:textId="77777777" w:rsidR="00F321C3" w:rsidRPr="009E295C" w:rsidRDefault="00F321C3" w:rsidP="00A90E0B">
      <w:pPr>
        <w:rPr>
          <w:rFonts w:ascii="Arial" w:hAnsi="Arial" w:cs="Arial"/>
          <w:color w:val="000000" w:themeColor="text1"/>
          <w:sz w:val="22"/>
          <w:szCs w:val="22"/>
        </w:rPr>
      </w:pPr>
    </w:p>
    <w:p w14:paraId="2B06CFE8" w14:textId="77777777" w:rsidR="002B474F" w:rsidRPr="002B474F" w:rsidRDefault="002B474F" w:rsidP="00457897">
      <w:pPr>
        <w:pStyle w:val="BodyText"/>
        <w:numPr>
          <w:ilvl w:val="0"/>
          <w:numId w:val="34"/>
        </w:numPr>
        <w:tabs>
          <w:tab w:val="center" w:pos="360"/>
        </w:tabs>
        <w:ind w:left="720" w:hanging="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E2768" w:rsidRDefault="002B474F" w:rsidP="00A90E0B">
      <w:pPr>
        <w:pStyle w:val="BodyText"/>
        <w:tabs>
          <w:tab w:val="center" w:pos="4590"/>
        </w:tabs>
        <w:jc w:val="left"/>
        <w:rPr>
          <w:rFonts w:ascii="Arial" w:hAnsi="Arial" w:cs="Arial"/>
          <w:i w:val="0"/>
          <w:color w:val="0000CC"/>
          <w:sz w:val="22"/>
          <w:szCs w:val="22"/>
        </w:rPr>
      </w:pPr>
      <w:r w:rsidRPr="002B474F">
        <w:rPr>
          <w:rFonts w:ascii="Arial" w:hAnsi="Arial" w:cs="Arial"/>
          <w:i w:val="0"/>
          <w:sz w:val="22"/>
          <w:szCs w:val="22"/>
        </w:rPr>
        <w:t xml:space="preserve">The goal of this Agreement is to:  </w:t>
      </w:r>
      <w:r w:rsidRPr="002E2768">
        <w:rPr>
          <w:rFonts w:ascii="Arial" w:hAnsi="Arial" w:cs="Arial"/>
          <w:i w:val="0"/>
          <w:color w:val="0000CC"/>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6B34FD" w:rsidRDefault="002B474F" w:rsidP="003256FC">
      <w:pPr>
        <w:pStyle w:val="BodyText"/>
        <w:numPr>
          <w:ilvl w:val="0"/>
          <w:numId w:val="38"/>
        </w:numPr>
        <w:tabs>
          <w:tab w:val="center" w:pos="4590"/>
        </w:tabs>
        <w:jc w:val="left"/>
        <w:rPr>
          <w:rFonts w:ascii="Arial" w:hAnsi="Arial" w:cs="Arial"/>
          <w:i w:val="0"/>
          <w:color w:val="0000CC"/>
          <w:sz w:val="22"/>
          <w:szCs w:val="22"/>
        </w:rPr>
      </w:pPr>
      <w:r w:rsidRPr="006B34FD">
        <w:rPr>
          <w:rFonts w:ascii="Arial" w:hAnsi="Arial" w:cs="Arial"/>
          <w:i w:val="0"/>
          <w:color w:val="0000CC"/>
          <w:sz w:val="22"/>
          <w:szCs w:val="22"/>
        </w:rPr>
        <w:t>[Describe each Agreement goal using a</w:t>
      </w:r>
      <w:r w:rsidRPr="006B34FD">
        <w:rPr>
          <w:rFonts w:ascii="Arial" w:hAnsi="Arial" w:cs="Arial"/>
          <w:b/>
          <w:i w:val="0"/>
          <w:color w:val="0000CC"/>
          <w:sz w:val="22"/>
          <w:szCs w:val="22"/>
        </w:rPr>
        <w:t xml:space="preserve"> bulleted list </w:t>
      </w:r>
      <w:r w:rsidRPr="006B34FD">
        <w:rPr>
          <w:rFonts w:ascii="Arial" w:hAnsi="Arial" w:cs="Arial"/>
          <w:i w:val="0"/>
          <w:color w:val="0000CC"/>
          <w:sz w:val="22"/>
          <w:szCs w:val="22"/>
        </w:rPr>
        <w:t>unless there is only one goal.  “Goal” means a broad technical, social, or economic project outcome.]</w:t>
      </w:r>
    </w:p>
    <w:p w14:paraId="2B410ACD" w14:textId="77777777" w:rsidR="002B474F" w:rsidRPr="006B34FD" w:rsidRDefault="002B474F" w:rsidP="003256FC">
      <w:pPr>
        <w:pStyle w:val="BodyText"/>
        <w:numPr>
          <w:ilvl w:val="0"/>
          <w:numId w:val="38"/>
        </w:numPr>
        <w:tabs>
          <w:tab w:val="center" w:pos="4590"/>
        </w:tabs>
        <w:jc w:val="left"/>
        <w:rPr>
          <w:rFonts w:ascii="Arial" w:hAnsi="Arial" w:cs="Arial"/>
          <w:i w:val="0"/>
          <w:color w:val="0000CC"/>
          <w:sz w:val="22"/>
          <w:szCs w:val="22"/>
        </w:rPr>
      </w:pPr>
      <w:r w:rsidRPr="006B34FD">
        <w:rPr>
          <w:rFonts w:ascii="Arial" w:hAnsi="Arial" w:cs="Arial"/>
          <w:i w:val="0"/>
          <w:color w:val="0000CC"/>
          <w:sz w:val="22"/>
          <w:szCs w:val="22"/>
        </w:rPr>
        <w:t>[TBD]</w:t>
      </w:r>
    </w:p>
    <w:p w14:paraId="3FFD2041" w14:textId="77777777" w:rsidR="00CF5ABE" w:rsidRPr="006B34FD" w:rsidRDefault="00CF5ABE" w:rsidP="00CF5ABE">
      <w:pPr>
        <w:pStyle w:val="BodyText"/>
        <w:tabs>
          <w:tab w:val="center" w:pos="4590"/>
        </w:tabs>
        <w:ind w:left="720"/>
        <w:jc w:val="left"/>
        <w:rPr>
          <w:rFonts w:ascii="Arial" w:hAnsi="Arial" w:cs="Arial"/>
          <w:i w:val="0"/>
          <w:color w:val="0000CC"/>
          <w:sz w:val="22"/>
          <w:szCs w:val="22"/>
        </w:rPr>
      </w:pPr>
    </w:p>
    <w:p w14:paraId="7948343C" w14:textId="4C20742B" w:rsidR="002B474F" w:rsidRPr="006B34FD" w:rsidRDefault="00CF5ABE" w:rsidP="00A90E0B">
      <w:pPr>
        <w:pStyle w:val="BodyText"/>
        <w:tabs>
          <w:tab w:val="center" w:pos="630"/>
        </w:tabs>
        <w:jc w:val="left"/>
        <w:rPr>
          <w:rFonts w:ascii="Arial" w:hAnsi="Arial" w:cs="Arial"/>
          <w:b/>
          <w:i w:val="0"/>
          <w:color w:val="0000CC"/>
          <w:sz w:val="22"/>
          <w:szCs w:val="22"/>
          <w:u w:val="single"/>
        </w:rPr>
      </w:pPr>
      <w:r w:rsidRPr="006B34FD">
        <w:rPr>
          <w:rFonts w:ascii="Arial" w:hAnsi="Arial" w:cs="Arial"/>
          <w:b/>
          <w:bCs/>
          <w:i w:val="0"/>
          <w:color w:val="0000CC"/>
          <w:sz w:val="22"/>
          <w:szCs w:val="22"/>
          <w:u w:val="single"/>
        </w:rPr>
        <w:t xml:space="preserve">Example: </w:t>
      </w:r>
    </w:p>
    <w:p w14:paraId="51EB1A6C" w14:textId="58F390D2" w:rsidR="00A43E42" w:rsidRPr="006B34FD" w:rsidRDefault="2FEA914E" w:rsidP="00F706B4">
      <w:pPr>
        <w:pStyle w:val="BodyText"/>
        <w:tabs>
          <w:tab w:val="center" w:pos="4590"/>
        </w:tabs>
        <w:jc w:val="left"/>
        <w:rPr>
          <w:rFonts w:ascii="Arial" w:hAnsi="Arial"/>
          <w:i w:val="0"/>
          <w:color w:val="0000CC"/>
          <w:sz w:val="22"/>
          <w:szCs w:val="22"/>
        </w:rPr>
      </w:pPr>
      <w:r w:rsidRPr="006B34FD">
        <w:rPr>
          <w:rFonts w:ascii="Arial" w:hAnsi="Arial"/>
          <w:i w:val="0"/>
          <w:color w:val="0000CC"/>
          <w:sz w:val="22"/>
          <w:szCs w:val="22"/>
        </w:rPr>
        <w:t xml:space="preserve">The goals of this Agreement </w:t>
      </w:r>
      <w:r w:rsidR="0096707D" w:rsidRPr="006B34FD">
        <w:rPr>
          <w:rFonts w:ascii="Arial" w:hAnsi="Arial"/>
          <w:i w:val="0"/>
          <w:color w:val="0000CC"/>
          <w:sz w:val="22"/>
          <w:szCs w:val="22"/>
        </w:rPr>
        <w:t>are</w:t>
      </w:r>
      <w:r w:rsidRPr="006B34FD">
        <w:rPr>
          <w:rFonts w:ascii="Arial" w:hAnsi="Arial"/>
          <w:i w:val="0"/>
          <w:color w:val="0000CC"/>
          <w:sz w:val="22"/>
          <w:szCs w:val="22"/>
        </w:rPr>
        <w:t xml:space="preserve"> to:</w:t>
      </w:r>
    </w:p>
    <w:p w14:paraId="739BBFA8" w14:textId="2FF209AD" w:rsidR="1D247922" w:rsidRPr="006B34FD" w:rsidRDefault="43C2BF4A" w:rsidP="003256FC">
      <w:pPr>
        <w:pStyle w:val="BodyText"/>
        <w:numPr>
          <w:ilvl w:val="0"/>
          <w:numId w:val="52"/>
        </w:numPr>
        <w:tabs>
          <w:tab w:val="center" w:pos="4590"/>
        </w:tabs>
        <w:jc w:val="left"/>
        <w:rPr>
          <w:rFonts w:ascii="Arial" w:eastAsia="Arial" w:hAnsi="Arial" w:cs="Arial"/>
          <w:color w:val="0000CC"/>
          <w:sz w:val="22"/>
          <w:szCs w:val="22"/>
        </w:rPr>
      </w:pPr>
      <w:r w:rsidRPr="006B34FD">
        <w:rPr>
          <w:rFonts w:ascii="Arial" w:eastAsia="Arial" w:hAnsi="Arial" w:cs="Arial"/>
          <w:i w:val="0"/>
          <w:color w:val="0000CC"/>
          <w:sz w:val="22"/>
          <w:szCs w:val="22"/>
        </w:rPr>
        <w:t>Reduce wildfire risk through vegetation management programs</w:t>
      </w:r>
      <w:r w:rsidR="26FE99D2" w:rsidRPr="006B34FD">
        <w:rPr>
          <w:rFonts w:ascii="Arial" w:eastAsia="Arial" w:hAnsi="Arial" w:cs="Arial"/>
          <w:i w:val="0"/>
          <w:color w:val="0000CC"/>
          <w:sz w:val="22"/>
          <w:szCs w:val="22"/>
        </w:rPr>
        <w:t>.</w:t>
      </w:r>
    </w:p>
    <w:p w14:paraId="4FF18C32" w14:textId="04C59986" w:rsidR="2FEA914E" w:rsidRPr="006B34FD" w:rsidRDefault="0007283C" w:rsidP="022AF441">
      <w:pPr>
        <w:pStyle w:val="BodyText"/>
        <w:numPr>
          <w:ilvl w:val="0"/>
          <w:numId w:val="52"/>
        </w:numPr>
        <w:tabs>
          <w:tab w:val="center" w:pos="4590"/>
        </w:tabs>
        <w:jc w:val="left"/>
        <w:rPr>
          <w:rFonts w:ascii="Arial" w:eastAsia="Arial" w:hAnsi="Arial" w:cs="Arial"/>
          <w:i w:val="0"/>
          <w:color w:val="0000CC"/>
          <w:sz w:val="22"/>
          <w:szCs w:val="22"/>
        </w:rPr>
      </w:pPr>
      <w:r w:rsidRPr="006B34FD">
        <w:rPr>
          <w:rFonts w:ascii="Arial" w:eastAsia="Arial" w:hAnsi="Arial" w:cs="Arial"/>
          <w:i w:val="0"/>
          <w:color w:val="0000CC"/>
          <w:sz w:val="22"/>
          <w:szCs w:val="22"/>
        </w:rPr>
        <w:t xml:space="preserve">Provide resiliency </w:t>
      </w:r>
      <w:r w:rsidR="2FEA914E" w:rsidRPr="006B34FD">
        <w:rPr>
          <w:rFonts w:ascii="Arial" w:eastAsia="Arial" w:hAnsi="Arial" w:cs="Arial"/>
          <w:i w:val="0"/>
          <w:color w:val="0000CC"/>
          <w:sz w:val="22"/>
          <w:szCs w:val="22"/>
        </w:rPr>
        <w:t xml:space="preserve">benefits of safe and reliable energy </w:t>
      </w:r>
      <w:r w:rsidRPr="006B34FD">
        <w:rPr>
          <w:rFonts w:ascii="Arial" w:eastAsia="Arial" w:hAnsi="Arial" w:cs="Arial"/>
          <w:i w:val="0"/>
          <w:color w:val="0000CC"/>
          <w:sz w:val="22"/>
          <w:szCs w:val="22"/>
        </w:rPr>
        <w:t xml:space="preserve">to </w:t>
      </w:r>
      <w:r w:rsidR="2FEA914E" w:rsidRPr="006B34FD">
        <w:rPr>
          <w:rFonts w:ascii="Arial" w:eastAsia="Arial" w:hAnsi="Arial" w:cs="Arial"/>
          <w:i w:val="0"/>
          <w:color w:val="0000CC"/>
          <w:sz w:val="22"/>
          <w:szCs w:val="22"/>
        </w:rPr>
        <w:t xml:space="preserve">communities with </w:t>
      </w:r>
      <w:r w:rsidRPr="006B34FD">
        <w:rPr>
          <w:rFonts w:ascii="Arial" w:eastAsia="Arial" w:hAnsi="Arial" w:cs="Arial"/>
          <w:i w:val="0"/>
          <w:color w:val="0000CC"/>
          <w:sz w:val="22"/>
          <w:szCs w:val="22"/>
        </w:rPr>
        <w:t xml:space="preserve">high </w:t>
      </w:r>
      <w:r w:rsidR="5F9D19D2" w:rsidRPr="006B34FD">
        <w:rPr>
          <w:rFonts w:ascii="Arial" w:eastAsia="Arial" w:hAnsi="Arial" w:cs="Arial"/>
          <w:i w:val="0"/>
          <w:color w:val="0000CC"/>
          <w:sz w:val="22"/>
          <w:szCs w:val="22"/>
        </w:rPr>
        <w:t>wildfire risk</w:t>
      </w:r>
      <w:r w:rsidR="79C0E648" w:rsidRPr="006B34FD">
        <w:rPr>
          <w:rFonts w:ascii="Arial" w:eastAsia="Arial" w:hAnsi="Arial" w:cs="Arial"/>
          <w:i w:val="0"/>
          <w:color w:val="0000CC"/>
          <w:sz w:val="22"/>
          <w:szCs w:val="22"/>
        </w:rPr>
        <w:t>.</w:t>
      </w:r>
    </w:p>
    <w:p w14:paraId="035954A1" w14:textId="539651F8" w:rsidR="2FEA914E" w:rsidRPr="006B34FD" w:rsidRDefault="00C10AE6" w:rsidP="003256FC">
      <w:pPr>
        <w:pStyle w:val="ListParagraph"/>
        <w:numPr>
          <w:ilvl w:val="0"/>
          <w:numId w:val="52"/>
        </w:numPr>
        <w:rPr>
          <w:rFonts w:ascii="Arial" w:eastAsia="Arial" w:hAnsi="Arial" w:cs="Arial"/>
          <w:color w:val="0000CC"/>
          <w:sz w:val="22"/>
          <w:szCs w:val="22"/>
        </w:rPr>
      </w:pPr>
      <w:r w:rsidRPr="006B34FD">
        <w:rPr>
          <w:rFonts w:ascii="Arial" w:eastAsia="Arial" w:hAnsi="Arial" w:cs="Arial"/>
          <w:color w:val="0000CC"/>
          <w:sz w:val="22"/>
          <w:szCs w:val="22"/>
        </w:rPr>
        <w:t xml:space="preserve">Support California’s </w:t>
      </w:r>
      <w:r w:rsidR="2FEA914E" w:rsidRPr="006B34FD">
        <w:rPr>
          <w:rFonts w:ascii="Arial" w:eastAsia="Arial" w:hAnsi="Arial" w:cs="Arial"/>
          <w:color w:val="0000CC"/>
          <w:sz w:val="22"/>
          <w:szCs w:val="22"/>
        </w:rPr>
        <w:t xml:space="preserve">clean energy policies </w:t>
      </w:r>
      <w:r w:rsidRPr="006B34FD">
        <w:rPr>
          <w:rFonts w:ascii="Arial" w:eastAsia="Arial" w:hAnsi="Arial" w:cs="Arial"/>
          <w:color w:val="0000CC"/>
          <w:sz w:val="22"/>
          <w:szCs w:val="22"/>
        </w:rPr>
        <w:t>by improving infrastructure</w:t>
      </w:r>
      <w:r w:rsidR="00F23FAD" w:rsidRPr="006B34FD">
        <w:rPr>
          <w:rFonts w:ascii="Arial" w:eastAsia="Arial" w:hAnsi="Arial" w:cs="Arial"/>
          <w:color w:val="0000CC"/>
          <w:sz w:val="22"/>
          <w:szCs w:val="22"/>
        </w:rPr>
        <w:t xml:space="preserve"> </w:t>
      </w:r>
      <w:r w:rsidR="2FEA914E" w:rsidRPr="006B34FD">
        <w:rPr>
          <w:rFonts w:ascii="Arial" w:eastAsia="Arial" w:hAnsi="Arial" w:cs="Arial"/>
          <w:color w:val="0000CC"/>
          <w:sz w:val="22"/>
          <w:szCs w:val="22"/>
        </w:rPr>
        <w:t>resilience</w:t>
      </w:r>
      <w:r w:rsidR="24BCC345" w:rsidRPr="006B34FD">
        <w:rPr>
          <w:rFonts w:ascii="Arial" w:eastAsia="Arial" w:hAnsi="Arial" w:cs="Arial"/>
          <w:color w:val="0000CC"/>
          <w:sz w:val="22"/>
          <w:szCs w:val="22"/>
        </w:rPr>
        <w:t>.</w:t>
      </w:r>
    </w:p>
    <w:p w14:paraId="6CA9F569" w14:textId="44F31C91" w:rsidR="148A822C" w:rsidRPr="006B34FD" w:rsidRDefault="008C1B23" w:rsidP="003256FC">
      <w:pPr>
        <w:pStyle w:val="ListParagraph"/>
        <w:numPr>
          <w:ilvl w:val="0"/>
          <w:numId w:val="52"/>
        </w:numPr>
        <w:rPr>
          <w:rFonts w:ascii="Arial" w:eastAsia="Arial" w:hAnsi="Arial" w:cs="Arial"/>
          <w:color w:val="0000CC"/>
          <w:sz w:val="22"/>
          <w:szCs w:val="22"/>
        </w:rPr>
      </w:pPr>
      <w:r w:rsidRPr="006B34FD">
        <w:rPr>
          <w:rFonts w:ascii="Arial" w:eastAsia="Arial" w:hAnsi="Arial" w:cs="Arial"/>
          <w:color w:val="0000CC"/>
          <w:sz w:val="22"/>
          <w:szCs w:val="22"/>
        </w:rPr>
        <w:t>C</w:t>
      </w:r>
      <w:r w:rsidR="2FEA914E" w:rsidRPr="006B34FD">
        <w:rPr>
          <w:rFonts w:ascii="Arial" w:eastAsia="Arial" w:hAnsi="Arial" w:cs="Arial"/>
          <w:color w:val="0000CC"/>
          <w:sz w:val="22"/>
          <w:szCs w:val="22"/>
        </w:rPr>
        <w:t xml:space="preserve">reate </w:t>
      </w:r>
      <w:r w:rsidR="7F9F33AD" w:rsidRPr="006B34FD">
        <w:rPr>
          <w:rFonts w:ascii="Arial" w:eastAsia="Arial" w:hAnsi="Arial" w:cs="Arial"/>
          <w:color w:val="0000CC"/>
          <w:sz w:val="22"/>
          <w:szCs w:val="22"/>
        </w:rPr>
        <w:t xml:space="preserve">vegetation management </w:t>
      </w:r>
      <w:r w:rsidR="2FEA914E" w:rsidRPr="006B34FD">
        <w:rPr>
          <w:rFonts w:ascii="Arial" w:eastAsia="Arial" w:hAnsi="Arial" w:cs="Arial"/>
          <w:color w:val="0000CC"/>
          <w:sz w:val="22"/>
          <w:szCs w:val="22"/>
        </w:rPr>
        <w:t>jobs with strong labor standards and protections.</w:t>
      </w:r>
    </w:p>
    <w:p w14:paraId="5082C3FA" w14:textId="77777777" w:rsidR="008C1B23" w:rsidRDefault="008C1B23" w:rsidP="00A90E0B">
      <w:pPr>
        <w:pStyle w:val="BodyText"/>
        <w:tabs>
          <w:tab w:val="center" w:pos="630"/>
        </w:tabs>
        <w:jc w:val="left"/>
        <w:rPr>
          <w:rFonts w:ascii="Arial" w:hAnsi="Arial" w:cs="Arial"/>
          <w:i w:val="0"/>
          <w:sz w:val="22"/>
          <w:szCs w:val="22"/>
          <w:u w:val="single"/>
        </w:rPr>
      </w:pPr>
    </w:p>
    <w:p w14:paraId="26BDD061" w14:textId="227DFC59" w:rsidR="024DBE09" w:rsidRPr="002E2768" w:rsidRDefault="000568F9" w:rsidP="005C2E3D">
      <w:pPr>
        <w:pStyle w:val="BodyText"/>
        <w:tabs>
          <w:tab w:val="center" w:pos="630"/>
        </w:tabs>
        <w:jc w:val="left"/>
        <w:rPr>
          <w:rFonts w:ascii="Arial" w:hAnsi="Arial" w:cs="Arial"/>
          <w:i w:val="0"/>
          <w:color w:val="0000CC"/>
          <w:sz w:val="22"/>
          <w:szCs w:val="22"/>
        </w:rPr>
      </w:pPr>
      <w:r w:rsidRPr="002F6252">
        <w:rPr>
          <w:rFonts w:ascii="Arial" w:hAnsi="Arial" w:cs="Arial"/>
          <w:b/>
          <w:i w:val="0"/>
          <w:sz w:val="22"/>
          <w:szCs w:val="22"/>
          <w:u w:val="single"/>
        </w:rPr>
        <w:t xml:space="preserve">Community </w:t>
      </w:r>
      <w:r w:rsidR="002B474F" w:rsidRPr="002F6252">
        <w:rPr>
          <w:rFonts w:ascii="Arial" w:hAnsi="Arial" w:cs="Arial"/>
          <w:b/>
          <w:i w:val="0"/>
          <w:sz w:val="22"/>
          <w:szCs w:val="22"/>
          <w:u w:val="single"/>
        </w:rPr>
        <w:t>Benefits</w:t>
      </w:r>
      <w:r w:rsidR="002B474F" w:rsidRPr="002B474F">
        <w:rPr>
          <w:rFonts w:ascii="Arial" w:hAnsi="Arial" w:cs="Arial"/>
          <w:i w:val="0"/>
          <w:sz w:val="22"/>
          <w:szCs w:val="22"/>
        </w:rPr>
        <w:t xml:space="preserve"> This Agreement will result in the </w:t>
      </w:r>
      <w:r w:rsidR="009A521D">
        <w:rPr>
          <w:rFonts w:ascii="Arial" w:hAnsi="Arial" w:cs="Arial"/>
          <w:i w:val="0"/>
          <w:sz w:val="22"/>
          <w:szCs w:val="22"/>
        </w:rPr>
        <w:t xml:space="preserve">community </w:t>
      </w:r>
      <w:r w:rsidR="002B474F" w:rsidRPr="002B474F">
        <w:rPr>
          <w:rFonts w:ascii="Arial" w:hAnsi="Arial" w:cs="Arial"/>
          <w:i w:val="0"/>
          <w:sz w:val="22"/>
          <w:szCs w:val="22"/>
        </w:rPr>
        <w:t>benefit</w:t>
      </w:r>
      <w:r w:rsidR="002B474F" w:rsidRPr="002E2768">
        <w:rPr>
          <w:rFonts w:ascii="Arial" w:hAnsi="Arial" w:cs="Arial"/>
          <w:i w:val="0"/>
          <w:color w:val="0000CC"/>
          <w:sz w:val="22"/>
          <w:szCs w:val="22"/>
        </w:rPr>
        <w:t>[s]</w:t>
      </w:r>
      <w:r w:rsidR="002B474F" w:rsidRPr="002B474F">
        <w:rPr>
          <w:rFonts w:ascii="Arial" w:hAnsi="Arial" w:cs="Arial"/>
          <w:i w:val="0"/>
          <w:color w:val="0070C0"/>
          <w:sz w:val="22"/>
          <w:szCs w:val="22"/>
        </w:rPr>
        <w:t xml:space="preserve"> </w:t>
      </w:r>
      <w:r w:rsidR="002B474F" w:rsidRPr="002B474F">
        <w:rPr>
          <w:rFonts w:ascii="Arial" w:hAnsi="Arial" w:cs="Arial"/>
          <w:i w:val="0"/>
          <w:sz w:val="22"/>
          <w:szCs w:val="22"/>
        </w:rPr>
        <w:t xml:space="preserve">of </w:t>
      </w:r>
      <w:r w:rsidR="002B474F" w:rsidRPr="002E2768">
        <w:rPr>
          <w:rFonts w:ascii="Arial" w:hAnsi="Arial" w:cs="Arial"/>
          <w:i w:val="0"/>
          <w:color w:val="0000CC"/>
          <w:sz w:val="22"/>
          <w:szCs w:val="22"/>
        </w:rPr>
        <w:t>[</w:t>
      </w:r>
      <w:r w:rsidR="6D9A23E0" w:rsidRPr="002E2768">
        <w:rPr>
          <w:rFonts w:ascii="Arial" w:hAnsi="Arial" w:cs="Arial"/>
          <w:i w:val="0"/>
          <w:color w:val="0000CC"/>
          <w:sz w:val="22"/>
          <w:szCs w:val="22"/>
        </w:rPr>
        <w:t>insert benefits her</w:t>
      </w:r>
      <w:r w:rsidR="00033CA8" w:rsidRPr="002E2768">
        <w:rPr>
          <w:rFonts w:ascii="Arial" w:hAnsi="Arial" w:cs="Arial"/>
          <w:i w:val="0"/>
          <w:color w:val="0000CC"/>
          <w:sz w:val="22"/>
          <w:szCs w:val="22"/>
        </w:rPr>
        <w:t xml:space="preserve">e such as </w:t>
      </w:r>
      <w:r w:rsidR="7A61632B" w:rsidRPr="002E2768">
        <w:rPr>
          <w:rFonts w:ascii="Arial" w:hAnsi="Arial" w:cs="Arial"/>
          <w:i w:val="0"/>
          <w:color w:val="0000CC"/>
          <w:sz w:val="22"/>
          <w:szCs w:val="22"/>
        </w:rPr>
        <w:t xml:space="preserve">increased employment, </w:t>
      </w:r>
      <w:r w:rsidR="00834278" w:rsidRPr="002E2768">
        <w:rPr>
          <w:rFonts w:ascii="Arial" w:hAnsi="Arial" w:cs="Arial"/>
          <w:i w:val="0"/>
          <w:color w:val="0000CC"/>
          <w:sz w:val="22"/>
          <w:szCs w:val="22"/>
        </w:rPr>
        <w:t>reduced fire risk,</w:t>
      </w:r>
      <w:r w:rsidR="002B474F" w:rsidRPr="002E2768">
        <w:rPr>
          <w:rFonts w:ascii="Arial" w:hAnsi="Arial" w:cs="Arial"/>
          <w:i w:val="0"/>
          <w:color w:val="0000CC"/>
          <w:sz w:val="22"/>
          <w:szCs w:val="22"/>
        </w:rPr>
        <w:t xml:space="preserve"> </w:t>
      </w:r>
      <w:r w:rsidR="46045FB0" w:rsidRPr="002E2768">
        <w:rPr>
          <w:rFonts w:ascii="Arial" w:hAnsi="Arial" w:cs="Arial"/>
          <w:i w:val="0"/>
          <w:color w:val="0000CC"/>
          <w:sz w:val="22"/>
          <w:szCs w:val="22"/>
        </w:rPr>
        <w:t>increased</w:t>
      </w:r>
      <w:r w:rsidR="3C3E60C0" w:rsidRPr="002E2768">
        <w:rPr>
          <w:rFonts w:ascii="Arial" w:hAnsi="Arial" w:cs="Arial"/>
          <w:i w:val="0"/>
          <w:color w:val="0000CC"/>
          <w:sz w:val="22"/>
          <w:szCs w:val="22"/>
        </w:rPr>
        <w:t xml:space="preserve"> fire resilience</w:t>
      </w:r>
      <w:r w:rsidR="002B474F" w:rsidRPr="002E2768">
        <w:rPr>
          <w:rFonts w:ascii="Arial" w:hAnsi="Arial" w:cs="Arial"/>
          <w:i w:val="0"/>
          <w:color w:val="0000CC"/>
          <w:sz w:val="22"/>
          <w:szCs w:val="22"/>
        </w:rPr>
        <w:t xml:space="preserve">, lower </w:t>
      </w:r>
      <w:r w:rsidR="00F20608" w:rsidRPr="002E2768">
        <w:rPr>
          <w:rFonts w:ascii="Arial" w:hAnsi="Arial" w:cs="Arial"/>
          <w:i w:val="0"/>
          <w:color w:val="0000CC"/>
          <w:sz w:val="22"/>
          <w:szCs w:val="22"/>
        </w:rPr>
        <w:t xml:space="preserve">electricity </w:t>
      </w:r>
      <w:r w:rsidR="002B474F" w:rsidRPr="002E2768">
        <w:rPr>
          <w:rFonts w:ascii="Arial" w:hAnsi="Arial" w:cs="Arial"/>
          <w:i w:val="0"/>
          <w:color w:val="0000CC"/>
          <w:sz w:val="22"/>
          <w:szCs w:val="22"/>
        </w:rPr>
        <w:t xml:space="preserve">costs, </w:t>
      </w:r>
      <w:r w:rsidR="00F7325D" w:rsidRPr="002E2768">
        <w:rPr>
          <w:rFonts w:ascii="Arial" w:hAnsi="Arial" w:cs="Arial"/>
          <w:i w:val="0"/>
          <w:color w:val="0000CC"/>
          <w:sz w:val="22"/>
          <w:szCs w:val="22"/>
        </w:rPr>
        <w:t>decreased outage frequency,</w:t>
      </w:r>
      <w:r w:rsidR="002B474F" w:rsidRPr="002E2768">
        <w:rPr>
          <w:rFonts w:ascii="Arial" w:hAnsi="Arial" w:cs="Arial"/>
          <w:i w:val="0"/>
          <w:color w:val="0000CC"/>
          <w:sz w:val="22"/>
          <w:szCs w:val="22"/>
        </w:rPr>
        <w:t xml:space="preserve"> </w:t>
      </w:r>
      <w:r w:rsidR="00EC2CC0" w:rsidRPr="002E2768">
        <w:rPr>
          <w:rFonts w:ascii="Arial" w:hAnsi="Arial" w:cs="Arial"/>
          <w:i w:val="0"/>
          <w:color w:val="0000CC"/>
          <w:sz w:val="22"/>
          <w:szCs w:val="22"/>
        </w:rPr>
        <w:t>increased access to emergency services</w:t>
      </w:r>
      <w:r w:rsidR="002B474F" w:rsidRPr="002E2768">
        <w:rPr>
          <w:rFonts w:ascii="Arial" w:hAnsi="Arial" w:cs="Arial"/>
          <w:i w:val="0"/>
          <w:color w:val="0000CC"/>
          <w:sz w:val="22"/>
          <w:szCs w:val="22"/>
        </w:rPr>
        <w:t xml:space="preserve">] by [describe how the project will result in these benefits, in </w:t>
      </w:r>
      <w:r w:rsidR="002B474F" w:rsidRPr="002E2768">
        <w:rPr>
          <w:rFonts w:ascii="Arial" w:hAnsi="Arial" w:cs="Arial"/>
          <w:b/>
          <w:i w:val="0"/>
          <w:color w:val="0000CC"/>
          <w:sz w:val="22"/>
          <w:szCs w:val="22"/>
        </w:rPr>
        <w:t>one to two brief paragraphs</w:t>
      </w:r>
      <w:r w:rsidR="002B474F" w:rsidRPr="002E2768">
        <w:rPr>
          <w:rFonts w:ascii="Arial" w:hAnsi="Arial" w:cs="Arial"/>
          <w:i w:val="0"/>
          <w:color w:val="0000CC"/>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0D6B14FC" w:rsidR="005720CB" w:rsidRDefault="00206C6B" w:rsidP="00020B0E">
      <w:pPr>
        <w:pStyle w:val="BodyText"/>
        <w:tabs>
          <w:tab w:val="center" w:pos="630"/>
        </w:tabs>
        <w:jc w:val="left"/>
        <w:rPr>
          <w:rFonts w:ascii="Arial" w:hAnsi="Arial" w:cs="Arial"/>
          <w:i w:val="0"/>
          <w:color w:val="0070C0"/>
          <w:sz w:val="22"/>
          <w:szCs w:val="22"/>
        </w:rPr>
      </w:pPr>
      <w:r w:rsidRPr="00020B0E">
        <w:rPr>
          <w:rFonts w:ascii="Arial" w:hAnsi="Arial" w:cs="Arial"/>
          <w:b/>
          <w:i w:val="0"/>
          <w:sz w:val="22"/>
          <w:szCs w:val="22"/>
          <w:u w:val="single"/>
        </w:rPr>
        <w:t>Workforce Development</w:t>
      </w:r>
      <w:r w:rsidR="002B474F" w:rsidRPr="002B474F">
        <w:rPr>
          <w:rFonts w:ascii="Arial" w:hAnsi="Arial" w:cs="Arial"/>
          <w:i w:val="0"/>
          <w:sz w:val="22"/>
          <w:szCs w:val="22"/>
        </w:rPr>
        <w:t xml:space="preserve"> This Agreement will </w:t>
      </w:r>
      <w:r w:rsidR="00690F9C">
        <w:rPr>
          <w:rFonts w:ascii="Arial" w:hAnsi="Arial" w:cs="Arial"/>
          <w:i w:val="0"/>
          <w:sz w:val="22"/>
          <w:szCs w:val="22"/>
        </w:rPr>
        <w:t xml:space="preserve">create workforce development </w:t>
      </w:r>
      <w:r w:rsidR="00590F74">
        <w:rPr>
          <w:rFonts w:ascii="Arial" w:hAnsi="Arial" w:cs="Arial"/>
          <w:i w:val="0"/>
          <w:sz w:val="22"/>
          <w:szCs w:val="22"/>
        </w:rPr>
        <w:t xml:space="preserve">benefits </w:t>
      </w:r>
      <w:r w:rsidR="007543EC">
        <w:rPr>
          <w:rFonts w:ascii="Arial" w:hAnsi="Arial" w:cs="Arial"/>
          <w:i w:val="0"/>
          <w:sz w:val="22"/>
          <w:szCs w:val="22"/>
        </w:rPr>
        <w:t xml:space="preserve">by </w:t>
      </w:r>
      <w:r w:rsidR="00A23DEE" w:rsidRPr="002E2768">
        <w:rPr>
          <w:rFonts w:ascii="Arial" w:hAnsi="Arial" w:cs="Arial"/>
          <w:i w:val="0"/>
          <w:color w:val="0000CC"/>
          <w:sz w:val="22"/>
          <w:szCs w:val="22"/>
        </w:rPr>
        <w:t>[</w:t>
      </w:r>
      <w:r w:rsidR="00250295" w:rsidRPr="002E2768">
        <w:rPr>
          <w:rFonts w:ascii="Arial" w:hAnsi="Arial" w:cs="Arial"/>
          <w:i w:val="0"/>
          <w:color w:val="0000CC"/>
          <w:sz w:val="22"/>
          <w:szCs w:val="22"/>
        </w:rPr>
        <w:t xml:space="preserve">describe </w:t>
      </w:r>
      <w:r w:rsidR="00590F74" w:rsidRPr="002E2768">
        <w:rPr>
          <w:rFonts w:ascii="Arial" w:hAnsi="Arial" w:cs="Arial"/>
          <w:i w:val="0"/>
          <w:color w:val="0000CC"/>
          <w:sz w:val="22"/>
          <w:szCs w:val="22"/>
        </w:rPr>
        <w:t xml:space="preserve">workforce development </w:t>
      </w:r>
      <w:r w:rsidR="00505DA0" w:rsidRPr="002E2768">
        <w:rPr>
          <w:rFonts w:ascii="Arial" w:hAnsi="Arial" w:cs="Arial"/>
          <w:i w:val="0"/>
          <w:color w:val="0000CC"/>
          <w:sz w:val="22"/>
          <w:szCs w:val="22"/>
        </w:rPr>
        <w:t>activities here</w:t>
      </w:r>
      <w:r w:rsidR="00A94928" w:rsidRPr="002E2768">
        <w:rPr>
          <w:rFonts w:ascii="Arial" w:hAnsi="Arial" w:cs="Arial"/>
          <w:i w:val="0"/>
          <w:color w:val="0000CC"/>
          <w:sz w:val="22"/>
          <w:szCs w:val="22"/>
        </w:rPr>
        <w:t>]</w:t>
      </w:r>
      <w:r w:rsidR="007543EC">
        <w:rPr>
          <w:rFonts w:ascii="Arial" w:hAnsi="Arial" w:cs="Arial"/>
          <w:i w:val="0"/>
          <w:sz w:val="22"/>
          <w:szCs w:val="22"/>
        </w:rPr>
        <w:t xml:space="preserve">. These activities will </w:t>
      </w:r>
      <w:r w:rsidR="002B474F" w:rsidRPr="002E2768">
        <w:rPr>
          <w:rFonts w:ascii="Arial" w:hAnsi="Arial" w:cs="Arial"/>
          <w:i w:val="0"/>
          <w:color w:val="0000CC"/>
          <w:sz w:val="22"/>
          <w:szCs w:val="22"/>
        </w:rPr>
        <w:t xml:space="preserve">[describe how the project will result in these benefits, in </w:t>
      </w:r>
      <w:r w:rsidR="002B474F" w:rsidRPr="002E2768">
        <w:rPr>
          <w:rFonts w:ascii="Arial" w:hAnsi="Arial" w:cs="Arial"/>
          <w:b/>
          <w:i w:val="0"/>
          <w:color w:val="0000CC"/>
          <w:sz w:val="22"/>
          <w:szCs w:val="22"/>
        </w:rPr>
        <w:t>one to two brief paragraphs</w:t>
      </w:r>
      <w:r w:rsidR="002B474F" w:rsidRPr="002E2768">
        <w:rPr>
          <w:rFonts w:ascii="Arial" w:hAnsi="Arial" w:cs="Arial"/>
          <w:i w:val="0"/>
          <w:color w:val="0000CC"/>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020B0E">
      <w:pPr>
        <w:pStyle w:val="BodyText"/>
        <w:tabs>
          <w:tab w:val="center" w:pos="630"/>
        </w:tabs>
        <w:jc w:val="left"/>
        <w:rPr>
          <w:rFonts w:ascii="Arial" w:hAnsi="Arial" w:cs="Arial"/>
          <w:i w:val="0"/>
          <w:sz w:val="22"/>
          <w:szCs w:val="22"/>
        </w:rPr>
      </w:pPr>
      <w:r w:rsidRPr="002B474F">
        <w:rPr>
          <w:rFonts w:ascii="Arial" w:hAnsi="Arial" w:cs="Arial"/>
          <w:b/>
          <w:i w:val="0"/>
          <w:sz w:val="22"/>
          <w:szCs w:val="22"/>
          <w:u w:val="single"/>
        </w:rPr>
        <w:t>Agreement Objectives</w:t>
      </w:r>
    </w:p>
    <w:p w14:paraId="5E716344" w14:textId="77777777" w:rsidR="002B474F" w:rsidRPr="002B474F" w:rsidRDefault="002B474F" w:rsidP="00020B0E">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CFE72D1" w:rsidR="002B474F" w:rsidRPr="002E2768" w:rsidRDefault="002B474F" w:rsidP="003256FC">
      <w:pPr>
        <w:pStyle w:val="BodyText"/>
        <w:numPr>
          <w:ilvl w:val="0"/>
          <w:numId w:val="31"/>
        </w:numPr>
        <w:tabs>
          <w:tab w:val="center" w:pos="630"/>
        </w:tabs>
        <w:jc w:val="left"/>
        <w:rPr>
          <w:rFonts w:ascii="Arial" w:hAnsi="Arial" w:cs="Arial"/>
          <w:i w:val="0"/>
          <w:color w:val="0000CC"/>
          <w:sz w:val="22"/>
          <w:szCs w:val="22"/>
        </w:rPr>
      </w:pPr>
      <w:r w:rsidRPr="002E2768">
        <w:rPr>
          <w:rFonts w:ascii="Arial" w:hAnsi="Arial" w:cs="Arial"/>
          <w:i w:val="0"/>
          <w:color w:val="0000CC"/>
          <w:sz w:val="22"/>
          <w:szCs w:val="22"/>
        </w:rPr>
        <w:t>[Describe each Agreement objective using a</w:t>
      </w:r>
      <w:r w:rsidRPr="002E2768">
        <w:rPr>
          <w:rFonts w:ascii="Arial" w:hAnsi="Arial" w:cs="Arial"/>
          <w:b/>
          <w:i w:val="0"/>
          <w:color w:val="0000CC"/>
          <w:sz w:val="22"/>
          <w:szCs w:val="22"/>
        </w:rPr>
        <w:t xml:space="preserve"> bulleted list </w:t>
      </w:r>
      <w:r w:rsidRPr="002E2768">
        <w:rPr>
          <w:rFonts w:ascii="Arial" w:hAnsi="Arial" w:cs="Arial"/>
          <w:i w:val="0"/>
          <w:color w:val="0000CC"/>
          <w:sz w:val="22"/>
          <w:szCs w:val="22"/>
        </w:rPr>
        <w:t xml:space="preserve">unless there is only one objective. “Objective” means a specific, measurable project outcome. Use any </w:t>
      </w:r>
      <w:r w:rsidR="00C419B9" w:rsidRPr="002E2768">
        <w:rPr>
          <w:rFonts w:ascii="Arial" w:hAnsi="Arial" w:cs="Arial"/>
          <w:i w:val="0"/>
          <w:color w:val="0000CC"/>
          <w:sz w:val="22"/>
          <w:szCs w:val="22"/>
        </w:rPr>
        <w:t xml:space="preserve">project </w:t>
      </w:r>
      <w:r w:rsidRPr="002E2768">
        <w:rPr>
          <w:rFonts w:ascii="Arial" w:hAnsi="Arial" w:cs="Arial"/>
          <w:i w:val="0"/>
          <w:color w:val="0000CC"/>
          <w:sz w:val="22"/>
          <w:szCs w:val="22"/>
        </w:rPr>
        <w:t>metrics that are relevant to the project.]</w:t>
      </w:r>
    </w:p>
    <w:p w14:paraId="1B58FF18" w14:textId="77934B71" w:rsidR="002B474F" w:rsidRPr="002E2768" w:rsidRDefault="002B474F" w:rsidP="003256FC">
      <w:pPr>
        <w:pStyle w:val="BodyText"/>
        <w:numPr>
          <w:ilvl w:val="0"/>
          <w:numId w:val="31"/>
        </w:numPr>
        <w:tabs>
          <w:tab w:val="center" w:pos="630"/>
        </w:tabs>
        <w:jc w:val="left"/>
        <w:rPr>
          <w:rFonts w:ascii="Arial" w:hAnsi="Arial" w:cs="Arial"/>
          <w:i w:val="0"/>
          <w:color w:val="0000CC"/>
          <w:sz w:val="22"/>
          <w:szCs w:val="22"/>
        </w:rPr>
      </w:pPr>
      <w:r w:rsidRPr="002E2768">
        <w:rPr>
          <w:rFonts w:ascii="Arial" w:hAnsi="Arial" w:cs="Arial"/>
          <w:i w:val="0"/>
          <w:color w:val="0000CC"/>
          <w:sz w:val="22"/>
          <w:szCs w:val="22"/>
        </w:rPr>
        <w:t>[TBD]</w:t>
      </w:r>
    </w:p>
    <w:p w14:paraId="7A05817F" w14:textId="77777777" w:rsidR="00B94FE8" w:rsidRPr="002E2768" w:rsidRDefault="00B94FE8" w:rsidP="00B94FE8">
      <w:pPr>
        <w:pStyle w:val="BodyText"/>
        <w:tabs>
          <w:tab w:val="center" w:pos="630"/>
        </w:tabs>
        <w:ind w:left="630"/>
        <w:jc w:val="left"/>
        <w:rPr>
          <w:rFonts w:ascii="Arial" w:hAnsi="Arial" w:cs="Arial"/>
          <w:i w:val="0"/>
          <w:color w:val="0000CC"/>
          <w:sz w:val="22"/>
          <w:szCs w:val="22"/>
        </w:rPr>
      </w:pPr>
    </w:p>
    <w:p w14:paraId="22E9CD75" w14:textId="4232100F" w:rsidR="00A43E42" w:rsidRPr="002E2768" w:rsidRDefault="24874A88" w:rsidP="0D73180D">
      <w:pPr>
        <w:tabs>
          <w:tab w:val="center" w:pos="4635"/>
        </w:tabs>
        <w:ind w:left="-90"/>
        <w:rPr>
          <w:rFonts w:ascii="Arial" w:hAnsi="Arial"/>
          <w:i/>
          <w:iCs/>
          <w:color w:val="0000CC"/>
          <w:sz w:val="22"/>
          <w:szCs w:val="22"/>
        </w:rPr>
      </w:pPr>
      <w:r w:rsidRPr="002E2768">
        <w:rPr>
          <w:rFonts w:ascii="Arial" w:hAnsi="Arial"/>
          <w:b/>
          <w:bCs/>
          <w:color w:val="0000CC"/>
          <w:sz w:val="22"/>
          <w:szCs w:val="22"/>
          <w:u w:val="single"/>
        </w:rPr>
        <w:t>Example:</w:t>
      </w:r>
      <w:r w:rsidRPr="002E2768">
        <w:rPr>
          <w:rFonts w:ascii="Arial" w:hAnsi="Arial"/>
          <w:b/>
          <w:bCs/>
          <w:color w:val="0000CC"/>
          <w:sz w:val="22"/>
          <w:szCs w:val="22"/>
        </w:rPr>
        <w:t xml:space="preserve"> </w:t>
      </w:r>
      <w:r w:rsidR="00EF094A" w:rsidRPr="002E2768">
        <w:rPr>
          <w:rFonts w:ascii="Arial" w:hAnsi="Arial"/>
          <w:color w:val="0000CC"/>
          <w:sz w:val="22"/>
          <w:szCs w:val="22"/>
        </w:rPr>
        <w:t>The objectives of this Agreement are to:</w:t>
      </w:r>
      <w:r w:rsidR="00EF094A" w:rsidRPr="002E2768">
        <w:rPr>
          <w:color w:val="0000CC"/>
        </w:rPr>
        <w:tab/>
      </w:r>
    </w:p>
    <w:p w14:paraId="787F91D0" w14:textId="77777777" w:rsidR="0055170A" w:rsidRPr="002E2768" w:rsidRDefault="00236EEE" w:rsidP="003256FC">
      <w:pPr>
        <w:pStyle w:val="ListParagraph"/>
        <w:numPr>
          <w:ilvl w:val="0"/>
          <w:numId w:val="50"/>
        </w:numPr>
        <w:tabs>
          <w:tab w:val="center" w:pos="4590"/>
        </w:tabs>
        <w:rPr>
          <w:rFonts w:ascii="Arial" w:hAnsi="Arial" w:cs="Arial"/>
          <w:i/>
          <w:color w:val="0000CC"/>
          <w:sz w:val="22"/>
          <w:szCs w:val="22"/>
        </w:rPr>
      </w:pPr>
      <w:r w:rsidRPr="002E2768">
        <w:rPr>
          <w:rFonts w:ascii="Arial" w:hAnsi="Arial" w:cs="Arial"/>
          <w:color w:val="0000CC"/>
          <w:sz w:val="22"/>
          <w:szCs w:val="22"/>
        </w:rPr>
        <w:t xml:space="preserve">Reduce the potential for </w:t>
      </w:r>
      <w:r w:rsidR="0055170A" w:rsidRPr="002E2768">
        <w:rPr>
          <w:rFonts w:ascii="Arial" w:hAnsi="Arial" w:cs="Arial"/>
          <w:color w:val="0000CC"/>
          <w:sz w:val="22"/>
          <w:szCs w:val="22"/>
        </w:rPr>
        <w:t>fire-related electrical outages by clearing vegetation for 2400 miles of transmission and distribution lines.</w:t>
      </w:r>
    </w:p>
    <w:p w14:paraId="6E4DEF94" w14:textId="1B64863A" w:rsidR="002D27FD" w:rsidRPr="002E2768" w:rsidRDefault="0055170A" w:rsidP="003256FC">
      <w:pPr>
        <w:pStyle w:val="ListParagraph"/>
        <w:numPr>
          <w:ilvl w:val="0"/>
          <w:numId w:val="50"/>
        </w:numPr>
        <w:tabs>
          <w:tab w:val="center" w:pos="4590"/>
        </w:tabs>
        <w:rPr>
          <w:rFonts w:ascii="Arial" w:hAnsi="Arial" w:cs="Arial"/>
          <w:i/>
          <w:color w:val="0000CC"/>
          <w:sz w:val="22"/>
          <w:szCs w:val="22"/>
        </w:rPr>
      </w:pPr>
      <w:r w:rsidRPr="002E2768">
        <w:rPr>
          <w:rFonts w:ascii="Arial" w:hAnsi="Arial" w:cs="Arial"/>
          <w:color w:val="0000CC"/>
          <w:sz w:val="22"/>
          <w:szCs w:val="22"/>
        </w:rPr>
        <w:t xml:space="preserve">Hire and train </w:t>
      </w:r>
      <w:r w:rsidR="002D27FD" w:rsidRPr="002E2768">
        <w:rPr>
          <w:rFonts w:ascii="Arial" w:hAnsi="Arial" w:cs="Arial"/>
          <w:color w:val="0000CC"/>
          <w:sz w:val="22"/>
          <w:szCs w:val="22"/>
        </w:rPr>
        <w:t>seven new full-time positions for ongoing vegetation management</w:t>
      </w:r>
      <w:r w:rsidR="004B006B" w:rsidRPr="002E2768">
        <w:rPr>
          <w:rFonts w:ascii="Arial" w:hAnsi="Arial" w:cs="Arial"/>
          <w:color w:val="0000CC"/>
          <w:sz w:val="22"/>
          <w:szCs w:val="22"/>
        </w:rPr>
        <w:t>.</w:t>
      </w:r>
    </w:p>
    <w:p w14:paraId="1F3D0068" w14:textId="20E6E5B4" w:rsidR="00043809" w:rsidRPr="002E2768" w:rsidRDefault="00043809" w:rsidP="003256FC">
      <w:pPr>
        <w:pStyle w:val="ListParagraph"/>
        <w:numPr>
          <w:ilvl w:val="0"/>
          <w:numId w:val="50"/>
        </w:numPr>
        <w:tabs>
          <w:tab w:val="center" w:pos="4590"/>
        </w:tabs>
        <w:rPr>
          <w:rFonts w:ascii="Arial" w:hAnsi="Arial" w:cs="Arial"/>
          <w:i/>
          <w:color w:val="0000CC"/>
          <w:sz w:val="22"/>
          <w:szCs w:val="22"/>
        </w:rPr>
      </w:pPr>
      <w:r w:rsidRPr="002E2768">
        <w:rPr>
          <w:rFonts w:ascii="Arial" w:hAnsi="Arial" w:cs="Arial"/>
          <w:color w:val="0000CC"/>
          <w:sz w:val="22"/>
          <w:szCs w:val="22"/>
        </w:rPr>
        <w:t xml:space="preserve">Educate the surrounding communities about emergency preparedness, resources, and best practices by way of </w:t>
      </w:r>
      <w:r w:rsidR="00B93E43" w:rsidRPr="002E2768">
        <w:rPr>
          <w:rFonts w:ascii="Arial" w:hAnsi="Arial" w:cs="Arial"/>
          <w:color w:val="0000CC"/>
          <w:sz w:val="22"/>
          <w:szCs w:val="22"/>
        </w:rPr>
        <w:t xml:space="preserve">15 outreach sessions and visits to local schools. </w:t>
      </w:r>
    </w:p>
    <w:p w14:paraId="079EB95F" w14:textId="77777777" w:rsidR="002B474F" w:rsidRPr="002B474F" w:rsidRDefault="002B474F" w:rsidP="00A90E0B">
      <w:pPr>
        <w:spacing w:line="276" w:lineRule="auto"/>
        <w:ind w:left="360"/>
        <w:rPr>
          <w:rFonts w:ascii="Arial" w:hAnsi="Arial" w:cs="Arial"/>
          <w:sz w:val="22"/>
          <w:szCs w:val="22"/>
        </w:rPr>
      </w:pPr>
    </w:p>
    <w:p w14:paraId="6F3A32C6" w14:textId="7108FEDA" w:rsidR="002B474F" w:rsidRPr="002E2768" w:rsidRDefault="002B474F" w:rsidP="00A90E0B">
      <w:pPr>
        <w:spacing w:line="276" w:lineRule="auto"/>
        <w:rPr>
          <w:rFonts w:ascii="Arial" w:hAnsi="Arial" w:cs="Arial"/>
          <w:b/>
          <w:color w:val="0000CC"/>
          <w:sz w:val="22"/>
          <w:szCs w:val="22"/>
        </w:rPr>
      </w:pPr>
      <w:r w:rsidRPr="002B474F">
        <w:rPr>
          <w:rFonts w:ascii="Arial" w:hAnsi="Arial" w:cs="Arial"/>
          <w:b/>
          <w:i/>
          <w:sz w:val="22"/>
          <w:szCs w:val="22"/>
        </w:rPr>
        <w:br w:type="page"/>
      </w:r>
      <w:r w:rsidRPr="002E2768">
        <w:rPr>
          <w:rFonts w:ascii="Arial" w:hAnsi="Arial" w:cs="Arial"/>
          <w:b/>
          <w:color w:val="0000CC"/>
          <w:sz w:val="22"/>
          <w:szCs w:val="22"/>
        </w:rPr>
        <w:t xml:space="preserve">The language in Task 1 is standard for each agreement.  </w:t>
      </w:r>
      <w:r w:rsidRPr="002E2768">
        <w:rPr>
          <w:rFonts w:ascii="Arial" w:hAnsi="Arial" w:cs="Arial"/>
          <w:b/>
          <w:color w:val="0000CC"/>
          <w:sz w:val="22"/>
          <w:szCs w:val="22"/>
          <w:u w:val="single"/>
        </w:rPr>
        <w:t>Do not</w:t>
      </w:r>
      <w:r w:rsidRPr="002E2768">
        <w:rPr>
          <w:rFonts w:ascii="Arial" w:hAnsi="Arial" w:cs="Arial"/>
          <w:b/>
          <w:color w:val="0000CC"/>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3256FC">
      <w:pPr>
        <w:pStyle w:val="BodyText"/>
        <w:numPr>
          <w:ilvl w:val="0"/>
          <w:numId w:val="37"/>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7D096F">
        <w:rPr>
          <w:rFonts w:ascii="Arial" w:hAnsi="Arial" w:cs="Arial"/>
          <w:b/>
          <w:sz w:val="22"/>
          <w:szCs w:val="22"/>
        </w:rPr>
        <w:t>Project Schedule</w:t>
      </w:r>
      <w:r w:rsidRPr="007D096F">
        <w:rPr>
          <w:rFonts w:ascii="Arial" w:hAnsi="Arial" w:cs="Arial"/>
          <w:sz w:val="22"/>
          <w:szCs w:val="22"/>
        </w:rPr>
        <w:t xml:space="preserve"> </w:t>
      </w:r>
      <w:r w:rsidRPr="007D096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All products</w:t>
      </w:r>
      <w:r w:rsidR="00F07B5C" w:rsidRPr="004B006B">
        <w:rPr>
          <w:rFonts w:ascii="Arial" w:hAnsi="Arial" w:cs="Arial"/>
          <w:sz w:val="22"/>
          <w:szCs w:val="22"/>
        </w:rPr>
        <w:t xml:space="preserve"> submitted </w:t>
      </w:r>
      <w:r w:rsidR="008D0FD6" w:rsidRPr="004B006B">
        <w:rPr>
          <w:rFonts w:ascii="Arial" w:hAnsi="Arial" w:cs="Arial"/>
          <w:sz w:val="22"/>
          <w:szCs w:val="22"/>
        </w:rPr>
        <w:t xml:space="preserve">which will be viewed by the public, </w:t>
      </w:r>
      <w:r w:rsidR="008D0FD6" w:rsidRPr="008D0FD6">
        <w:rPr>
          <w:rFonts w:ascii="Arial" w:hAnsi="Arial" w:cs="Arial"/>
          <w:sz w:val="22"/>
          <w:szCs w:val="22"/>
        </w:rPr>
        <w:t>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3256FC">
      <w:pPr>
        <w:numPr>
          <w:ilvl w:val="0"/>
          <w:numId w:val="20"/>
        </w:numPr>
        <w:tabs>
          <w:tab w:val="clear" w:pos="360"/>
          <w:tab w:val="left" w:pos="720"/>
        </w:tabs>
        <w:spacing w:after="80"/>
        <w:ind w:left="720"/>
        <w:rPr>
          <w:rFonts w:ascii="Arial" w:hAnsi="Arial" w:cs="Arial"/>
          <w:sz w:val="22"/>
          <w:szCs w:val="22"/>
        </w:rPr>
      </w:pPr>
      <w:r w:rsidRPr="009A7EE6">
        <w:rPr>
          <w:rFonts w:ascii="Arial" w:hAnsi="Arial" w:cs="Arial"/>
          <w:sz w:val="22"/>
          <w:szCs w:val="22"/>
        </w:rPr>
        <w:t>Submit all draft products to the CAM for review and comment in accordance with the Project Schedule (Part V). T</w:t>
      </w:r>
      <w:r w:rsidRPr="00DA147F">
        <w:rPr>
          <w:rFonts w:ascii="Arial" w:hAnsi="Arial" w:cs="Arial"/>
          <w:sz w:val="22"/>
          <w:szCs w:val="22"/>
        </w:rPr>
        <w:t xml:space="preserve">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3256FC">
      <w:pPr>
        <w:numPr>
          <w:ilvl w:val="0"/>
          <w:numId w:val="20"/>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3256FC">
      <w:pPr>
        <w:numPr>
          <w:ilvl w:val="0"/>
          <w:numId w:val="20"/>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3256FC">
      <w:pPr>
        <w:numPr>
          <w:ilvl w:val="0"/>
          <w:numId w:val="20"/>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3256FC">
      <w:pPr>
        <w:numPr>
          <w:ilvl w:val="0"/>
          <w:numId w:val="20"/>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3256FC">
      <w:pPr>
        <w:numPr>
          <w:ilvl w:val="0"/>
          <w:numId w:val="41"/>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3256FC">
      <w:pPr>
        <w:pStyle w:val="ListParagraph"/>
        <w:keepLines/>
        <w:numPr>
          <w:ilvl w:val="2"/>
          <w:numId w:val="41"/>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3256FC">
      <w:pPr>
        <w:pStyle w:val="ListParagraph"/>
        <w:keepLines/>
        <w:numPr>
          <w:ilvl w:val="2"/>
          <w:numId w:val="41"/>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3256FC">
      <w:pPr>
        <w:pStyle w:val="ListParagraph"/>
        <w:keepLines/>
        <w:numPr>
          <w:ilvl w:val="2"/>
          <w:numId w:val="41"/>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050C63FC" w:rsidR="00C972C8" w:rsidRPr="00466988" w:rsidRDefault="00C972C8" w:rsidP="003256FC">
      <w:pPr>
        <w:pStyle w:val="ListParagraph"/>
        <w:keepLines/>
        <w:numPr>
          <w:ilvl w:val="2"/>
          <w:numId w:val="41"/>
        </w:numPr>
        <w:ind w:left="1800"/>
        <w:rPr>
          <w:rFonts w:ascii="Arial" w:hAnsi="Arial" w:cs="Arial"/>
          <w:sz w:val="22"/>
          <w:szCs w:val="22"/>
        </w:rPr>
      </w:pPr>
      <w:r w:rsidRPr="00466988">
        <w:rPr>
          <w:rFonts w:ascii="Arial" w:hAnsi="Arial" w:cs="Arial"/>
          <w:sz w:val="22"/>
          <w:szCs w:val="22"/>
        </w:rPr>
        <w:t xml:space="preserve">Project management documents will be in Microsoft Project file format, version 2007 or </w:t>
      </w:r>
      <w:r w:rsidRPr="006866E8">
        <w:rPr>
          <w:rFonts w:ascii="Arial" w:hAnsi="Arial" w:cs="Arial"/>
          <w:sz w:val="22"/>
          <w:szCs w:val="22"/>
        </w:rPr>
        <w:t>later</w:t>
      </w:r>
      <w:r w:rsidR="005C2A04" w:rsidRPr="006866E8">
        <w:rPr>
          <w:rFonts w:ascii="Arial" w:hAnsi="Arial" w:cs="Arial"/>
          <w:sz w:val="22"/>
          <w:szCs w:val="22"/>
        </w:rPr>
        <w:t xml:space="preserve"> or any other format approved by the CAM</w:t>
      </w:r>
      <w:r w:rsidRPr="006866E8">
        <w:rPr>
          <w:rFonts w:ascii="Arial" w:hAnsi="Arial" w:cs="Arial"/>
          <w:sz w:val="22"/>
          <w:szCs w:val="22"/>
        </w:rPr>
        <w:t>.</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3256FC">
      <w:pPr>
        <w:numPr>
          <w:ilvl w:val="0"/>
          <w:numId w:val="41"/>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3256FC">
      <w:pPr>
        <w:pStyle w:val="ListParagraph"/>
        <w:keepLines/>
        <w:numPr>
          <w:ilvl w:val="2"/>
          <w:numId w:val="41"/>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3256FC">
      <w:pPr>
        <w:pStyle w:val="ListParagraph"/>
        <w:keepLines/>
        <w:numPr>
          <w:ilvl w:val="2"/>
          <w:numId w:val="41"/>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3256FC">
      <w:pPr>
        <w:pStyle w:val="ListParagraph"/>
        <w:keepLines/>
        <w:numPr>
          <w:ilvl w:val="2"/>
          <w:numId w:val="41"/>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3256FC">
      <w:pPr>
        <w:pStyle w:val="ListParagraph"/>
        <w:keepLines/>
        <w:numPr>
          <w:ilvl w:val="2"/>
          <w:numId w:val="41"/>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3256FC">
      <w:pPr>
        <w:pStyle w:val="ListParagraph"/>
        <w:keepLines/>
        <w:numPr>
          <w:ilvl w:val="2"/>
          <w:numId w:val="41"/>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3256FC">
      <w:pPr>
        <w:pStyle w:val="ListParagraph"/>
        <w:keepLines/>
        <w:numPr>
          <w:ilvl w:val="2"/>
          <w:numId w:val="41"/>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3256FC">
      <w:pPr>
        <w:pStyle w:val="ListParagraph"/>
        <w:keepLines/>
        <w:numPr>
          <w:ilvl w:val="2"/>
          <w:numId w:val="41"/>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3256FC">
      <w:pPr>
        <w:pStyle w:val="ListParagraph"/>
        <w:keepLines/>
        <w:numPr>
          <w:ilvl w:val="2"/>
          <w:numId w:val="41"/>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4CDE183F" w:rsidR="002B474F" w:rsidRPr="002B474F" w:rsidRDefault="002B474F" w:rsidP="003256FC">
      <w:pPr>
        <w:pStyle w:val="BodyText"/>
        <w:numPr>
          <w:ilvl w:val="0"/>
          <w:numId w:val="10"/>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Manager and any other individuals designated by the CAM to this meeting. The administrative and technical aspects of the Agreement will be discussed at the meeting. Prior to </w:t>
      </w:r>
      <w:r w:rsidRPr="00CA5CD5">
        <w:rPr>
          <w:rFonts w:ascii="Arial" w:hAnsi="Arial" w:cs="Arial"/>
          <w:i w:val="0"/>
          <w:sz w:val="22"/>
          <w:szCs w:val="22"/>
        </w:rPr>
        <w:t>the meeting, the CAM will provide an agenda to all potential meeting participants. The meeting may take place in person or by electronic conferencing (e.g.,</w:t>
      </w:r>
      <w:r w:rsidR="00BC6AAE" w:rsidRPr="00CA5CD5">
        <w:rPr>
          <w:rFonts w:ascii="Arial" w:hAnsi="Arial" w:cs="Arial"/>
          <w:i w:val="0"/>
          <w:sz w:val="22"/>
          <w:szCs w:val="22"/>
        </w:rPr>
        <w:t xml:space="preserve"> Microsoft Teams</w:t>
      </w:r>
      <w:r w:rsidRPr="00CA5CD5">
        <w:rPr>
          <w:rFonts w:ascii="Arial" w:hAnsi="Arial" w:cs="Arial"/>
          <w:i w:val="0"/>
          <w:sz w:val="22"/>
          <w:szCs w:val="22"/>
        </w:rPr>
        <w:t xml:space="preserve">), with </w:t>
      </w:r>
      <w:r w:rsidRPr="002B474F">
        <w:rPr>
          <w:rFonts w:ascii="Arial" w:hAnsi="Arial" w:cs="Arial"/>
          <w:i w:val="0"/>
          <w:sz w:val="22"/>
          <w:szCs w:val="22"/>
        </w:rPr>
        <w:t>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77777777"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3256FC">
      <w:pPr>
        <w:pStyle w:val="BodyText"/>
        <w:numPr>
          <w:ilvl w:val="0"/>
          <w:numId w:val="42"/>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Pr="007E5C68" w:rsidRDefault="007E5C68" w:rsidP="003256FC">
      <w:pPr>
        <w:pStyle w:val="BodyText"/>
        <w:numPr>
          <w:ilvl w:val="0"/>
          <w:numId w:val="42"/>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735DCFC2" w14:textId="77777777" w:rsidR="002B474F" w:rsidRPr="002B474F" w:rsidRDefault="002B474F" w:rsidP="003256FC">
      <w:pPr>
        <w:pStyle w:val="BodyText"/>
        <w:numPr>
          <w:ilvl w:val="0"/>
          <w:numId w:val="42"/>
        </w:numPr>
        <w:jc w:val="left"/>
        <w:rPr>
          <w:rFonts w:ascii="Arial" w:hAnsi="Arial" w:cs="Arial"/>
          <w:i w:val="0"/>
          <w:sz w:val="22"/>
          <w:szCs w:val="22"/>
        </w:rPr>
      </w:pPr>
      <w:r w:rsidRPr="002B474F">
        <w:rPr>
          <w:rFonts w:ascii="Arial" w:hAnsi="Arial" w:cs="Arial"/>
          <w:i w:val="0"/>
          <w:sz w:val="22"/>
          <w:szCs w:val="22"/>
        </w:rPr>
        <w:t>Administrative 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3256FC">
      <w:pPr>
        <w:pStyle w:val="BodyText"/>
        <w:numPr>
          <w:ilvl w:val="0"/>
          <w:numId w:val="42"/>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C967869" w14:textId="77777777" w:rsidR="002B474F" w:rsidRPr="002B474F" w:rsidRDefault="002B474F" w:rsidP="003256FC">
      <w:pPr>
        <w:pStyle w:val="BodyText"/>
        <w:numPr>
          <w:ilvl w:val="0"/>
          <w:numId w:val="42"/>
        </w:numPr>
        <w:jc w:val="left"/>
        <w:rPr>
          <w:rFonts w:ascii="Arial" w:hAnsi="Arial" w:cs="Arial"/>
          <w:i w:val="0"/>
          <w:sz w:val="22"/>
          <w:szCs w:val="22"/>
        </w:rPr>
      </w:pPr>
      <w:r w:rsidRPr="002B474F">
        <w:rPr>
          <w:rFonts w:ascii="Arial" w:hAnsi="Arial" w:cs="Arial"/>
          <w:i w:val="0"/>
          <w:sz w:val="22"/>
          <w:szCs w:val="22"/>
        </w:rPr>
        <w:t>Match fund documentation (subtask 1.7</w:t>
      </w:r>
      <w:proofErr w:type="gramStart"/>
      <w:r w:rsidRPr="002B474F">
        <w:rPr>
          <w:rFonts w:ascii="Arial" w:hAnsi="Arial" w:cs="Arial"/>
          <w:i w:val="0"/>
          <w:sz w:val="22"/>
          <w:szCs w:val="22"/>
        </w:rPr>
        <w:t>);</w:t>
      </w:r>
      <w:proofErr w:type="gramEnd"/>
    </w:p>
    <w:p w14:paraId="339647C3" w14:textId="77777777" w:rsidR="002B474F" w:rsidRPr="002B474F" w:rsidRDefault="002B474F" w:rsidP="003256FC">
      <w:pPr>
        <w:pStyle w:val="BodyText"/>
        <w:numPr>
          <w:ilvl w:val="0"/>
          <w:numId w:val="42"/>
        </w:numPr>
        <w:jc w:val="left"/>
        <w:rPr>
          <w:rFonts w:ascii="Arial" w:hAnsi="Arial" w:cs="Arial"/>
          <w:i w:val="0"/>
          <w:sz w:val="22"/>
          <w:szCs w:val="22"/>
        </w:rPr>
      </w:pPr>
      <w:r w:rsidRPr="002B474F">
        <w:rPr>
          <w:rFonts w:ascii="Arial" w:hAnsi="Arial" w:cs="Arial"/>
          <w:i w:val="0"/>
          <w:sz w:val="22"/>
          <w:szCs w:val="22"/>
        </w:rPr>
        <w:t>Permit documentation (subtask 1.8</w:t>
      </w:r>
      <w:proofErr w:type="gramStart"/>
      <w:r w:rsidRPr="002B474F">
        <w:rPr>
          <w:rFonts w:ascii="Arial" w:hAnsi="Arial" w:cs="Arial"/>
          <w:i w:val="0"/>
          <w:sz w:val="22"/>
          <w:szCs w:val="22"/>
        </w:rPr>
        <w:t>);</w:t>
      </w:r>
      <w:proofErr w:type="gramEnd"/>
    </w:p>
    <w:p w14:paraId="274BC1CF" w14:textId="77777777" w:rsidR="002B474F" w:rsidRPr="002B474F" w:rsidRDefault="002B474F" w:rsidP="003256FC">
      <w:pPr>
        <w:pStyle w:val="BodyText"/>
        <w:numPr>
          <w:ilvl w:val="0"/>
          <w:numId w:val="42"/>
        </w:numPr>
        <w:jc w:val="left"/>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3256FC">
      <w:pPr>
        <w:pStyle w:val="BodyText"/>
        <w:numPr>
          <w:ilvl w:val="0"/>
          <w:numId w:val="42"/>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735DF491" w14:textId="77777777" w:rsidR="002B474F" w:rsidRPr="002B474F" w:rsidRDefault="002B474F" w:rsidP="00A90E0B">
      <w:pPr>
        <w:pStyle w:val="BodyText"/>
        <w:ind w:left="1080" w:hanging="36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3256FC">
      <w:pPr>
        <w:pStyle w:val="BodyText"/>
        <w:numPr>
          <w:ilvl w:val="0"/>
          <w:numId w:val="43"/>
        </w:numPr>
        <w:jc w:val="left"/>
        <w:rPr>
          <w:rFonts w:ascii="Arial" w:hAnsi="Arial" w:cs="Arial"/>
          <w:i w:val="0"/>
          <w:sz w:val="22"/>
          <w:szCs w:val="22"/>
        </w:rPr>
      </w:pPr>
      <w:r w:rsidRPr="002B474F">
        <w:rPr>
          <w:rFonts w:ascii="Arial" w:hAnsi="Arial" w:cs="Arial"/>
          <w:i w:val="0"/>
          <w:sz w:val="22"/>
          <w:szCs w:val="22"/>
        </w:rPr>
        <w:t xml:space="preserve">The CAM’s expectations for accomplishing tasks described in the Scope of </w:t>
      </w:r>
      <w:proofErr w:type="gramStart"/>
      <w:r w:rsidRPr="002B474F">
        <w:rPr>
          <w:rFonts w:ascii="Arial" w:hAnsi="Arial" w:cs="Arial"/>
          <w:i w:val="0"/>
          <w:sz w:val="22"/>
          <w:szCs w:val="22"/>
        </w:rPr>
        <w:t>Work;</w:t>
      </w:r>
      <w:proofErr w:type="gramEnd"/>
    </w:p>
    <w:p w14:paraId="1B0EBDF9" w14:textId="77777777" w:rsidR="002B474F" w:rsidRPr="002B474F" w:rsidRDefault="002B474F" w:rsidP="003256FC">
      <w:pPr>
        <w:pStyle w:val="BodyText"/>
        <w:numPr>
          <w:ilvl w:val="0"/>
          <w:numId w:val="43"/>
        </w:numPr>
        <w:jc w:val="left"/>
        <w:rPr>
          <w:rFonts w:ascii="Arial" w:hAnsi="Arial" w:cs="Arial"/>
          <w:i w:val="0"/>
          <w:sz w:val="22"/>
          <w:szCs w:val="22"/>
        </w:rPr>
      </w:pPr>
      <w:r w:rsidRPr="002B474F">
        <w:rPr>
          <w:rFonts w:ascii="Arial" w:hAnsi="Arial" w:cs="Arial"/>
          <w:i w:val="0"/>
          <w:sz w:val="22"/>
          <w:szCs w:val="22"/>
        </w:rPr>
        <w:t xml:space="preserve">An updated Project </w:t>
      </w:r>
      <w:proofErr w:type="gramStart"/>
      <w:r w:rsidRPr="002B474F">
        <w:rPr>
          <w:rFonts w:ascii="Arial" w:hAnsi="Arial" w:cs="Arial"/>
          <w:i w:val="0"/>
          <w:sz w:val="22"/>
          <w:szCs w:val="22"/>
        </w:rPr>
        <w:t>Schedule;</w:t>
      </w:r>
      <w:proofErr w:type="gramEnd"/>
    </w:p>
    <w:p w14:paraId="1F9AB4BA" w14:textId="77777777" w:rsidR="002B474F" w:rsidRPr="002B474F" w:rsidRDefault="002B474F" w:rsidP="003256FC">
      <w:pPr>
        <w:pStyle w:val="BodyText"/>
        <w:numPr>
          <w:ilvl w:val="0"/>
          <w:numId w:val="43"/>
        </w:numPr>
        <w:jc w:val="left"/>
        <w:rPr>
          <w:rFonts w:ascii="Arial" w:hAnsi="Arial" w:cs="Arial"/>
          <w:i w:val="0"/>
          <w:sz w:val="22"/>
          <w:szCs w:val="22"/>
        </w:rPr>
      </w:pPr>
      <w:r w:rsidRPr="002B474F">
        <w:rPr>
          <w:rFonts w:ascii="Arial" w:hAnsi="Arial" w:cs="Arial"/>
          <w:i w:val="0"/>
          <w:sz w:val="22"/>
          <w:szCs w:val="22"/>
        </w:rPr>
        <w:t>Technical products (subtask 1.1</w:t>
      </w:r>
      <w:proofErr w:type="gramStart"/>
      <w:r w:rsidRPr="002B474F">
        <w:rPr>
          <w:rFonts w:ascii="Arial" w:hAnsi="Arial" w:cs="Arial"/>
          <w:i w:val="0"/>
          <w:sz w:val="22"/>
          <w:szCs w:val="22"/>
        </w:rPr>
        <w:t>);</w:t>
      </w:r>
      <w:proofErr w:type="gramEnd"/>
    </w:p>
    <w:p w14:paraId="0D14110D" w14:textId="34AF5239" w:rsidR="002B474F" w:rsidRPr="002B474F" w:rsidRDefault="002B474F" w:rsidP="003256FC">
      <w:pPr>
        <w:pStyle w:val="BodyText"/>
        <w:numPr>
          <w:ilvl w:val="0"/>
          <w:numId w:val="43"/>
        </w:numPr>
        <w:jc w:val="left"/>
        <w:rPr>
          <w:rFonts w:ascii="Arial" w:hAnsi="Arial" w:cs="Arial"/>
          <w:i w:val="0"/>
          <w:sz w:val="22"/>
          <w:szCs w:val="22"/>
        </w:rPr>
      </w:pPr>
      <w:r w:rsidRPr="002B474F">
        <w:rPr>
          <w:rFonts w:ascii="Arial" w:hAnsi="Arial" w:cs="Arial"/>
          <w:i w:val="0"/>
          <w:sz w:val="22"/>
          <w:szCs w:val="22"/>
        </w:rPr>
        <w:t>Progress reports (subtask 1.5</w:t>
      </w:r>
      <w:proofErr w:type="gramStart"/>
      <w:r w:rsidRPr="002B474F">
        <w:rPr>
          <w:rFonts w:ascii="Arial" w:hAnsi="Arial" w:cs="Arial"/>
          <w:i w:val="0"/>
          <w:sz w:val="22"/>
          <w:szCs w:val="22"/>
        </w:rPr>
        <w:t>)</w:t>
      </w:r>
      <w:r w:rsidR="0055681F">
        <w:rPr>
          <w:rFonts w:ascii="Arial" w:hAnsi="Arial" w:cs="Arial"/>
          <w:i w:val="0"/>
          <w:sz w:val="22"/>
          <w:szCs w:val="22"/>
        </w:rPr>
        <w:t>;</w:t>
      </w:r>
      <w:proofErr w:type="gramEnd"/>
    </w:p>
    <w:p w14:paraId="55DECC27" w14:textId="77777777" w:rsidR="002B474F" w:rsidRPr="002B474F" w:rsidRDefault="002B474F" w:rsidP="003256FC">
      <w:pPr>
        <w:pStyle w:val="BodyText"/>
        <w:numPr>
          <w:ilvl w:val="0"/>
          <w:numId w:val="43"/>
        </w:numPr>
        <w:jc w:val="left"/>
        <w:rPr>
          <w:rFonts w:ascii="Arial" w:hAnsi="Arial" w:cs="Arial"/>
          <w:i w:val="0"/>
          <w:sz w:val="22"/>
          <w:szCs w:val="22"/>
        </w:rPr>
      </w:pPr>
      <w:r w:rsidRPr="002B474F">
        <w:rPr>
          <w:rFonts w:ascii="Arial" w:hAnsi="Arial" w:cs="Arial"/>
          <w:i w:val="0"/>
          <w:sz w:val="22"/>
          <w:szCs w:val="22"/>
        </w:rPr>
        <w:t>Final Report (subtask 1.6</w:t>
      </w:r>
      <w:proofErr w:type="gramStart"/>
      <w:r w:rsidRPr="002B474F">
        <w:rPr>
          <w:rFonts w:ascii="Arial" w:hAnsi="Arial" w:cs="Arial"/>
          <w:i w:val="0"/>
          <w:sz w:val="22"/>
          <w:szCs w:val="22"/>
        </w:rPr>
        <w:t>);</w:t>
      </w:r>
      <w:proofErr w:type="gramEnd"/>
      <w:r w:rsidRPr="002B474F">
        <w:rPr>
          <w:rFonts w:ascii="Arial" w:hAnsi="Arial" w:cs="Arial"/>
          <w:i w:val="0"/>
          <w:sz w:val="22"/>
          <w:szCs w:val="22"/>
        </w:rPr>
        <w:t xml:space="preserve"> </w:t>
      </w:r>
    </w:p>
    <w:p w14:paraId="57E72531" w14:textId="77777777" w:rsidR="002B474F" w:rsidRPr="002B474F" w:rsidRDefault="002B474F" w:rsidP="003256FC">
      <w:pPr>
        <w:pStyle w:val="BodyText"/>
        <w:numPr>
          <w:ilvl w:val="0"/>
          <w:numId w:val="43"/>
        </w:numPr>
        <w:jc w:val="left"/>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3256FC">
      <w:pPr>
        <w:numPr>
          <w:ilvl w:val="0"/>
          <w:numId w:val="26"/>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51FF4184" w:rsidR="00E44A51" w:rsidRDefault="00E44A51" w:rsidP="003256FC">
      <w:pPr>
        <w:numPr>
          <w:ilvl w:val="1"/>
          <w:numId w:val="26"/>
        </w:numPr>
        <w:tabs>
          <w:tab w:val="left" w:pos="360"/>
        </w:tabs>
        <w:suppressAutoHyphens/>
        <w:ind w:left="1080"/>
        <w:rPr>
          <w:rFonts w:ascii="Arial" w:hAnsi="Arial" w:cs="Arial"/>
          <w:sz w:val="22"/>
          <w:szCs w:val="22"/>
        </w:rPr>
      </w:pPr>
      <w:r w:rsidRPr="022AF441">
        <w:rPr>
          <w:rFonts w:ascii="Arial" w:hAnsi="Arial" w:cs="Arial"/>
          <w:sz w:val="22"/>
          <w:szCs w:val="22"/>
        </w:rPr>
        <w:t>Project overview (</w:t>
      </w:r>
      <w:r w:rsidRPr="022AF441" w:rsidDel="00E44A51">
        <w:rPr>
          <w:rFonts w:ascii="Arial" w:hAnsi="Arial" w:cs="Arial"/>
          <w:sz w:val="22"/>
          <w:szCs w:val="22"/>
        </w:rPr>
        <w:t>i.e</w:t>
      </w:r>
      <w:r w:rsidR="007F1543" w:rsidRPr="022AF441">
        <w:rPr>
          <w:rFonts w:ascii="Arial" w:hAnsi="Arial" w:cs="Arial"/>
          <w:sz w:val="22"/>
          <w:szCs w:val="22"/>
        </w:rPr>
        <w:t>.,</w:t>
      </w:r>
      <w:r w:rsidRPr="022AF441">
        <w:rPr>
          <w:rFonts w:ascii="Arial" w:hAnsi="Arial" w:cs="Arial"/>
          <w:sz w:val="22"/>
          <w:szCs w:val="22"/>
        </w:rPr>
        <w:t xml:space="preserve"> project description, goals and objectives, technical tasks, expected benefits) </w:t>
      </w:r>
    </w:p>
    <w:p w14:paraId="2F95496A" w14:textId="0FB0274C" w:rsidR="00E44A51" w:rsidRDefault="00E44A51" w:rsidP="003256FC">
      <w:pPr>
        <w:numPr>
          <w:ilvl w:val="1"/>
          <w:numId w:val="26"/>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3256FC">
      <w:pPr>
        <w:numPr>
          <w:ilvl w:val="1"/>
          <w:numId w:val="26"/>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3256FC">
      <w:pPr>
        <w:numPr>
          <w:ilvl w:val="0"/>
          <w:numId w:val="26"/>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D2D0228" w:rsidR="002B474F" w:rsidRPr="002B474F" w:rsidRDefault="002B474F" w:rsidP="00E961ED">
      <w:pPr>
        <w:pStyle w:val="BodyText"/>
        <w:numPr>
          <w:ilvl w:val="0"/>
          <w:numId w:val="28"/>
        </w:numPr>
        <w:tabs>
          <w:tab w:val="left" w:pos="720"/>
        </w:tabs>
        <w:ind w:left="720"/>
        <w:jc w:val="left"/>
        <w:rPr>
          <w:rFonts w:ascii="Arial" w:hAnsi="Arial" w:cs="Arial"/>
          <w:i w:val="0"/>
          <w:sz w:val="22"/>
          <w:szCs w:val="22"/>
        </w:rPr>
      </w:pPr>
      <w:r w:rsidRPr="022AF441">
        <w:rPr>
          <w:rFonts w:ascii="Arial" w:hAnsi="Arial" w:cs="Arial"/>
          <w:i w:val="0"/>
          <w:sz w:val="22"/>
          <w:szCs w:val="22"/>
        </w:rPr>
        <w:t>Designate the date and location of the meeting.</w:t>
      </w:r>
    </w:p>
    <w:p w14:paraId="18FF3E81" w14:textId="77777777" w:rsidR="002B474F" w:rsidRPr="002B474F" w:rsidRDefault="002B474F" w:rsidP="003256FC">
      <w:pPr>
        <w:pStyle w:val="BodyText"/>
        <w:numPr>
          <w:ilvl w:val="0"/>
          <w:numId w:val="28"/>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3256FC">
      <w:pPr>
        <w:numPr>
          <w:ilvl w:val="0"/>
          <w:numId w:val="11"/>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3256FC">
      <w:pPr>
        <w:numPr>
          <w:ilvl w:val="0"/>
          <w:numId w:val="11"/>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3256FC">
      <w:pPr>
        <w:numPr>
          <w:ilvl w:val="0"/>
          <w:numId w:val="11"/>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3256FC">
      <w:pPr>
        <w:numPr>
          <w:ilvl w:val="0"/>
          <w:numId w:val="11"/>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3256FC">
      <w:pPr>
        <w:pStyle w:val="BodyText"/>
        <w:numPr>
          <w:ilvl w:val="0"/>
          <w:numId w:val="28"/>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71C8C1C4" w:rsidR="002B474F" w:rsidRPr="002B474F" w:rsidRDefault="002B474F" w:rsidP="00A90E0B">
      <w:pPr>
        <w:tabs>
          <w:tab w:val="left" w:pos="2160"/>
        </w:tabs>
        <w:rPr>
          <w:rFonts w:ascii="Arial" w:hAnsi="Arial" w:cs="Arial"/>
          <w:sz w:val="22"/>
          <w:szCs w:val="22"/>
        </w:rPr>
      </w:pPr>
      <w:r w:rsidRPr="022AF441">
        <w:rPr>
          <w:rFonts w:ascii="Arial" w:hAnsi="Arial" w:cs="Arial"/>
          <w:sz w:val="22"/>
          <w:szCs w:val="22"/>
        </w:rPr>
        <w:t xml:space="preserve">The goal of this subtask is to determine if the project should continue to receive </w:t>
      </w:r>
      <w:r w:rsidR="00F75AE8" w:rsidRPr="022AF441">
        <w:rPr>
          <w:rFonts w:ascii="Arial" w:hAnsi="Arial" w:cs="Arial"/>
          <w:sz w:val="22"/>
          <w:szCs w:val="22"/>
        </w:rPr>
        <w:t>CEC</w:t>
      </w:r>
      <w:r w:rsidRPr="022AF441">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sidRPr="022AF441">
        <w:rPr>
          <w:rFonts w:ascii="Arial" w:hAnsi="Arial" w:cs="Arial"/>
          <w:sz w:val="22"/>
          <w:szCs w:val="22"/>
        </w:rPr>
        <w:t>CEC</w:t>
      </w:r>
      <w:r w:rsidRPr="022AF441">
        <w:rPr>
          <w:rFonts w:ascii="Arial" w:hAnsi="Arial" w:cs="Arial"/>
          <w:sz w:val="22"/>
          <w:szCs w:val="22"/>
        </w:rPr>
        <w:t xml:space="preserve"> and the Recipient. As determined by the CAM, discussions may include project status, challenges, </w:t>
      </w:r>
      <w:r w:rsidR="00785EBA" w:rsidRPr="022AF441">
        <w:rPr>
          <w:rFonts w:ascii="Arial" w:hAnsi="Arial" w:cs="Arial"/>
          <w:sz w:val="22"/>
          <w:szCs w:val="22"/>
        </w:rPr>
        <w:t xml:space="preserve">successes, </w:t>
      </w:r>
      <w:r w:rsidRPr="022AF441">
        <w:rPr>
          <w:rFonts w:ascii="Arial" w:hAnsi="Arial" w:cs="Arial"/>
          <w:sz w:val="22"/>
          <w:szCs w:val="22"/>
        </w:rPr>
        <w:t>report preparation</w:t>
      </w:r>
      <w:r w:rsidRPr="00785EBA">
        <w:rPr>
          <w:rFonts w:ascii="Arial" w:hAnsi="Arial" w:cs="Arial"/>
          <w:sz w:val="22"/>
          <w:szCs w:val="22"/>
        </w:rPr>
        <w:t xml:space="preserve">, </w:t>
      </w:r>
      <w:r w:rsidR="00703DF2" w:rsidRPr="005D574D">
        <w:rPr>
          <w:rFonts w:ascii="Arial" w:hAnsi="Arial" w:cs="Arial"/>
          <w:sz w:val="22"/>
          <w:szCs w:val="22"/>
        </w:rPr>
        <w:t xml:space="preserve">and </w:t>
      </w:r>
      <w:r w:rsidR="002037EC" w:rsidRPr="005D574D">
        <w:rPr>
          <w:rFonts w:ascii="Arial" w:hAnsi="Arial" w:cs="Arial"/>
          <w:sz w:val="22"/>
          <w:szCs w:val="22"/>
        </w:rPr>
        <w:t xml:space="preserve">progress on Community Engagement and Workforce </w:t>
      </w:r>
      <w:r w:rsidR="00703DF2" w:rsidRPr="005D574D">
        <w:rPr>
          <w:rFonts w:ascii="Arial" w:hAnsi="Arial" w:cs="Arial"/>
          <w:sz w:val="22"/>
          <w:szCs w:val="22"/>
        </w:rPr>
        <w:t>Development activities</w:t>
      </w:r>
      <w:r w:rsidRPr="022AF441">
        <w:rPr>
          <w:rFonts w:ascii="Arial" w:hAnsi="Arial" w:cs="Arial"/>
          <w:sz w:val="22"/>
          <w:szCs w:val="22"/>
        </w:rPr>
        <w:t xml:space="preserve">. Participants will include the CAM and the </w:t>
      </w:r>
      <w:r w:rsidR="00AD1E45" w:rsidRPr="022AF441">
        <w:rPr>
          <w:rFonts w:ascii="Arial" w:hAnsi="Arial" w:cs="Arial"/>
          <w:sz w:val="22"/>
          <w:szCs w:val="22"/>
        </w:rPr>
        <w:t>Recipient and</w:t>
      </w:r>
      <w:r w:rsidRPr="022AF441">
        <w:rPr>
          <w:rFonts w:ascii="Arial" w:hAnsi="Arial" w:cs="Arial"/>
          <w:sz w:val="22"/>
          <w:szCs w:val="22"/>
        </w:rPr>
        <w:t xml:space="preserve"> may include the CAO and any other individuals selected by the CAM to provide support to the </w:t>
      </w:r>
      <w:r w:rsidR="00F75AE8" w:rsidRPr="022AF441">
        <w:rPr>
          <w:rFonts w:ascii="Arial" w:hAnsi="Arial" w:cs="Arial"/>
          <w:sz w:val="22"/>
          <w:szCs w:val="22"/>
        </w:rPr>
        <w:t>CEC</w:t>
      </w:r>
      <w:r w:rsidRPr="022AF441">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3DBE657A" w:rsidR="002B474F" w:rsidRPr="002B474F" w:rsidRDefault="002B474F" w:rsidP="00A90E0B">
      <w:pPr>
        <w:tabs>
          <w:tab w:val="left" w:pos="2160"/>
        </w:tabs>
        <w:rPr>
          <w:rFonts w:ascii="Arial" w:hAnsi="Arial" w:cs="Arial"/>
          <w:sz w:val="22"/>
          <w:szCs w:val="22"/>
        </w:rPr>
      </w:pPr>
      <w:r w:rsidRPr="022AF441">
        <w:rPr>
          <w:rFonts w:ascii="Arial" w:hAnsi="Arial" w:cs="Arial"/>
          <w:sz w:val="22"/>
          <w:szCs w:val="22"/>
        </w:rPr>
        <w:t xml:space="preserve">However, the CAM may schedule additional CPR meetings as necessary. The budget </w:t>
      </w:r>
      <w:r w:rsidRPr="00972D34">
        <w:rPr>
          <w:rFonts w:ascii="Arial" w:hAnsi="Arial" w:cs="Arial"/>
          <w:sz w:val="22"/>
          <w:szCs w:val="22"/>
        </w:rPr>
        <w:t>will</w:t>
      </w:r>
      <w:r w:rsidR="00A57FFB" w:rsidRPr="022AF441">
        <w:rPr>
          <w:rFonts w:ascii="Arial" w:hAnsi="Arial" w:cs="Arial"/>
          <w:sz w:val="22"/>
          <w:szCs w:val="22"/>
        </w:rPr>
        <w:t xml:space="preserve"> </w:t>
      </w:r>
      <w:r w:rsidRPr="022AF441">
        <w:rPr>
          <w:rFonts w:ascii="Arial" w:hAnsi="Arial" w:cs="Arial"/>
          <w:sz w:val="22"/>
          <w:szCs w:val="22"/>
        </w:rPr>
        <w:t xml:space="preserve">be reallocated to cover the additional costs borne by the Recipient, but the overall Agreement amount will not increase. CPR meetings generally take place at the </w:t>
      </w:r>
      <w:r w:rsidR="00F75AE8" w:rsidRPr="022AF441">
        <w:rPr>
          <w:rFonts w:ascii="Arial" w:hAnsi="Arial" w:cs="Arial"/>
          <w:sz w:val="22"/>
          <w:szCs w:val="22"/>
        </w:rPr>
        <w:t>CEC</w:t>
      </w:r>
      <w:r w:rsidRPr="022AF441">
        <w:rPr>
          <w:rFonts w:ascii="Arial" w:hAnsi="Arial" w:cs="Arial"/>
          <w:sz w:val="22"/>
          <w:szCs w:val="22"/>
        </w:rPr>
        <w:t xml:space="preserve">, but they may take place at another location, or may be conducted via electronic conferencing (e.g., </w:t>
      </w:r>
      <w:r w:rsidR="002A3D1C">
        <w:rPr>
          <w:rFonts w:ascii="Arial" w:hAnsi="Arial" w:cs="Arial"/>
          <w:sz w:val="22"/>
          <w:szCs w:val="22"/>
        </w:rPr>
        <w:t xml:space="preserve">Microsoft </w:t>
      </w:r>
      <w:r w:rsidR="41B38E75" w:rsidRPr="6CEA70DE">
        <w:rPr>
          <w:rFonts w:ascii="Arial" w:hAnsi="Arial" w:cs="Arial"/>
          <w:sz w:val="22"/>
          <w:szCs w:val="22"/>
        </w:rPr>
        <w:t>Teams</w:t>
      </w:r>
      <w:r w:rsidRPr="022AF441">
        <w:rPr>
          <w:rFonts w:ascii="Arial" w:hAnsi="Arial" w:cs="Arial"/>
          <w:sz w:val="22"/>
          <w:szCs w:val="22"/>
        </w:rPr>
        <w:t xml:space="preserve">)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1533BE53" w:rsidR="002B474F" w:rsidRPr="002B474F" w:rsidRDefault="002B474F" w:rsidP="003256F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Pr>
          <w:rFonts w:ascii="Arial" w:hAnsi="Arial" w:cs="Arial"/>
          <w:i/>
          <w:sz w:val="22"/>
          <w:szCs w:val="22"/>
        </w:rPr>
        <w:t xml:space="preserve"> </w:t>
      </w:r>
      <w:r w:rsidR="00520917">
        <w:rPr>
          <w:rFonts w:ascii="Arial" w:hAnsi="Arial" w:cs="Arial"/>
          <w:i/>
          <w:sz w:val="22"/>
          <w:szCs w:val="22"/>
        </w:rPr>
        <w:t>and/or pr</w:t>
      </w:r>
      <w:r w:rsidR="001A4BB8">
        <w:rPr>
          <w:rFonts w:ascii="Arial" w:hAnsi="Arial" w:cs="Arial"/>
          <w:i/>
          <w:sz w:val="22"/>
          <w:szCs w:val="22"/>
        </w:rPr>
        <w:t>esentation</w:t>
      </w:r>
      <w:r w:rsidRPr="002B474F">
        <w:rPr>
          <w:rFonts w:ascii="Arial" w:hAnsi="Arial" w:cs="Arial"/>
          <w:sz w:val="22"/>
          <w:szCs w:val="22"/>
        </w:rPr>
        <w:t xml:space="preserve"> </w:t>
      </w:r>
      <w:r w:rsidR="00E20D8C">
        <w:rPr>
          <w:rFonts w:ascii="Arial" w:hAnsi="Arial" w:cs="Arial"/>
          <w:sz w:val="22"/>
          <w:szCs w:val="22"/>
        </w:rPr>
        <w:t xml:space="preserve">based on the CAM’s determination </w:t>
      </w:r>
      <w:r w:rsidRPr="002B474F">
        <w:rPr>
          <w:rFonts w:ascii="Arial" w:hAnsi="Arial" w:cs="Arial"/>
          <w:sz w:val="22"/>
          <w:szCs w:val="22"/>
        </w:rPr>
        <w:t>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3256FC">
      <w:pPr>
        <w:numPr>
          <w:ilvl w:val="0"/>
          <w:numId w:val="16"/>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8905AC5" w:rsidR="002B474F" w:rsidRPr="002B474F" w:rsidRDefault="002B474F" w:rsidP="003256FC">
      <w:pPr>
        <w:numPr>
          <w:ilvl w:val="0"/>
          <w:numId w:val="16"/>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w:t>
      </w:r>
      <w:r w:rsidR="003028CF">
        <w:rPr>
          <w:rFonts w:ascii="Arial" w:hAnsi="Arial" w:cs="Arial"/>
          <w:sz w:val="22"/>
          <w:szCs w:val="22"/>
        </w:rPr>
        <w:t xml:space="preserve">or presentation </w:t>
      </w:r>
      <w:r w:rsidRPr="002B474F">
        <w:rPr>
          <w:rFonts w:ascii="Arial" w:hAnsi="Arial" w:cs="Arial"/>
          <w:sz w:val="22"/>
          <w:szCs w:val="22"/>
        </w:rPr>
        <w:t xml:space="preserve">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3256FC">
      <w:pPr>
        <w:numPr>
          <w:ilvl w:val="0"/>
          <w:numId w:val="17"/>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3256FC">
      <w:pPr>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3256FC">
      <w:pPr>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3256FC">
      <w:pPr>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3256FC">
      <w:pPr>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238450A2" w:rsidR="002B474F" w:rsidRPr="002B474F" w:rsidRDefault="002B474F" w:rsidP="003256F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CPR Report(s) </w:t>
      </w:r>
      <w:r w:rsidR="009736B3">
        <w:rPr>
          <w:rFonts w:ascii="Arial" w:hAnsi="Arial" w:cs="Arial"/>
          <w:sz w:val="22"/>
          <w:szCs w:val="22"/>
        </w:rPr>
        <w:t>and/</w:t>
      </w:r>
      <w:r w:rsidR="00907057">
        <w:rPr>
          <w:rFonts w:ascii="Arial" w:hAnsi="Arial" w:cs="Arial"/>
          <w:sz w:val="22"/>
          <w:szCs w:val="22"/>
        </w:rPr>
        <w:t>or Presentation</w:t>
      </w:r>
      <w:r w:rsidR="009736B3">
        <w:rPr>
          <w:rFonts w:ascii="Arial" w:hAnsi="Arial" w:cs="Arial"/>
          <w:sz w:val="22"/>
          <w:szCs w:val="22"/>
        </w:rPr>
        <w:t>(s)</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3256FC">
      <w:pPr>
        <w:numPr>
          <w:ilvl w:val="0"/>
          <w:numId w:val="19"/>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3256FC">
      <w:pPr>
        <w:numPr>
          <w:ilvl w:val="0"/>
          <w:numId w:val="23"/>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5D293F27" w:rsidR="002B474F" w:rsidRPr="002B474F" w:rsidRDefault="002B474F" w:rsidP="003256FC">
      <w:pPr>
        <w:widowControl w:val="0"/>
        <w:numPr>
          <w:ilvl w:val="0"/>
          <w:numId w:val="12"/>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w:t>
      </w:r>
      <w:r w:rsidR="310B2229" w:rsidRPr="002B474F">
        <w:rPr>
          <w:rFonts w:ascii="Arial" w:hAnsi="Arial" w:cs="Arial"/>
          <w:spacing w:val="-2"/>
          <w:sz w:val="22"/>
          <w:szCs w:val="22"/>
        </w:rPr>
        <w:t>, as applicable,</w:t>
      </w:r>
      <w:r w:rsidRPr="002B474F">
        <w:rPr>
          <w:rFonts w:ascii="Arial" w:hAnsi="Arial" w:cs="Arial"/>
          <w:spacing w:val="-2"/>
          <w:sz w:val="22"/>
          <w:szCs w:val="22"/>
        </w:rPr>
        <w:t xml:space="preserve"> projec</w:t>
      </w:r>
      <w:r w:rsidRPr="6CEA70DE">
        <w:rPr>
          <w:rFonts w:ascii="Arial" w:hAnsi="Arial" w:cs="Arial"/>
          <w:sz w:val="22"/>
          <w:szCs w:val="22"/>
        </w:rPr>
        <w:t xml:space="preserve">t </w:t>
      </w:r>
      <w:r w:rsidR="00093263" w:rsidRPr="00B924BE">
        <w:rPr>
          <w:rFonts w:ascii="Arial" w:hAnsi="Arial" w:cs="Arial"/>
          <w:sz w:val="22"/>
          <w:szCs w:val="22"/>
        </w:rPr>
        <w:t>outcomes</w:t>
      </w:r>
      <w:r w:rsidR="7C6D3600" w:rsidRPr="008B6AD7">
        <w:rPr>
          <w:rFonts w:ascii="Arial" w:hAnsi="Arial" w:cs="Arial"/>
          <w:sz w:val="22"/>
          <w:szCs w:val="22"/>
        </w:rPr>
        <w:t>,</w:t>
      </w:r>
      <w:r w:rsidR="00B924BE">
        <w:rPr>
          <w:rFonts w:ascii="Arial" w:hAnsi="Arial" w:cs="Arial"/>
          <w:sz w:val="22"/>
          <w:szCs w:val="22"/>
        </w:rPr>
        <w:t xml:space="preserve"> </w:t>
      </w:r>
      <w:r w:rsidRPr="6CEA70DE" w:rsidDel="002B474F">
        <w:rPr>
          <w:rFonts w:ascii="Arial" w:hAnsi="Arial" w:cs="Arial"/>
          <w:sz w:val="22"/>
          <w:szCs w:val="22"/>
        </w:rPr>
        <w:t>f</w:t>
      </w:r>
      <w:r w:rsidRPr="00B924BE">
        <w:rPr>
          <w:rFonts w:ascii="Arial" w:hAnsi="Arial" w:cs="Arial"/>
          <w:sz w:val="22"/>
          <w:szCs w:val="22"/>
        </w:rPr>
        <w:t>indings, conclusions, and recommendations.</w:t>
      </w:r>
      <w:r w:rsidRPr="008B6AD7">
        <w:rPr>
          <w:rFonts w:ascii="Arial" w:hAnsi="Arial" w:cs="Arial"/>
          <w:sz w:val="22"/>
          <w:szCs w:val="22"/>
        </w:rPr>
        <w:t xml:space="preserve"> </w:t>
      </w:r>
      <w:r w:rsidRPr="6CEA70DE">
        <w:rPr>
          <w:rFonts w:ascii="Arial" w:hAnsi="Arial" w:cs="Arial"/>
          <w:sz w:val="22"/>
          <w:szCs w:val="22"/>
        </w:rPr>
        <w:t>T</w:t>
      </w:r>
      <w:r w:rsidRPr="002B474F">
        <w:rPr>
          <w:rFonts w:ascii="Arial" w:hAnsi="Arial" w:cs="Arial"/>
          <w:spacing w:val="-2"/>
          <w:sz w:val="22"/>
          <w:szCs w:val="22"/>
        </w:rPr>
        <w:t xml:space="preserve">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w:t>
      </w:r>
      <w:r w:rsidRPr="00CA5CD5">
        <w:rPr>
          <w:rFonts w:ascii="Arial" w:hAnsi="Arial" w:cs="Arial"/>
          <w:sz w:val="22"/>
          <w:szCs w:val="22"/>
        </w:rPr>
        <w:t xml:space="preserve">g., </w:t>
      </w:r>
      <w:r w:rsidR="7A23F11C" w:rsidRPr="00CA5CD5">
        <w:rPr>
          <w:rFonts w:ascii="Arial" w:hAnsi="Arial" w:cs="Arial"/>
          <w:sz w:val="22"/>
          <w:szCs w:val="22"/>
        </w:rPr>
        <w:t>Microsoft Teams</w:t>
      </w:r>
      <w:r w:rsidR="1678AA3E" w:rsidRPr="00CA5CD5">
        <w:rPr>
          <w:rFonts w:ascii="Arial" w:hAnsi="Arial" w:cs="Arial"/>
          <w:sz w:val="22"/>
          <w:szCs w:val="22"/>
        </w:rPr>
        <w:t xml:space="preserve">), </w:t>
      </w:r>
      <w:r w:rsidRPr="002B474F">
        <w:rPr>
          <w:rFonts w:ascii="Arial" w:hAnsi="Arial" w:cs="Arial"/>
          <w:sz w:val="22"/>
          <w:szCs w:val="22"/>
        </w:rPr>
        <w:t>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t>The technical and administrative aspects of Agreement closeout will be discussed at the meeting, which may be divided into two separate meetings at the CAM’s discretion.</w:t>
      </w:r>
    </w:p>
    <w:p w14:paraId="243BD3FD" w14:textId="2AC380ED" w:rsidR="002B474F" w:rsidRPr="002B474F" w:rsidRDefault="002B474F" w:rsidP="022AF441">
      <w:pPr>
        <w:pStyle w:val="BodyText"/>
        <w:numPr>
          <w:ilvl w:val="0"/>
          <w:numId w:val="43"/>
        </w:numPr>
        <w:jc w:val="left"/>
        <w:rPr>
          <w:rFonts w:ascii="Arial" w:hAnsi="Arial" w:cs="Arial"/>
          <w:i w:val="0"/>
          <w:sz w:val="22"/>
          <w:szCs w:val="22"/>
        </w:rPr>
      </w:pPr>
      <w:r w:rsidRPr="022AF441">
        <w:rPr>
          <w:rFonts w:ascii="Arial" w:hAnsi="Arial" w:cs="Arial"/>
          <w:i w:val="0"/>
          <w:sz w:val="22"/>
          <w:szCs w:val="22"/>
        </w:rPr>
        <w:t xml:space="preserve">The </w:t>
      </w:r>
      <w:r w:rsidRPr="00CA5CD5">
        <w:rPr>
          <w:rFonts w:ascii="Arial" w:hAnsi="Arial" w:cs="Arial"/>
          <w:i w:val="0"/>
          <w:sz w:val="22"/>
          <w:szCs w:val="22"/>
        </w:rPr>
        <w:t xml:space="preserve">technical portion of the meeting will involve the presentation of </w:t>
      </w:r>
      <w:r w:rsidR="00F62E6A" w:rsidRPr="00CA5CD5">
        <w:rPr>
          <w:rFonts w:ascii="Arial" w:hAnsi="Arial" w:cs="Arial"/>
          <w:i w:val="0"/>
          <w:sz w:val="22"/>
          <w:szCs w:val="22"/>
        </w:rPr>
        <w:t xml:space="preserve">project </w:t>
      </w:r>
      <w:r w:rsidR="00365D72" w:rsidRPr="00CA5CD5">
        <w:rPr>
          <w:rFonts w:ascii="Arial" w:hAnsi="Arial" w:cs="Arial"/>
          <w:i w:val="0"/>
          <w:sz w:val="22"/>
          <w:szCs w:val="22"/>
        </w:rPr>
        <w:t>results</w:t>
      </w:r>
      <w:r w:rsidR="00A17E9B" w:rsidRPr="00CA5CD5">
        <w:rPr>
          <w:rFonts w:ascii="Arial" w:hAnsi="Arial" w:cs="Arial"/>
          <w:i w:val="0"/>
          <w:sz w:val="22"/>
          <w:szCs w:val="22"/>
        </w:rPr>
        <w:t xml:space="preserve"> and benefits </w:t>
      </w:r>
      <w:r w:rsidR="00657948" w:rsidRPr="00CA5CD5">
        <w:rPr>
          <w:rFonts w:ascii="Arial" w:hAnsi="Arial" w:cs="Arial"/>
          <w:i w:val="0"/>
          <w:sz w:val="22"/>
          <w:szCs w:val="22"/>
        </w:rPr>
        <w:t xml:space="preserve">(including Project Metrics as </w:t>
      </w:r>
      <w:r w:rsidR="00381192" w:rsidRPr="00CA5CD5">
        <w:rPr>
          <w:rFonts w:ascii="Arial" w:hAnsi="Arial" w:cs="Arial"/>
          <w:i w:val="0"/>
          <w:sz w:val="22"/>
          <w:szCs w:val="22"/>
        </w:rPr>
        <w:t>cited in Attachment 10), challenges experienced</w:t>
      </w:r>
      <w:r w:rsidR="005D0279" w:rsidRPr="00CA5CD5">
        <w:rPr>
          <w:rFonts w:ascii="Arial" w:hAnsi="Arial" w:cs="Arial"/>
          <w:i w:val="0"/>
          <w:sz w:val="22"/>
          <w:szCs w:val="22"/>
        </w:rPr>
        <w:t xml:space="preserve">, </w:t>
      </w:r>
      <w:r w:rsidRPr="00CA5CD5">
        <w:rPr>
          <w:rFonts w:ascii="Arial" w:hAnsi="Arial" w:cs="Arial"/>
          <w:i w:val="0"/>
          <w:sz w:val="22"/>
          <w:szCs w:val="22"/>
        </w:rPr>
        <w:t xml:space="preserve">and recommended next steps (if any) for the Agreement. The CAM will determine the appropriate </w:t>
      </w:r>
      <w:r w:rsidRPr="022AF441">
        <w:rPr>
          <w:rFonts w:ascii="Arial" w:hAnsi="Arial" w:cs="Arial"/>
          <w:i w:val="0"/>
          <w:sz w:val="22"/>
          <w:szCs w:val="22"/>
        </w:rPr>
        <w:t xml:space="preserve">meeting participants.  </w:t>
      </w:r>
    </w:p>
    <w:p w14:paraId="2640510D" w14:textId="77777777" w:rsidR="002B474F" w:rsidRPr="00990DDD" w:rsidRDefault="002B474F" w:rsidP="003256FC">
      <w:pPr>
        <w:pStyle w:val="BodyText"/>
        <w:numPr>
          <w:ilvl w:val="0"/>
          <w:numId w:val="43"/>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CA5CD5" w:rsidRDefault="002B474F" w:rsidP="003256FC">
      <w:pPr>
        <w:pStyle w:val="ListParagraph"/>
        <w:keepLines/>
        <w:numPr>
          <w:ilvl w:val="2"/>
          <w:numId w:val="41"/>
        </w:numPr>
        <w:ind w:left="1800"/>
        <w:rPr>
          <w:rFonts w:ascii="Arial" w:hAnsi="Arial" w:cs="Arial"/>
          <w:sz w:val="22"/>
          <w:szCs w:val="22"/>
        </w:rPr>
      </w:pPr>
      <w:r w:rsidRPr="00CA5CD5">
        <w:rPr>
          <w:rFonts w:ascii="Arial" w:hAnsi="Arial" w:cs="Arial"/>
          <w:sz w:val="22"/>
          <w:szCs w:val="22"/>
        </w:rPr>
        <w:t xml:space="preserve">Disposition of any </w:t>
      </w:r>
      <w:r w:rsidR="007803DC" w:rsidRPr="00CA5CD5">
        <w:rPr>
          <w:rFonts w:ascii="Arial" w:hAnsi="Arial" w:cs="Arial"/>
          <w:sz w:val="22"/>
          <w:szCs w:val="22"/>
        </w:rPr>
        <w:t>procured eq</w:t>
      </w:r>
      <w:r w:rsidRPr="00CA5CD5">
        <w:rPr>
          <w:rFonts w:ascii="Arial" w:hAnsi="Arial" w:cs="Arial"/>
          <w:sz w:val="22"/>
          <w:szCs w:val="22"/>
        </w:rPr>
        <w:t xml:space="preserve">uipment. </w:t>
      </w:r>
    </w:p>
    <w:p w14:paraId="79D5DBCC" w14:textId="302E6A8B" w:rsidR="002B474F" w:rsidRPr="00CA5CD5" w:rsidRDefault="002B474F" w:rsidP="0D73180D">
      <w:pPr>
        <w:pStyle w:val="ListParagraph"/>
        <w:keepLines/>
        <w:numPr>
          <w:ilvl w:val="2"/>
          <w:numId w:val="41"/>
        </w:numPr>
        <w:ind w:left="1800"/>
        <w:rPr>
          <w:rFonts w:ascii="Arial" w:hAnsi="Arial" w:cs="Arial"/>
          <w:sz w:val="22"/>
          <w:szCs w:val="22"/>
        </w:rPr>
      </w:pPr>
      <w:r w:rsidRPr="00CA5CD5">
        <w:rPr>
          <w:rFonts w:ascii="Arial" w:hAnsi="Arial" w:cs="Arial"/>
          <w:sz w:val="22"/>
          <w:szCs w:val="22"/>
        </w:rPr>
        <w:t xml:space="preserve">The </w:t>
      </w:r>
      <w:r w:rsidR="00F75AE8" w:rsidRPr="00CA5CD5">
        <w:rPr>
          <w:rFonts w:ascii="Arial" w:hAnsi="Arial" w:cs="Arial"/>
          <w:sz w:val="22"/>
          <w:szCs w:val="22"/>
        </w:rPr>
        <w:t>CEC</w:t>
      </w:r>
      <w:r w:rsidRPr="00CA5CD5">
        <w:rPr>
          <w:rFonts w:ascii="Arial" w:hAnsi="Arial" w:cs="Arial"/>
          <w:sz w:val="22"/>
          <w:szCs w:val="22"/>
        </w:rPr>
        <w:t>’s request for specific “generated” data (not already provided in Agreement products).</w:t>
      </w:r>
    </w:p>
    <w:p w14:paraId="62E023D8" w14:textId="73544BBC" w:rsidR="002B474F" w:rsidRPr="00CA5CD5" w:rsidRDefault="00A53094" w:rsidP="003256FC">
      <w:pPr>
        <w:pStyle w:val="ListParagraph"/>
        <w:keepLines/>
        <w:numPr>
          <w:ilvl w:val="2"/>
          <w:numId w:val="41"/>
        </w:numPr>
        <w:ind w:left="1800"/>
        <w:rPr>
          <w:rFonts w:ascii="Arial" w:hAnsi="Arial" w:cs="Arial"/>
          <w:sz w:val="22"/>
          <w:szCs w:val="22"/>
        </w:rPr>
      </w:pPr>
      <w:r w:rsidRPr="00CA5CD5">
        <w:rPr>
          <w:rFonts w:ascii="Arial" w:hAnsi="Arial" w:cs="Arial"/>
          <w:sz w:val="22"/>
          <w:szCs w:val="22"/>
        </w:rPr>
        <w:t xml:space="preserve">Any </w:t>
      </w:r>
      <w:r w:rsidR="002B474F" w:rsidRPr="00CA5CD5">
        <w:rPr>
          <w:rFonts w:ascii="Arial" w:hAnsi="Arial" w:cs="Arial"/>
          <w:sz w:val="22"/>
          <w:szCs w:val="22"/>
        </w:rPr>
        <w:t>“Surviving” Agreement provisions such as repayment provisions and confidential products.</w:t>
      </w:r>
    </w:p>
    <w:p w14:paraId="4BCC0004" w14:textId="77777777" w:rsidR="002B474F" w:rsidRPr="00CA5CD5" w:rsidRDefault="002B474F" w:rsidP="003256FC">
      <w:pPr>
        <w:pStyle w:val="ListParagraph"/>
        <w:keepLines/>
        <w:numPr>
          <w:ilvl w:val="2"/>
          <w:numId w:val="41"/>
        </w:numPr>
        <w:ind w:left="1800"/>
        <w:rPr>
          <w:rFonts w:ascii="Arial" w:hAnsi="Arial" w:cs="Arial"/>
          <w:sz w:val="22"/>
          <w:szCs w:val="22"/>
        </w:rPr>
      </w:pPr>
      <w:r w:rsidRPr="00CA5CD5">
        <w:rPr>
          <w:rFonts w:ascii="Arial" w:hAnsi="Arial" w:cs="Arial"/>
          <w:sz w:val="22"/>
          <w:szCs w:val="22"/>
        </w:rPr>
        <w:t>Final invoicing and release of retention.</w:t>
      </w:r>
    </w:p>
    <w:p w14:paraId="6C297E87" w14:textId="77777777" w:rsidR="002B474F" w:rsidRPr="00CA5CD5" w:rsidRDefault="002B474F" w:rsidP="003256FC">
      <w:pPr>
        <w:pStyle w:val="ListParagraph"/>
        <w:keepNext/>
        <w:numPr>
          <w:ilvl w:val="0"/>
          <w:numId w:val="23"/>
        </w:numPr>
        <w:rPr>
          <w:rFonts w:ascii="Arial" w:hAnsi="Arial" w:cs="Arial"/>
          <w:sz w:val="22"/>
          <w:szCs w:val="22"/>
        </w:rPr>
      </w:pPr>
      <w:r w:rsidRPr="00CA5CD5">
        <w:rPr>
          <w:rFonts w:ascii="Arial" w:hAnsi="Arial" w:cs="Arial"/>
          <w:sz w:val="22"/>
          <w:szCs w:val="22"/>
        </w:rPr>
        <w:t xml:space="preserve">Prepare a </w:t>
      </w:r>
      <w:r w:rsidRPr="00CA5CD5">
        <w:rPr>
          <w:rFonts w:ascii="Arial" w:hAnsi="Arial" w:cs="Arial"/>
          <w:i/>
          <w:sz w:val="22"/>
          <w:szCs w:val="22"/>
        </w:rPr>
        <w:t>Final Meeting Agreement Summary</w:t>
      </w:r>
      <w:r w:rsidRPr="00CA5CD5">
        <w:rPr>
          <w:rFonts w:ascii="Arial" w:hAnsi="Arial" w:cs="Arial"/>
          <w:sz w:val="22"/>
          <w:szCs w:val="22"/>
        </w:rPr>
        <w:t xml:space="preserve"> that documents any agreement made between the Recipient and Commission staff during the meeting.  </w:t>
      </w:r>
    </w:p>
    <w:p w14:paraId="0EE80286" w14:textId="003BE45D" w:rsidR="002B474F" w:rsidRPr="00CA5CD5" w:rsidRDefault="002B474F" w:rsidP="003256FC">
      <w:pPr>
        <w:keepNext/>
        <w:numPr>
          <w:ilvl w:val="0"/>
          <w:numId w:val="15"/>
        </w:numPr>
        <w:tabs>
          <w:tab w:val="clear" w:pos="360"/>
        </w:tabs>
        <w:ind w:left="720"/>
        <w:rPr>
          <w:rFonts w:ascii="Arial" w:hAnsi="Arial" w:cs="Arial"/>
          <w:sz w:val="22"/>
          <w:szCs w:val="22"/>
        </w:rPr>
      </w:pPr>
      <w:r w:rsidRPr="00CA5CD5">
        <w:rPr>
          <w:rFonts w:ascii="Arial" w:hAnsi="Arial" w:cs="Arial"/>
          <w:sz w:val="22"/>
          <w:szCs w:val="22"/>
        </w:rPr>
        <w:t xml:space="preserve">Prepare a </w:t>
      </w:r>
      <w:r w:rsidRPr="00CA5CD5">
        <w:rPr>
          <w:rFonts w:ascii="Arial" w:hAnsi="Arial" w:cs="Arial"/>
          <w:i/>
          <w:sz w:val="22"/>
          <w:szCs w:val="22"/>
        </w:rPr>
        <w:t>Schedule for Completing Agreement Closeout Activities</w:t>
      </w:r>
      <w:r w:rsidR="00CD0D48" w:rsidRPr="00CA5CD5">
        <w:rPr>
          <w:rFonts w:ascii="Arial" w:hAnsi="Arial" w:cs="Arial"/>
          <w:iCs/>
          <w:sz w:val="22"/>
          <w:szCs w:val="22"/>
        </w:rPr>
        <w:t xml:space="preserve"> if deemed necessary by the CAM</w:t>
      </w:r>
      <w:r w:rsidRPr="00CA5CD5">
        <w:rPr>
          <w:rFonts w:ascii="Arial" w:hAnsi="Arial" w:cs="Arial"/>
          <w:sz w:val="22"/>
          <w:szCs w:val="22"/>
        </w:rPr>
        <w:t>.</w:t>
      </w:r>
    </w:p>
    <w:p w14:paraId="75B57D5B" w14:textId="1AA9FF57" w:rsidR="002B474F" w:rsidRPr="00CA5CD5" w:rsidRDefault="002B474F" w:rsidP="003256FC">
      <w:pPr>
        <w:keepNext/>
        <w:numPr>
          <w:ilvl w:val="0"/>
          <w:numId w:val="15"/>
        </w:numPr>
        <w:tabs>
          <w:tab w:val="clear" w:pos="360"/>
        </w:tabs>
        <w:ind w:left="720"/>
        <w:rPr>
          <w:rFonts w:ascii="Arial" w:hAnsi="Arial" w:cs="Arial"/>
          <w:sz w:val="22"/>
          <w:szCs w:val="22"/>
        </w:rPr>
      </w:pPr>
      <w:r w:rsidRPr="00CA5CD5">
        <w:rPr>
          <w:rFonts w:ascii="Arial" w:hAnsi="Arial" w:cs="Arial"/>
          <w:sz w:val="22"/>
          <w:szCs w:val="22"/>
        </w:rPr>
        <w:t>Provide</w:t>
      </w:r>
      <w:r w:rsidR="0026249A" w:rsidRPr="00CA5CD5">
        <w:rPr>
          <w:rFonts w:ascii="Arial" w:hAnsi="Arial" w:cs="Arial"/>
          <w:sz w:val="22"/>
          <w:szCs w:val="22"/>
        </w:rPr>
        <w:t xml:space="preserve"> copies of</w:t>
      </w:r>
      <w:r w:rsidRPr="00CA5CD5">
        <w:rPr>
          <w:rFonts w:ascii="Arial" w:hAnsi="Arial" w:cs="Arial"/>
          <w:sz w:val="22"/>
          <w:szCs w:val="22"/>
        </w:rPr>
        <w:t xml:space="preserve"> </w:t>
      </w:r>
      <w:r w:rsidRPr="00CA5CD5">
        <w:rPr>
          <w:rFonts w:ascii="Arial" w:hAnsi="Arial" w:cs="Arial"/>
          <w:i/>
          <w:sz w:val="22"/>
          <w:szCs w:val="22"/>
        </w:rPr>
        <w:t>All Final Products</w:t>
      </w:r>
      <w:r w:rsidRPr="00CA5CD5">
        <w:rPr>
          <w:rFonts w:ascii="Arial" w:hAnsi="Arial" w:cs="Arial"/>
          <w:sz w:val="22"/>
          <w:szCs w:val="22"/>
        </w:rPr>
        <w:t xml:space="preserve"> on a USB memory stick</w:t>
      </w:r>
      <w:r w:rsidR="000D5292" w:rsidRPr="00CA5CD5">
        <w:rPr>
          <w:rFonts w:ascii="Arial" w:hAnsi="Arial" w:cs="Arial"/>
          <w:sz w:val="22"/>
          <w:szCs w:val="22"/>
        </w:rPr>
        <w:t xml:space="preserve">, or </w:t>
      </w:r>
      <w:r w:rsidR="005E4537" w:rsidRPr="00CA5CD5">
        <w:rPr>
          <w:rFonts w:ascii="Arial" w:hAnsi="Arial" w:cs="Arial"/>
          <w:sz w:val="22"/>
          <w:szCs w:val="22"/>
        </w:rPr>
        <w:t>via a secure F</w:t>
      </w:r>
      <w:r w:rsidR="006A4010" w:rsidRPr="00CA5CD5">
        <w:rPr>
          <w:rFonts w:ascii="Arial" w:hAnsi="Arial" w:cs="Arial"/>
          <w:sz w:val="22"/>
          <w:szCs w:val="22"/>
        </w:rPr>
        <w:t xml:space="preserve">ile </w:t>
      </w:r>
      <w:r w:rsidR="005E4537" w:rsidRPr="00CA5CD5">
        <w:rPr>
          <w:rFonts w:ascii="Arial" w:hAnsi="Arial" w:cs="Arial"/>
          <w:sz w:val="22"/>
          <w:szCs w:val="22"/>
        </w:rPr>
        <w:t>T</w:t>
      </w:r>
      <w:r w:rsidR="006A4010" w:rsidRPr="00CA5CD5">
        <w:rPr>
          <w:rFonts w:ascii="Arial" w:hAnsi="Arial" w:cs="Arial"/>
          <w:sz w:val="22"/>
          <w:szCs w:val="22"/>
        </w:rPr>
        <w:t xml:space="preserve">ransfer </w:t>
      </w:r>
      <w:r w:rsidR="005E4537" w:rsidRPr="00CA5CD5">
        <w:rPr>
          <w:rFonts w:ascii="Arial" w:hAnsi="Arial" w:cs="Arial"/>
          <w:sz w:val="22"/>
          <w:szCs w:val="22"/>
        </w:rPr>
        <w:t>P</w:t>
      </w:r>
      <w:r w:rsidR="006A4010" w:rsidRPr="00CA5CD5">
        <w:rPr>
          <w:rFonts w:ascii="Arial" w:hAnsi="Arial" w:cs="Arial"/>
          <w:sz w:val="22"/>
          <w:szCs w:val="22"/>
        </w:rPr>
        <w:t>rotocol (FTP)</w:t>
      </w:r>
      <w:r w:rsidR="005E4537" w:rsidRPr="00CA5CD5">
        <w:rPr>
          <w:rFonts w:ascii="Arial" w:hAnsi="Arial" w:cs="Arial"/>
          <w:sz w:val="22"/>
          <w:szCs w:val="22"/>
        </w:rPr>
        <w:t xml:space="preserve"> site</w:t>
      </w:r>
      <w:r w:rsidRPr="00CA5CD5">
        <w:rPr>
          <w:rFonts w:ascii="Arial" w:hAnsi="Arial" w:cs="Arial"/>
          <w:sz w:val="22"/>
          <w:szCs w:val="22"/>
        </w:rPr>
        <w:t>,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0C6E89A0" w:rsidR="002B474F" w:rsidRPr="002B474F" w:rsidRDefault="002B474F" w:rsidP="003256F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Final </w:t>
      </w:r>
      <w:r w:rsidRPr="00856B1C">
        <w:rPr>
          <w:rFonts w:ascii="Arial" w:hAnsi="Arial" w:cs="Arial"/>
          <w:sz w:val="22"/>
          <w:szCs w:val="22"/>
        </w:rPr>
        <w:t>Meeting</w:t>
      </w:r>
      <w:r w:rsidRPr="002B474F">
        <w:rPr>
          <w:rFonts w:ascii="Arial" w:hAnsi="Arial" w:cs="Arial"/>
          <w:sz w:val="22"/>
          <w:szCs w:val="22"/>
        </w:rPr>
        <w:t xml:space="preserve"> Agreement Summary </w:t>
      </w:r>
      <w:r w:rsidRPr="002B474F">
        <w:rPr>
          <w:rFonts w:ascii="Arial" w:hAnsi="Arial" w:cs="Arial"/>
          <w:i/>
          <w:sz w:val="22"/>
          <w:szCs w:val="22"/>
        </w:rPr>
        <w:t>(if applicable)</w:t>
      </w:r>
    </w:p>
    <w:p w14:paraId="0E38A586" w14:textId="5D5EFCC1" w:rsidR="002B474F" w:rsidRPr="002B474F" w:rsidRDefault="002B474F" w:rsidP="003256F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r w:rsidR="000C08CA" w:rsidRPr="000C08CA">
        <w:rPr>
          <w:rFonts w:ascii="Arial" w:hAnsi="Arial" w:cs="Arial"/>
          <w:i/>
          <w:iCs/>
          <w:sz w:val="22"/>
          <w:szCs w:val="22"/>
        </w:rPr>
        <w:t>(</w:t>
      </w:r>
      <w:r w:rsidR="000C08CA">
        <w:rPr>
          <w:rFonts w:ascii="Arial" w:hAnsi="Arial" w:cs="Arial"/>
          <w:i/>
          <w:iCs/>
          <w:sz w:val="22"/>
          <w:szCs w:val="22"/>
        </w:rPr>
        <w:t>if applicable)</w:t>
      </w:r>
    </w:p>
    <w:p w14:paraId="2E32BA6E" w14:textId="21622A44" w:rsidR="002B474F" w:rsidRPr="002B474F" w:rsidRDefault="002B474F" w:rsidP="003256F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77777777" w:rsidR="002B474F" w:rsidRPr="002B474F" w:rsidRDefault="002B474F"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2B474F">
        <w:rPr>
          <w:rFonts w:ascii="Arial" w:hAnsi="Arial" w:cs="Arial"/>
          <w:b/>
          <w:sz w:val="22"/>
          <w:szCs w:val="22"/>
        </w:rPr>
        <w:t>REPORTS AND INVOICES</w:t>
      </w:r>
    </w:p>
    <w:p w14:paraId="29F09D5F" w14:textId="4A99C51B"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190A82">
        <w:rPr>
          <w:rFonts w:ascii="Arial" w:hAnsi="Arial" w:cs="Arial"/>
          <w:sz w:val="22"/>
          <w:szCs w:val="22"/>
        </w:rPr>
        <w:t>Project Management</w:t>
      </w:r>
      <w:r w:rsidRPr="002B474F">
        <w:rPr>
          <w:rFonts w:ascii="Arial" w:hAnsi="Arial" w:cs="Arial"/>
          <w:sz w:val="22"/>
          <w:szCs w:val="22"/>
        </w:rPr>
        <w:t xml:space="preserve">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CA5CD5"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CA5CD5">
        <w:rPr>
          <w:rFonts w:ascii="Arial" w:hAnsi="Arial" w:cs="Arial"/>
          <w:b/>
          <w:spacing w:val="-2"/>
          <w:sz w:val="22"/>
          <w:szCs w:val="22"/>
        </w:rPr>
        <w:t xml:space="preserve">The Recipient shall: </w:t>
      </w:r>
    </w:p>
    <w:p w14:paraId="2E0ABEF5" w14:textId="14A1F946" w:rsidR="00C972C8" w:rsidRPr="00CA5CD5" w:rsidRDefault="00C972C8" w:rsidP="003256FC">
      <w:pPr>
        <w:pStyle w:val="ListParagraph"/>
        <w:widowControl w:val="0"/>
        <w:numPr>
          <w:ilvl w:val="0"/>
          <w:numId w:val="27"/>
        </w:numPr>
        <w:suppressAutoHyphens/>
        <w:rPr>
          <w:rFonts w:ascii="Arial" w:hAnsi="Arial" w:cs="Arial"/>
          <w:spacing w:val="-2"/>
          <w:sz w:val="22"/>
          <w:szCs w:val="22"/>
        </w:rPr>
      </w:pPr>
      <w:r w:rsidRPr="00CA5CD5">
        <w:rPr>
          <w:rFonts w:ascii="Arial" w:hAnsi="Arial" w:cs="Arial"/>
          <w:spacing w:val="-2"/>
          <w:sz w:val="22"/>
          <w:szCs w:val="22"/>
        </w:rPr>
        <w:t xml:space="preserve">Submit a </w:t>
      </w:r>
      <w:r w:rsidR="00D721C1" w:rsidRPr="00CA5CD5">
        <w:rPr>
          <w:rFonts w:ascii="Arial" w:hAnsi="Arial" w:cs="Arial"/>
          <w:i/>
          <w:iCs/>
          <w:spacing w:val="-2"/>
          <w:sz w:val="22"/>
          <w:szCs w:val="22"/>
        </w:rPr>
        <w:t>Q</w:t>
      </w:r>
      <w:r w:rsidR="47158006" w:rsidRPr="00CA5CD5">
        <w:rPr>
          <w:rFonts w:ascii="Arial" w:hAnsi="Arial" w:cs="Arial"/>
          <w:i/>
          <w:iCs/>
          <w:spacing w:val="-2"/>
          <w:sz w:val="22"/>
          <w:szCs w:val="22"/>
        </w:rPr>
        <w:t xml:space="preserve">uarterly </w:t>
      </w:r>
      <w:r w:rsidRPr="00CA5CD5">
        <w:rPr>
          <w:rFonts w:ascii="Arial" w:hAnsi="Arial" w:cs="Arial"/>
          <w:i/>
          <w:iCs/>
          <w:spacing w:val="-2"/>
          <w:sz w:val="22"/>
          <w:szCs w:val="22"/>
        </w:rPr>
        <w:t>Progress Report</w:t>
      </w:r>
      <w:r w:rsidRPr="00CA5CD5">
        <w:rPr>
          <w:rFonts w:ascii="Arial" w:hAnsi="Arial" w:cs="Arial"/>
          <w:spacing w:val="-2"/>
          <w:sz w:val="22"/>
          <w:szCs w:val="22"/>
        </w:rPr>
        <w:t xml:space="preserve"> </w:t>
      </w:r>
      <w:r w:rsidR="003638CC" w:rsidRPr="00CA5CD5">
        <w:rPr>
          <w:rFonts w:ascii="Arial" w:hAnsi="Arial" w:cs="Arial"/>
          <w:spacing w:val="-2"/>
          <w:sz w:val="22"/>
          <w:szCs w:val="22"/>
        </w:rPr>
        <w:t xml:space="preserve">(QPR) </w:t>
      </w:r>
      <w:r w:rsidRPr="00CA5CD5">
        <w:rPr>
          <w:rFonts w:ascii="Arial" w:hAnsi="Arial" w:cs="Arial"/>
          <w:spacing w:val="-2"/>
          <w:sz w:val="22"/>
          <w:szCs w:val="22"/>
        </w:rPr>
        <w:t>to the CAM.  Each progress report must:</w:t>
      </w:r>
    </w:p>
    <w:p w14:paraId="086C5FA6" w14:textId="77D6FFC4" w:rsidR="00F22CA2" w:rsidRPr="00CA5CD5" w:rsidRDefault="00BD363F" w:rsidP="003256FC">
      <w:pPr>
        <w:pStyle w:val="ListParagraph"/>
        <w:widowControl w:val="0"/>
        <w:numPr>
          <w:ilvl w:val="1"/>
          <w:numId w:val="44"/>
        </w:numPr>
        <w:suppressAutoHyphens/>
        <w:rPr>
          <w:rFonts w:ascii="Arial" w:hAnsi="Arial" w:cs="Arial"/>
          <w:spacing w:val="-2"/>
          <w:sz w:val="22"/>
          <w:szCs w:val="22"/>
        </w:rPr>
      </w:pPr>
      <w:r w:rsidRPr="00CA5CD5">
        <w:rPr>
          <w:rFonts w:ascii="Arial" w:hAnsi="Arial" w:cs="Arial"/>
          <w:spacing w:val="-2"/>
          <w:sz w:val="22"/>
          <w:szCs w:val="22"/>
        </w:rPr>
        <w:t>Detail</w:t>
      </w:r>
      <w:r w:rsidR="00C972C8" w:rsidRPr="00CA5CD5">
        <w:rPr>
          <w:rFonts w:ascii="Arial" w:hAnsi="Arial" w:cs="Arial"/>
          <w:spacing w:val="-2"/>
          <w:sz w:val="22"/>
          <w:szCs w:val="22"/>
        </w:rPr>
        <w:t xml:space="preserve"> progress made on all Agreement activities as specified in the </w:t>
      </w:r>
      <w:r w:rsidR="7D1ED90E" w:rsidRPr="00CA5CD5">
        <w:rPr>
          <w:rFonts w:ascii="Arial" w:hAnsi="Arial" w:cs="Arial"/>
          <w:spacing w:val="-2"/>
          <w:sz w:val="22"/>
          <w:szCs w:val="22"/>
        </w:rPr>
        <w:t>S</w:t>
      </w:r>
      <w:r w:rsidR="00C972C8" w:rsidRPr="00CA5CD5">
        <w:rPr>
          <w:rFonts w:ascii="Arial" w:hAnsi="Arial" w:cs="Arial"/>
          <w:spacing w:val="-2"/>
          <w:sz w:val="22"/>
          <w:szCs w:val="22"/>
        </w:rPr>
        <w:t xml:space="preserve">cope of </w:t>
      </w:r>
      <w:r w:rsidR="70D3BF8E" w:rsidRPr="00CA5CD5">
        <w:rPr>
          <w:rFonts w:ascii="Arial" w:hAnsi="Arial" w:cs="Arial"/>
          <w:spacing w:val="-2"/>
          <w:sz w:val="22"/>
          <w:szCs w:val="22"/>
        </w:rPr>
        <w:t>W</w:t>
      </w:r>
      <w:r w:rsidR="00C972C8" w:rsidRPr="00CA5CD5">
        <w:rPr>
          <w:rFonts w:ascii="Arial" w:hAnsi="Arial" w:cs="Arial"/>
          <w:spacing w:val="-2"/>
          <w:sz w:val="22"/>
          <w:szCs w:val="22"/>
        </w:rPr>
        <w:t xml:space="preserve">ork for the preceding </w:t>
      </w:r>
      <w:r w:rsidR="00CE36A6" w:rsidRPr="00CA5CD5">
        <w:rPr>
          <w:rFonts w:ascii="Arial" w:hAnsi="Arial" w:cs="Arial"/>
          <w:spacing w:val="-2"/>
          <w:sz w:val="22"/>
          <w:szCs w:val="22"/>
        </w:rPr>
        <w:t>quarter</w:t>
      </w:r>
      <w:r w:rsidR="00C972C8" w:rsidRPr="00CA5CD5">
        <w:rPr>
          <w:rFonts w:ascii="Arial" w:hAnsi="Arial" w:cs="Arial"/>
          <w:sz w:val="22"/>
          <w:szCs w:val="22"/>
        </w:rPr>
        <w:t>, including</w:t>
      </w:r>
      <w:r w:rsidR="00C972C8" w:rsidRPr="00CA5CD5">
        <w:rPr>
          <w:rFonts w:ascii="Arial" w:hAnsi="Arial" w:cs="Arial"/>
          <w:spacing w:val="-2"/>
          <w:sz w:val="22"/>
          <w:szCs w:val="22"/>
        </w:rPr>
        <w:t xml:space="preserve"> </w:t>
      </w:r>
      <w:r w:rsidR="003211AA" w:rsidRPr="00CA5CD5">
        <w:rPr>
          <w:rFonts w:ascii="Arial" w:hAnsi="Arial" w:cs="Arial"/>
          <w:spacing w:val="-2"/>
          <w:sz w:val="22"/>
          <w:szCs w:val="22"/>
        </w:rPr>
        <w:t xml:space="preserve">baseline budget and incurred cost, </w:t>
      </w:r>
      <w:r w:rsidR="00F22CA2" w:rsidRPr="00CA5CD5">
        <w:rPr>
          <w:rFonts w:ascii="Arial" w:hAnsi="Arial" w:cs="Arial"/>
          <w:spacing w:val="-2"/>
          <w:sz w:val="22"/>
          <w:szCs w:val="22"/>
        </w:rPr>
        <w:t>milestones</w:t>
      </w:r>
      <w:r w:rsidR="00D51DDF" w:rsidRPr="00CA5CD5">
        <w:rPr>
          <w:rFonts w:ascii="Arial" w:hAnsi="Arial" w:cs="Arial"/>
          <w:spacing w:val="-2"/>
          <w:sz w:val="22"/>
          <w:szCs w:val="22"/>
        </w:rPr>
        <w:t xml:space="preserve"> (as defined in the Project Schedule, Attachment 04)</w:t>
      </w:r>
      <w:r w:rsidR="00F22CA2" w:rsidRPr="00CA5CD5">
        <w:rPr>
          <w:rFonts w:ascii="Arial" w:hAnsi="Arial" w:cs="Arial"/>
          <w:spacing w:val="-2"/>
          <w:sz w:val="22"/>
          <w:szCs w:val="22"/>
        </w:rPr>
        <w:t>, build metrics, and risk management activities.</w:t>
      </w:r>
    </w:p>
    <w:p w14:paraId="0E5F3375" w14:textId="3119CBBC" w:rsidR="00855AE6" w:rsidRPr="00CA5CD5" w:rsidRDefault="003638CC" w:rsidP="003256FC">
      <w:pPr>
        <w:pStyle w:val="ListParagraph"/>
        <w:widowControl w:val="0"/>
        <w:numPr>
          <w:ilvl w:val="1"/>
          <w:numId w:val="44"/>
        </w:numPr>
        <w:suppressAutoHyphens/>
        <w:rPr>
          <w:rFonts w:ascii="Arial" w:hAnsi="Arial" w:cs="Arial"/>
          <w:spacing w:val="-2"/>
          <w:sz w:val="22"/>
          <w:szCs w:val="22"/>
        </w:rPr>
      </w:pPr>
      <w:r w:rsidRPr="00CA5CD5">
        <w:rPr>
          <w:rFonts w:ascii="Arial" w:hAnsi="Arial" w:cs="Arial"/>
          <w:spacing w:val="-2"/>
          <w:sz w:val="22"/>
          <w:szCs w:val="22"/>
        </w:rPr>
        <w:t xml:space="preserve">QPRs </w:t>
      </w:r>
      <w:r w:rsidR="00E3671F" w:rsidRPr="00CA5CD5">
        <w:rPr>
          <w:rFonts w:ascii="Arial" w:hAnsi="Arial" w:cs="Arial"/>
          <w:spacing w:val="-2"/>
          <w:sz w:val="22"/>
          <w:szCs w:val="22"/>
        </w:rPr>
        <w:t xml:space="preserve">must be submitted no later than 15 days after the end of the Federal Fiscal Quarter. </w:t>
      </w:r>
    </w:p>
    <w:p w14:paraId="69A5763B" w14:textId="4910AD6A" w:rsidR="6BF5F217" w:rsidRPr="002C4B7A" w:rsidRDefault="00C972C8" w:rsidP="6BF5F217">
      <w:pPr>
        <w:pStyle w:val="ListParagraph"/>
        <w:widowControl w:val="0"/>
        <w:numPr>
          <w:ilvl w:val="1"/>
          <w:numId w:val="44"/>
        </w:numPr>
        <w:rPr>
          <w:rFonts w:ascii="Arial" w:hAnsi="Arial" w:cs="Arial"/>
          <w:sz w:val="22"/>
          <w:szCs w:val="22"/>
        </w:rPr>
      </w:pPr>
      <w:r w:rsidRPr="002C4B7A">
        <w:rPr>
          <w:rFonts w:ascii="Arial" w:hAnsi="Arial" w:cs="Arial"/>
          <w:sz w:val="22"/>
          <w:szCs w:val="22"/>
        </w:rPr>
        <w:t xml:space="preserve">See the </w:t>
      </w:r>
      <w:r w:rsidR="009374FF" w:rsidRPr="002C4B7A">
        <w:rPr>
          <w:rFonts w:ascii="Arial" w:hAnsi="Arial" w:cs="Arial"/>
          <w:sz w:val="22"/>
          <w:szCs w:val="22"/>
        </w:rPr>
        <w:t xml:space="preserve">Quarterly </w:t>
      </w:r>
      <w:r w:rsidRPr="002C4B7A">
        <w:rPr>
          <w:rFonts w:ascii="Arial" w:hAnsi="Arial" w:cs="Arial"/>
          <w:sz w:val="22"/>
          <w:szCs w:val="22"/>
        </w:rPr>
        <w:t xml:space="preserve">Progress Report Format Attachment </w:t>
      </w:r>
      <w:r w:rsidR="00280D31" w:rsidRPr="002C4B7A">
        <w:rPr>
          <w:rFonts w:ascii="Arial" w:hAnsi="Arial" w:cs="Arial"/>
          <w:sz w:val="22"/>
          <w:szCs w:val="22"/>
        </w:rPr>
        <w:t xml:space="preserve">and Instructions </w:t>
      </w:r>
      <w:r w:rsidRPr="002C4B7A">
        <w:rPr>
          <w:rFonts w:ascii="Arial" w:hAnsi="Arial" w:cs="Arial"/>
          <w:sz w:val="22"/>
          <w:szCs w:val="22"/>
        </w:rPr>
        <w:t xml:space="preserve">for the </w:t>
      </w:r>
      <w:r w:rsidR="00D85E09" w:rsidRPr="002C4B7A">
        <w:rPr>
          <w:rFonts w:ascii="Arial" w:hAnsi="Arial" w:cs="Arial"/>
          <w:sz w:val="22"/>
          <w:szCs w:val="22"/>
        </w:rPr>
        <w:t>required</w:t>
      </w:r>
      <w:r w:rsidRPr="002C4B7A">
        <w:rPr>
          <w:rFonts w:ascii="Arial" w:hAnsi="Arial" w:cs="Arial"/>
          <w:sz w:val="22"/>
          <w:szCs w:val="22"/>
        </w:rPr>
        <w:t xml:space="preserve"> specifications</w:t>
      </w:r>
      <w:r w:rsidR="00F22CA2" w:rsidRPr="002C4B7A">
        <w:rPr>
          <w:rFonts w:ascii="Arial" w:hAnsi="Arial" w:cs="Arial"/>
          <w:sz w:val="22"/>
          <w:szCs w:val="22"/>
        </w:rPr>
        <w:t>:</w:t>
      </w:r>
      <w:r w:rsidRPr="002C4B7A">
        <w:rPr>
          <w:rFonts w:ascii="Arial" w:hAnsi="Arial" w:cs="Arial"/>
          <w:sz w:val="22"/>
          <w:szCs w:val="22"/>
        </w:rPr>
        <w:t xml:space="preserve"> </w:t>
      </w:r>
    </w:p>
    <w:p w14:paraId="3A71BBF2" w14:textId="539EBB11" w:rsidR="4C64D338" w:rsidRDefault="008D0AF3" w:rsidP="6ED629E9">
      <w:pPr>
        <w:pStyle w:val="ListParagraph"/>
        <w:widowControl w:val="0"/>
        <w:numPr>
          <w:ilvl w:val="2"/>
          <w:numId w:val="44"/>
        </w:numPr>
        <w:rPr>
          <w:rFonts w:ascii="Arial" w:eastAsia="Arial" w:hAnsi="Arial" w:cs="Arial"/>
          <w:color w:val="00B050"/>
          <w:sz w:val="22"/>
          <w:szCs w:val="22"/>
        </w:rPr>
      </w:pPr>
      <w:hyperlink r:id="rId11" w:history="1">
        <w:r w:rsidR="66806A9A" w:rsidRPr="00120914">
          <w:rPr>
            <w:rStyle w:val="Hyperlink"/>
            <w:rFonts w:ascii="Arial" w:eastAsia="Arial" w:hAnsi="Arial" w:cs="Arial"/>
            <w:sz w:val="22"/>
            <w:szCs w:val="22"/>
          </w:rPr>
          <w:t>Quarterly Progress Report Instructions</w:t>
        </w:r>
      </w:hyperlink>
      <w:r w:rsidR="66806A9A" w:rsidRPr="00796122">
        <w:rPr>
          <w:rFonts w:ascii="Arial" w:eastAsia="Arial" w:hAnsi="Arial" w:cs="Arial"/>
          <w:color w:val="0000CC"/>
          <w:sz w:val="22"/>
          <w:szCs w:val="22"/>
        </w:rPr>
        <w:t xml:space="preserve">: </w:t>
      </w:r>
      <w:r w:rsidR="00120914" w:rsidRPr="009E371D">
        <w:rPr>
          <w:rFonts w:ascii="Arial" w:eastAsia="Arial" w:hAnsi="Arial" w:cs="Arial"/>
          <w:sz w:val="22"/>
          <w:szCs w:val="22"/>
        </w:rPr>
        <w:t>https://www.energy.ca.gov/media/9027</w:t>
      </w:r>
    </w:p>
    <w:p w14:paraId="5CFCE3AE" w14:textId="1A9FFFD4" w:rsidR="6A477CE4" w:rsidRDefault="008D0AF3" w:rsidP="6ED629E9">
      <w:pPr>
        <w:pStyle w:val="ListParagraph"/>
        <w:widowControl w:val="0"/>
        <w:numPr>
          <w:ilvl w:val="2"/>
          <w:numId w:val="44"/>
        </w:numPr>
        <w:rPr>
          <w:rFonts w:ascii="Arial" w:eastAsia="Arial" w:hAnsi="Arial" w:cs="Arial"/>
          <w:color w:val="00B050"/>
          <w:sz w:val="22"/>
          <w:szCs w:val="22"/>
        </w:rPr>
      </w:pPr>
      <w:hyperlink r:id="rId12" w:history="1">
        <w:r w:rsidR="6A477CE4" w:rsidRPr="00120914">
          <w:rPr>
            <w:rStyle w:val="Hyperlink"/>
            <w:rFonts w:ascii="Arial" w:eastAsia="Arial" w:hAnsi="Arial" w:cs="Arial"/>
            <w:sz w:val="22"/>
            <w:szCs w:val="22"/>
          </w:rPr>
          <w:t>Quarterly Progress Report Template</w:t>
        </w:r>
      </w:hyperlink>
      <w:r w:rsidR="6A477CE4" w:rsidRPr="00796122">
        <w:rPr>
          <w:rFonts w:ascii="Arial" w:eastAsia="Arial" w:hAnsi="Arial" w:cs="Arial"/>
          <w:color w:val="0000CC"/>
          <w:sz w:val="22"/>
          <w:szCs w:val="22"/>
        </w:rPr>
        <w:t xml:space="preserve">: </w:t>
      </w:r>
      <w:r w:rsidR="6A477CE4" w:rsidRPr="009E371D">
        <w:rPr>
          <w:rFonts w:ascii="Arial" w:eastAsia="Arial" w:hAnsi="Arial" w:cs="Arial"/>
          <w:sz w:val="22"/>
          <w:szCs w:val="22"/>
        </w:rPr>
        <w:t>https://www.energy.ca.gov/media/9028</w:t>
      </w:r>
    </w:p>
    <w:p w14:paraId="2D7A7732" w14:textId="61621591" w:rsidR="00C972C8" w:rsidRPr="006E3641" w:rsidRDefault="00C972C8" w:rsidP="003256FC">
      <w:pPr>
        <w:pStyle w:val="ListParagraph"/>
        <w:widowControl w:val="0"/>
        <w:numPr>
          <w:ilvl w:val="0"/>
          <w:numId w:val="51"/>
        </w:numPr>
        <w:suppressAutoHyphens/>
        <w:rPr>
          <w:rFonts w:ascii="Arial" w:hAnsi="Arial" w:cs="Arial"/>
          <w:spacing w:val="-2"/>
          <w:sz w:val="22"/>
          <w:szCs w:val="22"/>
        </w:rPr>
      </w:pPr>
      <w:r w:rsidRPr="006E3641">
        <w:rPr>
          <w:rFonts w:ascii="Arial" w:hAnsi="Arial" w:cs="Arial"/>
          <w:spacing w:val="-2"/>
          <w:sz w:val="22"/>
          <w:szCs w:val="22"/>
        </w:rPr>
        <w:t xml:space="preserve">Submit a monthly or quarterly </w:t>
      </w:r>
      <w:r w:rsidRPr="006E3641">
        <w:rPr>
          <w:rFonts w:ascii="Arial" w:hAnsi="Arial" w:cs="Arial"/>
          <w:i/>
          <w:spacing w:val="-2"/>
          <w:sz w:val="22"/>
          <w:szCs w:val="22"/>
        </w:rPr>
        <w:t>Invoice</w:t>
      </w:r>
      <w:r w:rsidRPr="006E3641">
        <w:rPr>
          <w:rFonts w:ascii="Arial" w:hAnsi="Arial" w:cs="Arial"/>
          <w:spacing w:val="-2"/>
          <w:sz w:val="22"/>
          <w:szCs w:val="22"/>
        </w:rPr>
        <w:t xml:space="preserve"> that follows the instructions in the “Payment of Funds” section of the terms and conditions, including a financial report on Match Fund</w:t>
      </w:r>
      <w:r w:rsidR="00ED639F" w:rsidRPr="006E3641">
        <w:rPr>
          <w:rFonts w:ascii="Arial" w:hAnsi="Arial" w:cs="Arial"/>
          <w:spacing w:val="-2"/>
          <w:sz w:val="22"/>
          <w:szCs w:val="22"/>
        </w:rPr>
        <w:t>s</w:t>
      </w:r>
      <w:r w:rsidRPr="006E3641">
        <w:rPr>
          <w:rFonts w:ascii="Arial" w:hAnsi="Arial" w:cs="Arial"/>
          <w:spacing w:val="-2"/>
          <w:sz w:val="22"/>
          <w:szCs w:val="22"/>
        </w:rPr>
        <w:t xml:space="preserve"> and in-state expenditures.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0ABDB71B" w:rsidR="00C972C8" w:rsidRPr="002B474F" w:rsidRDefault="00C972C8" w:rsidP="00A90E0B">
      <w:pPr>
        <w:rPr>
          <w:rFonts w:ascii="Arial" w:hAnsi="Arial" w:cs="Arial"/>
          <w:sz w:val="22"/>
          <w:szCs w:val="22"/>
        </w:rPr>
      </w:pPr>
      <w:r w:rsidRPr="002B474F">
        <w:rPr>
          <w:rFonts w:ascii="Arial" w:hAnsi="Arial" w:cs="Arial"/>
          <w:b/>
          <w:sz w:val="22"/>
          <w:szCs w:val="22"/>
        </w:rPr>
        <w:t>Products:</w:t>
      </w:r>
    </w:p>
    <w:p w14:paraId="63917936" w14:textId="3D49C972" w:rsidR="00C972C8" w:rsidRDefault="00D721C1" w:rsidP="003256FC">
      <w:pPr>
        <w:numPr>
          <w:ilvl w:val="0"/>
          <w:numId w:val="5"/>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Progress Reports</w:t>
      </w:r>
    </w:p>
    <w:p w14:paraId="5EE3EF85" w14:textId="77777777" w:rsidR="002B474F" w:rsidRPr="006722DA" w:rsidRDefault="00C972C8" w:rsidP="003256FC">
      <w:pPr>
        <w:pStyle w:val="ListParagraph"/>
        <w:numPr>
          <w:ilvl w:val="0"/>
          <w:numId w:val="39"/>
        </w:numPr>
        <w:tabs>
          <w:tab w:val="left" w:pos="810"/>
        </w:tabs>
        <w:rPr>
          <w:rFonts w:ascii="Arial" w:hAnsi="Arial" w:cs="Arial"/>
          <w:sz w:val="22"/>
          <w:szCs w:val="22"/>
        </w:rPr>
      </w:pPr>
      <w:r w:rsidRPr="00C972C8">
        <w:rPr>
          <w:rFonts w:ascii="Arial" w:hAnsi="Arial" w:cs="Arial"/>
          <w:sz w:val="22"/>
          <w:szCs w:val="22"/>
        </w:rPr>
        <w:t>Invoices</w:t>
      </w:r>
    </w:p>
    <w:p w14:paraId="7662BF7F" w14:textId="77777777" w:rsidR="009826BE" w:rsidRPr="002B474F" w:rsidRDefault="009826BE" w:rsidP="00A90E0B">
      <w:pPr>
        <w:rPr>
          <w:rFonts w:ascii="Arial" w:hAnsi="Arial" w:cs="Arial"/>
          <w:sz w:val="22"/>
          <w:szCs w:val="22"/>
        </w:rPr>
      </w:pPr>
    </w:p>
    <w:p w14:paraId="717BEC81" w14:textId="772E4BA0" w:rsidR="002B474F" w:rsidRPr="002B474F" w:rsidRDefault="002B474F" w:rsidP="34025B98">
      <w:pPr>
        <w:pStyle w:val="Technical4"/>
        <w:tabs>
          <w:tab w:val="left" w:pos="720"/>
        </w:tabs>
        <w:suppressAutoHyphens w:val="0"/>
        <w:rPr>
          <w:rFonts w:ascii="Arial" w:hAnsi="Arial" w:cs="Arial"/>
          <w:sz w:val="22"/>
          <w:szCs w:val="22"/>
        </w:rPr>
      </w:pPr>
      <w:r w:rsidRPr="002B474F">
        <w:rPr>
          <w:rFonts w:ascii="Arial" w:hAnsi="Arial" w:cs="Arial"/>
          <w:sz w:val="22"/>
          <w:szCs w:val="22"/>
        </w:rPr>
        <w:t>Subtask 1.6 Final Report</w:t>
      </w:r>
    </w:p>
    <w:p w14:paraId="3A2D0C6C" w14:textId="3F6ECD9C"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w:t>
      </w:r>
      <w:r w:rsidR="00420188">
        <w:rPr>
          <w:rFonts w:ascii="Arial" w:hAnsi="Arial" w:cs="Arial"/>
          <w:sz w:val="22"/>
          <w:szCs w:val="22"/>
        </w:rPr>
        <w:t xml:space="preserve">and </w:t>
      </w:r>
      <w:r w:rsidRPr="003946E7">
        <w:rPr>
          <w:rFonts w:ascii="Arial" w:hAnsi="Arial" w:cs="Arial"/>
          <w:sz w:val="22"/>
          <w:szCs w:val="22"/>
        </w:rPr>
        <w:t xml:space="preserve">result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21BBB4AD" w:rsidR="002B474F" w:rsidRPr="002B474F" w:rsidRDefault="002B474F" w:rsidP="00A90E0B">
      <w:pPr>
        <w:keepNext/>
        <w:tabs>
          <w:tab w:val="left" w:pos="810"/>
        </w:tabs>
        <w:rPr>
          <w:rFonts w:ascii="Arial" w:hAnsi="Arial" w:cs="Arial"/>
          <w:sz w:val="22"/>
          <w:szCs w:val="22"/>
        </w:rPr>
      </w:pPr>
    </w:p>
    <w:p w14:paraId="2474BAE0" w14:textId="77777777"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3256FC">
      <w:pPr>
        <w:keepNext/>
        <w:numPr>
          <w:ilvl w:val="0"/>
          <w:numId w:val="3"/>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381A14D5" w:rsidR="00C972C8" w:rsidRDefault="00C972C8" w:rsidP="003256FC">
      <w:pPr>
        <w:numPr>
          <w:ilvl w:val="0"/>
          <w:numId w:val="6"/>
        </w:numPr>
        <w:tabs>
          <w:tab w:val="clear" w:pos="360"/>
          <w:tab w:val="num" w:pos="720"/>
        </w:tabs>
        <w:ind w:left="720"/>
        <w:rPr>
          <w:rFonts w:ascii="Arial" w:hAnsi="Arial" w:cs="Arial"/>
          <w:sz w:val="22"/>
          <w:szCs w:val="22"/>
        </w:rPr>
      </w:pPr>
      <w:r w:rsidRPr="003946E7">
        <w:rPr>
          <w:rFonts w:ascii="Arial" w:hAnsi="Arial" w:cs="Arial"/>
          <w:sz w:val="22"/>
          <w:szCs w:val="22"/>
        </w:rPr>
        <w:t>Final Report Outline</w:t>
      </w:r>
      <w:r w:rsidR="00076A09">
        <w:rPr>
          <w:rFonts w:ascii="Arial" w:hAnsi="Arial" w:cs="Arial"/>
          <w:sz w:val="22"/>
          <w:szCs w:val="22"/>
        </w:rPr>
        <w:t xml:space="preserve"> (draft and final)</w:t>
      </w:r>
    </w:p>
    <w:p w14:paraId="162A7281" w14:textId="77777777" w:rsidR="00C972C8" w:rsidRPr="003946E7" w:rsidRDefault="00C972C8" w:rsidP="00A90E0B">
      <w:pPr>
        <w:ind w:left="720"/>
        <w:rPr>
          <w:rFonts w:ascii="Arial" w:hAnsi="Arial" w:cs="Arial"/>
          <w:sz w:val="22"/>
          <w:szCs w:val="22"/>
        </w:rPr>
      </w:pPr>
    </w:p>
    <w:p w14:paraId="75778345" w14:textId="77777777" w:rsidR="00C972C8" w:rsidRPr="003946E7" w:rsidRDefault="00C972C8" w:rsidP="00A90E0B">
      <w:pPr>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3256FC">
      <w:pPr>
        <w:pStyle w:val="ListParagraph"/>
        <w:numPr>
          <w:ilvl w:val="0"/>
          <w:numId w:val="35"/>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35B8CCB8" w14:textId="320C1B28" w:rsidR="55D88B73" w:rsidRDefault="55D88B73" w:rsidP="6CEA70DE">
      <w:pPr>
        <w:pStyle w:val="ListParagraph"/>
        <w:numPr>
          <w:ilvl w:val="0"/>
          <w:numId w:val="35"/>
        </w:numPr>
        <w:rPr>
          <w:rFonts w:ascii="Arial" w:hAnsi="Arial" w:cs="Arial"/>
          <w:sz w:val="22"/>
          <w:szCs w:val="22"/>
        </w:rPr>
      </w:pPr>
      <w:r w:rsidRPr="6CEA70DE">
        <w:rPr>
          <w:rFonts w:ascii="Arial" w:hAnsi="Arial" w:cs="Arial"/>
          <w:sz w:val="22"/>
          <w:szCs w:val="22"/>
        </w:rPr>
        <w:t xml:space="preserve">Comments on Draft Final Report Outline </w:t>
      </w:r>
    </w:p>
    <w:p w14:paraId="2DEA3D20" w14:textId="77777777" w:rsidR="00C972C8" w:rsidRPr="003946E7" w:rsidRDefault="00C972C8" w:rsidP="003256FC">
      <w:pPr>
        <w:pStyle w:val="ListParagraph"/>
        <w:numPr>
          <w:ilvl w:val="0"/>
          <w:numId w:val="35"/>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77777777"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275C549A" w14:textId="5F365719" w:rsidR="00C972C8" w:rsidRPr="00A2108D" w:rsidRDefault="00C972C8" w:rsidP="009E371D">
      <w:pPr>
        <w:widowControl w:val="0"/>
        <w:tabs>
          <w:tab w:val="left" w:pos="810"/>
        </w:tabs>
        <w:ind w:right="360"/>
        <w:rPr>
          <w:rFonts w:ascii="Arial" w:hAnsi="Arial" w:cs="Arial"/>
          <w:strike/>
          <w:color w:val="FF0000"/>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w:t>
      </w:r>
      <w:r w:rsidRPr="006866E8">
        <w:rPr>
          <w:rFonts w:ascii="Arial" w:hAnsi="Arial" w:cs="Arial"/>
          <w:sz w:val="22"/>
          <w:szCs w:val="22"/>
        </w:rPr>
        <w:t xml:space="preserve">Outline, </w:t>
      </w:r>
      <w:r w:rsidR="00365617" w:rsidRPr="006866E8">
        <w:rPr>
          <w:rFonts w:ascii="Arial" w:hAnsi="Arial" w:cs="Arial"/>
          <w:sz w:val="22"/>
          <w:szCs w:val="22"/>
        </w:rPr>
        <w:t xml:space="preserve">Energy Commission </w:t>
      </w:r>
      <w:r w:rsidRPr="006866E8">
        <w:rPr>
          <w:rFonts w:ascii="Arial" w:hAnsi="Arial" w:cs="Arial"/>
          <w:sz w:val="22"/>
          <w:szCs w:val="22"/>
        </w:rPr>
        <w:t>Style Manual, and Final Report Template provided by the CAM</w:t>
      </w:r>
      <w:r w:rsidR="00206BF9" w:rsidRPr="006866E8">
        <w:rPr>
          <w:rFonts w:ascii="Arial" w:hAnsi="Arial" w:cs="Arial"/>
          <w:sz w:val="22"/>
          <w:szCs w:val="22"/>
        </w:rPr>
        <w:t>. Report elements that may be</w:t>
      </w:r>
      <w:r w:rsidR="004A781A" w:rsidRPr="006866E8">
        <w:rPr>
          <w:rFonts w:ascii="Arial" w:hAnsi="Arial" w:cs="Arial"/>
          <w:sz w:val="22"/>
          <w:szCs w:val="22"/>
        </w:rPr>
        <w:t xml:space="preserve"> required</w:t>
      </w:r>
      <w:r w:rsidR="00206BF9" w:rsidRPr="006866E8">
        <w:rPr>
          <w:rFonts w:ascii="Arial" w:hAnsi="Arial" w:cs="Arial"/>
          <w:sz w:val="22"/>
          <w:szCs w:val="22"/>
        </w:rPr>
        <w:t xml:space="preserve"> are as follows:</w:t>
      </w:r>
    </w:p>
    <w:p w14:paraId="1C2658E9" w14:textId="3EBB11C6" w:rsidR="00C972C8" w:rsidRPr="006866E8" w:rsidRDefault="00C972C8" w:rsidP="006866E8">
      <w:pPr>
        <w:pStyle w:val="ListParagraph"/>
        <w:numPr>
          <w:ilvl w:val="0"/>
          <w:numId w:val="80"/>
        </w:numPr>
        <w:ind w:right="360"/>
        <w:rPr>
          <w:rFonts w:ascii="Arial" w:hAnsi="Arial" w:cs="Arial"/>
          <w:sz w:val="22"/>
          <w:szCs w:val="22"/>
        </w:rPr>
      </w:pPr>
      <w:r w:rsidRPr="006866E8">
        <w:rPr>
          <w:rFonts w:ascii="Arial" w:hAnsi="Arial" w:cs="Arial"/>
          <w:sz w:val="22"/>
          <w:szCs w:val="22"/>
        </w:rPr>
        <w:t xml:space="preserve">Cover </w:t>
      </w:r>
      <w:proofErr w:type="gramStart"/>
      <w:r w:rsidRPr="006866E8">
        <w:rPr>
          <w:rFonts w:ascii="Arial" w:hAnsi="Arial" w:cs="Arial"/>
          <w:sz w:val="22"/>
          <w:szCs w:val="22"/>
        </w:rPr>
        <w:t>page</w:t>
      </w:r>
      <w:proofErr w:type="gramEnd"/>
    </w:p>
    <w:p w14:paraId="062DA8A2" w14:textId="5D510917" w:rsidR="00C972C8" w:rsidRPr="006866E8" w:rsidRDefault="00C972C8" w:rsidP="006866E8">
      <w:pPr>
        <w:pStyle w:val="ListParagraph"/>
        <w:numPr>
          <w:ilvl w:val="0"/>
          <w:numId w:val="80"/>
        </w:numPr>
        <w:ind w:right="360"/>
        <w:rPr>
          <w:rFonts w:ascii="Arial" w:hAnsi="Arial" w:cs="Arial"/>
          <w:sz w:val="22"/>
          <w:szCs w:val="22"/>
        </w:rPr>
      </w:pPr>
      <w:r w:rsidRPr="006866E8">
        <w:rPr>
          <w:rFonts w:ascii="Arial" w:hAnsi="Arial" w:cs="Arial"/>
          <w:sz w:val="22"/>
          <w:szCs w:val="22"/>
        </w:rPr>
        <w:t>Credits page on the reverse side of cover with legal disclaimer</w:t>
      </w:r>
    </w:p>
    <w:p w14:paraId="20AAF4FE" w14:textId="41D32C23" w:rsidR="00C972C8" w:rsidRPr="006866E8" w:rsidRDefault="00C972C8" w:rsidP="006866E8">
      <w:pPr>
        <w:pStyle w:val="ListParagraph"/>
        <w:numPr>
          <w:ilvl w:val="0"/>
          <w:numId w:val="80"/>
        </w:numPr>
        <w:ind w:right="360"/>
        <w:rPr>
          <w:rFonts w:ascii="Arial" w:hAnsi="Arial" w:cs="Arial"/>
          <w:sz w:val="22"/>
          <w:szCs w:val="22"/>
        </w:rPr>
      </w:pPr>
      <w:r w:rsidRPr="006866E8">
        <w:rPr>
          <w:rFonts w:ascii="Arial" w:hAnsi="Arial" w:cs="Arial"/>
          <w:sz w:val="22"/>
          <w:szCs w:val="22"/>
        </w:rPr>
        <w:t>Acknowledgements page</w:t>
      </w:r>
    </w:p>
    <w:p w14:paraId="59857935" w14:textId="3E6EF5A9" w:rsidR="00C972C8" w:rsidRPr="006866E8" w:rsidRDefault="00C972C8" w:rsidP="006866E8">
      <w:pPr>
        <w:pStyle w:val="ListParagraph"/>
        <w:numPr>
          <w:ilvl w:val="0"/>
          <w:numId w:val="80"/>
        </w:numPr>
        <w:ind w:right="360"/>
        <w:rPr>
          <w:rFonts w:ascii="Arial" w:hAnsi="Arial" w:cs="Arial"/>
          <w:sz w:val="22"/>
          <w:szCs w:val="22"/>
        </w:rPr>
      </w:pPr>
      <w:r w:rsidRPr="006866E8">
        <w:rPr>
          <w:rFonts w:ascii="Arial" w:hAnsi="Arial" w:cs="Arial"/>
          <w:sz w:val="22"/>
          <w:szCs w:val="22"/>
        </w:rPr>
        <w:t>Preface</w:t>
      </w:r>
    </w:p>
    <w:p w14:paraId="7087C449" w14:textId="159AE5BD" w:rsidR="00C972C8" w:rsidRPr="006866E8" w:rsidRDefault="00C972C8" w:rsidP="006866E8">
      <w:pPr>
        <w:pStyle w:val="ListParagraph"/>
        <w:numPr>
          <w:ilvl w:val="0"/>
          <w:numId w:val="80"/>
        </w:numPr>
        <w:ind w:right="360"/>
        <w:rPr>
          <w:rFonts w:ascii="Arial" w:hAnsi="Arial" w:cs="Arial"/>
          <w:sz w:val="22"/>
          <w:szCs w:val="22"/>
        </w:rPr>
      </w:pPr>
      <w:r w:rsidRPr="006866E8">
        <w:rPr>
          <w:rFonts w:ascii="Arial" w:hAnsi="Arial" w:cs="Arial"/>
          <w:sz w:val="22"/>
          <w:szCs w:val="22"/>
        </w:rPr>
        <w:t>Abstract, keywords, and citation page</w:t>
      </w:r>
    </w:p>
    <w:p w14:paraId="23822327" w14:textId="4E9E4C2A" w:rsidR="00C972C8" w:rsidRPr="006866E8" w:rsidRDefault="00C972C8" w:rsidP="006866E8">
      <w:pPr>
        <w:pStyle w:val="ListParagraph"/>
        <w:numPr>
          <w:ilvl w:val="0"/>
          <w:numId w:val="80"/>
        </w:numPr>
        <w:ind w:right="360"/>
        <w:rPr>
          <w:rFonts w:ascii="Arial" w:hAnsi="Arial" w:cs="Arial"/>
          <w:sz w:val="22"/>
          <w:szCs w:val="22"/>
        </w:rPr>
      </w:pPr>
      <w:r w:rsidRPr="006866E8">
        <w:rPr>
          <w:rFonts w:ascii="Arial" w:hAnsi="Arial" w:cs="Arial"/>
          <w:sz w:val="22"/>
          <w:szCs w:val="22"/>
        </w:rPr>
        <w:t>Table of Contents</w:t>
      </w:r>
    </w:p>
    <w:p w14:paraId="528B41BE" w14:textId="339A8B33" w:rsidR="00C972C8" w:rsidRPr="006866E8" w:rsidRDefault="00C972C8" w:rsidP="006866E8">
      <w:pPr>
        <w:pStyle w:val="ListParagraph"/>
        <w:numPr>
          <w:ilvl w:val="0"/>
          <w:numId w:val="80"/>
        </w:numPr>
        <w:ind w:right="360"/>
        <w:rPr>
          <w:rFonts w:ascii="Arial" w:hAnsi="Arial" w:cs="Arial"/>
          <w:sz w:val="22"/>
          <w:szCs w:val="22"/>
        </w:rPr>
      </w:pPr>
      <w:r w:rsidRPr="006866E8">
        <w:rPr>
          <w:rFonts w:ascii="Arial" w:hAnsi="Arial" w:cs="Arial"/>
          <w:sz w:val="22"/>
          <w:szCs w:val="22"/>
        </w:rPr>
        <w:t>Executive summary</w:t>
      </w:r>
    </w:p>
    <w:p w14:paraId="4366072A" w14:textId="64BE4471" w:rsidR="00C972C8" w:rsidRPr="006866E8" w:rsidRDefault="00C972C8" w:rsidP="006866E8">
      <w:pPr>
        <w:pStyle w:val="ListParagraph"/>
        <w:numPr>
          <w:ilvl w:val="0"/>
          <w:numId w:val="80"/>
        </w:numPr>
        <w:ind w:right="360"/>
        <w:rPr>
          <w:rFonts w:ascii="Arial" w:hAnsi="Arial" w:cs="Arial"/>
          <w:sz w:val="22"/>
          <w:szCs w:val="22"/>
        </w:rPr>
      </w:pPr>
      <w:r w:rsidRPr="006866E8">
        <w:rPr>
          <w:rFonts w:ascii="Arial" w:hAnsi="Arial" w:cs="Arial"/>
          <w:sz w:val="22"/>
          <w:szCs w:val="22"/>
        </w:rPr>
        <w:t>Body of the report</w:t>
      </w:r>
    </w:p>
    <w:p w14:paraId="3C2DBABD" w14:textId="63AFA79E" w:rsidR="00C972C8" w:rsidRPr="006866E8" w:rsidRDefault="00C972C8" w:rsidP="006866E8">
      <w:pPr>
        <w:pStyle w:val="ListParagraph"/>
        <w:numPr>
          <w:ilvl w:val="0"/>
          <w:numId w:val="80"/>
        </w:numPr>
        <w:ind w:right="360"/>
        <w:rPr>
          <w:rFonts w:ascii="Arial" w:hAnsi="Arial" w:cs="Arial"/>
          <w:sz w:val="22"/>
          <w:szCs w:val="22"/>
        </w:rPr>
      </w:pPr>
      <w:r w:rsidRPr="006866E8">
        <w:rPr>
          <w:rFonts w:ascii="Arial" w:hAnsi="Arial" w:cs="Arial"/>
          <w:sz w:val="22"/>
          <w:szCs w:val="22"/>
        </w:rPr>
        <w:t>References</w:t>
      </w:r>
    </w:p>
    <w:p w14:paraId="4161AE64" w14:textId="5D48B99F" w:rsidR="00C972C8" w:rsidRPr="006866E8" w:rsidRDefault="00C972C8" w:rsidP="006866E8">
      <w:pPr>
        <w:pStyle w:val="ListParagraph"/>
        <w:numPr>
          <w:ilvl w:val="0"/>
          <w:numId w:val="80"/>
        </w:numPr>
        <w:ind w:right="360"/>
        <w:rPr>
          <w:rFonts w:ascii="Arial" w:hAnsi="Arial" w:cs="Arial"/>
          <w:sz w:val="22"/>
          <w:szCs w:val="22"/>
        </w:rPr>
      </w:pPr>
      <w:r w:rsidRPr="006866E8">
        <w:rPr>
          <w:rFonts w:ascii="Arial" w:hAnsi="Arial" w:cs="Arial"/>
          <w:sz w:val="22"/>
          <w:szCs w:val="22"/>
        </w:rPr>
        <w:t>Glossary/Acronyms</w:t>
      </w:r>
    </w:p>
    <w:p w14:paraId="5B6C01FA" w14:textId="283825DA" w:rsidR="00C972C8" w:rsidRPr="006866E8" w:rsidRDefault="00C972C8" w:rsidP="006866E8">
      <w:pPr>
        <w:pStyle w:val="ListParagraph"/>
        <w:numPr>
          <w:ilvl w:val="0"/>
          <w:numId w:val="80"/>
        </w:numPr>
        <w:ind w:right="360"/>
        <w:rPr>
          <w:rFonts w:ascii="Arial" w:hAnsi="Arial" w:cs="Arial"/>
          <w:sz w:val="22"/>
          <w:szCs w:val="22"/>
        </w:rPr>
      </w:pPr>
      <w:r w:rsidRPr="006866E8">
        <w:rPr>
          <w:rFonts w:ascii="Arial" w:hAnsi="Arial" w:cs="Arial"/>
          <w:sz w:val="22"/>
          <w:szCs w:val="22"/>
        </w:rPr>
        <w:t>Bibliography</w:t>
      </w:r>
    </w:p>
    <w:p w14:paraId="1B9A242D" w14:textId="77777777" w:rsidR="006866E8" w:rsidRPr="006866E8" w:rsidRDefault="00C972C8" w:rsidP="006866E8">
      <w:pPr>
        <w:pStyle w:val="ListParagraph"/>
        <w:numPr>
          <w:ilvl w:val="0"/>
          <w:numId w:val="80"/>
        </w:numPr>
        <w:ind w:right="360"/>
        <w:rPr>
          <w:rFonts w:ascii="Arial" w:hAnsi="Arial" w:cs="Arial"/>
          <w:sz w:val="22"/>
          <w:szCs w:val="22"/>
        </w:rPr>
      </w:pPr>
      <w:r w:rsidRPr="006866E8">
        <w:rPr>
          <w:rFonts w:ascii="Arial" w:hAnsi="Arial" w:cs="Arial"/>
          <w:sz w:val="22"/>
          <w:szCs w:val="22"/>
        </w:rPr>
        <w:t>Appendices</w:t>
      </w:r>
    </w:p>
    <w:p w14:paraId="3DC12EC6" w14:textId="0E38296E" w:rsidR="006866E8" w:rsidRPr="006866E8" w:rsidRDefault="00C972C8" w:rsidP="006866E8">
      <w:pPr>
        <w:pStyle w:val="ListParagraph"/>
        <w:numPr>
          <w:ilvl w:val="0"/>
          <w:numId w:val="81"/>
        </w:numPr>
        <w:ind w:right="360"/>
        <w:rPr>
          <w:rFonts w:ascii="Arial" w:hAnsi="Arial" w:cs="Arial"/>
          <w:sz w:val="22"/>
          <w:szCs w:val="22"/>
        </w:rPr>
      </w:pPr>
      <w:r w:rsidRPr="006866E8">
        <w:rPr>
          <w:rFonts w:ascii="Arial" w:hAnsi="Arial" w:cs="Arial"/>
          <w:sz w:val="22"/>
          <w:szCs w:val="22"/>
        </w:rPr>
        <w:t>Attachments</w:t>
      </w:r>
    </w:p>
    <w:p w14:paraId="3C6DE36B" w14:textId="45F75D40" w:rsidR="00C972C8" w:rsidRPr="006866E8" w:rsidRDefault="00C972C8" w:rsidP="008A59E4">
      <w:pPr>
        <w:numPr>
          <w:ilvl w:val="0"/>
          <w:numId w:val="49"/>
        </w:numPr>
        <w:tabs>
          <w:tab w:val="clear" w:pos="360"/>
          <w:tab w:val="num" w:pos="0"/>
        </w:tabs>
        <w:ind w:left="720" w:right="360"/>
        <w:rPr>
          <w:rFonts w:ascii="Arial" w:hAnsi="Arial" w:cs="Arial"/>
          <w:sz w:val="22"/>
          <w:szCs w:val="22"/>
        </w:rPr>
      </w:pPr>
      <w:r w:rsidRPr="006866E8">
        <w:rPr>
          <w:rFonts w:ascii="Arial" w:hAnsi="Arial" w:cs="Arial"/>
          <w:sz w:val="22"/>
          <w:szCs w:val="22"/>
        </w:rPr>
        <w:t>Submit a draft of the report to the CAM for review and comment. The CAM will provide written comments to the Recipient on the draft product within 15 days of receipt</w:t>
      </w:r>
      <w:r w:rsidR="00365617" w:rsidRPr="006866E8">
        <w:rPr>
          <w:rFonts w:ascii="Arial" w:hAnsi="Arial" w:cs="Arial"/>
          <w:sz w:val="22"/>
          <w:szCs w:val="22"/>
        </w:rPr>
        <w:t>.</w:t>
      </w:r>
    </w:p>
    <w:p w14:paraId="5EBA506B" w14:textId="490693BD" w:rsidR="00C972C8" w:rsidRPr="00E462DC" w:rsidRDefault="001648E9" w:rsidP="003256FC">
      <w:pPr>
        <w:widowControl w:val="0"/>
        <w:numPr>
          <w:ilvl w:val="0"/>
          <w:numId w:val="4"/>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3256FC">
      <w:pPr>
        <w:pStyle w:val="ListParagraph"/>
        <w:numPr>
          <w:ilvl w:val="0"/>
          <w:numId w:val="4"/>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57BDE563" w14:textId="03EDC56A" w:rsidR="0021466E" w:rsidRPr="009B0452" w:rsidRDefault="0021466E" w:rsidP="003256F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3256FC">
      <w:pPr>
        <w:widowControl w:val="0"/>
        <w:numPr>
          <w:ilvl w:val="0"/>
          <w:numId w:val="7"/>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3256F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3256FC">
      <w:pPr>
        <w:pStyle w:val="ListParagraph"/>
        <w:widowControl w:val="0"/>
        <w:numPr>
          <w:ilvl w:val="0"/>
          <w:numId w:val="39"/>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77777777"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MATCH FUNDS, PERMITS, AND SUBCONTRACTS</w:t>
      </w:r>
    </w:p>
    <w:p w14:paraId="440FA3B1" w14:textId="77777777"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2463B57D"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C058EB">
        <w:rPr>
          <w:rFonts w:ascii="Arial" w:hAnsi="Arial" w:cs="Arial"/>
          <w:sz w:val="22"/>
          <w:szCs w:val="22"/>
        </w:rPr>
        <w:t>CERRI</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7102ACA1" w:rsidR="002B474F" w:rsidRPr="002B474F" w:rsidRDefault="002B474F" w:rsidP="003256FC">
      <w:pPr>
        <w:widowControl w:val="0"/>
        <w:numPr>
          <w:ilvl w:val="0"/>
          <w:numId w:val="2"/>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0823C5D7" w:rsidR="002B474F" w:rsidRPr="002B474F" w:rsidRDefault="00DC7463" w:rsidP="00DC7463">
      <w:pPr>
        <w:pStyle w:val="1AutoList1"/>
        <w:tabs>
          <w:tab w:val="clear" w:pos="720"/>
        </w:tabs>
        <w:ind w:firstLine="0"/>
        <w:jc w:val="left"/>
        <w:rPr>
          <w:rFonts w:ascii="Arial" w:hAnsi="Arial" w:cs="Arial"/>
          <w:sz w:val="22"/>
          <w:szCs w:val="22"/>
        </w:rPr>
      </w:pPr>
      <w:r>
        <w:rPr>
          <w:rFonts w:ascii="Arial" w:hAnsi="Arial" w:cs="Arial"/>
          <w:sz w:val="22"/>
          <w:szCs w:val="22"/>
        </w:rPr>
        <w:t>P</w:t>
      </w:r>
      <w:r w:rsidR="002B474F" w:rsidRPr="002B474F">
        <w:rPr>
          <w:rFonts w:ascii="Arial" w:hAnsi="Arial" w:cs="Arial"/>
          <w:sz w:val="22"/>
          <w:szCs w:val="22"/>
        </w:rPr>
        <w:t>rovide in the letter:</w:t>
      </w:r>
    </w:p>
    <w:p w14:paraId="7A1C230F" w14:textId="77777777" w:rsidR="002B474F" w:rsidRPr="002B474F" w:rsidRDefault="002B474F" w:rsidP="003256FC">
      <w:pPr>
        <w:pStyle w:val="1AutoList1"/>
        <w:numPr>
          <w:ilvl w:val="0"/>
          <w:numId w:val="14"/>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3256FC">
      <w:pPr>
        <w:pStyle w:val="1AutoList1"/>
        <w:numPr>
          <w:ilvl w:val="0"/>
          <w:numId w:val="45"/>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3256FC">
      <w:pPr>
        <w:widowControl w:val="0"/>
        <w:numPr>
          <w:ilvl w:val="0"/>
          <w:numId w:val="45"/>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3256FC">
      <w:pPr>
        <w:widowControl w:val="0"/>
        <w:numPr>
          <w:ilvl w:val="0"/>
          <w:numId w:val="45"/>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5D3CD3F9" w:rsidR="002B474F" w:rsidRPr="002B474F" w:rsidRDefault="002B474F" w:rsidP="003256FC">
      <w:pPr>
        <w:pStyle w:val="1AutoList1"/>
        <w:widowControl/>
        <w:numPr>
          <w:ilvl w:val="0"/>
          <w:numId w:val="21"/>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w:t>
      </w:r>
      <w:r w:rsidRPr="00CA5CD5">
        <w:rPr>
          <w:rFonts w:ascii="Arial" w:hAnsi="Arial" w:cs="Arial"/>
          <w:sz w:val="22"/>
          <w:szCs w:val="22"/>
        </w:rPr>
        <w:t xml:space="preserve">reduced or not obtained as committed. </w:t>
      </w:r>
      <w:r w:rsidR="00527177" w:rsidRPr="00CA5CD5">
        <w:rPr>
          <w:rFonts w:ascii="Arial" w:hAnsi="Arial" w:cs="Arial"/>
          <w:sz w:val="22"/>
          <w:szCs w:val="22"/>
        </w:rPr>
        <w:t>M</w:t>
      </w:r>
      <w:r w:rsidRPr="00CA5CD5">
        <w:rPr>
          <w:rFonts w:ascii="Arial" w:hAnsi="Arial" w:cs="Arial"/>
          <w:sz w:val="22"/>
          <w:szCs w:val="22"/>
        </w:rPr>
        <w:t xml:space="preserve">atch funds will be included as a line item in the </w:t>
      </w:r>
      <w:r w:rsidR="00692849" w:rsidRPr="00CA5CD5">
        <w:rPr>
          <w:rFonts w:ascii="Arial" w:hAnsi="Arial" w:cs="Arial"/>
          <w:sz w:val="22"/>
          <w:szCs w:val="22"/>
        </w:rPr>
        <w:t>Quarterly P</w:t>
      </w:r>
      <w:r w:rsidRPr="00CA5CD5">
        <w:rPr>
          <w:rFonts w:ascii="Arial" w:hAnsi="Arial" w:cs="Arial"/>
          <w:sz w:val="22"/>
          <w:szCs w:val="22"/>
        </w:rPr>
        <w:t xml:space="preserve">rogress </w:t>
      </w:r>
      <w:r w:rsidR="00692849" w:rsidRPr="00CA5CD5">
        <w:rPr>
          <w:rFonts w:ascii="Arial" w:hAnsi="Arial" w:cs="Arial"/>
          <w:sz w:val="22"/>
          <w:szCs w:val="22"/>
        </w:rPr>
        <w:t>R</w:t>
      </w:r>
      <w:r w:rsidRPr="00CA5CD5">
        <w:rPr>
          <w:rFonts w:ascii="Arial" w:hAnsi="Arial" w:cs="Arial"/>
          <w:sz w:val="22"/>
          <w:szCs w:val="22"/>
        </w:rPr>
        <w:t xml:space="preserve">eports </w:t>
      </w:r>
      <w:r w:rsidRPr="002B474F">
        <w:rPr>
          <w:rFonts w:ascii="Arial" w:hAnsi="Arial" w:cs="Arial"/>
          <w:sz w:val="22"/>
          <w:szCs w:val="22"/>
        </w:rPr>
        <w:t xml:space="preserve">and will be a topic at CPR meetings. </w:t>
      </w:r>
    </w:p>
    <w:p w14:paraId="7EB6E136" w14:textId="77777777" w:rsidR="002B474F" w:rsidRPr="002B474F" w:rsidRDefault="002B474F" w:rsidP="003256FC">
      <w:pPr>
        <w:pStyle w:val="1AutoList1"/>
        <w:widowControl/>
        <w:numPr>
          <w:ilvl w:val="0"/>
          <w:numId w:val="22"/>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0F277C3A" w:rsidR="002B474F" w:rsidRPr="002B474F" w:rsidRDefault="002B474F" w:rsidP="0D73180D">
      <w:pPr>
        <w:pStyle w:val="1AutoList1"/>
        <w:widowControl/>
        <w:numPr>
          <w:ilvl w:val="0"/>
          <w:numId w:val="22"/>
        </w:numPr>
        <w:tabs>
          <w:tab w:val="clear" w:pos="360"/>
          <w:tab w:val="num" w:pos="720"/>
        </w:tabs>
        <w:ind w:left="720"/>
        <w:jc w:val="left"/>
        <w:rPr>
          <w:rFonts w:ascii="Arial" w:hAnsi="Arial" w:cs="Arial"/>
          <w:sz w:val="22"/>
          <w:szCs w:val="22"/>
        </w:rPr>
      </w:pPr>
      <w:r w:rsidRPr="022AF441">
        <w:rPr>
          <w:rFonts w:ascii="Arial" w:hAnsi="Arial" w:cs="Arial"/>
          <w:sz w:val="22"/>
          <w:szCs w:val="22"/>
        </w:rPr>
        <w:t xml:space="preserve">Provide a </w:t>
      </w:r>
      <w:r w:rsidRPr="022AF441">
        <w:rPr>
          <w:rFonts w:ascii="Arial" w:hAnsi="Arial" w:cs="Arial"/>
          <w:i/>
          <w:iCs/>
          <w:sz w:val="22"/>
          <w:szCs w:val="22"/>
        </w:rPr>
        <w:t>Match Funds Reduction Notification Letter</w:t>
      </w:r>
      <w:r w:rsidRPr="022AF441">
        <w:rPr>
          <w:rFonts w:ascii="Arial" w:hAnsi="Arial" w:cs="Arial"/>
          <w:sz w:val="22"/>
          <w:szCs w:val="22"/>
        </w:rPr>
        <w:t xml:space="preserve"> to the CAM if existing match funds are reduced during</w:t>
      </w:r>
      <w:r w:rsidRPr="022AF441" w:rsidDel="002B474F">
        <w:rPr>
          <w:rFonts w:ascii="Arial" w:hAnsi="Arial" w:cs="Arial"/>
          <w:sz w:val="22"/>
          <w:szCs w:val="22"/>
        </w:rPr>
        <w:t xml:space="preserve"> the </w:t>
      </w:r>
      <w:r w:rsidRPr="022AF441">
        <w:rPr>
          <w:rFonts w:ascii="Arial" w:hAnsi="Arial" w:cs="Arial"/>
          <w:sz w:val="22"/>
          <w:szCs w:val="22"/>
        </w:rPr>
        <w:t xml:space="preserve">Agreement. </w:t>
      </w:r>
      <w:r w:rsidR="1678AA3E" w:rsidRPr="6CEA70DE">
        <w:rPr>
          <w:rFonts w:ascii="Arial" w:hAnsi="Arial" w:cs="Arial"/>
          <w:sz w:val="22"/>
          <w:szCs w:val="22"/>
        </w:rPr>
        <w:t>Reduction of match funds may trigger a CPR meeting</w:t>
      </w:r>
      <w:r w:rsidR="5F345B36" w:rsidRPr="6CEA70DE">
        <w:rPr>
          <w:rFonts w:ascii="Arial" w:hAnsi="Arial" w:cs="Arial"/>
          <w:sz w:val="22"/>
          <w:szCs w:val="22"/>
        </w:rPr>
        <w:t>, or, if federal requirements are violated by the reduction, cancellation of the Agreement</w:t>
      </w:r>
      <w:r w:rsidR="1678AA3E" w:rsidRPr="6CEA70DE">
        <w:rPr>
          <w:rFonts w:ascii="Arial" w:hAnsi="Arial" w:cs="Arial"/>
          <w:sz w:val="22"/>
          <w:szCs w:val="22"/>
        </w:rPr>
        <w:t xml:space="preserve">.  </w:t>
      </w:r>
    </w:p>
    <w:p w14:paraId="730D5861" w14:textId="77777777" w:rsidR="002B474F" w:rsidRPr="002B474F" w:rsidRDefault="002B474F" w:rsidP="0D73180D">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3256F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3256F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3256F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77777777"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2D4B9067" w:rsidR="002B474F" w:rsidRPr="002B474F" w:rsidRDefault="002B474F" w:rsidP="003256FC">
      <w:pPr>
        <w:numPr>
          <w:ilvl w:val="0"/>
          <w:numId w:val="24"/>
        </w:numPr>
        <w:rPr>
          <w:rFonts w:ascii="Arial" w:hAnsi="Arial" w:cs="Arial"/>
          <w:sz w:val="22"/>
          <w:szCs w:val="22"/>
        </w:rPr>
      </w:pPr>
      <w:r w:rsidRPr="022AF441">
        <w:rPr>
          <w:rFonts w:ascii="Arial" w:hAnsi="Arial" w:cs="Arial"/>
          <w:sz w:val="22"/>
          <w:szCs w:val="22"/>
        </w:rPr>
        <w:t xml:space="preserve">Prepare a </w:t>
      </w:r>
      <w:r w:rsidRPr="022AF441">
        <w:rPr>
          <w:rFonts w:ascii="Arial" w:hAnsi="Arial" w:cs="Arial"/>
          <w:i/>
          <w:iCs/>
          <w:sz w:val="22"/>
          <w:szCs w:val="22"/>
        </w:rPr>
        <w:t>Permit Status Letter</w:t>
      </w:r>
      <w:r w:rsidRPr="022AF441">
        <w:rPr>
          <w:rFonts w:ascii="Arial" w:hAnsi="Arial" w:cs="Arial"/>
          <w:sz w:val="22"/>
          <w:szCs w:val="22"/>
        </w:rPr>
        <w:t xml:space="preserve"> that documents the permits required to conduct this Agreement. If </w:t>
      </w:r>
      <w:r w:rsidRPr="022AF441">
        <w:rPr>
          <w:rFonts w:ascii="Arial" w:hAnsi="Arial" w:cs="Arial"/>
          <w:sz w:val="22"/>
          <w:szCs w:val="22"/>
          <w:u w:val="single"/>
        </w:rPr>
        <w:t>no permits</w:t>
      </w:r>
      <w:r w:rsidRPr="022AF441">
        <w:rPr>
          <w:rFonts w:ascii="Arial" w:hAnsi="Arial" w:cs="Arial"/>
          <w:sz w:val="22"/>
          <w:szCs w:val="22"/>
        </w:rPr>
        <w:t xml:space="preserve"> are required at the start of this Agreement, then state this in the letter. If permits will be required during</w:t>
      </w:r>
      <w:r w:rsidRPr="022AF441" w:rsidDel="002B474F">
        <w:rPr>
          <w:rFonts w:ascii="Arial" w:hAnsi="Arial" w:cs="Arial"/>
          <w:sz w:val="22"/>
          <w:szCs w:val="22"/>
        </w:rPr>
        <w:t xml:space="preserve"> the </w:t>
      </w:r>
      <w:r w:rsidRPr="022AF441">
        <w:rPr>
          <w:rFonts w:ascii="Arial" w:hAnsi="Arial" w:cs="Arial"/>
          <w:sz w:val="22"/>
          <w:szCs w:val="22"/>
        </w:rPr>
        <w:t>Agreement, provide in the letter:</w:t>
      </w:r>
    </w:p>
    <w:p w14:paraId="407DCCCC" w14:textId="4980E15C" w:rsidR="002B474F" w:rsidRPr="002B474F" w:rsidRDefault="002B474F" w:rsidP="003256FC">
      <w:pPr>
        <w:numPr>
          <w:ilvl w:val="0"/>
          <w:numId w:val="46"/>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22FDBE28" w14:textId="6D3E56B6" w:rsidR="002B474F" w:rsidRPr="002B474F" w:rsidRDefault="002B474F" w:rsidP="001F29B9">
      <w:pPr>
        <w:numPr>
          <w:ilvl w:val="0"/>
          <w:numId w:val="46"/>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7B74D23B" w14:textId="77777777" w:rsidR="002B474F" w:rsidRPr="00761563" w:rsidRDefault="002B474F" w:rsidP="00761563">
      <w:pPr>
        <w:pStyle w:val="ListParagraph"/>
        <w:numPr>
          <w:ilvl w:val="0"/>
          <w:numId w:val="24"/>
        </w:numPr>
        <w:rPr>
          <w:rFonts w:ascii="Arial" w:hAnsi="Arial" w:cs="Arial"/>
          <w:sz w:val="22"/>
          <w:szCs w:val="22"/>
        </w:rPr>
      </w:pPr>
      <w:r w:rsidRPr="00761563">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21287A8B" w:rsidR="002B474F" w:rsidRPr="002B474F" w:rsidRDefault="002B474F" w:rsidP="003256FC">
      <w:pPr>
        <w:numPr>
          <w:ilvl w:val="0"/>
          <w:numId w:val="24"/>
        </w:numPr>
        <w:rPr>
          <w:rFonts w:ascii="Arial" w:hAnsi="Arial" w:cs="Arial"/>
          <w:sz w:val="22"/>
          <w:szCs w:val="22"/>
        </w:rPr>
      </w:pPr>
      <w:r w:rsidRPr="022AF441">
        <w:rPr>
          <w:rFonts w:ascii="Arial" w:hAnsi="Arial" w:cs="Arial"/>
          <w:sz w:val="22"/>
          <w:szCs w:val="22"/>
        </w:rPr>
        <w:t xml:space="preserve">If during the Agreement additional permits become necessary, then provide the CAM with an </w:t>
      </w:r>
      <w:r w:rsidRPr="022AF441">
        <w:rPr>
          <w:rFonts w:ascii="Arial" w:hAnsi="Arial" w:cs="Arial"/>
          <w:i/>
          <w:iCs/>
          <w:sz w:val="22"/>
          <w:szCs w:val="22"/>
        </w:rPr>
        <w:t>Updated List of Permits</w:t>
      </w:r>
      <w:r w:rsidRPr="022AF441">
        <w:rPr>
          <w:rFonts w:ascii="Arial" w:hAnsi="Arial" w:cs="Arial"/>
          <w:sz w:val="22"/>
          <w:szCs w:val="22"/>
        </w:rPr>
        <w:t xml:space="preserve"> (including the appropriate information on each permit) and an </w:t>
      </w:r>
      <w:r w:rsidRPr="022AF441">
        <w:rPr>
          <w:rFonts w:ascii="Arial" w:hAnsi="Arial" w:cs="Arial"/>
          <w:i/>
          <w:iCs/>
          <w:sz w:val="22"/>
          <w:szCs w:val="22"/>
        </w:rPr>
        <w:t>Updated Schedule for Acquiring Permits</w:t>
      </w:r>
      <w:r w:rsidRPr="022AF441">
        <w:rPr>
          <w:rFonts w:ascii="Arial" w:hAnsi="Arial" w:cs="Arial"/>
          <w:sz w:val="22"/>
          <w:szCs w:val="22"/>
        </w:rPr>
        <w:t xml:space="preserve">. </w:t>
      </w:r>
    </w:p>
    <w:p w14:paraId="0815462E" w14:textId="77777777" w:rsidR="002B474F" w:rsidRPr="002B474F" w:rsidRDefault="002B474F" w:rsidP="003256FC">
      <w:pPr>
        <w:numPr>
          <w:ilvl w:val="0"/>
          <w:numId w:val="24"/>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631F98AD" w:rsidR="002B474F" w:rsidRPr="002B474F" w:rsidRDefault="002B474F" w:rsidP="003256FC">
      <w:pPr>
        <w:numPr>
          <w:ilvl w:val="0"/>
          <w:numId w:val="24"/>
        </w:numPr>
        <w:rPr>
          <w:rFonts w:ascii="Arial" w:hAnsi="Arial" w:cs="Arial"/>
          <w:sz w:val="22"/>
          <w:szCs w:val="22"/>
        </w:rPr>
      </w:pPr>
      <w:r w:rsidRPr="022AF441">
        <w:rPr>
          <w:rFonts w:ascii="Arial" w:hAnsi="Arial" w:cs="Arial"/>
          <w:sz w:val="22"/>
          <w:szCs w:val="22"/>
        </w:rPr>
        <w:t>If during</w:t>
      </w:r>
      <w:r w:rsidRPr="022AF441" w:rsidDel="002B474F">
        <w:rPr>
          <w:rFonts w:ascii="Arial" w:hAnsi="Arial" w:cs="Arial"/>
          <w:sz w:val="22"/>
          <w:szCs w:val="22"/>
        </w:rPr>
        <w:t xml:space="preserve"> the </w:t>
      </w:r>
      <w:r w:rsidRPr="022AF441">
        <w:rPr>
          <w:rFonts w:ascii="Arial" w:hAnsi="Arial" w:cs="Arial"/>
          <w:sz w:val="22"/>
          <w:szCs w:val="22"/>
        </w:rPr>
        <w:t>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3256FC">
      <w:pPr>
        <w:numPr>
          <w:ilvl w:val="0"/>
          <w:numId w:val="24"/>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3256FC">
      <w:pPr>
        <w:numPr>
          <w:ilvl w:val="0"/>
          <w:numId w:val="24"/>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3256FC">
      <w:pPr>
        <w:numPr>
          <w:ilvl w:val="0"/>
          <w:numId w:val="24"/>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3256FC">
      <w:pPr>
        <w:numPr>
          <w:ilvl w:val="0"/>
          <w:numId w:val="24"/>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77777777" w:rsidR="002B474F" w:rsidRPr="002B474F" w:rsidRDefault="002B474F" w:rsidP="002E2768">
      <w:pPr>
        <w:keepNext/>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A90E0B">
      <w:pPr>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3256FC">
      <w:pPr>
        <w:numPr>
          <w:ilvl w:val="0"/>
          <w:numId w:val="29"/>
        </w:numPr>
        <w:ind w:left="720"/>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3256FC">
      <w:pPr>
        <w:numPr>
          <w:ilvl w:val="0"/>
          <w:numId w:val="29"/>
        </w:numPr>
        <w:ind w:left="720"/>
        <w:rPr>
          <w:rFonts w:ascii="Arial" w:hAnsi="Arial" w:cs="Arial"/>
          <w:sz w:val="22"/>
          <w:szCs w:val="22"/>
        </w:rPr>
      </w:pPr>
      <w:r w:rsidRPr="002B474F">
        <w:rPr>
          <w:rFonts w:ascii="Arial" w:hAnsi="Arial" w:cs="Arial"/>
          <w:sz w:val="22"/>
          <w:szCs w:val="22"/>
        </w:rPr>
        <w:t>Incorporate this Agreement by reference into each subcontract.</w:t>
      </w:r>
    </w:p>
    <w:p w14:paraId="1EA775CE" w14:textId="77D90FBB" w:rsidR="002B474F" w:rsidRPr="002B474F" w:rsidRDefault="002B474F" w:rsidP="003256FC">
      <w:pPr>
        <w:numPr>
          <w:ilvl w:val="0"/>
          <w:numId w:val="29"/>
        </w:numPr>
        <w:ind w:left="720"/>
        <w:rPr>
          <w:rFonts w:ascii="Arial" w:hAnsi="Arial" w:cs="Arial"/>
          <w:sz w:val="22"/>
          <w:szCs w:val="22"/>
        </w:rPr>
      </w:pPr>
      <w:r w:rsidRPr="002B474F">
        <w:rPr>
          <w:rFonts w:ascii="Arial" w:hAnsi="Arial" w:cs="Arial"/>
          <w:sz w:val="22"/>
          <w:szCs w:val="22"/>
        </w:rPr>
        <w:t xml:space="preserve">Include any required </w:t>
      </w:r>
      <w:r w:rsidR="00F2514D">
        <w:rPr>
          <w:rFonts w:ascii="Arial" w:hAnsi="Arial" w:cs="Arial"/>
          <w:sz w:val="22"/>
          <w:szCs w:val="22"/>
        </w:rPr>
        <w:t>CEC</w:t>
      </w:r>
      <w:r w:rsidRPr="002B474F">
        <w:rPr>
          <w:rFonts w:ascii="Arial" w:hAnsi="Arial" w:cs="Arial"/>
          <w:sz w:val="22"/>
          <w:szCs w:val="22"/>
        </w:rPr>
        <w:t xml:space="preserve"> flow-down provisions in each subcontract, in addition to a statement that the terms of this Agreement will prevail if they conflict with the subcontract terms.</w:t>
      </w:r>
    </w:p>
    <w:p w14:paraId="195F2F6A" w14:textId="77777777" w:rsidR="002B474F" w:rsidRPr="002B474F" w:rsidRDefault="002B474F" w:rsidP="003256FC">
      <w:pPr>
        <w:numPr>
          <w:ilvl w:val="0"/>
          <w:numId w:val="29"/>
        </w:numPr>
        <w:ind w:left="720"/>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3256FC">
      <w:pPr>
        <w:numPr>
          <w:ilvl w:val="0"/>
          <w:numId w:val="29"/>
        </w:numPr>
        <w:ind w:left="720"/>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77777777" w:rsidR="002B474F" w:rsidRPr="002B474F" w:rsidRDefault="002B474F" w:rsidP="003256FC">
      <w:pPr>
        <w:numPr>
          <w:ilvl w:val="0"/>
          <w:numId w:val="29"/>
        </w:numPr>
        <w:ind w:left="720"/>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63634F76" w:rsidR="002B474F" w:rsidRPr="002B474F" w:rsidRDefault="002B474F" w:rsidP="003256FC">
      <w:pPr>
        <w:numPr>
          <w:ilvl w:val="0"/>
          <w:numId w:val="29"/>
        </w:numPr>
        <w:tabs>
          <w:tab w:val="left" w:pos="720"/>
          <w:tab w:val="left" w:pos="1080"/>
        </w:tabs>
        <w:ind w:left="720"/>
        <w:rPr>
          <w:rFonts w:ascii="Arial" w:hAnsi="Arial" w:cs="Arial"/>
          <w:sz w:val="22"/>
          <w:szCs w:val="22"/>
        </w:rPr>
      </w:pPr>
      <w:r w:rsidRPr="002B474F">
        <w:rPr>
          <w:rFonts w:ascii="Arial" w:hAnsi="Arial" w:cs="Arial"/>
          <w:sz w:val="22"/>
          <w:szCs w:val="22"/>
        </w:rPr>
        <w:t xml:space="preserve">Subcontracts </w:t>
      </w:r>
      <w:r w:rsidRPr="002B474F">
        <w:rPr>
          <w:rFonts w:ascii="Arial" w:hAnsi="Arial" w:cs="Arial"/>
          <w:i/>
          <w:sz w:val="22"/>
          <w:szCs w:val="22"/>
        </w:rPr>
        <w:t>(draft if required by the CAM)</w:t>
      </w:r>
    </w:p>
    <w:p w14:paraId="6808CEDE" w14:textId="77777777" w:rsidR="002B474F" w:rsidRPr="002B474F" w:rsidRDefault="002B474F" w:rsidP="00A90E0B">
      <w:pPr>
        <w:rPr>
          <w:rFonts w:ascii="Arial" w:hAnsi="Arial" w:cs="Arial"/>
          <w:b/>
          <w:sz w:val="22"/>
          <w:szCs w:val="22"/>
        </w:rPr>
      </w:pPr>
    </w:p>
    <w:p w14:paraId="3222F5B8" w14:textId="4462E7E2" w:rsidR="00535E39" w:rsidRPr="000B6D91" w:rsidRDefault="00535E39" w:rsidP="00A90E0B">
      <w:pPr>
        <w:rPr>
          <w:rFonts w:ascii="Arial" w:hAnsi="Arial" w:cs="Arial"/>
          <w:b/>
          <w:sz w:val="22"/>
          <w:szCs w:val="22"/>
        </w:rPr>
      </w:pPr>
      <w:r w:rsidRPr="000B6D91">
        <w:rPr>
          <w:rFonts w:ascii="Arial" w:hAnsi="Arial" w:cs="Arial"/>
          <w:b/>
          <w:sz w:val="22"/>
          <w:szCs w:val="22"/>
        </w:rPr>
        <w:t>Subtask 1.1</w:t>
      </w:r>
      <w:r w:rsidR="004C51A3" w:rsidRPr="000B6D91">
        <w:rPr>
          <w:rFonts w:ascii="Arial" w:hAnsi="Arial" w:cs="Arial"/>
          <w:b/>
          <w:sz w:val="22"/>
          <w:szCs w:val="22"/>
        </w:rPr>
        <w:t>0</w:t>
      </w:r>
      <w:r w:rsidRPr="000B6D91">
        <w:rPr>
          <w:rFonts w:ascii="Arial" w:hAnsi="Arial" w:cs="Arial"/>
          <w:b/>
          <w:sz w:val="22"/>
          <w:szCs w:val="22"/>
        </w:rPr>
        <w:t xml:space="preserve"> Project Metrics </w:t>
      </w:r>
    </w:p>
    <w:p w14:paraId="02396166" w14:textId="502EA69E" w:rsidR="00535E39" w:rsidRPr="006866E8" w:rsidRDefault="00535E39" w:rsidP="00A90E0B">
      <w:pPr>
        <w:rPr>
          <w:rFonts w:ascii="Arial" w:hAnsi="Arial" w:cs="Arial"/>
          <w:sz w:val="22"/>
          <w:szCs w:val="22"/>
        </w:rPr>
      </w:pPr>
      <w:r w:rsidRPr="022AF441">
        <w:rPr>
          <w:rFonts w:ascii="Arial" w:hAnsi="Arial" w:cs="Arial"/>
          <w:sz w:val="22"/>
          <w:szCs w:val="22"/>
        </w:rPr>
        <w:t xml:space="preserve">The goal of this </w:t>
      </w:r>
      <w:r w:rsidRPr="006866E8">
        <w:rPr>
          <w:rFonts w:ascii="Arial" w:hAnsi="Arial" w:cs="Arial"/>
          <w:sz w:val="22"/>
          <w:szCs w:val="22"/>
        </w:rPr>
        <w:t>subtask is to finalize key performance</w:t>
      </w:r>
      <w:r w:rsidR="006866E8" w:rsidRPr="006866E8">
        <w:rPr>
          <w:rFonts w:ascii="Arial" w:hAnsi="Arial" w:cs="Arial"/>
          <w:sz w:val="22"/>
          <w:szCs w:val="22"/>
        </w:rPr>
        <w:t xml:space="preserve"> </w:t>
      </w:r>
      <w:r w:rsidR="002949F4" w:rsidRPr="006866E8">
        <w:rPr>
          <w:rFonts w:ascii="Arial" w:hAnsi="Arial" w:cs="Arial"/>
          <w:sz w:val="22"/>
          <w:szCs w:val="22"/>
        </w:rPr>
        <w:t xml:space="preserve">measures </w:t>
      </w:r>
      <w:r w:rsidRPr="006866E8">
        <w:rPr>
          <w:rFonts w:ascii="Arial" w:hAnsi="Arial" w:cs="Arial"/>
          <w:sz w:val="22"/>
          <w:szCs w:val="22"/>
        </w:rPr>
        <w:t xml:space="preserve">for the project and report on </w:t>
      </w:r>
      <w:proofErr w:type="gramStart"/>
      <w:r w:rsidRPr="006866E8">
        <w:rPr>
          <w:rFonts w:ascii="Arial" w:hAnsi="Arial" w:cs="Arial"/>
          <w:sz w:val="22"/>
          <w:szCs w:val="22"/>
        </w:rPr>
        <w:t>final results</w:t>
      </w:r>
      <w:proofErr w:type="gramEnd"/>
      <w:r w:rsidRPr="006866E8">
        <w:rPr>
          <w:rFonts w:ascii="Arial" w:hAnsi="Arial" w:cs="Arial"/>
          <w:sz w:val="22"/>
          <w:szCs w:val="22"/>
        </w:rPr>
        <w:t xml:space="preserve"> in achieving those </w:t>
      </w:r>
      <w:r w:rsidR="002949F4" w:rsidRPr="006866E8">
        <w:rPr>
          <w:rFonts w:ascii="Arial" w:hAnsi="Arial" w:cs="Arial"/>
          <w:sz w:val="22"/>
          <w:szCs w:val="22"/>
        </w:rPr>
        <w:t>measures</w:t>
      </w:r>
      <w:r w:rsidRPr="006866E8">
        <w:rPr>
          <w:rFonts w:ascii="Arial" w:hAnsi="Arial" w:cs="Arial"/>
          <w:sz w:val="22"/>
          <w:szCs w:val="22"/>
        </w:rPr>
        <w:t xml:space="preserve">. The performance </w:t>
      </w:r>
      <w:r w:rsidR="00EE76F8" w:rsidRPr="006866E8">
        <w:rPr>
          <w:rFonts w:ascii="Arial" w:hAnsi="Arial" w:cs="Arial"/>
          <w:sz w:val="22"/>
          <w:szCs w:val="22"/>
        </w:rPr>
        <w:t xml:space="preserve">measures </w:t>
      </w:r>
      <w:r w:rsidRPr="006866E8">
        <w:rPr>
          <w:rFonts w:ascii="Arial" w:hAnsi="Arial" w:cs="Arial"/>
          <w:sz w:val="22"/>
          <w:szCs w:val="22"/>
        </w:rPr>
        <w:t xml:space="preserve">should be a combination of </w:t>
      </w:r>
      <w:r w:rsidR="00CD3463" w:rsidRPr="006866E8">
        <w:rPr>
          <w:rFonts w:ascii="Arial" w:hAnsi="Arial" w:cs="Arial"/>
          <w:sz w:val="22"/>
          <w:szCs w:val="22"/>
        </w:rPr>
        <w:t xml:space="preserve">job creation and </w:t>
      </w:r>
      <w:r w:rsidR="005050D3" w:rsidRPr="006866E8">
        <w:rPr>
          <w:rFonts w:ascii="Arial" w:hAnsi="Arial" w:cs="Arial"/>
          <w:sz w:val="22"/>
          <w:szCs w:val="22"/>
        </w:rPr>
        <w:t xml:space="preserve">training, </w:t>
      </w:r>
      <w:r w:rsidR="004A3D92" w:rsidRPr="006866E8">
        <w:rPr>
          <w:rFonts w:ascii="Arial" w:hAnsi="Arial" w:cs="Arial"/>
          <w:sz w:val="22"/>
          <w:szCs w:val="22"/>
        </w:rPr>
        <w:t>community engagement activities</w:t>
      </w:r>
      <w:r w:rsidR="00DA3B0C" w:rsidRPr="006866E8">
        <w:rPr>
          <w:rFonts w:ascii="Arial" w:hAnsi="Arial" w:cs="Arial"/>
          <w:sz w:val="22"/>
          <w:szCs w:val="22"/>
        </w:rPr>
        <w:t xml:space="preserve"> and events</w:t>
      </w:r>
      <w:r w:rsidRPr="006866E8">
        <w:rPr>
          <w:rFonts w:ascii="Arial" w:hAnsi="Arial" w:cs="Arial"/>
          <w:sz w:val="22"/>
          <w:szCs w:val="22"/>
        </w:rPr>
        <w:t xml:space="preserve">, and </w:t>
      </w:r>
      <w:r w:rsidR="00DA3B0C" w:rsidRPr="006866E8">
        <w:rPr>
          <w:rFonts w:ascii="Arial" w:hAnsi="Arial" w:cs="Arial"/>
          <w:sz w:val="22"/>
          <w:szCs w:val="22"/>
        </w:rPr>
        <w:t xml:space="preserve">impact </w:t>
      </w:r>
      <w:r w:rsidRPr="006866E8">
        <w:rPr>
          <w:rFonts w:ascii="Arial" w:hAnsi="Arial" w:cs="Arial"/>
          <w:sz w:val="22"/>
          <w:szCs w:val="22"/>
        </w:rPr>
        <w:t xml:space="preserve">metrics that provide the most significant indicator of the </w:t>
      </w:r>
      <w:r w:rsidR="005F3456" w:rsidRPr="006866E8">
        <w:rPr>
          <w:rFonts w:ascii="Arial" w:hAnsi="Arial" w:cs="Arial"/>
          <w:sz w:val="22"/>
          <w:szCs w:val="22"/>
        </w:rPr>
        <w:t>project</w:t>
      </w:r>
      <w:r w:rsidRPr="006866E8">
        <w:rPr>
          <w:rFonts w:ascii="Arial" w:hAnsi="Arial" w:cs="Arial"/>
          <w:sz w:val="22"/>
          <w:szCs w:val="22"/>
        </w:rPr>
        <w:t xml:space="preserve">’s potential success. </w:t>
      </w:r>
    </w:p>
    <w:p w14:paraId="6E5A3974" w14:textId="77777777" w:rsidR="00535E39" w:rsidRPr="006866E8" w:rsidRDefault="00535E39" w:rsidP="00A90E0B">
      <w:pPr>
        <w:rPr>
          <w:rFonts w:ascii="Arial" w:hAnsi="Arial" w:cs="Arial"/>
          <w:sz w:val="22"/>
          <w:szCs w:val="22"/>
        </w:rPr>
      </w:pPr>
      <w:r w:rsidRPr="006866E8">
        <w:rPr>
          <w:rFonts w:ascii="Arial" w:hAnsi="Arial" w:cs="Arial"/>
          <w:sz w:val="22"/>
          <w:szCs w:val="22"/>
        </w:rPr>
        <w:t xml:space="preserve"> </w:t>
      </w:r>
    </w:p>
    <w:p w14:paraId="165B0836" w14:textId="77777777" w:rsidR="00535E39" w:rsidRPr="006866E8" w:rsidRDefault="00535E39" w:rsidP="00A90E0B">
      <w:pPr>
        <w:rPr>
          <w:rFonts w:ascii="Arial" w:hAnsi="Arial" w:cs="Arial"/>
          <w:b/>
          <w:sz w:val="22"/>
          <w:szCs w:val="22"/>
        </w:rPr>
      </w:pPr>
      <w:r w:rsidRPr="006866E8">
        <w:rPr>
          <w:rFonts w:ascii="Arial" w:hAnsi="Arial" w:cs="Arial"/>
          <w:b/>
          <w:sz w:val="22"/>
          <w:szCs w:val="22"/>
        </w:rPr>
        <w:t xml:space="preserve">The Recipient shall: </w:t>
      </w:r>
    </w:p>
    <w:p w14:paraId="4F9FFAEA" w14:textId="4C6E0A6C" w:rsidR="000B6D91" w:rsidRPr="006866E8" w:rsidRDefault="00535E39" w:rsidP="195D6D8C">
      <w:pPr>
        <w:pStyle w:val="ListParagraph"/>
        <w:widowControl w:val="0"/>
        <w:numPr>
          <w:ilvl w:val="0"/>
          <w:numId w:val="75"/>
        </w:numPr>
        <w:suppressAutoHyphens/>
        <w:rPr>
          <w:rFonts w:ascii="Arial" w:hAnsi="Arial" w:cs="Arial"/>
          <w:spacing w:val="-2"/>
          <w:sz w:val="22"/>
          <w:szCs w:val="22"/>
        </w:rPr>
      </w:pPr>
      <w:r w:rsidRPr="006866E8">
        <w:rPr>
          <w:rFonts w:ascii="Arial" w:hAnsi="Arial" w:cs="Arial"/>
          <w:sz w:val="22"/>
          <w:szCs w:val="22"/>
        </w:rPr>
        <w:t xml:space="preserve">Complete and submit the </w:t>
      </w:r>
      <w:r w:rsidR="009A71ED" w:rsidRPr="006866E8">
        <w:rPr>
          <w:rFonts w:ascii="Arial" w:hAnsi="Arial" w:cs="Arial"/>
          <w:i/>
          <w:iCs/>
          <w:sz w:val="22"/>
          <w:szCs w:val="22"/>
        </w:rPr>
        <w:t>Project Metrics and Impact Report</w:t>
      </w:r>
      <w:r w:rsidR="009A71ED" w:rsidRPr="006866E8">
        <w:rPr>
          <w:rFonts w:ascii="Arial" w:hAnsi="Arial" w:cs="Arial"/>
          <w:sz w:val="22"/>
          <w:szCs w:val="22"/>
        </w:rPr>
        <w:t xml:space="preserve"> </w:t>
      </w:r>
      <w:r w:rsidRPr="006866E8">
        <w:rPr>
          <w:rFonts w:ascii="Arial" w:hAnsi="Arial" w:cs="Arial"/>
          <w:sz w:val="22"/>
          <w:szCs w:val="22"/>
        </w:rPr>
        <w:t>to the CAM</w:t>
      </w:r>
      <w:r w:rsidR="009A71ED" w:rsidRPr="006866E8">
        <w:rPr>
          <w:rFonts w:ascii="Arial" w:hAnsi="Arial" w:cs="Arial"/>
          <w:sz w:val="22"/>
          <w:szCs w:val="22"/>
        </w:rPr>
        <w:t xml:space="preserve"> prior to October 15 of each project year</w:t>
      </w:r>
      <w:r w:rsidRPr="006866E8">
        <w:rPr>
          <w:rFonts w:ascii="Arial" w:hAnsi="Arial" w:cs="Arial"/>
          <w:sz w:val="22"/>
          <w:szCs w:val="22"/>
        </w:rPr>
        <w:t xml:space="preserve">. </w:t>
      </w:r>
      <w:r w:rsidR="000B6D91" w:rsidRPr="006866E8">
        <w:rPr>
          <w:rFonts w:ascii="Arial" w:hAnsi="Arial" w:cs="Arial"/>
          <w:sz w:val="22"/>
          <w:szCs w:val="22"/>
        </w:rPr>
        <w:t xml:space="preserve">Each </w:t>
      </w:r>
      <w:r w:rsidR="00FA173E" w:rsidRPr="006866E8">
        <w:rPr>
          <w:rFonts w:ascii="Arial" w:hAnsi="Arial" w:cs="Arial"/>
          <w:sz w:val="22"/>
          <w:szCs w:val="22"/>
        </w:rPr>
        <w:t>P</w:t>
      </w:r>
      <w:r w:rsidR="000B6D91" w:rsidRPr="006866E8">
        <w:rPr>
          <w:rFonts w:ascii="Arial" w:hAnsi="Arial" w:cs="Arial"/>
          <w:sz w:val="22"/>
          <w:szCs w:val="22"/>
        </w:rPr>
        <w:t xml:space="preserve">rogram </w:t>
      </w:r>
      <w:r w:rsidR="00FA173E" w:rsidRPr="006866E8">
        <w:rPr>
          <w:rFonts w:ascii="Arial" w:hAnsi="Arial" w:cs="Arial"/>
          <w:sz w:val="22"/>
          <w:szCs w:val="22"/>
        </w:rPr>
        <w:t>M</w:t>
      </w:r>
      <w:r w:rsidR="000B6D91" w:rsidRPr="006866E8">
        <w:rPr>
          <w:rFonts w:ascii="Arial" w:hAnsi="Arial" w:cs="Arial"/>
          <w:sz w:val="22"/>
          <w:szCs w:val="22"/>
        </w:rPr>
        <w:t xml:space="preserve">etrics and </w:t>
      </w:r>
      <w:r w:rsidR="00FA173E" w:rsidRPr="006866E8">
        <w:rPr>
          <w:rFonts w:ascii="Arial" w:hAnsi="Arial" w:cs="Arial"/>
          <w:sz w:val="22"/>
          <w:szCs w:val="22"/>
        </w:rPr>
        <w:t>I</w:t>
      </w:r>
      <w:r w:rsidR="000B6D91" w:rsidRPr="006866E8">
        <w:rPr>
          <w:rFonts w:ascii="Arial" w:hAnsi="Arial" w:cs="Arial"/>
          <w:sz w:val="22"/>
          <w:szCs w:val="22"/>
        </w:rPr>
        <w:t xml:space="preserve">mpact </w:t>
      </w:r>
      <w:r w:rsidR="00FA173E" w:rsidRPr="006866E8">
        <w:rPr>
          <w:rFonts w:ascii="Arial" w:hAnsi="Arial" w:cs="Arial"/>
          <w:sz w:val="22"/>
          <w:szCs w:val="22"/>
        </w:rPr>
        <w:t>R</w:t>
      </w:r>
      <w:r w:rsidR="000B6D91" w:rsidRPr="006866E8">
        <w:rPr>
          <w:rFonts w:ascii="Arial" w:hAnsi="Arial" w:cs="Arial"/>
          <w:sz w:val="22"/>
          <w:szCs w:val="22"/>
        </w:rPr>
        <w:t>eport must:</w:t>
      </w:r>
    </w:p>
    <w:p w14:paraId="4769D08E" w14:textId="77777777" w:rsidR="000B6D91" w:rsidRPr="006866E8" w:rsidRDefault="000B6D91" w:rsidP="195D6D8C">
      <w:pPr>
        <w:pStyle w:val="ListParagraph"/>
        <w:widowControl w:val="0"/>
        <w:numPr>
          <w:ilvl w:val="0"/>
          <w:numId w:val="75"/>
        </w:numPr>
        <w:tabs>
          <w:tab w:val="num" w:pos="720"/>
        </w:tabs>
        <w:suppressAutoHyphens/>
        <w:rPr>
          <w:rFonts w:ascii="Arial" w:hAnsi="Arial" w:cs="Arial"/>
          <w:spacing w:val="-2"/>
          <w:sz w:val="22"/>
          <w:szCs w:val="22"/>
        </w:rPr>
      </w:pPr>
      <w:r w:rsidRPr="006866E8">
        <w:rPr>
          <w:rFonts w:ascii="Arial" w:hAnsi="Arial" w:cs="Arial"/>
          <w:sz w:val="22"/>
          <w:szCs w:val="22"/>
        </w:rPr>
        <w:t>Detail baseline impact metrics (performance measures), current fiscal year impact metrics (performance measures), job creation and training, workforce demographics, and community engagement activities and events.</w:t>
      </w:r>
    </w:p>
    <w:p w14:paraId="3D56CDC5" w14:textId="3174FC8B" w:rsidR="00535E39" w:rsidRPr="006866E8" w:rsidRDefault="000B6D91" w:rsidP="195D6D8C">
      <w:pPr>
        <w:pStyle w:val="ListParagraph"/>
        <w:numPr>
          <w:ilvl w:val="0"/>
          <w:numId w:val="75"/>
        </w:numPr>
        <w:tabs>
          <w:tab w:val="num" w:pos="720"/>
        </w:tabs>
        <w:rPr>
          <w:rFonts w:ascii="Arial" w:hAnsi="Arial" w:cs="Arial"/>
          <w:sz w:val="22"/>
          <w:szCs w:val="22"/>
        </w:rPr>
      </w:pPr>
      <w:r w:rsidRPr="006866E8">
        <w:rPr>
          <w:rFonts w:ascii="Arial" w:hAnsi="Arial" w:cs="Arial"/>
          <w:sz w:val="22"/>
          <w:szCs w:val="22"/>
        </w:rPr>
        <w:t>See the Project Metrics and Impact Report Format Attachment and Instructions for the required specifications:</w:t>
      </w:r>
    </w:p>
    <w:p w14:paraId="4104A341" w14:textId="45CFFBF9" w:rsidR="233E8D3F" w:rsidRPr="006866E8" w:rsidRDefault="008D0AF3" w:rsidP="00E97DC3">
      <w:pPr>
        <w:pStyle w:val="ListParagraph"/>
        <w:numPr>
          <w:ilvl w:val="2"/>
          <w:numId w:val="76"/>
        </w:numPr>
        <w:rPr>
          <w:szCs w:val="24"/>
        </w:rPr>
      </w:pPr>
      <w:hyperlink r:id="rId13" w:history="1">
        <w:r w:rsidR="00471766" w:rsidRPr="00CF58E1">
          <w:rPr>
            <w:rStyle w:val="Hyperlink"/>
            <w:rFonts w:ascii="Arial" w:eastAsia="Arial" w:hAnsi="Arial" w:cs="Arial"/>
            <w:sz w:val="22"/>
            <w:szCs w:val="22"/>
          </w:rPr>
          <w:t>Annual Program Metrics and Impact Report Instructions</w:t>
        </w:r>
      </w:hyperlink>
      <w:r w:rsidR="233E8D3F" w:rsidRPr="00796122">
        <w:rPr>
          <w:rFonts w:ascii="Arial" w:eastAsia="Arial" w:hAnsi="Arial" w:cs="Arial"/>
          <w:color w:val="0000CC"/>
          <w:sz w:val="22"/>
          <w:szCs w:val="22"/>
        </w:rPr>
        <w:t xml:space="preserve">: </w:t>
      </w:r>
      <w:r w:rsidR="233E8D3F" w:rsidRPr="006866E8">
        <w:rPr>
          <w:rFonts w:ascii="Arial" w:eastAsia="Arial" w:hAnsi="Arial" w:cs="Arial"/>
          <w:sz w:val="22"/>
          <w:szCs w:val="22"/>
        </w:rPr>
        <w:t>https://www.energy.ca.gov/media/90</w:t>
      </w:r>
      <w:r w:rsidR="00E97DC3" w:rsidRPr="006866E8">
        <w:rPr>
          <w:rFonts w:ascii="Arial" w:eastAsia="Arial" w:hAnsi="Arial" w:cs="Arial"/>
          <w:sz w:val="22"/>
          <w:szCs w:val="22"/>
        </w:rPr>
        <w:t>29</w:t>
      </w:r>
    </w:p>
    <w:p w14:paraId="685693DC" w14:textId="0FE0C3D3" w:rsidR="195D6D8C" w:rsidRPr="00E97DC3" w:rsidRDefault="008D0AF3" w:rsidP="00E97DC3">
      <w:pPr>
        <w:pStyle w:val="ListParagraph"/>
        <w:widowControl w:val="0"/>
        <w:numPr>
          <w:ilvl w:val="2"/>
          <w:numId w:val="76"/>
        </w:numPr>
        <w:rPr>
          <w:color w:val="00B050"/>
          <w:szCs w:val="24"/>
        </w:rPr>
      </w:pPr>
      <w:hyperlink r:id="rId14">
        <w:r w:rsidR="00420CD5">
          <w:rPr>
            <w:rStyle w:val="Hyperlink"/>
            <w:rFonts w:ascii="Arial" w:eastAsia="Arial" w:hAnsi="Arial" w:cs="Arial"/>
            <w:sz w:val="22"/>
            <w:szCs w:val="22"/>
          </w:rPr>
          <w:t>Annual Program Metrics and Impact</w:t>
        </w:r>
        <w:r w:rsidR="233E8D3F" w:rsidRPr="195D6D8C">
          <w:rPr>
            <w:rStyle w:val="Hyperlink"/>
            <w:rFonts w:ascii="Arial" w:eastAsia="Arial" w:hAnsi="Arial" w:cs="Arial"/>
            <w:sz w:val="22"/>
            <w:szCs w:val="22"/>
          </w:rPr>
          <w:t xml:space="preserve"> Report Template</w:t>
        </w:r>
      </w:hyperlink>
      <w:r w:rsidR="233E8D3F" w:rsidRPr="00796122">
        <w:rPr>
          <w:rFonts w:ascii="Arial" w:eastAsia="Arial" w:hAnsi="Arial" w:cs="Arial"/>
          <w:color w:val="0000CC"/>
          <w:sz w:val="22"/>
          <w:szCs w:val="22"/>
        </w:rPr>
        <w:t>:</w:t>
      </w:r>
      <w:r w:rsidR="233E8D3F" w:rsidRPr="195D6D8C">
        <w:rPr>
          <w:rFonts w:ascii="Arial" w:eastAsia="Arial" w:hAnsi="Arial" w:cs="Arial"/>
          <w:color w:val="00B050"/>
          <w:sz w:val="22"/>
          <w:szCs w:val="22"/>
        </w:rPr>
        <w:t xml:space="preserve"> </w:t>
      </w:r>
      <w:r w:rsidR="233E8D3F" w:rsidRPr="006866E8">
        <w:rPr>
          <w:rFonts w:ascii="Arial" w:eastAsia="Arial" w:hAnsi="Arial" w:cs="Arial"/>
          <w:sz w:val="22"/>
          <w:szCs w:val="22"/>
        </w:rPr>
        <w:t>https://www.energy.ca.gov/media/90</w:t>
      </w:r>
      <w:r w:rsidR="00E97DC3" w:rsidRPr="006866E8">
        <w:rPr>
          <w:rFonts w:ascii="Arial" w:eastAsia="Arial" w:hAnsi="Arial" w:cs="Arial"/>
          <w:sz w:val="22"/>
          <w:szCs w:val="22"/>
        </w:rPr>
        <w:t>30</w:t>
      </w:r>
    </w:p>
    <w:p w14:paraId="52AA6CEA" w14:textId="7C3023A4" w:rsidR="00535E39" w:rsidRPr="00D213D9" w:rsidRDefault="00535E39" w:rsidP="195D6D8C">
      <w:pPr>
        <w:pStyle w:val="ListParagraph"/>
        <w:numPr>
          <w:ilvl w:val="0"/>
          <w:numId w:val="75"/>
        </w:numPr>
        <w:rPr>
          <w:rFonts w:ascii="Arial" w:hAnsi="Arial" w:cs="Arial"/>
          <w:sz w:val="22"/>
          <w:szCs w:val="22"/>
        </w:rPr>
      </w:pPr>
      <w:r w:rsidRPr="1AF01DF1">
        <w:rPr>
          <w:rFonts w:ascii="Arial" w:hAnsi="Arial" w:cs="Arial"/>
          <w:sz w:val="22"/>
          <w:szCs w:val="22"/>
        </w:rPr>
        <w:t xml:space="preserve">Develop and submit a </w:t>
      </w:r>
      <w:r w:rsidRPr="1AF01DF1">
        <w:rPr>
          <w:rFonts w:ascii="Arial" w:hAnsi="Arial" w:cs="Arial"/>
          <w:i/>
          <w:iCs/>
          <w:sz w:val="22"/>
          <w:szCs w:val="22"/>
        </w:rPr>
        <w:t>Project Metrics Results</w:t>
      </w:r>
      <w:r w:rsidRPr="1AF01DF1">
        <w:rPr>
          <w:rFonts w:ascii="Arial" w:hAnsi="Arial" w:cs="Arial"/>
          <w:sz w:val="22"/>
          <w:szCs w:val="22"/>
        </w:rPr>
        <w:t xml:space="preserve"> document describing the extent to which the Recipient met each of the </w:t>
      </w:r>
      <w:r w:rsidR="007E5D48" w:rsidRPr="1AF01DF1">
        <w:rPr>
          <w:rFonts w:ascii="Arial" w:hAnsi="Arial" w:cs="Arial"/>
          <w:sz w:val="22"/>
          <w:szCs w:val="22"/>
        </w:rPr>
        <w:t xml:space="preserve">initial </w:t>
      </w:r>
      <w:r w:rsidRPr="1AF01DF1">
        <w:rPr>
          <w:rFonts w:ascii="Arial" w:hAnsi="Arial" w:cs="Arial"/>
          <w:sz w:val="22"/>
          <w:szCs w:val="22"/>
        </w:rPr>
        <w:t>performance metrics</w:t>
      </w:r>
      <w:r w:rsidR="007E5D48" w:rsidRPr="1AF01DF1">
        <w:rPr>
          <w:rFonts w:ascii="Arial" w:hAnsi="Arial" w:cs="Arial"/>
          <w:sz w:val="22"/>
          <w:szCs w:val="22"/>
        </w:rPr>
        <w:t xml:space="preserve"> as described in </w:t>
      </w:r>
      <w:r w:rsidR="001466EB" w:rsidRPr="1AF01DF1">
        <w:rPr>
          <w:rFonts w:ascii="Arial" w:hAnsi="Arial" w:cs="Arial"/>
          <w:sz w:val="22"/>
          <w:szCs w:val="22"/>
        </w:rPr>
        <w:t xml:space="preserve">Project Metrics - </w:t>
      </w:r>
      <w:r w:rsidR="007E5D48" w:rsidRPr="00E35B12">
        <w:rPr>
          <w:rFonts w:ascii="Arial" w:hAnsi="Arial" w:cs="Arial"/>
          <w:sz w:val="22"/>
          <w:szCs w:val="22"/>
        </w:rPr>
        <w:t xml:space="preserve">Attachment </w:t>
      </w:r>
      <w:r w:rsidR="00442B58" w:rsidRPr="00E35B12">
        <w:rPr>
          <w:rFonts w:ascii="Arial" w:hAnsi="Arial" w:cs="Arial"/>
          <w:sz w:val="22"/>
          <w:szCs w:val="22"/>
        </w:rPr>
        <w:t>09</w:t>
      </w:r>
      <w:r w:rsidR="007E5D48" w:rsidRPr="00E35B12">
        <w:rPr>
          <w:rFonts w:ascii="Arial" w:hAnsi="Arial" w:cs="Arial"/>
          <w:sz w:val="22"/>
          <w:szCs w:val="22"/>
        </w:rPr>
        <w:t>.</w:t>
      </w:r>
    </w:p>
    <w:p w14:paraId="50DA2AE7" w14:textId="4BA993A2" w:rsidR="00283BAB" w:rsidRPr="00D213D9" w:rsidRDefault="00535E39" w:rsidP="195D6D8C">
      <w:pPr>
        <w:pStyle w:val="ListParagraph"/>
        <w:numPr>
          <w:ilvl w:val="0"/>
          <w:numId w:val="75"/>
        </w:numPr>
        <w:rPr>
          <w:rFonts w:ascii="Arial" w:hAnsi="Arial" w:cs="Arial"/>
          <w:sz w:val="22"/>
          <w:szCs w:val="22"/>
        </w:rPr>
      </w:pPr>
      <w:r w:rsidRPr="00D213D9">
        <w:rPr>
          <w:rFonts w:ascii="Arial" w:hAnsi="Arial" w:cs="Arial"/>
          <w:sz w:val="22"/>
          <w:szCs w:val="22"/>
        </w:rPr>
        <w:t xml:space="preserve">Discuss the </w:t>
      </w:r>
      <w:r w:rsidRPr="00D213D9">
        <w:rPr>
          <w:rFonts w:ascii="Arial" w:hAnsi="Arial" w:cs="Arial"/>
          <w:i/>
          <w:sz w:val="22"/>
          <w:szCs w:val="22"/>
        </w:rPr>
        <w:t>Project Performance Metrics Results</w:t>
      </w:r>
      <w:r w:rsidRPr="00D213D9">
        <w:rPr>
          <w:rFonts w:ascii="Arial" w:hAnsi="Arial" w:cs="Arial"/>
          <w:sz w:val="22"/>
          <w:szCs w:val="22"/>
        </w:rPr>
        <w:t xml:space="preserve"> at the Final Meeting.</w:t>
      </w:r>
    </w:p>
    <w:p w14:paraId="69237EBD" w14:textId="77777777" w:rsidR="00535E39" w:rsidRPr="000B6D91" w:rsidRDefault="00535E39" w:rsidP="00A90E0B">
      <w:pPr>
        <w:rPr>
          <w:rFonts w:ascii="Arial" w:hAnsi="Arial" w:cs="Arial"/>
          <w:sz w:val="22"/>
          <w:szCs w:val="22"/>
        </w:rPr>
      </w:pPr>
      <w:r w:rsidRPr="000B6D91">
        <w:rPr>
          <w:rFonts w:ascii="Arial" w:hAnsi="Arial" w:cs="Arial"/>
          <w:sz w:val="22"/>
          <w:szCs w:val="22"/>
        </w:rPr>
        <w:t xml:space="preserve"> </w:t>
      </w:r>
    </w:p>
    <w:p w14:paraId="11C20A7B" w14:textId="77777777" w:rsidR="00535E39" w:rsidRPr="006866E8" w:rsidRDefault="00535E39" w:rsidP="00A90E0B">
      <w:pPr>
        <w:rPr>
          <w:rFonts w:ascii="Arial" w:hAnsi="Arial" w:cs="Arial"/>
          <w:b/>
          <w:sz w:val="22"/>
          <w:szCs w:val="22"/>
        </w:rPr>
      </w:pPr>
      <w:r w:rsidRPr="006866E8">
        <w:rPr>
          <w:rFonts w:ascii="Arial" w:hAnsi="Arial" w:cs="Arial"/>
          <w:b/>
          <w:sz w:val="22"/>
          <w:szCs w:val="22"/>
        </w:rPr>
        <w:t>Products:</w:t>
      </w:r>
    </w:p>
    <w:p w14:paraId="2871597C" w14:textId="624315A8" w:rsidR="000B6D91" w:rsidRPr="006866E8" w:rsidRDefault="00FA173E" w:rsidP="195D6D8C">
      <w:pPr>
        <w:numPr>
          <w:ilvl w:val="0"/>
          <w:numId w:val="75"/>
        </w:numPr>
        <w:tabs>
          <w:tab w:val="num" w:pos="720"/>
        </w:tabs>
        <w:rPr>
          <w:rFonts w:ascii="Arial" w:hAnsi="Arial" w:cs="Arial"/>
          <w:sz w:val="22"/>
          <w:szCs w:val="22"/>
        </w:rPr>
      </w:pPr>
      <w:r w:rsidRPr="006866E8">
        <w:rPr>
          <w:rFonts w:ascii="Arial" w:hAnsi="Arial" w:cs="Arial"/>
          <w:sz w:val="22"/>
          <w:szCs w:val="22"/>
        </w:rPr>
        <w:t>Project Metrics and Impact Report (submitted annually)</w:t>
      </w:r>
    </w:p>
    <w:p w14:paraId="675E52BF" w14:textId="20F314CA" w:rsidR="009F3B7C" w:rsidRPr="000B6D91" w:rsidRDefault="00535E39" w:rsidP="195D6D8C">
      <w:pPr>
        <w:numPr>
          <w:ilvl w:val="0"/>
          <w:numId w:val="75"/>
        </w:numPr>
        <w:tabs>
          <w:tab w:val="num" w:pos="720"/>
        </w:tabs>
        <w:rPr>
          <w:rFonts w:ascii="Arial" w:hAnsi="Arial" w:cs="Arial"/>
          <w:sz w:val="22"/>
          <w:szCs w:val="22"/>
        </w:rPr>
      </w:pPr>
      <w:r w:rsidRPr="000B6D91">
        <w:rPr>
          <w:rFonts w:ascii="Arial" w:hAnsi="Arial" w:cs="Arial"/>
          <w:sz w:val="22"/>
          <w:szCs w:val="22"/>
        </w:rPr>
        <w:t xml:space="preserve">Project Performance Metrics Results </w:t>
      </w:r>
    </w:p>
    <w:p w14:paraId="26785FA5" w14:textId="6248FFD6" w:rsidR="00781C53" w:rsidRPr="00D27303" w:rsidRDefault="002B474F" w:rsidP="003022DC">
      <w:pPr>
        <w:pStyle w:val="BodyText"/>
        <w:numPr>
          <w:ilvl w:val="0"/>
          <w:numId w:val="37"/>
        </w:numPr>
        <w:tabs>
          <w:tab w:val="center" w:pos="450"/>
        </w:tabs>
        <w:spacing w:before="240"/>
        <w:ind w:left="450" w:hanging="450"/>
        <w:jc w:val="left"/>
        <w:rPr>
          <w:rFonts w:ascii="Arial" w:hAnsi="Arial" w:cs="Arial"/>
          <w:b/>
          <w:bCs/>
          <w:i w:val="0"/>
          <w:sz w:val="22"/>
          <w:szCs w:val="22"/>
        </w:rPr>
      </w:pPr>
      <w:r w:rsidRPr="1AF01DF1">
        <w:rPr>
          <w:rFonts w:ascii="Arial" w:hAnsi="Arial" w:cs="Arial"/>
          <w:b/>
          <w:bCs/>
          <w:i w:val="0"/>
          <w:sz w:val="22"/>
          <w:szCs w:val="22"/>
        </w:rPr>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2E2768">
        <w:rPr>
          <w:rFonts w:ascii="Arial Bold" w:hAnsi="Arial Bold" w:cs="Arial"/>
          <w:b/>
          <w:i w:val="0"/>
          <w:caps/>
          <w:color w:val="0000CC"/>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task is to</w:t>
      </w:r>
      <w:r w:rsidRPr="002E2768">
        <w:rPr>
          <w:rFonts w:ascii="Arial" w:hAnsi="Arial" w:cs="Arial"/>
          <w:color w:val="0000CC"/>
          <w:sz w:val="22"/>
          <w:szCs w:val="22"/>
        </w:rPr>
        <w:t xml:space="preserve"> </w:t>
      </w:r>
      <w:r w:rsidRPr="002E2768">
        <w:rPr>
          <w:rFonts w:ascii="Arial" w:hAnsi="Arial" w:cs="Arial"/>
          <w:i/>
          <w:color w:val="0000CC"/>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E2768">
        <w:rPr>
          <w:rFonts w:ascii="Arial" w:hAnsi="Arial" w:cs="Arial"/>
          <w:color w:val="0000CC"/>
          <w:sz w:val="22"/>
          <w:szCs w:val="22"/>
        </w:rPr>
        <w:t xml:space="preserve">[Complete the sentence with a brief description of the task goal(s). Limit to </w:t>
      </w:r>
      <w:r w:rsidRPr="002E2768">
        <w:rPr>
          <w:rFonts w:ascii="Arial" w:hAnsi="Arial" w:cs="Arial"/>
          <w:b/>
          <w:color w:val="0000CC"/>
          <w:sz w:val="22"/>
          <w:szCs w:val="22"/>
        </w:rPr>
        <w:t xml:space="preserve">one to three sentences. Use </w:t>
      </w:r>
      <w:r w:rsidRPr="002E2768">
        <w:rPr>
          <w:rFonts w:ascii="Arial" w:hAnsi="Arial" w:cs="Arial"/>
          <w:b/>
          <w:color w:val="0000CC"/>
          <w:sz w:val="22"/>
          <w:szCs w:val="22"/>
          <w:u w:val="single"/>
        </w:rPr>
        <w:t>brief</w:t>
      </w:r>
      <w:r w:rsidRPr="002E2768">
        <w:rPr>
          <w:rFonts w:ascii="Arial" w:hAnsi="Arial" w:cs="Arial"/>
          <w:b/>
          <w:color w:val="0000CC"/>
          <w:sz w:val="22"/>
          <w:szCs w:val="22"/>
        </w:rPr>
        <w:t xml:space="preserve"> sentences</w:t>
      </w:r>
      <w:r w:rsidRPr="002E2768">
        <w:rPr>
          <w:rFonts w:ascii="Arial" w:hAnsi="Arial" w:cs="Arial"/>
          <w:color w:val="0000CC"/>
          <w:sz w:val="22"/>
          <w:szCs w:val="22"/>
        </w:rPr>
        <w:t>]</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E2768" w:rsidRDefault="002B474F" w:rsidP="003256FC">
      <w:pPr>
        <w:numPr>
          <w:ilvl w:val="0"/>
          <w:numId w:val="33"/>
        </w:numPr>
        <w:rPr>
          <w:rFonts w:ascii="Arial" w:hAnsi="Arial" w:cs="Arial"/>
          <w:b/>
          <w:bCs/>
          <w:color w:val="0000CC"/>
          <w:sz w:val="22"/>
          <w:szCs w:val="22"/>
        </w:rPr>
      </w:pPr>
      <w:r w:rsidRPr="002E2768">
        <w:rPr>
          <w:rFonts w:ascii="Arial" w:hAnsi="Arial" w:cs="Arial"/>
          <w:color w:val="0000CC"/>
          <w:sz w:val="22"/>
          <w:szCs w:val="22"/>
        </w:rPr>
        <w:t xml:space="preserve">[List each activity the Recipient will perform in this task. </w:t>
      </w:r>
    </w:p>
    <w:p w14:paraId="3BB5E515" w14:textId="77777777" w:rsidR="002B474F" w:rsidRPr="002E2768" w:rsidRDefault="002B474F" w:rsidP="65FDBB94">
      <w:pPr>
        <w:pStyle w:val="ListParagraph"/>
        <w:numPr>
          <w:ilvl w:val="0"/>
          <w:numId w:val="1"/>
        </w:numPr>
        <w:rPr>
          <w:b/>
          <w:bCs/>
          <w:color w:val="0000CC"/>
          <w:sz w:val="22"/>
          <w:szCs w:val="22"/>
        </w:rPr>
      </w:pPr>
      <w:r w:rsidRPr="002E2768">
        <w:rPr>
          <w:rFonts w:ascii="Arial" w:hAnsi="Arial" w:cs="Arial"/>
          <w:color w:val="0000CC"/>
          <w:sz w:val="22"/>
          <w:szCs w:val="22"/>
        </w:rPr>
        <w:t xml:space="preserve">Use a bulleted list unless there is only one activity.  </w:t>
      </w:r>
    </w:p>
    <w:p w14:paraId="4C223197" w14:textId="77777777" w:rsidR="002B474F" w:rsidRPr="002E2768" w:rsidRDefault="002B474F" w:rsidP="65FDBB94">
      <w:pPr>
        <w:pStyle w:val="ListParagraph"/>
        <w:numPr>
          <w:ilvl w:val="0"/>
          <w:numId w:val="1"/>
        </w:numPr>
        <w:rPr>
          <w:b/>
          <w:bCs/>
          <w:color w:val="0000CC"/>
          <w:sz w:val="22"/>
          <w:szCs w:val="22"/>
        </w:rPr>
      </w:pPr>
      <w:r w:rsidRPr="002E2768">
        <w:rPr>
          <w:rFonts w:ascii="Arial" w:hAnsi="Arial" w:cs="Arial"/>
          <w:color w:val="0000CC"/>
          <w:sz w:val="22"/>
          <w:szCs w:val="22"/>
        </w:rPr>
        <w:t xml:space="preserve">Organize activities sequentially.  </w:t>
      </w:r>
    </w:p>
    <w:p w14:paraId="56D55B53" w14:textId="77777777" w:rsidR="002B474F" w:rsidRPr="002E2768" w:rsidRDefault="002B474F" w:rsidP="65FDBB94">
      <w:pPr>
        <w:pStyle w:val="ListParagraph"/>
        <w:numPr>
          <w:ilvl w:val="0"/>
          <w:numId w:val="1"/>
        </w:numPr>
        <w:rPr>
          <w:b/>
          <w:bCs/>
          <w:color w:val="0000CC"/>
          <w:sz w:val="22"/>
          <w:szCs w:val="22"/>
        </w:rPr>
      </w:pPr>
      <w:r w:rsidRPr="002E2768">
        <w:rPr>
          <w:rFonts w:ascii="Arial" w:hAnsi="Arial" w:cs="Arial"/>
          <w:color w:val="0000CC"/>
          <w:sz w:val="22"/>
          <w:szCs w:val="22"/>
        </w:rPr>
        <w:t xml:space="preserve">Begin with a verb that describes the activity the Recipient will perform (e.g., “Prepare a Diagnostic Software Report”). </w:t>
      </w:r>
    </w:p>
    <w:p w14:paraId="521D6774" w14:textId="54C5BE8F" w:rsidR="002B474F" w:rsidRPr="002E2768" w:rsidRDefault="002B474F" w:rsidP="65FDBB94">
      <w:pPr>
        <w:pStyle w:val="ListParagraph"/>
        <w:numPr>
          <w:ilvl w:val="0"/>
          <w:numId w:val="1"/>
        </w:numPr>
        <w:rPr>
          <w:b/>
          <w:bCs/>
          <w:color w:val="0000CC"/>
          <w:sz w:val="22"/>
          <w:szCs w:val="22"/>
        </w:rPr>
      </w:pPr>
      <w:r w:rsidRPr="002E2768">
        <w:rPr>
          <w:rFonts w:ascii="Arial" w:hAnsi="Arial" w:cs="Arial"/>
          <w:b/>
          <w:bCs/>
          <w:color w:val="0000CC"/>
          <w:sz w:val="22"/>
          <w:szCs w:val="22"/>
        </w:rPr>
        <w:t xml:space="preserve">Capitalize and </w:t>
      </w:r>
      <w:r w:rsidRPr="002E2768">
        <w:rPr>
          <w:rFonts w:ascii="Arial" w:hAnsi="Arial"/>
          <w:b/>
          <w:bCs/>
          <w:i/>
          <w:iCs/>
          <w:color w:val="0000CC"/>
          <w:sz w:val="22"/>
          <w:szCs w:val="22"/>
        </w:rPr>
        <w:t>italicize</w:t>
      </w:r>
      <w:r w:rsidRPr="002E2768">
        <w:rPr>
          <w:rFonts w:ascii="Arial" w:hAnsi="Arial" w:cs="Arial"/>
          <w:color w:val="0000CC"/>
          <w:sz w:val="22"/>
          <w:szCs w:val="22"/>
        </w:rPr>
        <w:t xml:space="preserve"> the name of each product.</w:t>
      </w:r>
      <w:r w:rsidR="00C076FE" w:rsidRPr="002E2768">
        <w:rPr>
          <w:rFonts w:ascii="Arial" w:hAnsi="Arial" w:cs="Arial"/>
          <w:color w:val="0000CC"/>
          <w:sz w:val="22"/>
          <w:szCs w:val="22"/>
        </w:rPr>
        <w:t xml:space="preserve"> All technical tasks should include product(s).</w:t>
      </w:r>
      <w:r w:rsidRPr="002E2768">
        <w:rPr>
          <w:rFonts w:ascii="Arial" w:hAnsi="Arial" w:cs="Arial"/>
          <w:color w:val="0000CC"/>
          <w:sz w:val="22"/>
          <w:szCs w:val="22"/>
        </w:rPr>
        <w:t xml:space="preserve"> A “product” is an </w:t>
      </w:r>
      <w:r w:rsidRPr="002E2768">
        <w:rPr>
          <w:rFonts w:ascii="Arial" w:hAnsi="Arial"/>
          <w:color w:val="0000CC"/>
          <w:sz w:val="22"/>
          <w:szCs w:val="22"/>
        </w:rPr>
        <w:t>item</w:t>
      </w:r>
      <w:r w:rsidRPr="002E2768">
        <w:rPr>
          <w:rFonts w:ascii="Arial" w:hAnsi="Arial" w:cs="Arial"/>
          <w:color w:val="0000CC"/>
          <w:sz w:val="22"/>
          <w:szCs w:val="22"/>
        </w:rPr>
        <w:t xml:space="preserve"> the Recipient submits to the </w:t>
      </w:r>
      <w:r w:rsidR="00F75AE8" w:rsidRPr="002E2768">
        <w:rPr>
          <w:rFonts w:ascii="Arial" w:hAnsi="Arial" w:cs="Arial"/>
          <w:color w:val="0000CC"/>
          <w:sz w:val="22"/>
          <w:szCs w:val="22"/>
        </w:rPr>
        <w:t>CEC</w:t>
      </w:r>
      <w:r w:rsidR="00F739F8" w:rsidRPr="002E2768">
        <w:rPr>
          <w:rFonts w:ascii="Arial" w:hAnsi="Arial" w:cs="Arial"/>
          <w:color w:val="0000CC"/>
          <w:sz w:val="22"/>
          <w:szCs w:val="22"/>
        </w:rPr>
        <w:t xml:space="preserve"> such as a report, summary, plan, or presentation materials</w:t>
      </w:r>
      <w:r w:rsidRPr="002E2768">
        <w:rPr>
          <w:rFonts w:ascii="Arial" w:hAnsi="Arial" w:cs="Arial"/>
          <w:color w:val="0000CC"/>
          <w:sz w:val="22"/>
          <w:szCs w:val="22"/>
        </w:rPr>
        <w:t xml:space="preserve">, and not an </w:t>
      </w:r>
      <w:r w:rsidRPr="002E2768">
        <w:rPr>
          <w:rFonts w:ascii="Arial" w:hAnsi="Arial"/>
          <w:color w:val="0000CC"/>
          <w:sz w:val="22"/>
          <w:szCs w:val="22"/>
        </w:rPr>
        <w:t>activity</w:t>
      </w:r>
      <w:r w:rsidRPr="002E2768">
        <w:rPr>
          <w:rFonts w:ascii="Arial" w:hAnsi="Arial" w:cs="Arial"/>
          <w:color w:val="0000CC"/>
          <w:sz w:val="22"/>
          <w:szCs w:val="22"/>
        </w:rPr>
        <w:t xml:space="preserve">.  </w:t>
      </w:r>
    </w:p>
    <w:p w14:paraId="4D16A0FC" w14:textId="77777777" w:rsidR="002B474F" w:rsidRPr="002E2768" w:rsidRDefault="002B474F" w:rsidP="65FDBB94">
      <w:pPr>
        <w:pStyle w:val="ListParagraph"/>
        <w:numPr>
          <w:ilvl w:val="0"/>
          <w:numId w:val="1"/>
        </w:numPr>
        <w:rPr>
          <w:b/>
          <w:bCs/>
          <w:color w:val="0000CC"/>
          <w:sz w:val="22"/>
          <w:szCs w:val="22"/>
        </w:rPr>
      </w:pPr>
      <w:r w:rsidRPr="002E2768">
        <w:rPr>
          <w:rFonts w:ascii="Arial" w:hAnsi="Arial" w:cs="Arial"/>
          <w:color w:val="0000CC"/>
          <w:sz w:val="22"/>
          <w:szCs w:val="22"/>
        </w:rPr>
        <w:t>Give the product a</w:t>
      </w:r>
      <w:r w:rsidRPr="002E2768">
        <w:rPr>
          <w:rFonts w:ascii="Arial" w:hAnsi="Arial" w:cs="Arial"/>
          <w:b/>
          <w:bCs/>
          <w:color w:val="0000CC"/>
          <w:sz w:val="22"/>
          <w:szCs w:val="22"/>
        </w:rPr>
        <w:t xml:space="preserve"> brief, descriptive name </w:t>
      </w:r>
      <w:r w:rsidRPr="002E2768">
        <w:rPr>
          <w:rFonts w:ascii="Arial" w:hAnsi="Arial" w:cs="Arial"/>
          <w:color w:val="0000CC"/>
          <w:sz w:val="22"/>
          <w:szCs w:val="22"/>
        </w:rPr>
        <w:t>and</w:t>
      </w:r>
      <w:r w:rsidRPr="002E2768">
        <w:rPr>
          <w:rFonts w:ascii="Arial" w:hAnsi="Arial" w:cs="Arial"/>
          <w:b/>
          <w:bCs/>
          <w:color w:val="0000CC"/>
          <w:sz w:val="22"/>
          <w:szCs w:val="22"/>
        </w:rPr>
        <w:t xml:space="preserve"> describe the content</w:t>
      </w:r>
      <w:r w:rsidRPr="002E2768">
        <w:rPr>
          <w:rFonts w:ascii="Arial" w:hAnsi="Arial" w:cs="Arial"/>
          <w:color w:val="0000CC"/>
          <w:sz w:val="22"/>
          <w:szCs w:val="22"/>
        </w:rPr>
        <w:t xml:space="preserve"> of written products such as reports (see examples below).</w:t>
      </w:r>
    </w:p>
    <w:p w14:paraId="782AC733" w14:textId="2BD67BC3" w:rsidR="002B474F" w:rsidRPr="002E2768" w:rsidRDefault="002B474F" w:rsidP="65FDBB94">
      <w:pPr>
        <w:pStyle w:val="ListParagraph"/>
        <w:numPr>
          <w:ilvl w:val="0"/>
          <w:numId w:val="1"/>
        </w:numPr>
        <w:rPr>
          <w:color w:val="0000CC"/>
          <w:sz w:val="22"/>
          <w:szCs w:val="22"/>
        </w:rPr>
      </w:pPr>
      <w:r w:rsidRPr="002E2768">
        <w:rPr>
          <w:rFonts w:ascii="Arial" w:hAnsi="Arial" w:cs="Arial"/>
          <w:color w:val="0000CC"/>
          <w:sz w:val="22"/>
          <w:szCs w:val="22"/>
        </w:rPr>
        <w:t xml:space="preserve">If the project involves a test, one of the products should be a Test Plan. </w:t>
      </w:r>
      <w:r w:rsidR="00C10CC5" w:rsidRPr="002E2768">
        <w:rPr>
          <w:rFonts w:ascii="Arial" w:hAnsi="Arial" w:cs="Arial"/>
          <w:color w:val="0000CC"/>
          <w:sz w:val="22"/>
          <w:szCs w:val="22"/>
        </w:rPr>
        <w:t>[</w:t>
      </w:r>
      <w:r w:rsidRPr="002E2768">
        <w:rPr>
          <w:rFonts w:ascii="Arial" w:hAnsi="Arial" w:cs="Arial"/>
          <w:color w:val="0000CC"/>
          <w:sz w:val="22"/>
          <w:szCs w:val="22"/>
        </w:rPr>
        <w:t>The plan may describe test objectives, procedures, conditions, facilities, and equipment.]</w:t>
      </w:r>
    </w:p>
    <w:p w14:paraId="1C28DFB3" w14:textId="77777777" w:rsidR="002B474F" w:rsidRPr="002E2768" w:rsidRDefault="002B474F" w:rsidP="003256FC">
      <w:pPr>
        <w:numPr>
          <w:ilvl w:val="0"/>
          <w:numId w:val="27"/>
        </w:numPr>
        <w:rPr>
          <w:rFonts w:ascii="Arial" w:hAnsi="Arial" w:cs="Arial"/>
          <w:b/>
          <w:bCs/>
          <w:color w:val="0000CC"/>
          <w:sz w:val="22"/>
          <w:szCs w:val="22"/>
        </w:rPr>
      </w:pPr>
      <w:r w:rsidRPr="002E2768">
        <w:rPr>
          <w:rFonts w:ascii="Arial" w:hAnsi="Arial" w:cs="Arial"/>
          <w:color w:val="0000CC"/>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3256FC">
      <w:pPr>
        <w:numPr>
          <w:ilvl w:val="0"/>
          <w:numId w:val="33"/>
        </w:numPr>
        <w:rPr>
          <w:rFonts w:ascii="Arial" w:hAnsi="Arial" w:cs="Arial"/>
          <w:b/>
          <w:sz w:val="22"/>
          <w:szCs w:val="22"/>
        </w:rPr>
      </w:pPr>
      <w:r w:rsidRPr="002E2768">
        <w:rPr>
          <w:rFonts w:ascii="Arial" w:hAnsi="Arial" w:cs="Arial"/>
          <w:color w:val="0000CC"/>
          <w:sz w:val="22"/>
          <w:szCs w:val="22"/>
        </w:rPr>
        <w:t xml:space="preserve">[Include the name of </w:t>
      </w:r>
      <w:r w:rsidRPr="002E2768">
        <w:rPr>
          <w:rFonts w:ascii="Arial" w:hAnsi="Arial" w:cs="Arial"/>
          <w:b/>
          <w:color w:val="0000CC"/>
          <w:sz w:val="22"/>
          <w:szCs w:val="22"/>
        </w:rPr>
        <w:t>each product</w:t>
      </w:r>
      <w:r w:rsidRPr="002E2768">
        <w:rPr>
          <w:rFonts w:ascii="Arial" w:hAnsi="Arial" w:cs="Arial"/>
          <w:color w:val="0000CC"/>
          <w:sz w:val="22"/>
          <w:szCs w:val="22"/>
        </w:rPr>
        <w:t xml:space="preserve"> listed in “The Recipient shall” section above.  </w:t>
      </w:r>
      <w:r w:rsidRPr="002E2768">
        <w:rPr>
          <w:rFonts w:ascii="Arial" w:hAnsi="Arial" w:cs="Arial"/>
          <w:b/>
          <w:color w:val="0000CC"/>
          <w:sz w:val="22"/>
          <w:szCs w:val="22"/>
        </w:rPr>
        <w:t>Capitalize</w:t>
      </w:r>
      <w:r w:rsidRPr="002E2768">
        <w:rPr>
          <w:rFonts w:ascii="Arial" w:hAnsi="Arial" w:cs="Arial"/>
          <w:color w:val="0000CC"/>
          <w:sz w:val="22"/>
          <w:szCs w:val="22"/>
        </w:rPr>
        <w:t xml:space="preserve"> product names, but </w:t>
      </w:r>
      <w:r w:rsidRPr="002E2768">
        <w:rPr>
          <w:rFonts w:ascii="Arial" w:hAnsi="Arial" w:cs="Arial"/>
          <w:b/>
          <w:color w:val="0000CC"/>
          <w:sz w:val="22"/>
          <w:szCs w:val="22"/>
        </w:rPr>
        <w:t>do not italicize</w:t>
      </w:r>
      <w:r w:rsidRPr="002E2768">
        <w:rPr>
          <w:rFonts w:ascii="Arial" w:hAnsi="Arial" w:cs="Arial"/>
          <w:color w:val="0000CC"/>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4B1A195B" w:rsidR="002B474F" w:rsidRPr="002E2768" w:rsidRDefault="002B474F" w:rsidP="00A90E0B">
      <w:pPr>
        <w:pStyle w:val="BodyText"/>
        <w:tabs>
          <w:tab w:val="center" w:pos="630"/>
        </w:tabs>
        <w:ind w:left="-90"/>
        <w:jc w:val="left"/>
        <w:rPr>
          <w:rFonts w:ascii="Arial" w:hAnsi="Arial" w:cs="Arial"/>
          <w:b/>
          <w:i w:val="0"/>
          <w:color w:val="0000CC"/>
          <w:sz w:val="22"/>
          <w:szCs w:val="22"/>
        </w:rPr>
      </w:pPr>
      <w:r w:rsidRPr="002E2768">
        <w:rPr>
          <w:rFonts w:ascii="Arial" w:hAnsi="Arial" w:cs="Arial"/>
          <w:b/>
          <w:color w:val="0000CC"/>
          <w:sz w:val="22"/>
          <w:szCs w:val="22"/>
          <w:u w:val="single"/>
          <w:shd w:val="clear" w:color="auto" w:fill="D9D9D9"/>
        </w:rPr>
        <w:t>Example</w:t>
      </w:r>
      <w:r w:rsidRPr="002E2768">
        <w:rPr>
          <w:rFonts w:ascii="Arial" w:hAnsi="Arial" w:cs="Arial"/>
          <w:b/>
          <w:color w:val="0000CC"/>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9C36FCF" w:rsidR="00DD54CB" w:rsidRPr="002E2768" w:rsidRDefault="00DD54CB" w:rsidP="00A90E0B">
      <w:pPr>
        <w:tabs>
          <w:tab w:val="center" w:pos="4590"/>
        </w:tabs>
        <w:rPr>
          <w:rFonts w:ascii="Arial Bold" w:hAnsi="Arial Bold"/>
          <w:b/>
          <w:caps/>
          <w:color w:val="0000CC"/>
          <w:sz w:val="22"/>
        </w:rPr>
      </w:pPr>
      <w:r w:rsidRPr="002E2768">
        <w:rPr>
          <w:rFonts w:ascii="Arial Bold" w:hAnsi="Arial Bold"/>
          <w:b/>
          <w:caps/>
          <w:color w:val="0000CC"/>
          <w:sz w:val="22"/>
        </w:rPr>
        <w:t xml:space="preserve">TASK </w:t>
      </w:r>
      <w:r w:rsidRPr="002E2768">
        <w:rPr>
          <w:rFonts w:ascii="Arial Bold" w:hAnsi="Arial Bold" w:cs="Arial"/>
          <w:b/>
          <w:caps/>
          <w:color w:val="0000CC"/>
          <w:sz w:val="22"/>
          <w:szCs w:val="22"/>
        </w:rPr>
        <w:t xml:space="preserve">X </w:t>
      </w:r>
      <w:r w:rsidR="00F7221B" w:rsidRPr="002E2768">
        <w:rPr>
          <w:rFonts w:ascii="Arial Bold" w:hAnsi="Arial Bold" w:cs="Arial"/>
          <w:b/>
          <w:caps/>
          <w:color w:val="0000CC"/>
          <w:sz w:val="22"/>
          <w:szCs w:val="22"/>
        </w:rPr>
        <w:t xml:space="preserve">– vegetation clearing </w:t>
      </w:r>
      <w:r w:rsidR="00F45906" w:rsidRPr="002E2768">
        <w:rPr>
          <w:rFonts w:ascii="Arial Bold" w:hAnsi="Arial Bold" w:cs="Arial"/>
          <w:b/>
          <w:caps/>
          <w:color w:val="0000CC"/>
          <w:sz w:val="22"/>
          <w:szCs w:val="22"/>
        </w:rPr>
        <w:t xml:space="preserve">and maintenance planning </w:t>
      </w:r>
      <w:r w:rsidR="00F7221B" w:rsidRPr="002E2768">
        <w:rPr>
          <w:rFonts w:ascii="Arial Bold" w:hAnsi="Arial Bold" w:cs="Arial"/>
          <w:b/>
          <w:caps/>
          <w:color w:val="0000CC"/>
          <w:sz w:val="22"/>
          <w:szCs w:val="22"/>
        </w:rPr>
        <w:t>to reduce hazards on line 34</w:t>
      </w:r>
    </w:p>
    <w:p w14:paraId="57E35F4B" w14:textId="0A188AD3" w:rsidR="00DD54CB" w:rsidRPr="002E2768" w:rsidRDefault="00DD54CB" w:rsidP="00A90E0B">
      <w:pPr>
        <w:rPr>
          <w:rFonts w:ascii="Arial" w:hAnsi="Arial" w:cs="Arial"/>
          <w:color w:val="0000CC"/>
          <w:sz w:val="22"/>
          <w:szCs w:val="22"/>
        </w:rPr>
      </w:pPr>
      <w:r w:rsidRPr="002E2768">
        <w:rPr>
          <w:rFonts w:ascii="Arial" w:hAnsi="Arial" w:cs="Arial"/>
          <w:color w:val="0000CC"/>
          <w:sz w:val="22"/>
          <w:szCs w:val="22"/>
        </w:rPr>
        <w:t xml:space="preserve">The goal of this task is </w:t>
      </w:r>
      <w:r w:rsidR="00A6601E" w:rsidRPr="002E2768">
        <w:rPr>
          <w:rFonts w:ascii="Arial" w:hAnsi="Arial" w:cs="Arial"/>
          <w:color w:val="0000CC"/>
          <w:sz w:val="22"/>
          <w:szCs w:val="22"/>
        </w:rPr>
        <w:t>c</w:t>
      </w:r>
      <w:r w:rsidR="006926AA" w:rsidRPr="002E2768">
        <w:rPr>
          <w:rFonts w:ascii="Arial" w:hAnsi="Arial" w:cs="Arial"/>
          <w:color w:val="0000CC"/>
          <w:sz w:val="22"/>
          <w:szCs w:val="22"/>
        </w:rPr>
        <w:t xml:space="preserve">ut back and clear vegetation along Line 34 in </w:t>
      </w:r>
      <w:r w:rsidR="00CA767B" w:rsidRPr="002E2768">
        <w:rPr>
          <w:rFonts w:ascii="Arial" w:hAnsi="Arial" w:cs="Arial"/>
          <w:color w:val="0000CC"/>
          <w:sz w:val="22"/>
          <w:szCs w:val="22"/>
        </w:rPr>
        <w:t xml:space="preserve">Fake </w:t>
      </w:r>
      <w:r w:rsidR="006926AA" w:rsidRPr="002E2768">
        <w:rPr>
          <w:rFonts w:ascii="Arial" w:hAnsi="Arial" w:cs="Arial"/>
          <w:color w:val="0000CC"/>
          <w:sz w:val="22"/>
          <w:szCs w:val="22"/>
        </w:rPr>
        <w:t xml:space="preserve">County </w:t>
      </w:r>
      <w:r w:rsidRPr="002E2768">
        <w:rPr>
          <w:rFonts w:ascii="Arial" w:hAnsi="Arial" w:cs="Arial"/>
          <w:color w:val="0000CC"/>
          <w:sz w:val="22"/>
          <w:szCs w:val="22"/>
        </w:rPr>
        <w:t xml:space="preserve">to </w:t>
      </w:r>
      <w:r w:rsidR="00CA767B" w:rsidRPr="002E2768">
        <w:rPr>
          <w:rFonts w:ascii="Arial" w:hAnsi="Arial" w:cs="Arial"/>
          <w:color w:val="0000CC"/>
          <w:sz w:val="22"/>
          <w:szCs w:val="22"/>
        </w:rPr>
        <w:t xml:space="preserve">reduce </w:t>
      </w:r>
      <w:r w:rsidR="00F45906" w:rsidRPr="002E2768">
        <w:rPr>
          <w:rFonts w:ascii="Arial" w:hAnsi="Arial" w:cs="Arial"/>
          <w:color w:val="0000CC"/>
          <w:sz w:val="22"/>
          <w:szCs w:val="22"/>
        </w:rPr>
        <w:t xml:space="preserve">the risk of fire ignition and other hazards that may cause or contribute to electrical outages. </w:t>
      </w:r>
      <w:r w:rsidRPr="002E2768">
        <w:rPr>
          <w:rFonts w:ascii="Arial" w:hAnsi="Arial" w:cs="Arial"/>
          <w:color w:val="0000CC"/>
          <w:sz w:val="22"/>
          <w:szCs w:val="22"/>
        </w:rPr>
        <w:t>During this task</w:t>
      </w:r>
      <w:r w:rsidR="74B0E860" w:rsidRPr="002E2768">
        <w:rPr>
          <w:rFonts w:ascii="Arial" w:hAnsi="Arial" w:cs="Arial"/>
          <w:color w:val="0000CC"/>
          <w:sz w:val="22"/>
          <w:szCs w:val="22"/>
        </w:rPr>
        <w:t>,</w:t>
      </w:r>
      <w:r w:rsidRPr="002E2768">
        <w:rPr>
          <w:rFonts w:ascii="Arial" w:hAnsi="Arial" w:cs="Arial"/>
          <w:color w:val="0000CC"/>
          <w:sz w:val="22"/>
          <w:szCs w:val="22"/>
        </w:rPr>
        <w:t xml:space="preserve"> a</w:t>
      </w:r>
      <w:r w:rsidR="00B25CFE" w:rsidRPr="002E2768">
        <w:rPr>
          <w:rFonts w:ascii="Arial" w:hAnsi="Arial" w:cs="Arial"/>
          <w:color w:val="0000CC"/>
          <w:sz w:val="22"/>
          <w:szCs w:val="22"/>
        </w:rPr>
        <w:t xml:space="preserve"> </w:t>
      </w:r>
      <w:r w:rsidR="00B25CFE" w:rsidRPr="002E2768">
        <w:rPr>
          <w:rFonts w:ascii="Arial" w:hAnsi="Arial" w:cs="Arial"/>
          <w:i/>
          <w:iCs/>
          <w:color w:val="0000CC"/>
          <w:sz w:val="22"/>
          <w:szCs w:val="22"/>
        </w:rPr>
        <w:t xml:space="preserve">10 Year </w:t>
      </w:r>
      <w:r w:rsidR="00761F40" w:rsidRPr="002E2768">
        <w:rPr>
          <w:rFonts w:ascii="Arial" w:hAnsi="Arial" w:cs="Arial"/>
          <w:i/>
          <w:iCs/>
          <w:color w:val="0000CC"/>
          <w:sz w:val="22"/>
          <w:szCs w:val="22"/>
        </w:rPr>
        <w:t xml:space="preserve">Vegetation Management </w:t>
      </w:r>
      <w:r w:rsidR="00B25CFE" w:rsidRPr="002E2768">
        <w:rPr>
          <w:rFonts w:ascii="Arial" w:hAnsi="Arial" w:cs="Arial"/>
          <w:i/>
          <w:iCs/>
          <w:color w:val="0000CC"/>
          <w:sz w:val="22"/>
          <w:szCs w:val="22"/>
        </w:rPr>
        <w:t>P</w:t>
      </w:r>
      <w:r w:rsidR="00F45906" w:rsidRPr="002E2768">
        <w:rPr>
          <w:rFonts w:ascii="Arial" w:hAnsi="Arial" w:cs="Arial"/>
          <w:i/>
          <w:iCs/>
          <w:color w:val="0000CC"/>
          <w:sz w:val="22"/>
          <w:szCs w:val="22"/>
        </w:rPr>
        <w:t>lan</w:t>
      </w:r>
      <w:r w:rsidR="00F45906" w:rsidRPr="002E2768">
        <w:rPr>
          <w:rFonts w:ascii="Arial" w:hAnsi="Arial" w:cs="Arial"/>
          <w:color w:val="0000CC"/>
          <w:sz w:val="22"/>
          <w:szCs w:val="22"/>
        </w:rPr>
        <w:t xml:space="preserve"> will be </w:t>
      </w:r>
      <w:r w:rsidRPr="002E2768">
        <w:rPr>
          <w:rFonts w:ascii="Arial" w:hAnsi="Arial" w:cs="Arial"/>
          <w:color w:val="0000CC"/>
          <w:sz w:val="22"/>
          <w:szCs w:val="22"/>
        </w:rPr>
        <w:t xml:space="preserve">developed to </w:t>
      </w:r>
      <w:r w:rsidR="00C769A8" w:rsidRPr="002E2768">
        <w:rPr>
          <w:rFonts w:ascii="Arial" w:hAnsi="Arial" w:cs="Arial"/>
          <w:color w:val="0000CC"/>
          <w:sz w:val="22"/>
          <w:szCs w:val="22"/>
        </w:rPr>
        <w:t xml:space="preserve">plan for more aggressive vegetation management in the future. </w:t>
      </w:r>
    </w:p>
    <w:p w14:paraId="48CB948A" w14:textId="77777777" w:rsidR="00DD54CB" w:rsidRPr="002E2768" w:rsidRDefault="00DD54CB" w:rsidP="00A90E0B">
      <w:pPr>
        <w:rPr>
          <w:rFonts w:ascii="Arial" w:hAnsi="Arial" w:cs="Arial"/>
          <w:b/>
          <w:color w:val="0000CC"/>
          <w:sz w:val="22"/>
          <w:szCs w:val="22"/>
        </w:rPr>
      </w:pPr>
      <w:r w:rsidRPr="002E2768">
        <w:rPr>
          <w:rFonts w:ascii="Arial" w:hAnsi="Arial" w:cs="Arial"/>
          <w:b/>
          <w:color w:val="0000CC"/>
          <w:sz w:val="22"/>
          <w:szCs w:val="22"/>
        </w:rPr>
        <w:t xml:space="preserve"> </w:t>
      </w:r>
    </w:p>
    <w:p w14:paraId="450E593C" w14:textId="77777777" w:rsidR="00DD54CB" w:rsidRPr="002E2768" w:rsidRDefault="00DD54CB" w:rsidP="00A90E0B">
      <w:pPr>
        <w:rPr>
          <w:rFonts w:ascii="Arial" w:hAnsi="Arial"/>
          <w:b/>
          <w:i/>
          <w:color w:val="0000CC"/>
          <w:sz w:val="22"/>
        </w:rPr>
      </w:pPr>
      <w:r w:rsidRPr="002E2768">
        <w:rPr>
          <w:rFonts w:ascii="Arial" w:hAnsi="Arial"/>
          <w:b/>
          <w:color w:val="0000CC"/>
          <w:sz w:val="22"/>
        </w:rPr>
        <w:t>The Recipient shall:</w:t>
      </w:r>
    </w:p>
    <w:p w14:paraId="52822A3D" w14:textId="1C5A2A02" w:rsidR="00DD54CB" w:rsidRPr="002E2768" w:rsidRDefault="00A45589" w:rsidP="003256FC">
      <w:pPr>
        <w:numPr>
          <w:ilvl w:val="0"/>
          <w:numId w:val="48"/>
        </w:numPr>
        <w:contextualSpacing/>
        <w:rPr>
          <w:rFonts w:ascii="Arial" w:hAnsi="Arial" w:cs="Arial"/>
          <w:color w:val="0000CC"/>
          <w:sz w:val="22"/>
          <w:szCs w:val="22"/>
        </w:rPr>
      </w:pPr>
      <w:r w:rsidRPr="002E2768">
        <w:rPr>
          <w:rFonts w:ascii="Arial" w:hAnsi="Arial" w:cs="Arial"/>
          <w:color w:val="0000CC"/>
          <w:sz w:val="22"/>
          <w:szCs w:val="22"/>
        </w:rPr>
        <w:t>Use equipment owned by the company to clear vegetation</w:t>
      </w:r>
      <w:r w:rsidR="007B4929" w:rsidRPr="002E2768">
        <w:rPr>
          <w:rFonts w:ascii="Arial" w:hAnsi="Arial" w:cs="Arial"/>
          <w:color w:val="0000CC"/>
          <w:sz w:val="22"/>
          <w:szCs w:val="22"/>
        </w:rPr>
        <w:t>.</w:t>
      </w:r>
      <w:r w:rsidRPr="002E2768">
        <w:rPr>
          <w:rFonts w:ascii="Arial" w:hAnsi="Arial" w:cs="Arial"/>
          <w:color w:val="0000CC"/>
          <w:sz w:val="22"/>
          <w:szCs w:val="22"/>
        </w:rPr>
        <w:t xml:space="preserve"> </w:t>
      </w:r>
    </w:p>
    <w:p w14:paraId="28C0DF56" w14:textId="4F95F06B" w:rsidR="00B91CC1" w:rsidRPr="002E2768" w:rsidRDefault="00B91CC1" w:rsidP="003256FC">
      <w:pPr>
        <w:numPr>
          <w:ilvl w:val="0"/>
          <w:numId w:val="48"/>
        </w:numPr>
        <w:contextualSpacing/>
        <w:rPr>
          <w:rFonts w:ascii="Arial" w:hAnsi="Arial" w:cs="Arial"/>
          <w:color w:val="0000CC"/>
          <w:sz w:val="22"/>
          <w:szCs w:val="22"/>
        </w:rPr>
      </w:pPr>
      <w:r w:rsidRPr="002E2768">
        <w:rPr>
          <w:rFonts w:ascii="Arial" w:hAnsi="Arial" w:cs="Arial"/>
          <w:color w:val="0000CC"/>
          <w:sz w:val="22"/>
          <w:szCs w:val="22"/>
        </w:rPr>
        <w:t xml:space="preserve">Take notes on each area of line cleared to contribute to a </w:t>
      </w:r>
      <w:r w:rsidR="00B25CFE" w:rsidRPr="002E2768">
        <w:rPr>
          <w:rFonts w:ascii="Arial" w:hAnsi="Arial" w:cs="Arial"/>
          <w:i/>
          <w:iCs/>
          <w:color w:val="0000CC"/>
          <w:sz w:val="22"/>
          <w:szCs w:val="22"/>
        </w:rPr>
        <w:t>10 Year</w:t>
      </w:r>
      <w:r w:rsidR="00B25CFE" w:rsidRPr="002E2768">
        <w:rPr>
          <w:rFonts w:ascii="Arial" w:hAnsi="Arial" w:cs="Arial"/>
          <w:color w:val="0000CC"/>
          <w:sz w:val="22"/>
          <w:szCs w:val="22"/>
        </w:rPr>
        <w:t xml:space="preserve"> </w:t>
      </w:r>
      <w:r w:rsidR="001B65A5" w:rsidRPr="002E2768">
        <w:rPr>
          <w:rFonts w:ascii="Arial" w:hAnsi="Arial" w:cs="Arial"/>
          <w:i/>
          <w:iCs/>
          <w:color w:val="0000CC"/>
          <w:sz w:val="22"/>
          <w:szCs w:val="22"/>
        </w:rPr>
        <w:t>V</w:t>
      </w:r>
      <w:r w:rsidRPr="002E2768">
        <w:rPr>
          <w:rFonts w:ascii="Arial" w:hAnsi="Arial" w:cs="Arial"/>
          <w:i/>
          <w:iCs/>
          <w:color w:val="0000CC"/>
          <w:sz w:val="22"/>
          <w:szCs w:val="22"/>
        </w:rPr>
        <w:t xml:space="preserve">egetation </w:t>
      </w:r>
      <w:r w:rsidR="001B65A5" w:rsidRPr="002E2768">
        <w:rPr>
          <w:rFonts w:ascii="Arial" w:hAnsi="Arial" w:cs="Arial"/>
          <w:i/>
          <w:iCs/>
          <w:color w:val="0000CC"/>
          <w:sz w:val="22"/>
          <w:szCs w:val="22"/>
        </w:rPr>
        <w:t>M</w:t>
      </w:r>
      <w:r w:rsidRPr="002E2768">
        <w:rPr>
          <w:rFonts w:ascii="Arial" w:hAnsi="Arial" w:cs="Arial"/>
          <w:i/>
          <w:iCs/>
          <w:color w:val="0000CC"/>
          <w:sz w:val="22"/>
          <w:szCs w:val="22"/>
        </w:rPr>
        <w:t xml:space="preserve">anagement </w:t>
      </w:r>
      <w:r w:rsidR="001B65A5" w:rsidRPr="002E2768">
        <w:rPr>
          <w:rFonts w:ascii="Arial" w:hAnsi="Arial" w:cs="Arial"/>
          <w:i/>
          <w:iCs/>
          <w:color w:val="0000CC"/>
          <w:sz w:val="22"/>
          <w:szCs w:val="22"/>
        </w:rPr>
        <w:t>P</w:t>
      </w:r>
      <w:r w:rsidRPr="002E2768">
        <w:rPr>
          <w:rFonts w:ascii="Arial" w:hAnsi="Arial" w:cs="Arial"/>
          <w:i/>
          <w:iCs/>
          <w:color w:val="0000CC"/>
          <w:sz w:val="22"/>
          <w:szCs w:val="22"/>
        </w:rPr>
        <w:t>lan</w:t>
      </w:r>
      <w:r w:rsidR="0C021BDC" w:rsidRPr="002E2768">
        <w:rPr>
          <w:rFonts w:ascii="Arial" w:hAnsi="Arial" w:cs="Arial"/>
          <w:i/>
          <w:iCs/>
          <w:color w:val="0000CC"/>
          <w:sz w:val="22"/>
          <w:szCs w:val="22"/>
        </w:rPr>
        <w:t>.</w:t>
      </w:r>
    </w:p>
    <w:p w14:paraId="3B10CDFC" w14:textId="064AA172" w:rsidR="00B91CC1" w:rsidRPr="002E2768" w:rsidRDefault="00EB4763" w:rsidP="003256FC">
      <w:pPr>
        <w:numPr>
          <w:ilvl w:val="0"/>
          <w:numId w:val="48"/>
        </w:numPr>
        <w:contextualSpacing/>
        <w:rPr>
          <w:rFonts w:ascii="Arial" w:hAnsi="Arial" w:cs="Arial"/>
          <w:i/>
          <w:iCs/>
          <w:color w:val="0000CC"/>
          <w:sz w:val="22"/>
          <w:szCs w:val="22"/>
        </w:rPr>
      </w:pPr>
      <w:r w:rsidRPr="002E2768">
        <w:rPr>
          <w:rFonts w:ascii="Arial" w:hAnsi="Arial" w:cs="Arial"/>
          <w:color w:val="0000CC"/>
          <w:sz w:val="22"/>
          <w:szCs w:val="22"/>
        </w:rPr>
        <w:t xml:space="preserve">Develop a revised </w:t>
      </w:r>
      <w:r w:rsidR="00C8761F" w:rsidRPr="002E2768">
        <w:rPr>
          <w:rFonts w:ascii="Arial" w:hAnsi="Arial" w:cs="Arial"/>
          <w:i/>
          <w:iCs/>
          <w:color w:val="0000CC"/>
          <w:sz w:val="22"/>
          <w:szCs w:val="22"/>
        </w:rPr>
        <w:t xml:space="preserve">10 Year </w:t>
      </w:r>
      <w:r w:rsidR="00D237C7" w:rsidRPr="002E2768">
        <w:rPr>
          <w:rFonts w:ascii="Arial" w:hAnsi="Arial" w:cs="Arial"/>
          <w:i/>
          <w:iCs/>
          <w:color w:val="0000CC"/>
          <w:sz w:val="22"/>
          <w:szCs w:val="22"/>
        </w:rPr>
        <w:t>V</w:t>
      </w:r>
      <w:r w:rsidRPr="002E2768">
        <w:rPr>
          <w:rFonts w:ascii="Arial" w:hAnsi="Arial" w:cs="Arial"/>
          <w:i/>
          <w:iCs/>
          <w:color w:val="0000CC"/>
          <w:sz w:val="22"/>
          <w:szCs w:val="22"/>
        </w:rPr>
        <w:t xml:space="preserve">egetation </w:t>
      </w:r>
      <w:r w:rsidR="00D237C7" w:rsidRPr="002E2768">
        <w:rPr>
          <w:rFonts w:ascii="Arial" w:hAnsi="Arial" w:cs="Arial"/>
          <w:i/>
          <w:iCs/>
          <w:color w:val="0000CC"/>
          <w:sz w:val="22"/>
          <w:szCs w:val="22"/>
        </w:rPr>
        <w:t>M</w:t>
      </w:r>
      <w:r w:rsidRPr="002E2768">
        <w:rPr>
          <w:rFonts w:ascii="Arial" w:hAnsi="Arial" w:cs="Arial"/>
          <w:i/>
          <w:iCs/>
          <w:color w:val="0000CC"/>
          <w:sz w:val="22"/>
          <w:szCs w:val="22"/>
        </w:rPr>
        <w:t xml:space="preserve">anagement </w:t>
      </w:r>
      <w:r w:rsidR="00D237C7" w:rsidRPr="002E2768">
        <w:rPr>
          <w:rFonts w:ascii="Arial" w:hAnsi="Arial" w:cs="Arial"/>
          <w:i/>
          <w:iCs/>
          <w:color w:val="0000CC"/>
          <w:sz w:val="22"/>
          <w:szCs w:val="22"/>
        </w:rPr>
        <w:t>P</w:t>
      </w:r>
      <w:r w:rsidRPr="002E2768">
        <w:rPr>
          <w:rFonts w:ascii="Arial" w:hAnsi="Arial" w:cs="Arial"/>
          <w:i/>
          <w:iCs/>
          <w:color w:val="0000CC"/>
          <w:sz w:val="22"/>
          <w:szCs w:val="22"/>
        </w:rPr>
        <w:t xml:space="preserve">lan </w:t>
      </w:r>
      <w:r w:rsidR="00B253C0" w:rsidRPr="002E2768">
        <w:rPr>
          <w:rFonts w:ascii="Arial" w:hAnsi="Arial" w:cs="Arial"/>
          <w:color w:val="0000CC"/>
          <w:sz w:val="22"/>
          <w:szCs w:val="22"/>
        </w:rPr>
        <w:t xml:space="preserve">to cover at least </w:t>
      </w:r>
      <w:r w:rsidR="009F6182" w:rsidRPr="002E2768">
        <w:rPr>
          <w:rFonts w:ascii="Arial" w:hAnsi="Arial" w:cs="Arial"/>
          <w:color w:val="0000CC"/>
          <w:sz w:val="22"/>
          <w:szCs w:val="22"/>
        </w:rPr>
        <w:t xml:space="preserve">10 years </w:t>
      </w:r>
      <w:r w:rsidR="00B253C0" w:rsidRPr="002E2768">
        <w:rPr>
          <w:rFonts w:ascii="Arial" w:hAnsi="Arial" w:cs="Arial"/>
          <w:color w:val="0000CC"/>
          <w:sz w:val="22"/>
          <w:szCs w:val="22"/>
        </w:rPr>
        <w:t xml:space="preserve">of maintenance </w:t>
      </w:r>
      <w:r w:rsidR="004E6AB1" w:rsidRPr="002E2768">
        <w:rPr>
          <w:rFonts w:ascii="Arial" w:hAnsi="Arial" w:cs="Arial"/>
          <w:color w:val="0000CC"/>
          <w:sz w:val="22"/>
          <w:szCs w:val="22"/>
        </w:rPr>
        <w:t xml:space="preserve">post-project. </w:t>
      </w:r>
    </w:p>
    <w:p w14:paraId="3DF63165" w14:textId="6CD4378B" w:rsidR="00EB4763" w:rsidRPr="002E2768" w:rsidRDefault="00EB4763" w:rsidP="003256FC">
      <w:pPr>
        <w:numPr>
          <w:ilvl w:val="0"/>
          <w:numId w:val="48"/>
        </w:numPr>
        <w:contextualSpacing/>
        <w:rPr>
          <w:rFonts w:ascii="Arial" w:hAnsi="Arial" w:cs="Arial"/>
          <w:color w:val="0000CC"/>
          <w:sz w:val="22"/>
          <w:szCs w:val="22"/>
        </w:rPr>
      </w:pPr>
      <w:r w:rsidRPr="002E2768">
        <w:rPr>
          <w:rFonts w:ascii="Arial" w:hAnsi="Arial" w:cs="Arial"/>
          <w:color w:val="0000CC"/>
          <w:sz w:val="22"/>
          <w:szCs w:val="22"/>
        </w:rPr>
        <w:t xml:space="preserve">Follow </w:t>
      </w:r>
      <w:r w:rsidR="003D2974" w:rsidRPr="002E2768">
        <w:rPr>
          <w:rFonts w:ascii="Arial" w:hAnsi="Arial" w:cs="Arial"/>
          <w:color w:val="0000CC"/>
          <w:sz w:val="22"/>
          <w:szCs w:val="22"/>
        </w:rPr>
        <w:t xml:space="preserve">industry </w:t>
      </w:r>
      <w:r w:rsidRPr="002E2768">
        <w:rPr>
          <w:rFonts w:ascii="Arial" w:hAnsi="Arial" w:cs="Arial"/>
          <w:color w:val="0000CC"/>
          <w:sz w:val="22"/>
          <w:szCs w:val="22"/>
        </w:rPr>
        <w:t>best</w:t>
      </w:r>
      <w:r w:rsidR="003D2974" w:rsidRPr="002E2768">
        <w:rPr>
          <w:rFonts w:ascii="Arial" w:hAnsi="Arial" w:cs="Arial"/>
          <w:color w:val="0000CC"/>
          <w:sz w:val="22"/>
          <w:szCs w:val="22"/>
        </w:rPr>
        <w:t xml:space="preserve"> </w:t>
      </w:r>
      <w:r w:rsidRPr="002E2768">
        <w:rPr>
          <w:rFonts w:ascii="Arial" w:hAnsi="Arial" w:cs="Arial"/>
          <w:color w:val="0000CC"/>
          <w:sz w:val="22"/>
          <w:szCs w:val="22"/>
        </w:rPr>
        <w:t xml:space="preserve">practices for vegetation management in mountainous regions as per Jane </w:t>
      </w:r>
      <w:r w:rsidR="003D2974" w:rsidRPr="002E2768">
        <w:rPr>
          <w:rFonts w:ascii="Arial" w:hAnsi="Arial" w:cs="Arial"/>
          <w:color w:val="0000CC"/>
          <w:sz w:val="22"/>
          <w:szCs w:val="22"/>
        </w:rPr>
        <w:t xml:space="preserve">Expert’s guide to reducing fire risk. </w:t>
      </w:r>
    </w:p>
    <w:p w14:paraId="76F6590D" w14:textId="4CC603CD" w:rsidR="00DD54CB" w:rsidRPr="007940B8" w:rsidRDefault="00A93A2B" w:rsidP="003256FC">
      <w:pPr>
        <w:numPr>
          <w:ilvl w:val="0"/>
          <w:numId w:val="48"/>
        </w:numPr>
        <w:contextualSpacing/>
        <w:rPr>
          <w:rFonts w:ascii="Arial" w:hAnsi="Arial"/>
          <w:b/>
          <w:color w:val="0070C0"/>
          <w:sz w:val="22"/>
        </w:rPr>
      </w:pPr>
      <w:r w:rsidRPr="002E2768">
        <w:rPr>
          <w:rFonts w:ascii="Arial" w:hAnsi="Arial" w:cs="Arial"/>
          <w:color w:val="0000CC"/>
          <w:sz w:val="22"/>
          <w:szCs w:val="22"/>
        </w:rPr>
        <w:t xml:space="preserve">Take </w:t>
      </w:r>
      <w:r w:rsidR="00D237C7" w:rsidRPr="002E2768">
        <w:rPr>
          <w:rFonts w:ascii="Arial" w:hAnsi="Arial" w:cs="Arial"/>
          <w:color w:val="0000CC"/>
          <w:sz w:val="22"/>
          <w:szCs w:val="22"/>
        </w:rPr>
        <w:t xml:space="preserve">before and after pictures </w:t>
      </w:r>
      <w:r w:rsidR="00C43CD1" w:rsidRPr="002E2768">
        <w:rPr>
          <w:rFonts w:ascii="Arial" w:hAnsi="Arial" w:cs="Arial"/>
          <w:color w:val="0000CC"/>
          <w:sz w:val="22"/>
          <w:szCs w:val="22"/>
        </w:rPr>
        <w:t xml:space="preserve">or video </w:t>
      </w:r>
      <w:r w:rsidR="00D237C7" w:rsidRPr="002E2768">
        <w:rPr>
          <w:rFonts w:ascii="Arial" w:hAnsi="Arial" w:cs="Arial"/>
          <w:color w:val="0000CC"/>
          <w:sz w:val="22"/>
          <w:szCs w:val="22"/>
        </w:rPr>
        <w:t>for each area of line cleared.</w:t>
      </w:r>
      <w:r w:rsidR="00D237C7">
        <w:rPr>
          <w:rFonts w:ascii="Arial" w:hAnsi="Arial" w:cs="Arial"/>
          <w:color w:val="0070C0"/>
          <w:sz w:val="22"/>
          <w:szCs w:val="22"/>
        </w:rPr>
        <w:t xml:space="preserve"> </w:t>
      </w:r>
    </w:p>
    <w:p w14:paraId="75E9D202" w14:textId="77777777" w:rsidR="00A93A2B" w:rsidRPr="00CA6DA8" w:rsidRDefault="00A93A2B" w:rsidP="00A93A2B">
      <w:pPr>
        <w:ind w:left="360"/>
        <w:contextualSpacing/>
        <w:rPr>
          <w:rFonts w:ascii="Arial" w:hAnsi="Arial"/>
          <w:b/>
          <w:color w:val="0070C0"/>
          <w:sz w:val="22"/>
        </w:rPr>
      </w:pPr>
    </w:p>
    <w:p w14:paraId="399C1081" w14:textId="77777777" w:rsidR="00A93A2B" w:rsidRPr="002E2768" w:rsidRDefault="00DD54CB" w:rsidP="00A93A2B">
      <w:pPr>
        <w:rPr>
          <w:rFonts w:ascii="Arial" w:hAnsi="Arial"/>
          <w:b/>
          <w:color w:val="0000CC"/>
          <w:sz w:val="22"/>
        </w:rPr>
      </w:pPr>
      <w:r w:rsidRPr="002E2768">
        <w:rPr>
          <w:rFonts w:ascii="Arial" w:hAnsi="Arial"/>
          <w:b/>
          <w:color w:val="0000CC"/>
          <w:sz w:val="22"/>
        </w:rPr>
        <w:t>Products</w:t>
      </w:r>
      <w:r w:rsidR="00A93A2B" w:rsidRPr="002E2768">
        <w:rPr>
          <w:rFonts w:ascii="Arial" w:hAnsi="Arial"/>
          <w:b/>
          <w:color w:val="0000CC"/>
          <w:sz w:val="22"/>
        </w:rPr>
        <w:t xml:space="preserve">: </w:t>
      </w:r>
    </w:p>
    <w:p w14:paraId="61EEE6D8" w14:textId="3CCB389F" w:rsidR="00337FCD" w:rsidRPr="002E2768" w:rsidRDefault="001D0468" w:rsidP="003256FC">
      <w:pPr>
        <w:pStyle w:val="BodyText"/>
        <w:numPr>
          <w:ilvl w:val="0"/>
          <w:numId w:val="33"/>
        </w:numPr>
        <w:tabs>
          <w:tab w:val="center" w:pos="630"/>
        </w:tabs>
        <w:jc w:val="left"/>
        <w:rPr>
          <w:rFonts w:ascii="Arial" w:hAnsi="Arial"/>
          <w:color w:val="0000CC"/>
          <w:sz w:val="22"/>
        </w:rPr>
      </w:pPr>
      <w:r w:rsidRPr="002E2768">
        <w:rPr>
          <w:rFonts w:ascii="Arial" w:hAnsi="Arial"/>
          <w:i w:val="0"/>
          <w:color w:val="0000CC"/>
          <w:sz w:val="22"/>
        </w:rPr>
        <w:t xml:space="preserve">10 Year </w:t>
      </w:r>
      <w:r w:rsidR="00337FCD" w:rsidRPr="002E2768">
        <w:rPr>
          <w:rFonts w:ascii="Arial" w:hAnsi="Arial"/>
          <w:i w:val="0"/>
          <w:color w:val="0000CC"/>
          <w:sz w:val="22"/>
        </w:rPr>
        <w:t xml:space="preserve">Vegetation Management Plan </w:t>
      </w:r>
    </w:p>
    <w:p w14:paraId="7E4F3404" w14:textId="07B0C402" w:rsidR="002B474F" w:rsidRPr="002E2768" w:rsidRDefault="00337FCD" w:rsidP="003256FC">
      <w:pPr>
        <w:pStyle w:val="BodyText"/>
        <w:numPr>
          <w:ilvl w:val="0"/>
          <w:numId w:val="33"/>
        </w:numPr>
        <w:tabs>
          <w:tab w:val="center" w:pos="630"/>
        </w:tabs>
        <w:jc w:val="left"/>
        <w:rPr>
          <w:rFonts w:ascii="Arial" w:hAnsi="Arial" w:cs="Arial"/>
          <w:b/>
          <w:i w:val="0"/>
          <w:iCs/>
          <w:color w:val="0000CC"/>
          <w:sz w:val="22"/>
          <w:szCs w:val="22"/>
        </w:rPr>
      </w:pPr>
      <w:r w:rsidRPr="002E2768">
        <w:rPr>
          <w:rFonts w:ascii="Arial" w:hAnsi="Arial"/>
          <w:i w:val="0"/>
          <w:iCs/>
          <w:color w:val="0000CC"/>
          <w:sz w:val="22"/>
        </w:rPr>
        <w:t>Before and after photo</w:t>
      </w:r>
      <w:r w:rsidR="006D3D6F" w:rsidRPr="002E2768">
        <w:rPr>
          <w:rFonts w:ascii="Arial" w:hAnsi="Arial"/>
          <w:i w:val="0"/>
          <w:iCs/>
          <w:color w:val="0000CC"/>
          <w:sz w:val="22"/>
        </w:rPr>
        <w:t>s</w:t>
      </w:r>
    </w:p>
    <w:p w14:paraId="3F8B7C62" w14:textId="77777777" w:rsidR="002B474F" w:rsidRPr="002B474F" w:rsidRDefault="002B474F" w:rsidP="00A90E0B">
      <w:pPr>
        <w:rPr>
          <w:rFonts w:ascii="Arial" w:hAnsi="Arial" w:cs="Arial"/>
          <w:b/>
          <w:sz w:val="22"/>
          <w:szCs w:val="22"/>
        </w:rPr>
      </w:pPr>
    </w:p>
    <w:p w14:paraId="59C8DB38" w14:textId="6A630A19" w:rsidR="008F790A" w:rsidRPr="002E2768" w:rsidRDefault="008F790A" w:rsidP="1AF01DF1">
      <w:pPr>
        <w:widowControl w:val="0"/>
        <w:rPr>
          <w:rFonts w:ascii="Arial" w:hAnsi="Arial" w:cs="Arial"/>
          <w:b/>
          <w:bCs/>
          <w:color w:val="0000CC"/>
          <w:sz w:val="22"/>
          <w:szCs w:val="22"/>
        </w:rPr>
      </w:pPr>
      <w:r w:rsidRPr="1AF01DF1">
        <w:rPr>
          <w:rFonts w:ascii="Arial" w:hAnsi="Arial" w:cs="Arial"/>
          <w:b/>
          <w:bCs/>
          <w:sz w:val="22"/>
          <w:szCs w:val="22"/>
        </w:rPr>
        <w:t xml:space="preserve">TASK </w:t>
      </w:r>
      <w:r w:rsidRPr="002E2768">
        <w:rPr>
          <w:rFonts w:ascii="Arial" w:hAnsi="Arial" w:cs="Arial"/>
          <w:b/>
          <w:bCs/>
          <w:color w:val="0000CC"/>
          <w:sz w:val="22"/>
          <w:szCs w:val="22"/>
        </w:rPr>
        <w:t>[TBD-1]</w:t>
      </w:r>
      <w:r w:rsidRPr="1AF01DF1">
        <w:rPr>
          <w:rFonts w:ascii="Arial" w:hAnsi="Arial" w:cs="Arial"/>
          <w:b/>
          <w:bCs/>
          <w:sz w:val="22"/>
          <w:szCs w:val="22"/>
        </w:rPr>
        <w:t>:</w:t>
      </w:r>
      <w:r w:rsidR="00470759" w:rsidRPr="1AF01DF1">
        <w:rPr>
          <w:rFonts w:ascii="Arial" w:hAnsi="Arial" w:cs="Arial"/>
          <w:b/>
          <w:bCs/>
          <w:sz w:val="22"/>
          <w:szCs w:val="22"/>
        </w:rPr>
        <w:t xml:space="preserve"> </w:t>
      </w:r>
      <w:r w:rsidR="00A7068C" w:rsidRPr="1AF01DF1">
        <w:rPr>
          <w:rFonts w:ascii="Arial" w:hAnsi="Arial" w:cs="Arial"/>
          <w:b/>
          <w:bCs/>
          <w:sz w:val="22"/>
          <w:szCs w:val="22"/>
        </w:rPr>
        <w:t xml:space="preserve">COMMUNITY </w:t>
      </w:r>
      <w:r w:rsidR="00CA1E0D" w:rsidRPr="002C4B7A">
        <w:rPr>
          <w:rFonts w:ascii="Arial" w:hAnsi="Arial" w:cs="Arial"/>
          <w:b/>
          <w:bCs/>
          <w:sz w:val="22"/>
          <w:szCs w:val="22"/>
        </w:rPr>
        <w:t>ENGAGEMENT</w:t>
      </w:r>
      <w:r w:rsidR="00600918" w:rsidRPr="002C4B7A">
        <w:rPr>
          <w:rFonts w:ascii="Arial" w:hAnsi="Arial" w:cs="Arial"/>
          <w:b/>
          <w:bCs/>
          <w:sz w:val="22"/>
          <w:szCs w:val="22"/>
        </w:rPr>
        <w:t>, BENEFITS, AND IMPACTS</w:t>
      </w:r>
      <w:r w:rsidR="12247359" w:rsidRPr="002C4B7A">
        <w:rPr>
          <w:rFonts w:ascii="Arial" w:hAnsi="Arial" w:cs="Arial"/>
          <w:b/>
          <w:bCs/>
          <w:sz w:val="22"/>
          <w:szCs w:val="22"/>
        </w:rPr>
        <w:t xml:space="preserve"> </w:t>
      </w:r>
      <w:r w:rsidR="00C179C0" w:rsidRPr="002E2768">
        <w:rPr>
          <w:rFonts w:ascii="Arial" w:hAnsi="Arial" w:cs="Arial"/>
          <w:b/>
          <w:bCs/>
          <w:i/>
          <w:iCs/>
          <w:color w:val="0000CC"/>
          <w:sz w:val="22"/>
          <w:szCs w:val="22"/>
        </w:rPr>
        <w:t>(M</w:t>
      </w:r>
      <w:r w:rsidRPr="002E2768">
        <w:rPr>
          <w:rFonts w:ascii="Arial" w:hAnsi="Arial" w:cs="Arial"/>
          <w:b/>
          <w:bCs/>
          <w:i/>
          <w:iCs/>
          <w:color w:val="0000CC"/>
          <w:sz w:val="22"/>
          <w:szCs w:val="22"/>
        </w:rPr>
        <w:t>andatory task)</w:t>
      </w:r>
    </w:p>
    <w:p w14:paraId="098EE9F5" w14:textId="32A89B7A" w:rsidR="008F790A" w:rsidRPr="00722A0A" w:rsidRDefault="008F790A" w:rsidP="008F790A">
      <w:pPr>
        <w:widowControl w:val="0"/>
        <w:rPr>
          <w:rFonts w:ascii="Arial" w:hAnsi="Arial" w:cs="Arial"/>
          <w:sz w:val="22"/>
          <w:szCs w:val="22"/>
        </w:rPr>
      </w:pPr>
      <w:r w:rsidRPr="00722A0A">
        <w:rPr>
          <w:rFonts w:ascii="Arial" w:hAnsi="Arial" w:cs="Arial"/>
          <w:sz w:val="22"/>
          <w:szCs w:val="22"/>
        </w:rPr>
        <w:t xml:space="preserve">The goal of this task is to </w:t>
      </w:r>
      <w:r w:rsidR="00CA1E0D" w:rsidRPr="00722A0A">
        <w:rPr>
          <w:rFonts w:ascii="Arial" w:hAnsi="Arial" w:cs="Arial"/>
          <w:sz w:val="22"/>
          <w:szCs w:val="22"/>
        </w:rPr>
        <w:t xml:space="preserve">plan and execute community engagement activities and report on </w:t>
      </w:r>
      <w:r w:rsidRPr="00722A0A">
        <w:rPr>
          <w:rFonts w:ascii="Arial" w:hAnsi="Arial" w:cs="Arial"/>
          <w:sz w:val="22"/>
          <w:szCs w:val="22"/>
        </w:rPr>
        <w:t xml:space="preserve">benefits </w:t>
      </w:r>
      <w:r w:rsidR="00CA1E0D" w:rsidRPr="00722A0A">
        <w:rPr>
          <w:rFonts w:ascii="Arial" w:hAnsi="Arial" w:cs="Arial"/>
          <w:sz w:val="22"/>
          <w:szCs w:val="22"/>
        </w:rPr>
        <w:t xml:space="preserve">and metrics </w:t>
      </w:r>
      <w:r w:rsidR="00D26C97" w:rsidRPr="00722A0A">
        <w:rPr>
          <w:rFonts w:ascii="Arial" w:hAnsi="Arial" w:cs="Arial"/>
          <w:sz w:val="22"/>
          <w:szCs w:val="22"/>
        </w:rPr>
        <w:t>identified in Project Metrics</w:t>
      </w:r>
      <w:r w:rsidR="00A43FF1" w:rsidRPr="00722A0A">
        <w:rPr>
          <w:rFonts w:ascii="Arial" w:hAnsi="Arial" w:cs="Arial"/>
          <w:sz w:val="22"/>
          <w:szCs w:val="22"/>
        </w:rPr>
        <w:t>,</w:t>
      </w:r>
      <w:r w:rsidR="00CA1E0D" w:rsidRPr="00722A0A">
        <w:rPr>
          <w:rFonts w:ascii="Arial" w:hAnsi="Arial" w:cs="Arial"/>
          <w:sz w:val="22"/>
          <w:szCs w:val="22"/>
        </w:rPr>
        <w:t xml:space="preserve"> Attachment 10.</w:t>
      </w:r>
      <w:r w:rsidR="00312273">
        <w:rPr>
          <w:rFonts w:ascii="Arial" w:hAnsi="Arial" w:cs="Arial"/>
          <w:sz w:val="22"/>
          <w:szCs w:val="22"/>
        </w:rPr>
        <w:t xml:space="preserve"> </w:t>
      </w:r>
      <w:r w:rsidR="00CA1E0D" w:rsidRPr="00722A0A">
        <w:rPr>
          <w:rFonts w:ascii="Arial" w:hAnsi="Arial" w:cs="Arial"/>
          <w:sz w:val="22"/>
          <w:szCs w:val="22"/>
        </w:rPr>
        <w:t xml:space="preserve">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11466BE5" w14:textId="40DD0E19" w:rsidR="002D4BB7" w:rsidRPr="00722A0A" w:rsidRDefault="008F790A" w:rsidP="00DB5AD7">
      <w:pPr>
        <w:widowControl w:val="0"/>
        <w:rPr>
          <w:rFonts w:ascii="Arial" w:hAnsi="Arial" w:cs="Arial"/>
          <w:b/>
          <w:sz w:val="22"/>
          <w:szCs w:val="22"/>
        </w:rPr>
      </w:pPr>
      <w:r>
        <w:rPr>
          <w:rFonts w:ascii="Arial" w:hAnsi="Arial" w:cs="Arial"/>
          <w:b/>
          <w:sz w:val="22"/>
          <w:szCs w:val="22"/>
        </w:rPr>
        <w:t>The Recipient shall</w:t>
      </w:r>
      <w:r w:rsidRPr="002D4BB7">
        <w:rPr>
          <w:rFonts w:ascii="Arial" w:hAnsi="Arial" w:cs="Arial"/>
          <w:b/>
          <w:sz w:val="22"/>
          <w:szCs w:val="22"/>
        </w:rPr>
        <w:t>:</w:t>
      </w:r>
    </w:p>
    <w:p w14:paraId="19B83E11" w14:textId="75829558" w:rsidR="0029428C" w:rsidRPr="002C4B7A" w:rsidRDefault="002D4BB7" w:rsidP="00A647E7">
      <w:pPr>
        <w:pStyle w:val="NormalWeb"/>
        <w:spacing w:before="0" w:beforeAutospacing="0" w:after="0" w:afterAutospacing="0"/>
        <w:ind w:left="720"/>
        <w:rPr>
          <w:rFonts w:ascii="Arial" w:eastAsia="Arial" w:hAnsi="Arial" w:cs="Arial"/>
          <w:sz w:val="22"/>
          <w:szCs w:val="22"/>
        </w:rPr>
      </w:pPr>
      <w:r w:rsidRPr="317064B8">
        <w:rPr>
          <w:rFonts w:ascii="Arial" w:hAnsi="Arial" w:cs="Arial"/>
          <w:sz w:val="22"/>
          <w:szCs w:val="22"/>
        </w:rPr>
        <w:t xml:space="preserve">Develop </w:t>
      </w:r>
      <w:r w:rsidR="00F03C17" w:rsidRPr="317064B8">
        <w:rPr>
          <w:rFonts w:ascii="Arial" w:hAnsi="Arial" w:cs="Arial"/>
          <w:sz w:val="22"/>
          <w:szCs w:val="22"/>
        </w:rPr>
        <w:t xml:space="preserve">and submit </w:t>
      </w:r>
      <w:r w:rsidRPr="317064B8">
        <w:rPr>
          <w:rFonts w:ascii="Arial" w:hAnsi="Arial" w:cs="Arial"/>
          <w:sz w:val="22"/>
          <w:szCs w:val="22"/>
        </w:rPr>
        <w:t xml:space="preserve">a </w:t>
      </w:r>
      <w:r w:rsidR="00F03C17" w:rsidRPr="002C4B7A">
        <w:rPr>
          <w:rFonts w:ascii="Arial" w:hAnsi="Arial" w:cs="Arial"/>
          <w:sz w:val="22"/>
          <w:szCs w:val="22"/>
        </w:rPr>
        <w:t>C</w:t>
      </w:r>
      <w:r w:rsidRPr="002C4B7A">
        <w:rPr>
          <w:rFonts w:ascii="Arial" w:hAnsi="Arial" w:cs="Arial"/>
          <w:i/>
          <w:iCs/>
          <w:sz w:val="22"/>
          <w:szCs w:val="22"/>
        </w:rPr>
        <w:t xml:space="preserve">ommunity </w:t>
      </w:r>
      <w:r w:rsidR="00F03C17" w:rsidRPr="002C4B7A">
        <w:rPr>
          <w:rFonts w:ascii="Arial" w:hAnsi="Arial" w:cs="Arial"/>
          <w:i/>
          <w:iCs/>
          <w:sz w:val="22"/>
          <w:szCs w:val="22"/>
        </w:rPr>
        <w:t>E</w:t>
      </w:r>
      <w:r w:rsidRPr="002C4B7A">
        <w:rPr>
          <w:rFonts w:ascii="Arial" w:hAnsi="Arial" w:cs="Arial"/>
          <w:i/>
          <w:iCs/>
          <w:sz w:val="22"/>
          <w:szCs w:val="22"/>
        </w:rPr>
        <w:t>ngagement</w:t>
      </w:r>
      <w:r w:rsidR="00F05525" w:rsidRPr="002C4B7A">
        <w:rPr>
          <w:rFonts w:ascii="Arial" w:hAnsi="Arial" w:cs="Arial"/>
          <w:i/>
          <w:iCs/>
          <w:sz w:val="22"/>
          <w:szCs w:val="22"/>
        </w:rPr>
        <w:t>, Benefits, and Impacts</w:t>
      </w:r>
      <w:r w:rsidRPr="002C4B7A">
        <w:rPr>
          <w:rFonts w:ascii="Arial" w:hAnsi="Arial" w:cs="Arial"/>
          <w:i/>
          <w:iCs/>
          <w:sz w:val="22"/>
          <w:szCs w:val="22"/>
        </w:rPr>
        <w:t xml:space="preserve"> </w:t>
      </w:r>
      <w:r w:rsidR="00F03C17" w:rsidRPr="002C4B7A">
        <w:rPr>
          <w:rFonts w:ascii="Arial" w:hAnsi="Arial" w:cs="Arial"/>
          <w:i/>
          <w:iCs/>
          <w:sz w:val="22"/>
          <w:szCs w:val="22"/>
        </w:rPr>
        <w:t>P</w:t>
      </w:r>
      <w:r w:rsidRPr="002C4B7A">
        <w:rPr>
          <w:rFonts w:ascii="Arial" w:hAnsi="Arial" w:cs="Arial"/>
          <w:i/>
          <w:iCs/>
          <w:sz w:val="22"/>
          <w:szCs w:val="22"/>
        </w:rPr>
        <w:t>lan</w:t>
      </w:r>
      <w:r w:rsidRPr="002C4B7A">
        <w:rPr>
          <w:rFonts w:ascii="Arial" w:hAnsi="Arial" w:cs="Arial"/>
          <w:sz w:val="22"/>
          <w:szCs w:val="22"/>
        </w:rPr>
        <w:t xml:space="preserve"> in coordination with a community</w:t>
      </w:r>
      <w:r w:rsidR="003718CF" w:rsidRPr="002C4B7A">
        <w:rPr>
          <w:rFonts w:ascii="Arial" w:hAnsi="Arial" w:cs="Arial"/>
          <w:sz w:val="22"/>
          <w:szCs w:val="22"/>
        </w:rPr>
        <w:t>-</w:t>
      </w:r>
      <w:r w:rsidRPr="002C4B7A">
        <w:rPr>
          <w:rFonts w:ascii="Arial" w:hAnsi="Arial" w:cs="Arial"/>
          <w:sz w:val="22"/>
          <w:szCs w:val="22"/>
        </w:rPr>
        <w:t>based organization</w:t>
      </w:r>
      <w:r w:rsidR="003865C3" w:rsidRPr="002C4B7A">
        <w:rPr>
          <w:rFonts w:ascii="Arial" w:hAnsi="Arial" w:cs="Arial"/>
          <w:sz w:val="22"/>
          <w:szCs w:val="22"/>
        </w:rPr>
        <w:t>(s)</w:t>
      </w:r>
      <w:r w:rsidR="00066EA8" w:rsidRPr="002C4B7A">
        <w:rPr>
          <w:rFonts w:ascii="Arial" w:hAnsi="Arial" w:cs="Arial"/>
          <w:sz w:val="22"/>
          <w:szCs w:val="22"/>
        </w:rPr>
        <w:t xml:space="preserve"> or Tribe</w:t>
      </w:r>
      <w:r w:rsidR="003865C3" w:rsidRPr="002C4B7A">
        <w:rPr>
          <w:rFonts w:ascii="Arial" w:hAnsi="Arial" w:cs="Arial"/>
          <w:sz w:val="22"/>
          <w:szCs w:val="22"/>
        </w:rPr>
        <w:t>(s)</w:t>
      </w:r>
      <w:r w:rsidR="001A7003" w:rsidRPr="002C4B7A">
        <w:rPr>
          <w:rFonts w:ascii="Arial" w:hAnsi="Arial" w:cs="Arial"/>
          <w:sz w:val="22"/>
          <w:szCs w:val="22"/>
        </w:rPr>
        <w:t>, w</w:t>
      </w:r>
      <w:r w:rsidR="79CAF582" w:rsidRPr="002C4B7A">
        <w:rPr>
          <w:rFonts w:ascii="Arial" w:hAnsi="Arial" w:cs="Arial"/>
          <w:sz w:val="22"/>
          <w:szCs w:val="22"/>
        </w:rPr>
        <w:t xml:space="preserve">hich outlines the planned community engagement activities and </w:t>
      </w:r>
      <w:r w:rsidR="0029428C" w:rsidRPr="002C4B7A">
        <w:rPr>
          <w:rFonts w:ascii="Arial" w:hAnsi="Arial" w:cs="Arial"/>
          <w:sz w:val="22"/>
          <w:szCs w:val="22"/>
        </w:rPr>
        <w:t xml:space="preserve">summarizes </w:t>
      </w:r>
      <w:r w:rsidR="79CAF582" w:rsidRPr="002C4B7A">
        <w:rPr>
          <w:rFonts w:ascii="Arial" w:hAnsi="Arial" w:cs="Arial"/>
          <w:sz w:val="22"/>
          <w:szCs w:val="22"/>
        </w:rPr>
        <w:t xml:space="preserve">the </w:t>
      </w:r>
      <w:r w:rsidR="005C2015" w:rsidRPr="002C4B7A">
        <w:rPr>
          <w:rFonts w:ascii="Arial" w:hAnsi="Arial" w:cs="Arial"/>
          <w:sz w:val="22"/>
          <w:szCs w:val="22"/>
        </w:rPr>
        <w:t>quali</w:t>
      </w:r>
      <w:r w:rsidR="001A7003" w:rsidRPr="002C4B7A">
        <w:rPr>
          <w:rFonts w:ascii="Arial" w:hAnsi="Arial" w:cs="Arial"/>
          <w:sz w:val="22"/>
          <w:szCs w:val="22"/>
        </w:rPr>
        <w:t>t</w:t>
      </w:r>
      <w:r w:rsidR="005C2015" w:rsidRPr="002C4B7A">
        <w:rPr>
          <w:rFonts w:ascii="Arial" w:hAnsi="Arial" w:cs="Arial"/>
          <w:sz w:val="22"/>
          <w:szCs w:val="22"/>
        </w:rPr>
        <w:t xml:space="preserve">ative and quantitative </w:t>
      </w:r>
      <w:r w:rsidR="79CAF582" w:rsidRPr="002C4B7A">
        <w:rPr>
          <w:rFonts w:ascii="Arial" w:hAnsi="Arial" w:cs="Arial"/>
          <w:sz w:val="22"/>
          <w:szCs w:val="22"/>
        </w:rPr>
        <w:t>impact</w:t>
      </w:r>
      <w:r w:rsidR="005C2015" w:rsidRPr="002C4B7A">
        <w:rPr>
          <w:rFonts w:ascii="Arial" w:hAnsi="Arial" w:cs="Arial"/>
          <w:sz w:val="22"/>
          <w:szCs w:val="22"/>
        </w:rPr>
        <w:t>s</w:t>
      </w:r>
      <w:r w:rsidR="79CAF582" w:rsidRPr="002C4B7A">
        <w:rPr>
          <w:rFonts w:ascii="Arial" w:hAnsi="Arial" w:cs="Arial"/>
          <w:sz w:val="22"/>
          <w:szCs w:val="22"/>
        </w:rPr>
        <w:t xml:space="preserve"> of community engagement. </w:t>
      </w:r>
      <w:r w:rsidR="005C2015" w:rsidRPr="002C4B7A">
        <w:rPr>
          <w:rFonts w:ascii="Arial" w:hAnsi="Arial" w:cs="Arial"/>
          <w:sz w:val="22"/>
          <w:szCs w:val="22"/>
        </w:rPr>
        <w:t xml:space="preserve">The plan should include </w:t>
      </w:r>
      <w:r w:rsidR="00847726" w:rsidRPr="002C4B7A">
        <w:rPr>
          <w:rFonts w:ascii="Arial" w:hAnsi="Arial" w:cs="Arial"/>
          <w:sz w:val="22"/>
          <w:szCs w:val="22"/>
        </w:rPr>
        <w:t>a timeline, locations, role</w:t>
      </w:r>
      <w:r w:rsidR="00CA3B53" w:rsidRPr="002C4B7A">
        <w:rPr>
          <w:rFonts w:ascii="Arial" w:hAnsi="Arial" w:cs="Arial"/>
          <w:sz w:val="22"/>
          <w:szCs w:val="22"/>
        </w:rPr>
        <w:t xml:space="preserve"> of the CBO</w:t>
      </w:r>
      <w:r w:rsidR="006723B0" w:rsidRPr="002C4B7A">
        <w:rPr>
          <w:rFonts w:ascii="Arial" w:hAnsi="Arial" w:cs="Arial"/>
          <w:sz w:val="22"/>
          <w:szCs w:val="22"/>
        </w:rPr>
        <w:t>(s)</w:t>
      </w:r>
      <w:r w:rsidR="003F7E09" w:rsidRPr="002C4B7A">
        <w:rPr>
          <w:rFonts w:ascii="Arial" w:hAnsi="Arial" w:cs="Arial"/>
          <w:sz w:val="22"/>
          <w:szCs w:val="22"/>
        </w:rPr>
        <w:t xml:space="preserve"> or Tribe</w:t>
      </w:r>
      <w:r w:rsidR="006723B0" w:rsidRPr="002C4B7A">
        <w:rPr>
          <w:rFonts w:ascii="Arial" w:hAnsi="Arial" w:cs="Arial"/>
          <w:sz w:val="22"/>
          <w:szCs w:val="22"/>
        </w:rPr>
        <w:t>(s)</w:t>
      </w:r>
      <w:r w:rsidR="00CA3B53" w:rsidRPr="002C4B7A">
        <w:rPr>
          <w:rFonts w:ascii="Arial" w:hAnsi="Arial" w:cs="Arial"/>
          <w:sz w:val="22"/>
          <w:szCs w:val="22"/>
        </w:rPr>
        <w:t xml:space="preserve">, type of engagement and method, and </w:t>
      </w:r>
      <w:r w:rsidR="00F90FC5" w:rsidRPr="002C4B7A">
        <w:rPr>
          <w:rFonts w:ascii="Arial" w:hAnsi="Arial" w:cs="Arial"/>
          <w:sz w:val="22"/>
          <w:szCs w:val="22"/>
        </w:rPr>
        <w:t>any other relevant information</w:t>
      </w:r>
      <w:r w:rsidR="00CA3B53" w:rsidRPr="002C4B7A">
        <w:rPr>
          <w:rFonts w:ascii="Arial" w:hAnsi="Arial" w:cs="Arial"/>
          <w:sz w:val="22"/>
          <w:szCs w:val="22"/>
        </w:rPr>
        <w:t xml:space="preserve">. </w:t>
      </w:r>
    </w:p>
    <w:p w14:paraId="4055D30C" w14:textId="384CEECE" w:rsidR="00D83D7F" w:rsidRDefault="00D83D7F" w:rsidP="0029428C">
      <w:pPr>
        <w:pStyle w:val="NormalWeb"/>
        <w:spacing w:before="0" w:beforeAutospacing="0" w:after="0" w:afterAutospacing="0"/>
        <w:rPr>
          <w:rFonts w:ascii="Arial" w:hAnsi="Arial" w:cs="Arial"/>
          <w:sz w:val="22"/>
          <w:szCs w:val="22"/>
        </w:rPr>
      </w:pPr>
    </w:p>
    <w:p w14:paraId="671F42F8" w14:textId="739404A9" w:rsidR="00D83D7F" w:rsidRPr="002C4B7A" w:rsidRDefault="00D83D7F" w:rsidP="317064B8">
      <w:pPr>
        <w:pStyle w:val="NormalWeb"/>
        <w:spacing w:before="0" w:beforeAutospacing="0" w:after="0" w:afterAutospacing="0"/>
        <w:rPr>
          <w:rFonts w:ascii="Arial" w:hAnsi="Arial" w:cs="Arial"/>
          <w:sz w:val="22"/>
          <w:szCs w:val="22"/>
        </w:rPr>
      </w:pPr>
      <w:r w:rsidRPr="00722A0A">
        <w:rPr>
          <w:rFonts w:ascii="Arial" w:hAnsi="Arial" w:cs="Arial"/>
          <w:sz w:val="22"/>
          <w:szCs w:val="22"/>
        </w:rPr>
        <w:t xml:space="preserve">Conduct all activities listed in the </w:t>
      </w:r>
      <w:r w:rsidRPr="00722A0A">
        <w:rPr>
          <w:rFonts w:ascii="Arial" w:hAnsi="Arial" w:cs="Arial"/>
          <w:i/>
          <w:sz w:val="22"/>
          <w:szCs w:val="22"/>
        </w:rPr>
        <w:t xml:space="preserve">Community </w:t>
      </w:r>
      <w:r w:rsidRPr="002C4B7A">
        <w:rPr>
          <w:rFonts w:ascii="Arial" w:hAnsi="Arial" w:cs="Arial"/>
          <w:i/>
          <w:sz w:val="22"/>
          <w:szCs w:val="22"/>
        </w:rPr>
        <w:t>Engagement</w:t>
      </w:r>
      <w:r w:rsidR="00037C69" w:rsidRPr="002C4B7A">
        <w:rPr>
          <w:rFonts w:ascii="Arial" w:hAnsi="Arial" w:cs="Arial"/>
          <w:i/>
          <w:sz w:val="22"/>
          <w:szCs w:val="22"/>
        </w:rPr>
        <w:t>, Benefits, and Impacts</w:t>
      </w:r>
      <w:r w:rsidRPr="002C4B7A">
        <w:rPr>
          <w:rFonts w:ascii="Arial" w:hAnsi="Arial" w:cs="Arial"/>
          <w:i/>
          <w:sz w:val="22"/>
          <w:szCs w:val="22"/>
        </w:rPr>
        <w:t xml:space="preserve"> </w:t>
      </w:r>
      <w:r w:rsidR="00037C69" w:rsidRPr="002C4B7A">
        <w:rPr>
          <w:rFonts w:ascii="Arial" w:hAnsi="Arial" w:cs="Arial"/>
          <w:iCs/>
          <w:sz w:val="22"/>
          <w:szCs w:val="22"/>
        </w:rPr>
        <w:t xml:space="preserve">task </w:t>
      </w:r>
      <w:r w:rsidRPr="002C4B7A">
        <w:rPr>
          <w:rFonts w:ascii="Arial" w:hAnsi="Arial" w:cs="Arial"/>
          <w:sz w:val="22"/>
          <w:szCs w:val="22"/>
        </w:rPr>
        <w:t xml:space="preserve">and provide a copy of any relevant </w:t>
      </w:r>
      <w:r w:rsidR="000E770A" w:rsidRPr="002C4B7A">
        <w:rPr>
          <w:rFonts w:ascii="Arial" w:hAnsi="Arial" w:cs="Arial"/>
          <w:i/>
          <w:sz w:val="22"/>
          <w:szCs w:val="22"/>
        </w:rPr>
        <w:t>E</w:t>
      </w:r>
      <w:r w:rsidRPr="002C4B7A">
        <w:rPr>
          <w:rFonts w:ascii="Arial" w:hAnsi="Arial" w:cs="Arial"/>
          <w:i/>
          <w:sz w:val="22"/>
          <w:szCs w:val="22"/>
        </w:rPr>
        <w:t xml:space="preserve">ngagement </w:t>
      </w:r>
      <w:r w:rsidR="000E770A" w:rsidRPr="002C4B7A">
        <w:rPr>
          <w:rFonts w:ascii="Arial" w:hAnsi="Arial" w:cs="Arial"/>
          <w:i/>
          <w:sz w:val="22"/>
          <w:szCs w:val="22"/>
        </w:rPr>
        <w:t>M</w:t>
      </w:r>
      <w:r w:rsidRPr="002C4B7A">
        <w:rPr>
          <w:rFonts w:ascii="Arial" w:hAnsi="Arial" w:cs="Arial"/>
          <w:i/>
          <w:sz w:val="22"/>
          <w:szCs w:val="22"/>
        </w:rPr>
        <w:t xml:space="preserve">aterials </w:t>
      </w:r>
      <w:r w:rsidRPr="002C4B7A">
        <w:rPr>
          <w:rFonts w:ascii="Arial" w:hAnsi="Arial" w:cs="Arial"/>
          <w:sz w:val="22"/>
          <w:szCs w:val="22"/>
        </w:rPr>
        <w:t>to the CAM.</w:t>
      </w:r>
    </w:p>
    <w:p w14:paraId="7AFE3D08" w14:textId="01874058" w:rsidR="00324C9C" w:rsidRPr="00CA5CD5" w:rsidRDefault="00482C43" w:rsidP="00324C9C">
      <w:pPr>
        <w:pStyle w:val="NormalWeb"/>
        <w:numPr>
          <w:ilvl w:val="1"/>
          <w:numId w:val="48"/>
        </w:numPr>
        <w:spacing w:before="0" w:beforeAutospacing="0" w:after="0" w:afterAutospacing="0"/>
        <w:rPr>
          <w:rFonts w:ascii="Arial" w:hAnsi="Arial" w:cs="Arial"/>
          <w:sz w:val="22"/>
          <w:szCs w:val="22"/>
        </w:rPr>
      </w:pPr>
      <w:r w:rsidRPr="00CA5CD5">
        <w:rPr>
          <w:rFonts w:ascii="Arial" w:hAnsi="Arial" w:cs="Arial"/>
          <w:sz w:val="22"/>
          <w:szCs w:val="22"/>
        </w:rPr>
        <w:t xml:space="preserve">Invite CAM to </w:t>
      </w:r>
      <w:r w:rsidR="005C4D2A" w:rsidRPr="00CA5CD5">
        <w:rPr>
          <w:rFonts w:ascii="Arial" w:hAnsi="Arial" w:cs="Arial"/>
          <w:sz w:val="22"/>
          <w:szCs w:val="22"/>
        </w:rPr>
        <w:t xml:space="preserve">community engagement </w:t>
      </w:r>
      <w:r w:rsidR="00DA01BF" w:rsidRPr="00CA5CD5">
        <w:rPr>
          <w:rFonts w:ascii="Arial" w:hAnsi="Arial" w:cs="Arial"/>
          <w:sz w:val="22"/>
          <w:szCs w:val="22"/>
        </w:rPr>
        <w:t>activities as deemed appropriate.</w:t>
      </w:r>
    </w:p>
    <w:p w14:paraId="2972E897" w14:textId="02A046B8" w:rsidR="00A776DF" w:rsidRPr="00722A0A" w:rsidRDefault="00A776DF" w:rsidP="003256FC">
      <w:pPr>
        <w:numPr>
          <w:ilvl w:val="0"/>
          <w:numId w:val="48"/>
        </w:numPr>
        <w:spacing w:line="259" w:lineRule="auto"/>
        <w:contextualSpacing/>
        <w:rPr>
          <w:rFonts w:ascii="Arial" w:hAnsi="Arial" w:cs="Arial"/>
          <w:sz w:val="22"/>
          <w:szCs w:val="22"/>
        </w:rPr>
      </w:pPr>
      <w:r w:rsidRPr="00CA5CD5">
        <w:rPr>
          <w:rFonts w:ascii="Arial" w:eastAsia="Calibri" w:hAnsi="Arial" w:cs="Arial"/>
          <w:sz w:val="22"/>
          <w:szCs w:val="22"/>
        </w:rPr>
        <w:t xml:space="preserve">Provide at least (6) six </w:t>
      </w:r>
      <w:r w:rsidRPr="00CA5CD5">
        <w:rPr>
          <w:rFonts w:ascii="Arial" w:eastAsia="Calibri" w:hAnsi="Arial" w:cs="Arial"/>
          <w:i/>
          <w:sz w:val="22"/>
          <w:szCs w:val="22"/>
        </w:rPr>
        <w:t>High Quality Digital Photographs</w:t>
      </w:r>
      <w:r w:rsidRPr="00CA5CD5">
        <w:rPr>
          <w:rFonts w:ascii="Arial" w:eastAsia="Calibri" w:hAnsi="Arial" w:cs="Arial"/>
          <w:sz w:val="22"/>
          <w:szCs w:val="22"/>
        </w:rPr>
        <w:t xml:space="preserve"> (minimum resolution </w:t>
      </w:r>
      <w:r w:rsidRPr="00A776DF">
        <w:rPr>
          <w:rFonts w:ascii="Arial" w:eastAsia="Calibri" w:hAnsi="Arial" w:cs="Arial"/>
          <w:sz w:val="22"/>
          <w:szCs w:val="22"/>
        </w:rPr>
        <w:t xml:space="preserve">of 1300x500 pixels in landscape ratio) of </w:t>
      </w:r>
      <w:r w:rsidR="009C38C9">
        <w:rPr>
          <w:rFonts w:ascii="Arial" w:eastAsia="Calibri" w:hAnsi="Arial" w:cs="Arial"/>
          <w:sz w:val="22"/>
          <w:szCs w:val="22"/>
        </w:rPr>
        <w:t>c</w:t>
      </w:r>
      <w:r w:rsidRPr="00722A0A">
        <w:rPr>
          <w:rFonts w:ascii="Arial" w:eastAsia="Calibri" w:hAnsi="Arial" w:cs="Arial"/>
          <w:sz w:val="22"/>
          <w:szCs w:val="22"/>
        </w:rPr>
        <w:t xml:space="preserve">ommunity </w:t>
      </w:r>
      <w:r w:rsidR="009C38C9" w:rsidRPr="00722A0A">
        <w:rPr>
          <w:rFonts w:ascii="Arial" w:eastAsia="Calibri" w:hAnsi="Arial" w:cs="Arial"/>
          <w:sz w:val="22"/>
          <w:szCs w:val="22"/>
        </w:rPr>
        <w:t>e</w:t>
      </w:r>
      <w:r w:rsidRPr="00722A0A">
        <w:rPr>
          <w:rFonts w:ascii="Arial" w:eastAsia="Calibri" w:hAnsi="Arial" w:cs="Arial"/>
          <w:sz w:val="22"/>
          <w:szCs w:val="22"/>
        </w:rPr>
        <w:t>ngagement activities</w:t>
      </w:r>
      <w:r w:rsidRPr="00A776DF">
        <w:rPr>
          <w:rFonts w:ascii="Arial" w:eastAsia="Calibri" w:hAnsi="Arial" w:cs="Arial"/>
          <w:sz w:val="22"/>
          <w:szCs w:val="22"/>
        </w:rPr>
        <w:t>.</w:t>
      </w:r>
    </w:p>
    <w:p w14:paraId="48F63AC4" w14:textId="70C73641" w:rsidR="00C12DC3" w:rsidRPr="002E2768" w:rsidRDefault="00C12DC3" w:rsidP="003256FC">
      <w:pPr>
        <w:numPr>
          <w:ilvl w:val="0"/>
          <w:numId w:val="48"/>
        </w:numPr>
        <w:spacing w:line="259" w:lineRule="auto"/>
        <w:contextualSpacing/>
        <w:rPr>
          <w:rFonts w:ascii="Arial" w:hAnsi="Arial" w:cs="Arial"/>
          <w:color w:val="0000CC"/>
          <w:sz w:val="22"/>
          <w:szCs w:val="22"/>
        </w:rPr>
      </w:pPr>
      <w:r w:rsidRPr="002E2768">
        <w:rPr>
          <w:rFonts w:ascii="Arial" w:hAnsi="Arial" w:cs="Arial"/>
          <w:color w:val="0000CC"/>
          <w:sz w:val="22"/>
          <w:szCs w:val="22"/>
        </w:rPr>
        <w:t xml:space="preserve">Add additional </w:t>
      </w:r>
      <w:r w:rsidR="00844D92" w:rsidRPr="002E2768">
        <w:rPr>
          <w:rFonts w:ascii="Arial" w:hAnsi="Arial" w:cs="Arial"/>
          <w:color w:val="0000CC"/>
          <w:sz w:val="22"/>
          <w:szCs w:val="22"/>
        </w:rPr>
        <w:t>items</w:t>
      </w:r>
      <w:r w:rsidRPr="002E2768">
        <w:rPr>
          <w:rFonts w:ascii="Arial" w:hAnsi="Arial" w:cs="Arial"/>
          <w:color w:val="0000CC"/>
          <w:sz w:val="22"/>
          <w:szCs w:val="22"/>
        </w:rPr>
        <w:t xml:space="preserve"> </w:t>
      </w:r>
      <w:r w:rsidR="00C10AB5" w:rsidRPr="002E2768">
        <w:rPr>
          <w:rFonts w:ascii="Arial" w:hAnsi="Arial" w:cs="Arial"/>
          <w:color w:val="0000CC"/>
          <w:sz w:val="22"/>
          <w:szCs w:val="22"/>
        </w:rPr>
        <w:t xml:space="preserve">as </w:t>
      </w:r>
      <w:r w:rsidR="00673AFE" w:rsidRPr="002E2768">
        <w:rPr>
          <w:rFonts w:ascii="Arial" w:hAnsi="Arial" w:cs="Arial"/>
          <w:color w:val="0000CC"/>
          <w:sz w:val="22"/>
          <w:szCs w:val="22"/>
        </w:rPr>
        <w:t>needed.</w:t>
      </w:r>
    </w:p>
    <w:p w14:paraId="3AEAF778" w14:textId="40DEF6F2"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56337837" w14:textId="4FC1B12C" w:rsidR="00E67E86" w:rsidRPr="002C4B7A" w:rsidRDefault="00E67E86" w:rsidP="003256FC">
      <w:pPr>
        <w:pStyle w:val="NormalWeb"/>
        <w:numPr>
          <w:ilvl w:val="0"/>
          <w:numId w:val="48"/>
        </w:numPr>
        <w:spacing w:before="0" w:beforeAutospacing="0" w:after="0" w:afterAutospacing="0"/>
        <w:rPr>
          <w:rFonts w:ascii="Arial" w:hAnsi="Arial" w:cs="Arial"/>
          <w:sz w:val="22"/>
          <w:szCs w:val="22"/>
        </w:rPr>
      </w:pPr>
      <w:r w:rsidRPr="00722A0A">
        <w:rPr>
          <w:rFonts w:ascii="Arial" w:hAnsi="Arial" w:cs="Arial"/>
          <w:sz w:val="22"/>
          <w:szCs w:val="22"/>
        </w:rPr>
        <w:t>Community Engagement</w:t>
      </w:r>
      <w:r w:rsidR="000C50F5" w:rsidRPr="004C3214">
        <w:rPr>
          <w:rFonts w:ascii="Arial" w:hAnsi="Arial" w:cs="Arial"/>
          <w:sz w:val="22"/>
          <w:szCs w:val="22"/>
        </w:rPr>
        <w:t xml:space="preserve">, </w:t>
      </w:r>
      <w:r w:rsidR="000C50F5" w:rsidRPr="002C4B7A">
        <w:rPr>
          <w:rFonts w:ascii="Arial" w:hAnsi="Arial" w:cs="Arial"/>
          <w:sz w:val="22"/>
          <w:szCs w:val="22"/>
        </w:rPr>
        <w:t>Benefits, and Impacts</w:t>
      </w:r>
      <w:r w:rsidRPr="002C4B7A">
        <w:rPr>
          <w:rFonts w:ascii="Arial" w:hAnsi="Arial" w:cs="Arial"/>
          <w:sz w:val="22"/>
          <w:szCs w:val="22"/>
        </w:rPr>
        <w:t xml:space="preserve"> Plan</w:t>
      </w:r>
      <w:r w:rsidR="00C955DD" w:rsidRPr="002C4B7A">
        <w:rPr>
          <w:rFonts w:ascii="Arial" w:hAnsi="Arial" w:cs="Arial"/>
          <w:sz w:val="22"/>
          <w:szCs w:val="22"/>
        </w:rPr>
        <w:t xml:space="preserve"> (draft and final)</w:t>
      </w:r>
    </w:p>
    <w:p w14:paraId="001F4460" w14:textId="431B6748" w:rsidR="00C955DD" w:rsidRPr="00722A0A" w:rsidRDefault="00C955DD" w:rsidP="003256FC">
      <w:pPr>
        <w:pStyle w:val="NormalWeb"/>
        <w:numPr>
          <w:ilvl w:val="0"/>
          <w:numId w:val="48"/>
        </w:numPr>
        <w:spacing w:before="0" w:beforeAutospacing="0" w:after="0" w:afterAutospacing="0"/>
        <w:rPr>
          <w:rFonts w:ascii="Arial" w:hAnsi="Arial" w:cs="Arial"/>
          <w:sz w:val="22"/>
          <w:szCs w:val="22"/>
        </w:rPr>
      </w:pPr>
      <w:r w:rsidRPr="002C4B7A">
        <w:rPr>
          <w:rFonts w:ascii="Arial" w:hAnsi="Arial" w:cs="Arial"/>
          <w:sz w:val="22"/>
          <w:szCs w:val="22"/>
        </w:rPr>
        <w:t>Community Engagement</w:t>
      </w:r>
      <w:r w:rsidR="000C50F5" w:rsidRPr="002C4B7A">
        <w:rPr>
          <w:rFonts w:ascii="Arial" w:hAnsi="Arial" w:cs="Arial"/>
          <w:sz w:val="22"/>
          <w:szCs w:val="22"/>
        </w:rPr>
        <w:t xml:space="preserve">, Benefits, and Impacts </w:t>
      </w:r>
      <w:r w:rsidRPr="002C4B7A">
        <w:rPr>
          <w:rFonts w:ascii="Arial" w:hAnsi="Arial" w:cs="Arial"/>
          <w:sz w:val="22"/>
          <w:szCs w:val="22"/>
        </w:rPr>
        <w:t xml:space="preserve">Report </w:t>
      </w:r>
      <w:r>
        <w:rPr>
          <w:rFonts w:ascii="Arial" w:hAnsi="Arial" w:cs="Arial"/>
          <w:sz w:val="22"/>
          <w:szCs w:val="22"/>
        </w:rPr>
        <w:t>(draft and final)</w:t>
      </w:r>
    </w:p>
    <w:p w14:paraId="678075D1" w14:textId="159AF44A" w:rsidR="00E67E86" w:rsidRPr="00722A0A" w:rsidRDefault="000E770A" w:rsidP="003256FC">
      <w:pPr>
        <w:pStyle w:val="NormalWeb"/>
        <w:numPr>
          <w:ilvl w:val="0"/>
          <w:numId w:val="48"/>
        </w:numPr>
        <w:spacing w:before="0" w:beforeAutospacing="0" w:after="0" w:afterAutospacing="0"/>
        <w:rPr>
          <w:rFonts w:ascii="Arial" w:hAnsi="Arial" w:cs="Arial"/>
          <w:sz w:val="22"/>
          <w:szCs w:val="22"/>
        </w:rPr>
      </w:pPr>
      <w:r w:rsidRPr="00722A0A">
        <w:rPr>
          <w:rFonts w:ascii="Arial" w:hAnsi="Arial" w:cs="Arial"/>
          <w:sz w:val="22"/>
          <w:szCs w:val="22"/>
        </w:rPr>
        <w:t xml:space="preserve">Copies of </w:t>
      </w:r>
      <w:r w:rsidR="2E4E2B6D" w:rsidRPr="00722A0A">
        <w:rPr>
          <w:rFonts w:ascii="Arial" w:hAnsi="Arial" w:cs="Arial"/>
          <w:sz w:val="22"/>
          <w:szCs w:val="22"/>
        </w:rPr>
        <w:t>e</w:t>
      </w:r>
      <w:r w:rsidR="00E67E86" w:rsidRPr="00722A0A">
        <w:rPr>
          <w:rFonts w:ascii="Arial" w:hAnsi="Arial" w:cs="Arial"/>
          <w:sz w:val="22"/>
          <w:szCs w:val="22"/>
        </w:rPr>
        <w:t>ngagement materials (presentations, photos, literature, etc.)</w:t>
      </w:r>
    </w:p>
    <w:p w14:paraId="7675EACF" w14:textId="27614900" w:rsidR="009C38C9" w:rsidRPr="00722A0A" w:rsidRDefault="009C38C9" w:rsidP="003256FC">
      <w:pPr>
        <w:pStyle w:val="NormalWeb"/>
        <w:numPr>
          <w:ilvl w:val="0"/>
          <w:numId w:val="48"/>
        </w:numPr>
        <w:spacing w:before="0" w:beforeAutospacing="0" w:after="0" w:afterAutospacing="0"/>
        <w:rPr>
          <w:rFonts w:ascii="Arial" w:hAnsi="Arial" w:cs="Arial"/>
          <w:sz w:val="22"/>
          <w:szCs w:val="22"/>
        </w:rPr>
      </w:pPr>
      <w:r w:rsidRPr="00722A0A">
        <w:rPr>
          <w:rFonts w:ascii="Arial" w:eastAsia="Calibri" w:hAnsi="Arial" w:cs="Arial"/>
          <w:sz w:val="22"/>
          <w:szCs w:val="22"/>
        </w:rPr>
        <w:t>High Quality Digital Photographs</w:t>
      </w:r>
    </w:p>
    <w:p w14:paraId="66A0B138" w14:textId="77777777" w:rsidR="00AD6924" w:rsidRDefault="00AD6924" w:rsidP="00A90E0B">
      <w:pPr>
        <w:widowControl w:val="0"/>
        <w:rPr>
          <w:rFonts w:ascii="Arial" w:hAnsi="Arial" w:cs="Arial"/>
          <w:b/>
          <w:sz w:val="22"/>
          <w:szCs w:val="22"/>
        </w:rPr>
      </w:pPr>
    </w:p>
    <w:p w14:paraId="1C993045" w14:textId="5A385183" w:rsidR="002B474F" w:rsidRPr="00A104BA" w:rsidRDefault="002B474F" w:rsidP="00A90E0B">
      <w:pPr>
        <w:widowControl w:val="0"/>
        <w:rPr>
          <w:rFonts w:ascii="Arial" w:hAnsi="Arial" w:cs="Arial"/>
          <w:b/>
          <w:sz w:val="22"/>
          <w:szCs w:val="22"/>
        </w:rPr>
      </w:pPr>
      <w:r w:rsidRPr="002B474F">
        <w:rPr>
          <w:rFonts w:ascii="Arial" w:hAnsi="Arial" w:cs="Arial"/>
          <w:b/>
          <w:sz w:val="22"/>
          <w:szCs w:val="22"/>
        </w:rPr>
        <w:t xml:space="preserve">TASK </w:t>
      </w:r>
      <w:r w:rsidRPr="002E2768">
        <w:rPr>
          <w:rFonts w:ascii="Arial" w:hAnsi="Arial" w:cs="Arial"/>
          <w:b/>
          <w:color w:val="0000CC"/>
          <w:sz w:val="22"/>
          <w:szCs w:val="22"/>
        </w:rPr>
        <w:t>[TBD-2]</w:t>
      </w:r>
      <w:r w:rsidRPr="002B474F">
        <w:rPr>
          <w:rFonts w:ascii="Arial" w:hAnsi="Arial" w:cs="Arial"/>
          <w:b/>
          <w:sz w:val="22"/>
          <w:szCs w:val="22"/>
        </w:rPr>
        <w:t xml:space="preserve"> </w:t>
      </w:r>
      <w:r w:rsidR="004E72AD">
        <w:rPr>
          <w:rFonts w:ascii="Arial" w:hAnsi="Arial" w:cs="Arial"/>
          <w:b/>
          <w:sz w:val="22"/>
          <w:szCs w:val="22"/>
        </w:rPr>
        <w:t>WORKFORC</w:t>
      </w:r>
      <w:r w:rsidR="004E72AD" w:rsidRPr="00A104BA">
        <w:rPr>
          <w:rFonts w:ascii="Arial" w:hAnsi="Arial" w:cs="Arial"/>
          <w:b/>
          <w:sz w:val="22"/>
          <w:szCs w:val="22"/>
        </w:rPr>
        <w:t>E DEVELOPMENT</w:t>
      </w:r>
      <w:r w:rsidR="004E72AD" w:rsidRPr="002E2768">
        <w:rPr>
          <w:rFonts w:ascii="Arial" w:hAnsi="Arial" w:cs="Arial"/>
          <w:b/>
          <w:color w:val="0000CC"/>
          <w:sz w:val="22"/>
          <w:szCs w:val="22"/>
        </w:rPr>
        <w:t xml:space="preserve"> </w:t>
      </w:r>
      <w:r w:rsidRPr="002E2768">
        <w:rPr>
          <w:rFonts w:ascii="Arial" w:hAnsi="Arial" w:cs="Arial"/>
          <w:b/>
          <w:i/>
          <w:color w:val="0000CC"/>
          <w:sz w:val="22"/>
          <w:szCs w:val="22"/>
        </w:rPr>
        <w:t>(Mandatory task)</w:t>
      </w:r>
    </w:p>
    <w:p w14:paraId="205105FA" w14:textId="16BA3C1E" w:rsidR="00FA6B57" w:rsidRDefault="00263F74" w:rsidP="00E34CC8">
      <w:pPr>
        <w:widowControl w:val="0"/>
        <w:rPr>
          <w:rFonts w:ascii="Arial" w:hAnsi="Arial" w:cs="Arial"/>
          <w:color w:val="00B050"/>
          <w:sz w:val="22"/>
          <w:szCs w:val="22"/>
        </w:rPr>
      </w:pPr>
      <w:r w:rsidRPr="022AF441">
        <w:rPr>
          <w:rFonts w:ascii="Arial" w:hAnsi="Arial" w:cs="Arial"/>
          <w:sz w:val="22"/>
          <w:szCs w:val="22"/>
        </w:rPr>
        <w:t>The goal of this task is to develop an</w:t>
      </w:r>
      <w:r w:rsidR="00F028A3" w:rsidRPr="022AF441">
        <w:rPr>
          <w:rFonts w:ascii="Arial" w:hAnsi="Arial" w:cs="Arial"/>
          <w:sz w:val="22"/>
          <w:szCs w:val="22"/>
        </w:rPr>
        <w:t>d execute a workforce development plan t</w:t>
      </w:r>
      <w:r w:rsidR="00F302A3" w:rsidRPr="022AF441">
        <w:rPr>
          <w:rFonts w:ascii="Arial" w:hAnsi="Arial" w:cs="Arial"/>
          <w:sz w:val="22"/>
          <w:szCs w:val="22"/>
        </w:rPr>
        <w:t>hat will attract, train, and retain a skilled workforce through</w:t>
      </w:r>
      <w:r w:rsidR="00D51126" w:rsidRPr="002E2768">
        <w:rPr>
          <w:rFonts w:ascii="Arial" w:hAnsi="Arial" w:cs="Arial"/>
          <w:color w:val="0000CC"/>
          <w:sz w:val="22"/>
          <w:szCs w:val="22"/>
        </w:rPr>
        <w:t xml:space="preserve"> [</w:t>
      </w:r>
      <w:r w:rsidR="0029200D" w:rsidRPr="002E2768">
        <w:rPr>
          <w:rFonts w:ascii="Arial" w:hAnsi="Arial" w:cs="Arial"/>
          <w:color w:val="0000CC"/>
          <w:sz w:val="22"/>
          <w:szCs w:val="22"/>
        </w:rPr>
        <w:t>insert program/activity, e.g.</w:t>
      </w:r>
      <w:r w:rsidR="00F302A3" w:rsidRPr="002E2768">
        <w:rPr>
          <w:rFonts w:ascii="Arial" w:hAnsi="Arial" w:cs="Arial"/>
          <w:color w:val="0000CC"/>
          <w:sz w:val="22"/>
          <w:szCs w:val="22"/>
        </w:rPr>
        <w:t xml:space="preserve"> registered apprenticeships</w:t>
      </w:r>
      <w:r w:rsidR="62015756" w:rsidRPr="002E2768">
        <w:rPr>
          <w:rFonts w:ascii="Arial" w:hAnsi="Arial" w:cs="Arial"/>
          <w:color w:val="0000CC"/>
          <w:sz w:val="22"/>
          <w:szCs w:val="22"/>
        </w:rPr>
        <w:t>,</w:t>
      </w:r>
      <w:r w:rsidR="00F302A3" w:rsidRPr="002E2768">
        <w:rPr>
          <w:rFonts w:ascii="Arial" w:hAnsi="Arial" w:cs="Arial"/>
          <w:color w:val="0000CC"/>
          <w:sz w:val="22"/>
          <w:szCs w:val="22"/>
        </w:rPr>
        <w:t xml:space="preserve"> joint labor management training programs</w:t>
      </w:r>
      <w:r w:rsidR="0B70A729" w:rsidRPr="002E2768">
        <w:rPr>
          <w:rFonts w:ascii="Arial" w:hAnsi="Arial" w:cs="Arial"/>
          <w:color w:val="0000CC"/>
          <w:sz w:val="22"/>
          <w:szCs w:val="22"/>
        </w:rPr>
        <w:t>,</w:t>
      </w:r>
      <w:r w:rsidR="00F302A3" w:rsidRPr="002E2768">
        <w:rPr>
          <w:rFonts w:ascii="Arial" w:hAnsi="Arial" w:cs="Arial"/>
          <w:color w:val="0000CC"/>
          <w:sz w:val="22"/>
          <w:szCs w:val="22"/>
        </w:rPr>
        <w:t xml:space="preserve"> partnerships with training providers</w:t>
      </w:r>
      <w:r w:rsidR="004928F2" w:rsidRPr="002E2768">
        <w:rPr>
          <w:rFonts w:ascii="Arial" w:hAnsi="Arial" w:cs="Arial"/>
          <w:color w:val="0000CC"/>
          <w:sz w:val="22"/>
          <w:szCs w:val="22"/>
        </w:rPr>
        <w:t>]</w:t>
      </w:r>
      <w:r w:rsidR="00F302A3" w:rsidRPr="022AF441">
        <w:rPr>
          <w:rFonts w:ascii="Arial" w:hAnsi="Arial" w:cs="Arial"/>
          <w:color w:val="00B050"/>
          <w:sz w:val="22"/>
          <w:szCs w:val="22"/>
        </w:rPr>
        <w:t xml:space="preserve"> </w:t>
      </w:r>
      <w:r w:rsidR="00F302A3" w:rsidRPr="022AF441">
        <w:rPr>
          <w:rFonts w:ascii="Arial" w:hAnsi="Arial" w:cs="Arial"/>
          <w:sz w:val="22"/>
          <w:szCs w:val="22"/>
        </w:rPr>
        <w:t>for durable careers energy industry.</w:t>
      </w:r>
      <w:r w:rsidR="004928F2" w:rsidRPr="022AF441">
        <w:rPr>
          <w:rFonts w:ascii="Arial" w:hAnsi="Arial" w:cs="Arial"/>
          <w:color w:val="00B050"/>
          <w:sz w:val="22"/>
          <w:szCs w:val="22"/>
        </w:rPr>
        <w:t xml:space="preserve"> </w:t>
      </w:r>
      <w:r w:rsidR="002E0EE3" w:rsidRPr="002E2768">
        <w:rPr>
          <w:rFonts w:ascii="Arial" w:hAnsi="Arial" w:cs="Arial"/>
          <w:color w:val="0000CC"/>
          <w:sz w:val="22"/>
          <w:szCs w:val="22"/>
        </w:rPr>
        <w:t xml:space="preserve">Expand as </w:t>
      </w:r>
      <w:r w:rsidR="00E34CC8" w:rsidRPr="002E2768">
        <w:rPr>
          <w:rFonts w:ascii="Arial" w:hAnsi="Arial" w:cs="Arial"/>
          <w:color w:val="0000CC"/>
          <w:sz w:val="22"/>
          <w:szCs w:val="22"/>
        </w:rPr>
        <w:t>appropriate</w:t>
      </w:r>
      <w:r w:rsidR="00E34CC8" w:rsidRPr="022AF441">
        <w:rPr>
          <w:rFonts w:ascii="Arial" w:hAnsi="Arial" w:cs="Arial"/>
          <w:color w:val="0070C0"/>
          <w:sz w:val="22"/>
          <w:szCs w:val="22"/>
        </w:rPr>
        <w:t>.</w:t>
      </w:r>
    </w:p>
    <w:p w14:paraId="6AB5FD9B" w14:textId="77777777" w:rsidR="00E34CC8" w:rsidRPr="00E34CC8" w:rsidRDefault="00E34CC8" w:rsidP="00E34CC8">
      <w:pPr>
        <w:widowControl w:val="0"/>
        <w:rPr>
          <w:rFonts w:ascii="Arial" w:hAnsi="Arial" w:cs="Arial"/>
          <w:color w:val="00B050"/>
          <w:sz w:val="22"/>
          <w:szCs w:val="22"/>
        </w:rPr>
      </w:pPr>
    </w:p>
    <w:p w14:paraId="55A090EC" w14:textId="3B17EFA3" w:rsidR="004D134A" w:rsidRPr="001A38CA"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76114468" w14:textId="42BCE5B5" w:rsidR="30445944" w:rsidRPr="001301D6" w:rsidRDefault="009F3B7C" w:rsidP="001301D6">
      <w:pPr>
        <w:numPr>
          <w:ilvl w:val="0"/>
          <w:numId w:val="47"/>
        </w:numPr>
        <w:spacing w:after="160" w:line="259" w:lineRule="auto"/>
        <w:ind w:left="720"/>
        <w:contextualSpacing/>
        <w:rPr>
          <w:rFonts w:ascii="Arial" w:eastAsia="Calibri" w:hAnsi="Arial" w:cs="Arial"/>
          <w:sz w:val="22"/>
          <w:szCs w:val="22"/>
        </w:rPr>
      </w:pPr>
      <w:r w:rsidRPr="000E770A">
        <w:rPr>
          <w:rFonts w:ascii="Arial" w:eastAsia="Calibri" w:hAnsi="Arial" w:cs="Arial"/>
          <w:sz w:val="22"/>
          <w:szCs w:val="22"/>
        </w:rPr>
        <w:t xml:space="preserve">Develop and submit a </w:t>
      </w:r>
      <w:r w:rsidR="00E34CC8" w:rsidRPr="000E770A">
        <w:rPr>
          <w:rFonts w:ascii="Arial" w:eastAsia="Calibri" w:hAnsi="Arial" w:cs="Arial"/>
          <w:i/>
          <w:sz w:val="22"/>
          <w:szCs w:val="22"/>
        </w:rPr>
        <w:t xml:space="preserve">Workforce Development Plan </w:t>
      </w:r>
      <w:r w:rsidR="00AC4266">
        <w:rPr>
          <w:rFonts w:ascii="Arial" w:eastAsia="Calibri" w:hAnsi="Arial" w:cs="Arial"/>
          <w:sz w:val="22"/>
          <w:szCs w:val="22"/>
        </w:rPr>
        <w:t xml:space="preserve">which </w:t>
      </w:r>
      <w:r w:rsidR="0071765D">
        <w:rPr>
          <w:rFonts w:ascii="Arial" w:eastAsia="Calibri" w:hAnsi="Arial" w:cs="Arial"/>
          <w:sz w:val="22"/>
          <w:szCs w:val="22"/>
        </w:rPr>
        <w:t xml:space="preserve">outlines the planned </w:t>
      </w:r>
      <w:r w:rsidRPr="000E770A">
        <w:rPr>
          <w:rFonts w:ascii="Arial" w:eastAsia="Calibri" w:hAnsi="Arial" w:cs="Arial"/>
          <w:sz w:val="22"/>
          <w:szCs w:val="22"/>
        </w:rPr>
        <w:t>activities the recipient will conduct</w:t>
      </w:r>
      <w:r w:rsidR="00395007">
        <w:rPr>
          <w:rFonts w:ascii="Arial" w:eastAsia="Calibri" w:hAnsi="Arial" w:cs="Arial"/>
          <w:sz w:val="22"/>
          <w:szCs w:val="22"/>
        </w:rPr>
        <w:t xml:space="preserve"> and</w:t>
      </w:r>
      <w:r w:rsidR="00506FF5">
        <w:rPr>
          <w:rFonts w:ascii="Arial" w:eastAsia="Calibri" w:hAnsi="Arial" w:cs="Arial"/>
          <w:sz w:val="22"/>
          <w:szCs w:val="22"/>
        </w:rPr>
        <w:t xml:space="preserve"> the</w:t>
      </w:r>
      <w:r w:rsidR="00506FF5" w:rsidRPr="00506FF5">
        <w:rPr>
          <w:rFonts w:ascii="Arial" w:eastAsia="Calibri" w:hAnsi="Arial" w:cs="Arial"/>
          <w:sz w:val="22"/>
          <w:szCs w:val="22"/>
        </w:rPr>
        <w:t xml:space="preserve"> </w:t>
      </w:r>
      <w:r w:rsidR="00506FF5">
        <w:rPr>
          <w:rFonts w:ascii="Arial" w:eastAsia="Calibri" w:hAnsi="Arial" w:cs="Arial"/>
          <w:sz w:val="22"/>
          <w:szCs w:val="22"/>
        </w:rPr>
        <w:t>roles of all participants and partners</w:t>
      </w:r>
      <w:r w:rsidR="00395007">
        <w:rPr>
          <w:rFonts w:ascii="Arial" w:eastAsia="Calibri" w:hAnsi="Arial" w:cs="Arial"/>
          <w:sz w:val="22"/>
          <w:szCs w:val="22"/>
        </w:rPr>
        <w:t>;</w:t>
      </w:r>
      <w:r w:rsidR="007E5B7F">
        <w:rPr>
          <w:rFonts w:ascii="Arial" w:eastAsia="Calibri" w:hAnsi="Arial" w:cs="Arial"/>
          <w:sz w:val="22"/>
          <w:szCs w:val="22"/>
        </w:rPr>
        <w:t xml:space="preserve"> </w:t>
      </w:r>
      <w:r w:rsidR="005F0BD5">
        <w:rPr>
          <w:rFonts w:ascii="Arial" w:eastAsia="Calibri" w:hAnsi="Arial" w:cs="Arial"/>
          <w:sz w:val="22"/>
          <w:szCs w:val="22"/>
        </w:rPr>
        <w:t>summarizes the quantitative and qualitativ</w:t>
      </w:r>
      <w:r w:rsidR="00EB4AEA">
        <w:rPr>
          <w:rFonts w:ascii="Arial" w:eastAsia="Calibri" w:hAnsi="Arial" w:cs="Arial"/>
          <w:sz w:val="22"/>
          <w:szCs w:val="22"/>
        </w:rPr>
        <w:t>e impacts</w:t>
      </w:r>
      <w:r w:rsidR="00900FCE">
        <w:rPr>
          <w:rFonts w:ascii="Arial" w:eastAsia="Calibri" w:hAnsi="Arial" w:cs="Arial"/>
          <w:sz w:val="22"/>
          <w:szCs w:val="22"/>
        </w:rPr>
        <w:t xml:space="preserve"> of </w:t>
      </w:r>
      <w:r w:rsidR="00A21FFB">
        <w:rPr>
          <w:rFonts w:ascii="Arial" w:eastAsia="Calibri" w:hAnsi="Arial" w:cs="Arial"/>
          <w:sz w:val="22"/>
          <w:szCs w:val="22"/>
        </w:rPr>
        <w:t>the activities</w:t>
      </w:r>
      <w:r w:rsidR="00395007">
        <w:rPr>
          <w:rFonts w:ascii="Arial" w:eastAsia="Calibri" w:hAnsi="Arial" w:cs="Arial"/>
          <w:sz w:val="22"/>
          <w:szCs w:val="22"/>
        </w:rPr>
        <w:t>;</w:t>
      </w:r>
      <w:r w:rsidR="00A21FFB">
        <w:rPr>
          <w:rFonts w:ascii="Arial" w:eastAsia="Calibri" w:hAnsi="Arial" w:cs="Arial"/>
          <w:sz w:val="22"/>
          <w:szCs w:val="22"/>
        </w:rPr>
        <w:t xml:space="preserve"> </w:t>
      </w:r>
      <w:r w:rsidR="00506FF5">
        <w:rPr>
          <w:rFonts w:ascii="Arial" w:eastAsia="Calibri" w:hAnsi="Arial" w:cs="Arial"/>
          <w:sz w:val="22"/>
          <w:szCs w:val="22"/>
        </w:rPr>
        <w:t xml:space="preserve">and includes </w:t>
      </w:r>
      <w:r w:rsidR="00A21FFB">
        <w:rPr>
          <w:rFonts w:ascii="Arial" w:eastAsia="Calibri" w:hAnsi="Arial" w:cs="Arial"/>
          <w:sz w:val="22"/>
          <w:szCs w:val="22"/>
        </w:rPr>
        <w:t xml:space="preserve">a </w:t>
      </w:r>
      <w:r w:rsidR="00395007">
        <w:rPr>
          <w:rFonts w:ascii="Arial" w:eastAsia="Calibri" w:hAnsi="Arial" w:cs="Arial"/>
          <w:sz w:val="22"/>
          <w:szCs w:val="22"/>
        </w:rPr>
        <w:t>timeline of activities</w:t>
      </w:r>
      <w:r w:rsidR="00371111">
        <w:rPr>
          <w:rFonts w:ascii="Arial" w:eastAsia="Calibri" w:hAnsi="Arial" w:cs="Arial"/>
          <w:sz w:val="22"/>
          <w:szCs w:val="22"/>
        </w:rPr>
        <w:t xml:space="preserve"> </w:t>
      </w:r>
      <w:r w:rsidR="00506FF5">
        <w:rPr>
          <w:rFonts w:ascii="Arial" w:eastAsia="Calibri" w:hAnsi="Arial" w:cs="Arial"/>
          <w:sz w:val="22"/>
          <w:szCs w:val="22"/>
        </w:rPr>
        <w:t xml:space="preserve">with </w:t>
      </w:r>
      <w:r w:rsidR="00A21FFB">
        <w:rPr>
          <w:rFonts w:ascii="Arial" w:eastAsia="Calibri" w:hAnsi="Arial" w:cs="Arial"/>
          <w:sz w:val="22"/>
          <w:szCs w:val="22"/>
        </w:rPr>
        <w:t>locatio</w:t>
      </w:r>
      <w:r w:rsidR="00506FF5">
        <w:rPr>
          <w:rFonts w:ascii="Arial" w:eastAsia="Calibri" w:hAnsi="Arial" w:cs="Arial"/>
          <w:sz w:val="22"/>
          <w:szCs w:val="22"/>
        </w:rPr>
        <w:t>n</w:t>
      </w:r>
      <w:r w:rsidR="00371111">
        <w:rPr>
          <w:rFonts w:ascii="Arial" w:eastAsia="Calibri" w:hAnsi="Arial" w:cs="Arial"/>
          <w:sz w:val="22"/>
          <w:szCs w:val="22"/>
        </w:rPr>
        <w:t>s, remote option</w:t>
      </w:r>
      <w:r w:rsidR="001301D6">
        <w:rPr>
          <w:rFonts w:ascii="Arial" w:eastAsia="Calibri" w:hAnsi="Arial" w:cs="Arial"/>
          <w:sz w:val="22"/>
          <w:szCs w:val="22"/>
        </w:rPr>
        <w:t>s</w:t>
      </w:r>
      <w:r w:rsidR="0073323A">
        <w:rPr>
          <w:rFonts w:ascii="Arial" w:eastAsia="Calibri" w:hAnsi="Arial" w:cs="Arial"/>
          <w:sz w:val="22"/>
          <w:szCs w:val="22"/>
        </w:rPr>
        <w:t xml:space="preserve">, and so on. </w:t>
      </w:r>
    </w:p>
    <w:p w14:paraId="76CD1F5B" w14:textId="73A636D0" w:rsidR="009F3B7C" w:rsidRDefault="009F3B7C" w:rsidP="003256FC">
      <w:pPr>
        <w:numPr>
          <w:ilvl w:val="0"/>
          <w:numId w:val="47"/>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Implement activities identified in</w:t>
      </w:r>
      <w:r w:rsidRPr="00214E66">
        <w:rPr>
          <w:rFonts w:ascii="Arial" w:eastAsia="Calibri" w:hAnsi="Arial" w:cs="Arial"/>
          <w:sz w:val="22"/>
          <w:szCs w:val="22"/>
        </w:rPr>
        <w:t xml:space="preserve"> </w:t>
      </w:r>
      <w:r w:rsidR="007718D6" w:rsidRPr="00F23C14">
        <w:rPr>
          <w:rFonts w:ascii="Arial" w:eastAsia="Calibri" w:hAnsi="Arial" w:cs="Arial"/>
          <w:sz w:val="22"/>
          <w:szCs w:val="22"/>
        </w:rPr>
        <w:t>the</w:t>
      </w:r>
      <w:r w:rsidRPr="00214E66">
        <w:rPr>
          <w:rFonts w:ascii="Arial" w:eastAsia="Calibri" w:hAnsi="Arial" w:cs="Arial"/>
          <w:sz w:val="22"/>
          <w:szCs w:val="22"/>
        </w:rPr>
        <w:t xml:space="preserve"> </w:t>
      </w:r>
      <w:r w:rsidR="00816155" w:rsidRPr="00816155">
        <w:rPr>
          <w:rFonts w:ascii="Arial" w:eastAsia="Calibri" w:hAnsi="Arial" w:cs="Arial"/>
          <w:i/>
          <w:iCs/>
          <w:sz w:val="22"/>
          <w:szCs w:val="22"/>
        </w:rPr>
        <w:t>Workforce Development Plan</w:t>
      </w:r>
      <w:r w:rsidRPr="00214E66">
        <w:rPr>
          <w:rFonts w:ascii="Arial" w:eastAsia="Calibri" w:hAnsi="Arial" w:cs="Arial"/>
          <w:sz w:val="22"/>
          <w:szCs w:val="22"/>
        </w:rPr>
        <w:t>.</w:t>
      </w:r>
    </w:p>
    <w:p w14:paraId="7DD8A2F0" w14:textId="5044C78C" w:rsidR="00C3237F" w:rsidRPr="00F23C14" w:rsidRDefault="00C3237F" w:rsidP="00214E66">
      <w:pPr>
        <w:numPr>
          <w:ilvl w:val="0"/>
          <w:numId w:val="47"/>
        </w:numPr>
        <w:spacing w:after="160" w:line="259" w:lineRule="auto"/>
        <w:ind w:left="720"/>
        <w:contextualSpacing/>
        <w:rPr>
          <w:rFonts w:ascii="Arial" w:eastAsia="Calibri" w:hAnsi="Arial" w:cs="Arial"/>
          <w:sz w:val="22"/>
          <w:szCs w:val="22"/>
        </w:rPr>
      </w:pPr>
      <w:r>
        <w:rPr>
          <w:rFonts w:ascii="Arial" w:eastAsia="Calibri" w:hAnsi="Arial" w:cs="Arial"/>
          <w:sz w:val="22"/>
          <w:szCs w:val="22"/>
        </w:rPr>
        <w:t xml:space="preserve">Submit copies of any </w:t>
      </w:r>
      <w:r w:rsidR="0073701D">
        <w:rPr>
          <w:rFonts w:ascii="Arial" w:eastAsia="Calibri" w:hAnsi="Arial" w:cs="Arial"/>
          <w:i/>
          <w:iCs/>
          <w:sz w:val="22"/>
          <w:szCs w:val="22"/>
        </w:rPr>
        <w:t>Training and Promotional Materials</w:t>
      </w:r>
      <w:r w:rsidR="001A4C98">
        <w:rPr>
          <w:rFonts w:ascii="Arial" w:eastAsia="Calibri" w:hAnsi="Arial" w:cs="Arial"/>
          <w:sz w:val="22"/>
          <w:szCs w:val="22"/>
        </w:rPr>
        <w:t>.</w:t>
      </w:r>
    </w:p>
    <w:p w14:paraId="4D9FEB39" w14:textId="0463F129" w:rsidR="009F3B7C" w:rsidRDefault="009F3B7C" w:rsidP="003256FC">
      <w:pPr>
        <w:numPr>
          <w:ilvl w:val="0"/>
          <w:numId w:val="47"/>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Provide at least (6) six </w:t>
      </w:r>
      <w:r w:rsidRPr="00260827">
        <w:rPr>
          <w:rFonts w:ascii="Arial" w:eastAsia="Calibri" w:hAnsi="Arial" w:cs="Arial"/>
          <w:i/>
          <w:sz w:val="22"/>
          <w:szCs w:val="22"/>
        </w:rPr>
        <w:t>High Quality Digital Photographs</w:t>
      </w:r>
      <w:r w:rsidRPr="00214E66">
        <w:rPr>
          <w:rFonts w:ascii="Arial" w:eastAsia="Calibri" w:hAnsi="Arial" w:cs="Arial"/>
          <w:sz w:val="22"/>
          <w:szCs w:val="22"/>
        </w:rPr>
        <w:t xml:space="preserve"> (minimum resolution of 1300x500 pixels in landscape ratio) of </w:t>
      </w:r>
      <w:r w:rsidR="000E770A">
        <w:rPr>
          <w:rFonts w:ascii="Arial" w:eastAsia="Calibri" w:hAnsi="Arial" w:cs="Arial"/>
          <w:sz w:val="22"/>
          <w:szCs w:val="22"/>
        </w:rPr>
        <w:t>[insert</w:t>
      </w:r>
      <w:r w:rsidR="000E770A" w:rsidRPr="002E2768">
        <w:rPr>
          <w:rFonts w:ascii="Arial" w:eastAsia="Calibri" w:hAnsi="Arial" w:cs="Arial"/>
          <w:color w:val="0000CC"/>
          <w:sz w:val="22"/>
          <w:szCs w:val="22"/>
        </w:rPr>
        <w:t xml:space="preserve"> </w:t>
      </w:r>
      <w:r w:rsidR="00A776DF" w:rsidRPr="002E2768">
        <w:rPr>
          <w:rFonts w:ascii="Arial" w:eastAsia="Calibri" w:hAnsi="Arial" w:cs="Arial"/>
          <w:color w:val="0000CC"/>
          <w:sz w:val="22"/>
          <w:szCs w:val="22"/>
        </w:rPr>
        <w:t>workforce development activities</w:t>
      </w:r>
      <w:r w:rsidRPr="00214E66">
        <w:rPr>
          <w:rFonts w:ascii="Arial" w:eastAsia="Calibri" w:hAnsi="Arial" w:cs="Arial"/>
          <w:sz w:val="22"/>
          <w:szCs w:val="22"/>
        </w:rPr>
        <w:t>.</w:t>
      </w:r>
      <w:r w:rsidR="000E770A">
        <w:rPr>
          <w:rFonts w:ascii="Arial" w:eastAsia="Calibri" w:hAnsi="Arial" w:cs="Arial"/>
          <w:sz w:val="22"/>
          <w:szCs w:val="22"/>
        </w:rPr>
        <w:t>]</w:t>
      </w:r>
    </w:p>
    <w:p w14:paraId="1B61D50E" w14:textId="595EE704" w:rsidR="0081106F" w:rsidRPr="0081106F" w:rsidRDefault="0081106F" w:rsidP="003256FC">
      <w:pPr>
        <w:numPr>
          <w:ilvl w:val="0"/>
          <w:numId w:val="47"/>
        </w:numPr>
        <w:spacing w:after="160" w:line="259" w:lineRule="auto"/>
        <w:ind w:left="720"/>
        <w:contextualSpacing/>
        <w:rPr>
          <w:rFonts w:ascii="Arial" w:eastAsia="Calibri" w:hAnsi="Arial" w:cs="Arial"/>
          <w:color w:val="00B050"/>
          <w:sz w:val="22"/>
          <w:szCs w:val="22"/>
        </w:rPr>
      </w:pPr>
      <w:r w:rsidRPr="002E2768">
        <w:rPr>
          <w:rFonts w:ascii="Arial" w:eastAsia="Calibri" w:hAnsi="Arial" w:cs="Arial"/>
          <w:color w:val="0000CC"/>
          <w:sz w:val="22"/>
          <w:szCs w:val="22"/>
        </w:rPr>
        <w:t>Expand as necessary to align with project proposal, and all attachments.</w:t>
      </w:r>
      <w:r w:rsidRPr="00C224AA">
        <w:rPr>
          <w:rFonts w:ascii="Arial" w:eastAsia="Calibri" w:hAnsi="Arial" w:cs="Arial"/>
          <w:color w:val="0070C0"/>
          <w:sz w:val="22"/>
          <w:szCs w:val="22"/>
        </w:rPr>
        <w:t xml:space="preserve"> </w:t>
      </w:r>
    </w:p>
    <w:p w14:paraId="78FCDAFD" w14:textId="77777777" w:rsidR="009F3B7C" w:rsidRPr="00E17A37" w:rsidRDefault="009F3B7C" w:rsidP="00A90E0B">
      <w:pPr>
        <w:widowControl w:val="0"/>
        <w:rPr>
          <w:rFonts w:ascii="Arial" w:hAnsi="Arial" w:cs="Arial"/>
          <w:b/>
          <w:sz w:val="22"/>
          <w:szCs w:val="22"/>
        </w:rPr>
      </w:pPr>
    </w:p>
    <w:p w14:paraId="0B0FBE88" w14:textId="42ACC48B"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760D0C31" w14:textId="48C2ABF7" w:rsidR="009F3B7C" w:rsidRDefault="009C38C9" w:rsidP="003256FC">
      <w:pPr>
        <w:numPr>
          <w:ilvl w:val="0"/>
          <w:numId w:val="47"/>
        </w:numPr>
        <w:spacing w:after="160" w:line="259" w:lineRule="auto"/>
        <w:ind w:left="720"/>
        <w:contextualSpacing/>
        <w:rPr>
          <w:rFonts w:ascii="Arial" w:eastAsia="Calibri" w:hAnsi="Arial" w:cs="Arial"/>
          <w:sz w:val="22"/>
          <w:szCs w:val="22"/>
        </w:rPr>
      </w:pPr>
      <w:r w:rsidRPr="000E770A">
        <w:rPr>
          <w:rFonts w:ascii="Arial" w:eastAsia="Calibri" w:hAnsi="Arial" w:cs="Arial"/>
          <w:sz w:val="22"/>
          <w:szCs w:val="22"/>
        </w:rPr>
        <w:t>Workforce Development</w:t>
      </w:r>
      <w:r w:rsidR="009F3B7C" w:rsidRPr="000E770A">
        <w:rPr>
          <w:rFonts w:ascii="Arial" w:eastAsia="Calibri" w:hAnsi="Arial" w:cs="Arial"/>
          <w:sz w:val="22"/>
          <w:szCs w:val="22"/>
        </w:rPr>
        <w:t xml:space="preserve"> Plan</w:t>
      </w:r>
      <w:r w:rsidR="00F9653B">
        <w:rPr>
          <w:rFonts w:ascii="Arial" w:eastAsia="Calibri" w:hAnsi="Arial" w:cs="Arial"/>
          <w:sz w:val="22"/>
          <w:szCs w:val="22"/>
        </w:rPr>
        <w:t xml:space="preserve"> (draft and final)</w:t>
      </w:r>
    </w:p>
    <w:p w14:paraId="49D68EE8" w14:textId="5ABAE7DB" w:rsidR="00F9653B" w:rsidRDefault="00F9653B" w:rsidP="003256FC">
      <w:pPr>
        <w:numPr>
          <w:ilvl w:val="0"/>
          <w:numId w:val="47"/>
        </w:numPr>
        <w:spacing w:after="160" w:line="259" w:lineRule="auto"/>
        <w:ind w:left="720"/>
        <w:contextualSpacing/>
        <w:rPr>
          <w:rFonts w:ascii="Arial" w:eastAsia="Calibri" w:hAnsi="Arial" w:cs="Arial"/>
          <w:sz w:val="22"/>
          <w:szCs w:val="22"/>
        </w:rPr>
      </w:pPr>
      <w:r>
        <w:rPr>
          <w:rFonts w:ascii="Arial" w:eastAsia="Calibri" w:hAnsi="Arial" w:cs="Arial"/>
          <w:sz w:val="22"/>
          <w:szCs w:val="22"/>
        </w:rPr>
        <w:t>Workforce Development Report (draft and final)</w:t>
      </w:r>
    </w:p>
    <w:p w14:paraId="55370801" w14:textId="4EC94850" w:rsidR="001A4C98" w:rsidRPr="000E770A" w:rsidRDefault="001A4C98" w:rsidP="00214E66">
      <w:pPr>
        <w:numPr>
          <w:ilvl w:val="0"/>
          <w:numId w:val="47"/>
        </w:numPr>
        <w:spacing w:after="160" w:line="259" w:lineRule="auto"/>
        <w:ind w:left="720"/>
        <w:contextualSpacing/>
        <w:rPr>
          <w:rFonts w:ascii="Arial" w:eastAsia="Calibri" w:hAnsi="Arial" w:cs="Arial"/>
          <w:sz w:val="22"/>
          <w:szCs w:val="22"/>
        </w:rPr>
      </w:pPr>
      <w:r>
        <w:rPr>
          <w:rFonts w:ascii="Arial" w:eastAsia="Calibri" w:hAnsi="Arial" w:cs="Arial"/>
          <w:sz w:val="22"/>
          <w:szCs w:val="22"/>
        </w:rPr>
        <w:t xml:space="preserve">Copies of </w:t>
      </w:r>
      <w:r w:rsidR="0073701D" w:rsidRPr="000E770A">
        <w:rPr>
          <w:rFonts w:ascii="Arial" w:eastAsia="Calibri" w:hAnsi="Arial" w:cs="Arial"/>
          <w:sz w:val="22"/>
          <w:szCs w:val="22"/>
        </w:rPr>
        <w:t>Training and Promotional Materials</w:t>
      </w:r>
    </w:p>
    <w:p w14:paraId="46FA29C3" w14:textId="77777777" w:rsidR="0070054D" w:rsidRDefault="009F3B7C" w:rsidP="003256FC">
      <w:pPr>
        <w:numPr>
          <w:ilvl w:val="0"/>
          <w:numId w:val="47"/>
        </w:numPr>
        <w:spacing w:after="160" w:line="259" w:lineRule="auto"/>
        <w:ind w:left="720"/>
        <w:contextualSpacing/>
        <w:rPr>
          <w:rFonts w:ascii="Arial" w:eastAsia="Calibri" w:hAnsi="Arial" w:cs="Arial"/>
          <w:sz w:val="22"/>
          <w:szCs w:val="22"/>
        </w:rPr>
      </w:pPr>
      <w:r w:rsidRPr="000E770A">
        <w:rPr>
          <w:rFonts w:ascii="Arial" w:eastAsia="Calibri" w:hAnsi="Arial" w:cs="Arial"/>
          <w:sz w:val="22"/>
          <w:szCs w:val="22"/>
        </w:rPr>
        <w:t>High Quality Digital Photographs</w:t>
      </w:r>
    </w:p>
    <w:p w14:paraId="0475B320" w14:textId="77777777" w:rsidR="0070054D" w:rsidRDefault="0070054D" w:rsidP="0070054D">
      <w:pPr>
        <w:widowControl w:val="0"/>
        <w:rPr>
          <w:rFonts w:ascii="Arial" w:hAnsi="Arial" w:cs="Arial"/>
          <w:b/>
          <w:sz w:val="22"/>
          <w:szCs w:val="22"/>
        </w:rPr>
      </w:pPr>
    </w:p>
    <w:p w14:paraId="0620E566" w14:textId="38012680" w:rsidR="0070054D" w:rsidRDefault="0070054D" w:rsidP="0070054D">
      <w:pPr>
        <w:widowControl w:val="0"/>
        <w:rPr>
          <w:rFonts w:ascii="Arial" w:hAnsi="Arial" w:cs="Arial"/>
          <w:b/>
          <w:sz w:val="22"/>
          <w:szCs w:val="22"/>
        </w:rPr>
      </w:pPr>
      <w:r>
        <w:rPr>
          <w:rFonts w:ascii="Arial" w:hAnsi="Arial" w:cs="Arial"/>
          <w:b/>
          <w:sz w:val="22"/>
          <w:szCs w:val="22"/>
        </w:rPr>
        <w:t xml:space="preserve">TASK </w:t>
      </w:r>
      <w:r w:rsidRPr="002E2768">
        <w:rPr>
          <w:rFonts w:ascii="Arial" w:hAnsi="Arial" w:cs="Arial"/>
          <w:b/>
          <w:color w:val="0000CC"/>
          <w:sz w:val="22"/>
          <w:szCs w:val="22"/>
        </w:rPr>
        <w:t>[TBD-</w:t>
      </w:r>
      <w:r w:rsidR="00763FD1" w:rsidRPr="002E2768">
        <w:rPr>
          <w:rFonts w:ascii="Arial" w:hAnsi="Arial" w:cs="Arial"/>
          <w:b/>
          <w:color w:val="0000CC"/>
          <w:sz w:val="22"/>
          <w:szCs w:val="22"/>
        </w:rPr>
        <w:t>3</w:t>
      </w:r>
      <w:r w:rsidRPr="002E2768" w:rsidDel="00763FD1">
        <w:rPr>
          <w:rFonts w:ascii="Arial" w:hAnsi="Arial" w:cs="Arial"/>
          <w:b/>
          <w:color w:val="0000CC"/>
          <w:sz w:val="22"/>
          <w:szCs w:val="22"/>
        </w:rPr>
        <w:t>]</w:t>
      </w:r>
      <w:r>
        <w:rPr>
          <w:rFonts w:ascii="Arial" w:hAnsi="Arial" w:cs="Arial"/>
          <w:b/>
          <w:sz w:val="22"/>
          <w:szCs w:val="22"/>
        </w:rPr>
        <w:t xml:space="preserve">: EVALUATION OF PROJECT BENEFITS </w:t>
      </w:r>
      <w:r w:rsidRPr="002E2768">
        <w:rPr>
          <w:rFonts w:ascii="Arial" w:hAnsi="Arial" w:cs="Arial"/>
          <w:b/>
          <w:i/>
          <w:color w:val="0000CC"/>
          <w:sz w:val="22"/>
          <w:szCs w:val="22"/>
        </w:rPr>
        <w:t>(Mandatory task)</w:t>
      </w:r>
    </w:p>
    <w:p w14:paraId="370D3F70" w14:textId="77777777" w:rsidR="0070054D" w:rsidRDefault="0070054D" w:rsidP="0070054D">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12478D2C" w14:textId="77777777" w:rsidR="0070054D" w:rsidRDefault="0070054D" w:rsidP="0070054D">
      <w:pPr>
        <w:widowControl w:val="0"/>
        <w:rPr>
          <w:rFonts w:ascii="Arial" w:hAnsi="Arial" w:cs="Arial"/>
          <w:bCs/>
          <w:sz w:val="22"/>
          <w:szCs w:val="22"/>
        </w:rPr>
      </w:pPr>
      <w:r>
        <w:rPr>
          <w:rFonts w:ascii="Arial" w:hAnsi="Arial" w:cs="Arial"/>
          <w:bCs/>
          <w:sz w:val="22"/>
          <w:szCs w:val="22"/>
        </w:rPr>
        <w:t xml:space="preserve"> </w:t>
      </w:r>
    </w:p>
    <w:p w14:paraId="5DFF9086" w14:textId="77777777" w:rsidR="0070054D" w:rsidRDefault="0070054D" w:rsidP="0070054D">
      <w:pPr>
        <w:widowControl w:val="0"/>
        <w:rPr>
          <w:rFonts w:ascii="Arial" w:hAnsi="Arial" w:cs="Arial"/>
          <w:b/>
          <w:sz w:val="22"/>
          <w:szCs w:val="22"/>
        </w:rPr>
      </w:pPr>
      <w:r>
        <w:rPr>
          <w:rFonts w:ascii="Arial" w:hAnsi="Arial" w:cs="Arial"/>
          <w:b/>
          <w:sz w:val="22"/>
          <w:szCs w:val="22"/>
        </w:rPr>
        <w:t>The Recipient shall:</w:t>
      </w:r>
    </w:p>
    <w:p w14:paraId="36C1B0A3" w14:textId="46B44FB5" w:rsidR="0070054D" w:rsidRDefault="0070054D" w:rsidP="1AF01DF1">
      <w:pPr>
        <w:pStyle w:val="NormalWeb"/>
        <w:numPr>
          <w:ilvl w:val="0"/>
          <w:numId w:val="48"/>
        </w:numPr>
        <w:spacing w:before="0" w:beforeAutospacing="0" w:after="0" w:afterAutospacing="0"/>
        <w:rPr>
          <w:rFonts w:ascii="Arial" w:hAnsi="Arial" w:cs="Arial"/>
          <w:sz w:val="22"/>
          <w:szCs w:val="22"/>
        </w:rPr>
      </w:pPr>
      <w:r w:rsidRPr="1AF01DF1">
        <w:rPr>
          <w:rFonts w:ascii="Arial" w:hAnsi="Arial" w:cs="Arial"/>
          <w:sz w:val="22"/>
          <w:szCs w:val="22"/>
        </w:rPr>
        <w:t xml:space="preserve">Complete the </w:t>
      </w:r>
      <w:r w:rsidRPr="1AF01DF1">
        <w:rPr>
          <w:rFonts w:ascii="Arial" w:hAnsi="Arial" w:cs="Arial"/>
          <w:i/>
          <w:iCs/>
          <w:sz w:val="22"/>
          <w:szCs w:val="22"/>
        </w:rPr>
        <w:t>Annual Survey</w:t>
      </w:r>
      <w:r w:rsidRPr="1AF01DF1">
        <w:rPr>
          <w:rFonts w:ascii="Arial" w:hAnsi="Arial" w:cs="Arial"/>
          <w:sz w:val="22"/>
          <w:szCs w:val="22"/>
        </w:rPr>
        <w:t xml:space="preserve"> by January 31st of each year.</w:t>
      </w:r>
    </w:p>
    <w:p w14:paraId="2755AAD6" w14:textId="197B6C2A" w:rsidR="0070054D" w:rsidRDefault="0070054D" w:rsidP="0070054D">
      <w:pPr>
        <w:pStyle w:val="NormalWeb"/>
        <w:numPr>
          <w:ilvl w:val="0"/>
          <w:numId w:val="48"/>
        </w:numPr>
        <w:spacing w:before="0" w:beforeAutospacing="0" w:after="0" w:afterAutospacing="0"/>
        <w:rPr>
          <w:rFonts w:ascii="Arial" w:hAnsi="Arial" w:cs="Arial"/>
          <w:sz w:val="22"/>
          <w:szCs w:val="22"/>
        </w:rPr>
      </w:pPr>
      <w:r>
        <w:rPr>
          <w:rFonts w:ascii="Arial" w:hAnsi="Arial" w:cs="Arial"/>
          <w:sz w:val="22"/>
          <w:szCs w:val="22"/>
        </w:rPr>
        <w:t>Complete and update the project profile on the CEC’s public online project and recipient directory</w:t>
      </w:r>
      <w:r w:rsidR="00972769">
        <w:rPr>
          <w:rFonts w:ascii="Arial" w:hAnsi="Arial" w:cs="Arial"/>
          <w:sz w:val="22"/>
          <w:szCs w:val="22"/>
        </w:rPr>
        <w:t>,</w:t>
      </w:r>
      <w:r>
        <w:rPr>
          <w:rFonts w:ascii="Arial" w:hAnsi="Arial" w:cs="Arial"/>
          <w:sz w:val="22"/>
          <w:szCs w:val="22"/>
        </w:rPr>
        <w:t xml:space="preserve"> and provide </w:t>
      </w:r>
      <w:r>
        <w:rPr>
          <w:rFonts w:ascii="Arial" w:hAnsi="Arial" w:cs="Arial"/>
          <w:i/>
          <w:iCs/>
          <w:sz w:val="22"/>
          <w:szCs w:val="22"/>
        </w:rPr>
        <w:t xml:space="preserve">Documentation of Project Profile </w:t>
      </w:r>
      <w:r w:rsidR="00972769">
        <w:rPr>
          <w:rFonts w:ascii="Arial" w:hAnsi="Arial" w:cs="Arial"/>
          <w:sz w:val="22"/>
          <w:szCs w:val="22"/>
        </w:rPr>
        <w:t xml:space="preserve">on the </w:t>
      </w:r>
      <w:hyperlink r:id="rId15" w:history="1">
        <w:r w:rsidR="00972769">
          <w:rPr>
            <w:rStyle w:val="Hyperlink"/>
            <w:rFonts w:ascii="Arial" w:hAnsi="Arial" w:cs="Arial"/>
            <w:sz w:val="22"/>
            <w:szCs w:val="22"/>
          </w:rPr>
          <w:t>Energize Innovation website</w:t>
        </w:r>
      </w:hyperlink>
      <w:r w:rsidR="00972769">
        <w:rPr>
          <w:rFonts w:ascii="Arial" w:hAnsi="Arial" w:cs="Arial"/>
          <w:sz w:val="22"/>
          <w:szCs w:val="22"/>
        </w:rPr>
        <w:t xml:space="preserve"> (http:/</w:t>
      </w:r>
      <w:r w:rsidR="00972769" w:rsidRPr="00C11F24">
        <w:rPr>
          <w:rFonts w:ascii="Arial" w:hAnsi="Arial" w:cs="Arial"/>
          <w:sz w:val="22"/>
          <w:szCs w:val="22"/>
        </w:rPr>
        <w:t>/</w:t>
      </w:r>
      <w:hyperlink r:id="rId16" w:history="1">
        <w:r w:rsidR="00972769" w:rsidRPr="00C11F24">
          <w:rPr>
            <w:rStyle w:val="Hyperlink"/>
            <w:rFonts w:ascii="Arial" w:hAnsi="Arial" w:cs="Arial"/>
            <w:color w:val="auto"/>
            <w:sz w:val="22"/>
            <w:szCs w:val="22"/>
          </w:rPr>
          <w:t>www.energizeinnovation.fund</w:t>
        </w:r>
      </w:hyperlink>
      <w:r w:rsidR="00972769" w:rsidRPr="00C11F24">
        <w:rPr>
          <w:rFonts w:ascii="Arial" w:hAnsi="Arial" w:cs="Arial"/>
          <w:sz w:val="22"/>
          <w:szCs w:val="22"/>
        </w:rPr>
        <w:t xml:space="preserve">), </w:t>
      </w:r>
      <w:r>
        <w:rPr>
          <w:rFonts w:ascii="Arial" w:hAnsi="Arial" w:cs="Arial"/>
          <w:sz w:val="22"/>
          <w:szCs w:val="22"/>
        </w:rPr>
        <w:t>including the profile link.</w:t>
      </w:r>
    </w:p>
    <w:p w14:paraId="1C879B3A" w14:textId="32E13E23" w:rsidR="0070054D" w:rsidRDefault="0070054D" w:rsidP="0070054D">
      <w:pPr>
        <w:pStyle w:val="NormalWeb"/>
        <w:numPr>
          <w:ilvl w:val="0"/>
          <w:numId w:val="4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7" w:history="1">
        <w:r>
          <w:rPr>
            <w:rStyle w:val="Hyperlink"/>
            <w:rFonts w:ascii="Arial" w:hAnsi="Arial" w:cs="Arial"/>
            <w:sz w:val="22"/>
            <w:szCs w:val="22"/>
          </w:rPr>
          <w:t>Energize Innovation website</w:t>
        </w:r>
      </w:hyperlink>
      <w:r>
        <w:rPr>
          <w:rFonts w:ascii="Arial" w:hAnsi="Arial" w:cs="Arial"/>
          <w:sz w:val="22"/>
          <w:szCs w:val="22"/>
        </w:rPr>
        <w:t xml:space="preserve"> (</w:t>
      </w:r>
      <w:r w:rsidR="006734F6">
        <w:rPr>
          <w:rFonts w:ascii="Arial" w:hAnsi="Arial" w:cs="Arial"/>
          <w:sz w:val="22"/>
          <w:szCs w:val="22"/>
        </w:rPr>
        <w:t>http://</w:t>
      </w:r>
      <w:r>
        <w:rPr>
          <w:rFonts w:ascii="Arial" w:hAnsi="Arial" w:cs="Arial"/>
          <w:sz w:val="22"/>
          <w:szCs w:val="22"/>
        </w:rPr>
        <w:t xml:space="preserve">www.energizeinnovation.fund), and provide </w:t>
      </w:r>
      <w:r>
        <w:rPr>
          <w:rFonts w:ascii="Arial" w:hAnsi="Arial" w:cs="Arial"/>
          <w:i/>
          <w:iCs/>
          <w:sz w:val="22"/>
          <w:szCs w:val="22"/>
        </w:rPr>
        <w:t xml:space="preserve">Documentation of Organization Profile on </w:t>
      </w:r>
      <w:r w:rsidR="006734F6">
        <w:rPr>
          <w:rFonts w:ascii="Arial" w:hAnsi="Arial" w:cs="Arial"/>
          <w:i/>
          <w:iCs/>
          <w:sz w:val="22"/>
          <w:szCs w:val="22"/>
        </w:rPr>
        <w:t>http://www.e</w:t>
      </w:r>
      <w:r>
        <w:rPr>
          <w:rFonts w:ascii="Arial" w:hAnsi="Arial" w:cs="Arial"/>
          <w:i/>
          <w:iCs/>
          <w:sz w:val="22"/>
          <w:szCs w:val="22"/>
        </w:rPr>
        <w:t>nergize</w:t>
      </w:r>
      <w:r w:rsidR="001954FA">
        <w:rPr>
          <w:rFonts w:ascii="Arial" w:hAnsi="Arial" w:cs="Arial"/>
          <w:i/>
          <w:iCs/>
          <w:sz w:val="22"/>
          <w:szCs w:val="22"/>
        </w:rPr>
        <w:t>i</w:t>
      </w:r>
      <w:r>
        <w:rPr>
          <w:rFonts w:ascii="Arial" w:hAnsi="Arial" w:cs="Arial"/>
          <w:i/>
          <w:iCs/>
          <w:sz w:val="22"/>
          <w:szCs w:val="22"/>
        </w:rPr>
        <w:t>nnovation.fund</w:t>
      </w:r>
      <w:r>
        <w:rPr>
          <w:rFonts w:ascii="Arial" w:hAnsi="Arial" w:cs="Arial"/>
          <w:sz w:val="22"/>
          <w:szCs w:val="22"/>
        </w:rPr>
        <w:t>, including the profile link.</w:t>
      </w:r>
    </w:p>
    <w:p w14:paraId="195ABE7D" w14:textId="77777777" w:rsidR="0070054D" w:rsidRDefault="0070054D" w:rsidP="0070054D">
      <w:pPr>
        <w:widowControl w:val="0"/>
        <w:rPr>
          <w:rFonts w:ascii="Arial" w:hAnsi="Arial" w:cs="Arial"/>
          <w:b/>
          <w:sz w:val="22"/>
          <w:szCs w:val="22"/>
        </w:rPr>
      </w:pPr>
    </w:p>
    <w:p w14:paraId="494A80A6" w14:textId="77777777" w:rsidR="0070054D" w:rsidRDefault="0070054D" w:rsidP="0070054D">
      <w:pPr>
        <w:widowControl w:val="0"/>
        <w:rPr>
          <w:rFonts w:ascii="Arial" w:hAnsi="Arial" w:cs="Arial"/>
          <w:b/>
          <w:sz w:val="22"/>
          <w:szCs w:val="22"/>
        </w:rPr>
      </w:pPr>
      <w:r>
        <w:rPr>
          <w:rFonts w:ascii="Arial" w:hAnsi="Arial" w:cs="Arial"/>
          <w:b/>
          <w:sz w:val="22"/>
          <w:szCs w:val="22"/>
        </w:rPr>
        <w:t>Products:</w:t>
      </w:r>
    </w:p>
    <w:p w14:paraId="1F21DAF1" w14:textId="77777777" w:rsidR="0070054D" w:rsidRDefault="0070054D" w:rsidP="0070054D">
      <w:pPr>
        <w:pStyle w:val="NormalWeb"/>
        <w:numPr>
          <w:ilvl w:val="0"/>
          <w:numId w:val="4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51A925F4" w14:textId="4A7CD022" w:rsidR="0070054D" w:rsidRDefault="0070054D" w:rsidP="0070054D">
      <w:pPr>
        <w:pStyle w:val="NormalWeb"/>
        <w:numPr>
          <w:ilvl w:val="0"/>
          <w:numId w:val="48"/>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r w:rsidR="00C11F24">
        <w:rPr>
          <w:rFonts w:ascii="Arial" w:hAnsi="Arial" w:cs="Arial"/>
          <w:sz w:val="22"/>
          <w:szCs w:val="22"/>
        </w:rPr>
        <w:t>http://www.e</w:t>
      </w:r>
      <w:r>
        <w:rPr>
          <w:rFonts w:ascii="Arial" w:hAnsi="Arial" w:cs="Arial"/>
          <w:sz w:val="22"/>
          <w:szCs w:val="22"/>
        </w:rPr>
        <w:t>nergize</w:t>
      </w:r>
      <w:r w:rsidR="001954FA">
        <w:rPr>
          <w:rFonts w:ascii="Arial" w:hAnsi="Arial" w:cs="Arial"/>
          <w:sz w:val="22"/>
          <w:szCs w:val="22"/>
        </w:rPr>
        <w:t>i</w:t>
      </w:r>
      <w:r>
        <w:rPr>
          <w:rFonts w:ascii="Arial" w:hAnsi="Arial" w:cs="Arial"/>
          <w:sz w:val="22"/>
          <w:szCs w:val="22"/>
        </w:rPr>
        <w:t>nnovation.fund</w:t>
      </w:r>
    </w:p>
    <w:p w14:paraId="6121E777" w14:textId="31498A82" w:rsidR="0070054D" w:rsidRDefault="0070054D" w:rsidP="0070054D">
      <w:pPr>
        <w:pStyle w:val="ListParagraph"/>
        <w:widowControl w:val="0"/>
        <w:numPr>
          <w:ilvl w:val="0"/>
          <w:numId w:val="48"/>
        </w:numPr>
        <w:jc w:val="both"/>
        <w:rPr>
          <w:rFonts w:ascii="Arial" w:eastAsia="Arial" w:hAnsi="Arial" w:cs="Arial"/>
          <w:sz w:val="22"/>
          <w:szCs w:val="22"/>
        </w:rPr>
      </w:pPr>
      <w:r>
        <w:rPr>
          <w:rFonts w:ascii="Arial" w:hAnsi="Arial" w:cs="Arial"/>
          <w:sz w:val="22"/>
          <w:szCs w:val="22"/>
        </w:rPr>
        <w:t xml:space="preserve">Documentation of Organization Profile on </w:t>
      </w:r>
      <w:r w:rsidR="00C11F24">
        <w:rPr>
          <w:rFonts w:ascii="Arial" w:hAnsi="Arial" w:cs="Arial"/>
          <w:sz w:val="22"/>
          <w:szCs w:val="22"/>
        </w:rPr>
        <w:t>http://www.e</w:t>
      </w:r>
      <w:r>
        <w:rPr>
          <w:rFonts w:ascii="Arial" w:hAnsi="Arial" w:cs="Arial"/>
          <w:sz w:val="22"/>
          <w:szCs w:val="22"/>
        </w:rPr>
        <w:t>nergize</w:t>
      </w:r>
      <w:r w:rsidR="001954FA">
        <w:rPr>
          <w:rFonts w:ascii="Arial" w:hAnsi="Arial" w:cs="Arial"/>
          <w:sz w:val="22"/>
          <w:szCs w:val="22"/>
        </w:rPr>
        <w:t>i</w:t>
      </w:r>
      <w:r>
        <w:rPr>
          <w:rFonts w:ascii="Arial" w:hAnsi="Arial" w:cs="Arial"/>
          <w:sz w:val="22"/>
          <w:szCs w:val="22"/>
        </w:rPr>
        <w:t>nnovation.fund</w:t>
      </w:r>
    </w:p>
    <w:p w14:paraId="0DA4C8BF" w14:textId="37C5DF14" w:rsidR="009F3B7C" w:rsidRDefault="009F3B7C" w:rsidP="0070054D">
      <w:pPr>
        <w:spacing w:after="160" w:line="259" w:lineRule="auto"/>
        <w:contextualSpacing/>
        <w:rPr>
          <w:rFonts w:ascii="Arial" w:eastAsia="Calibri" w:hAnsi="Arial" w:cs="Arial"/>
          <w:sz w:val="22"/>
          <w:szCs w:val="22"/>
        </w:rPr>
      </w:pPr>
    </w:p>
    <w:p w14:paraId="766CDC10" w14:textId="77777777" w:rsidR="00781C53" w:rsidRDefault="00F03492" w:rsidP="003256FC">
      <w:pPr>
        <w:widowControl w:val="0"/>
        <w:numPr>
          <w:ilvl w:val="0"/>
          <w:numId w:val="37"/>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B65B46">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C21AA3" w14:textId="77777777" w:rsidR="00B65B46" w:rsidRDefault="00B65B46" w:rsidP="00245BC9">
      <w:r>
        <w:separator/>
      </w:r>
    </w:p>
  </w:endnote>
  <w:endnote w:type="continuationSeparator" w:id="0">
    <w:p w14:paraId="45EA1DB0" w14:textId="77777777" w:rsidR="00B65B46" w:rsidRDefault="00B65B46" w:rsidP="00245BC9">
      <w:r>
        <w:continuationSeparator/>
      </w:r>
    </w:p>
  </w:endnote>
  <w:endnote w:type="continuationNotice" w:id="1">
    <w:p w14:paraId="2BAC8BDC" w14:textId="77777777" w:rsidR="00B65B46" w:rsidRDefault="00B65B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71646491"/>
      <w:docPartObj>
        <w:docPartGallery w:val="Page Numbers (Bottom of Page)"/>
        <w:docPartUnique/>
      </w:docPartObj>
    </w:sdtPr>
    <w:sdtEndPr/>
    <w:sdtContent>
      <w:sdt>
        <w:sdtPr>
          <w:id w:val="1728636285"/>
          <w:docPartObj>
            <w:docPartGallery w:val="Page Numbers (Top of Page)"/>
            <w:docPartUnique/>
          </w:docPartObj>
        </w:sdtPr>
        <w:sdtEndPr/>
        <w:sdtContent>
          <w:p w14:paraId="34D311F0" w14:textId="65CE6563" w:rsidR="00833A8B" w:rsidRPr="00833A8B" w:rsidRDefault="001F5422" w:rsidP="00833A8B">
            <w:pPr>
              <w:pStyle w:val="Footer"/>
              <w:jc w:val="center"/>
              <w:rPr>
                <w:rFonts w:ascii="Arial" w:hAnsi="Arial" w:cs="Arial"/>
                <w:sz w:val="22"/>
                <w:szCs w:val="22"/>
              </w:rPr>
            </w:pPr>
            <w:r w:rsidRPr="00833A8B">
              <w:rPr>
                <w:rFonts w:ascii="Arial" w:hAnsi="Arial" w:cs="Arial"/>
                <w:sz w:val="22"/>
                <w:szCs w:val="22"/>
              </w:rPr>
              <w:t xml:space="preserve">                                                             </w:t>
            </w:r>
            <w:r w:rsidR="00905DC5" w:rsidRPr="00833A8B">
              <w:rPr>
                <w:rFonts w:ascii="Arial" w:hAnsi="Arial" w:cs="Arial"/>
                <w:sz w:val="22"/>
                <w:szCs w:val="22"/>
              </w:rPr>
              <w:t xml:space="preserve">Page </w:t>
            </w:r>
            <w:r w:rsidR="00905DC5" w:rsidRPr="00833A8B">
              <w:rPr>
                <w:rFonts w:ascii="Arial" w:hAnsi="Arial" w:cs="Arial"/>
                <w:sz w:val="22"/>
                <w:szCs w:val="22"/>
              </w:rPr>
              <w:fldChar w:fldCharType="begin"/>
            </w:r>
            <w:r w:rsidR="00905DC5" w:rsidRPr="00833A8B">
              <w:rPr>
                <w:rFonts w:ascii="Arial" w:hAnsi="Arial" w:cs="Arial"/>
                <w:sz w:val="22"/>
                <w:szCs w:val="22"/>
              </w:rPr>
              <w:instrText xml:space="preserve"> PAGE </w:instrText>
            </w:r>
            <w:r w:rsidR="00905DC5" w:rsidRPr="00833A8B">
              <w:rPr>
                <w:rFonts w:ascii="Arial" w:hAnsi="Arial" w:cs="Arial"/>
                <w:sz w:val="22"/>
                <w:szCs w:val="22"/>
              </w:rPr>
              <w:fldChar w:fldCharType="separate"/>
            </w:r>
            <w:r w:rsidR="00905DC5" w:rsidRPr="00833A8B">
              <w:rPr>
                <w:rFonts w:ascii="Arial" w:hAnsi="Arial" w:cs="Arial"/>
                <w:noProof/>
                <w:sz w:val="22"/>
                <w:szCs w:val="22"/>
              </w:rPr>
              <w:t>2</w:t>
            </w:r>
            <w:r w:rsidR="00905DC5" w:rsidRPr="00833A8B">
              <w:rPr>
                <w:rFonts w:ascii="Arial" w:hAnsi="Arial" w:cs="Arial"/>
                <w:sz w:val="22"/>
                <w:szCs w:val="22"/>
              </w:rPr>
              <w:fldChar w:fldCharType="end"/>
            </w:r>
            <w:r w:rsidR="00905DC5" w:rsidRPr="00833A8B">
              <w:rPr>
                <w:rFonts w:ascii="Arial" w:hAnsi="Arial" w:cs="Arial"/>
                <w:sz w:val="22"/>
                <w:szCs w:val="22"/>
              </w:rPr>
              <w:t xml:space="preserve"> of </w:t>
            </w:r>
            <w:r w:rsidR="00905DC5" w:rsidRPr="00833A8B">
              <w:rPr>
                <w:rFonts w:ascii="Arial" w:hAnsi="Arial" w:cs="Arial"/>
                <w:sz w:val="22"/>
                <w:szCs w:val="22"/>
              </w:rPr>
              <w:fldChar w:fldCharType="begin"/>
            </w:r>
            <w:r w:rsidR="00905DC5" w:rsidRPr="00833A8B">
              <w:rPr>
                <w:rFonts w:ascii="Arial" w:hAnsi="Arial" w:cs="Arial"/>
                <w:sz w:val="22"/>
                <w:szCs w:val="22"/>
              </w:rPr>
              <w:instrText xml:space="preserve"> NUMPAGES  </w:instrText>
            </w:r>
            <w:r w:rsidR="00905DC5" w:rsidRPr="00833A8B">
              <w:rPr>
                <w:rFonts w:ascii="Arial" w:hAnsi="Arial" w:cs="Arial"/>
                <w:sz w:val="22"/>
                <w:szCs w:val="22"/>
              </w:rPr>
              <w:fldChar w:fldCharType="separate"/>
            </w:r>
            <w:r w:rsidR="00905DC5" w:rsidRPr="00833A8B">
              <w:rPr>
                <w:rFonts w:ascii="Arial" w:hAnsi="Arial" w:cs="Arial"/>
                <w:noProof/>
                <w:sz w:val="22"/>
                <w:szCs w:val="22"/>
              </w:rPr>
              <w:t>2</w:t>
            </w:r>
            <w:r w:rsidR="00905DC5" w:rsidRPr="00833A8B">
              <w:rPr>
                <w:rFonts w:ascii="Arial" w:hAnsi="Arial" w:cs="Arial"/>
                <w:sz w:val="22"/>
                <w:szCs w:val="22"/>
              </w:rPr>
              <w:fldChar w:fldCharType="end"/>
            </w:r>
            <w:r w:rsidR="00E12CB1" w:rsidRPr="00833A8B">
              <w:rPr>
                <w:rFonts w:ascii="Arial" w:hAnsi="Arial" w:cs="Arial"/>
                <w:sz w:val="22"/>
                <w:szCs w:val="22"/>
              </w:rPr>
              <w:t xml:space="preserve">                                                 GFO</w:t>
            </w:r>
            <w:r w:rsidR="00053FC5" w:rsidRPr="00833A8B">
              <w:rPr>
                <w:rFonts w:ascii="Arial" w:hAnsi="Arial" w:cs="Arial"/>
                <w:sz w:val="22"/>
                <w:szCs w:val="22"/>
              </w:rPr>
              <w:t>-23</w:t>
            </w:r>
            <w:r w:rsidR="002F2A07">
              <w:rPr>
                <w:rFonts w:ascii="Arial" w:hAnsi="Arial" w:cs="Arial"/>
                <w:sz w:val="22"/>
                <w:szCs w:val="22"/>
              </w:rPr>
              <w:t>-</w:t>
            </w:r>
            <w:r w:rsidR="00053FC5" w:rsidRPr="00833A8B">
              <w:rPr>
                <w:rFonts w:ascii="Arial" w:hAnsi="Arial" w:cs="Arial"/>
                <w:sz w:val="22"/>
                <w:szCs w:val="22"/>
              </w:rPr>
              <w:t>312</w:t>
            </w:r>
          </w:p>
          <w:p w14:paraId="470A8C7E" w14:textId="26B625C1" w:rsidR="00905DC5" w:rsidRPr="00833A8B" w:rsidRDefault="001F5422" w:rsidP="00833A8B">
            <w:pPr>
              <w:pStyle w:val="Footer"/>
              <w:jc w:val="center"/>
              <w:rPr>
                <w:b/>
                <w:bCs/>
                <w:szCs w:val="24"/>
              </w:rPr>
            </w:pPr>
            <w:r w:rsidRPr="00833A8B">
              <w:rPr>
                <w:rFonts w:ascii="Arial" w:hAnsi="Arial" w:cs="Arial"/>
                <w:sz w:val="22"/>
                <w:szCs w:val="22"/>
              </w:rPr>
              <w:t xml:space="preserve">March 2024                                         </w:t>
            </w:r>
            <w:r w:rsidR="00053FC5" w:rsidRPr="00833A8B">
              <w:rPr>
                <w:rFonts w:ascii="Arial" w:hAnsi="Arial" w:cs="Arial"/>
                <w:sz w:val="22"/>
                <w:szCs w:val="22"/>
              </w:rPr>
              <w:t xml:space="preserve">                          </w:t>
            </w:r>
            <w:r w:rsidR="001F4063" w:rsidRPr="00833A8B">
              <w:rPr>
                <w:rFonts w:ascii="Arial" w:hAnsi="Arial" w:cs="Arial"/>
                <w:sz w:val="22"/>
                <w:szCs w:val="22"/>
              </w:rPr>
              <w:t xml:space="preserve">                                        </w:t>
            </w:r>
            <w:r w:rsidRPr="00833A8B">
              <w:rPr>
                <w:rFonts w:ascii="Arial" w:hAnsi="Arial" w:cs="Arial"/>
                <w:sz w:val="22"/>
                <w:szCs w:val="22"/>
              </w:rPr>
              <w:t>CERRI Program</w:t>
            </w:r>
            <w:r w:rsidR="001F4063">
              <w:rPr>
                <w:b/>
                <w:bCs/>
                <w:szCs w:val="24"/>
              </w:rPr>
              <w:t xml:space="preserve">     </w:t>
            </w:r>
            <w:r w:rsidR="0048752E">
              <w:rPr>
                <w:b/>
                <w:bCs/>
                <w:szCs w:val="24"/>
              </w:rPr>
              <w:t xml:space="preserve">                                             </w:t>
            </w:r>
            <w:r>
              <w:rPr>
                <w:b/>
                <w:bCs/>
                <w:szCs w:val="24"/>
              </w:rPr>
              <w:t xml:space="preserve">         </w:t>
            </w:r>
          </w:p>
        </w:sdtContent>
      </w:sdt>
    </w:sdtContent>
  </w:sdt>
  <w:p w14:paraId="491FDC97" w14:textId="24B8225A" w:rsidR="005625AE" w:rsidRPr="00CB7988" w:rsidRDefault="005625AE" w:rsidP="00D43596">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C2BAA6" w14:textId="77777777" w:rsidR="00B65B46" w:rsidRDefault="00B65B46" w:rsidP="00245BC9">
      <w:r>
        <w:separator/>
      </w:r>
    </w:p>
  </w:footnote>
  <w:footnote w:type="continuationSeparator" w:id="0">
    <w:p w14:paraId="01DE2186" w14:textId="77777777" w:rsidR="00B65B46" w:rsidRDefault="00B65B46" w:rsidP="00245BC9">
      <w:r>
        <w:continuationSeparator/>
      </w:r>
    </w:p>
  </w:footnote>
  <w:footnote w:type="continuationNotice" w:id="1">
    <w:p w14:paraId="68454325" w14:textId="77777777" w:rsidR="00B65B46" w:rsidRDefault="00B65B46"/>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84A529" w14:textId="27D50327"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340882">
      <w:rPr>
        <w:rFonts w:ascii="Arial" w:hAnsi="Arial" w:cs="Arial"/>
        <w:b/>
        <w:sz w:val="26"/>
        <w:szCs w:val="26"/>
      </w:rPr>
      <w:t>0</w:t>
    </w:r>
    <w:r w:rsidR="00DE3D36">
      <w:rPr>
        <w:rFonts w:ascii="Arial" w:hAnsi="Arial" w:cs="Arial"/>
        <w:b/>
        <w:sz w:val="26"/>
        <w:szCs w:val="26"/>
      </w:rPr>
      <w:t>3</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6B34FD">
      <w:rPr>
        <w:rFonts w:ascii="Arial" w:hAnsi="Arial" w:cs="Arial"/>
        <w:b/>
        <w:color w:val="0000CC"/>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766B59"/>
    <w:multiLevelType w:val="hybridMultilevel"/>
    <w:tmpl w:val="EA7AFDFA"/>
    <w:lvl w:ilvl="0" w:tplc="D30AE1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449971F"/>
    <w:multiLevelType w:val="hybridMultilevel"/>
    <w:tmpl w:val="FFFFFFFF"/>
    <w:lvl w:ilvl="0" w:tplc="2244EF8A">
      <w:start w:val="1"/>
      <w:numFmt w:val="bullet"/>
      <w:lvlText w:val=""/>
      <w:lvlJc w:val="left"/>
      <w:pPr>
        <w:ind w:left="720" w:hanging="360"/>
      </w:pPr>
      <w:rPr>
        <w:rFonts w:ascii="Symbol" w:hAnsi="Symbol" w:hint="default"/>
      </w:rPr>
    </w:lvl>
    <w:lvl w:ilvl="1" w:tplc="17B040C0">
      <w:start w:val="1"/>
      <w:numFmt w:val="bullet"/>
      <w:lvlText w:val="o"/>
      <w:lvlJc w:val="left"/>
      <w:pPr>
        <w:ind w:left="1440" w:hanging="360"/>
      </w:pPr>
      <w:rPr>
        <w:rFonts w:ascii="Courier New" w:hAnsi="Courier New" w:hint="default"/>
      </w:rPr>
    </w:lvl>
    <w:lvl w:ilvl="2" w:tplc="79C4CE90">
      <w:start w:val="1"/>
      <w:numFmt w:val="bullet"/>
      <w:lvlText w:val=""/>
      <w:lvlJc w:val="left"/>
      <w:pPr>
        <w:ind w:left="2160" w:hanging="360"/>
      </w:pPr>
      <w:rPr>
        <w:rFonts w:ascii="Wingdings" w:hAnsi="Wingdings" w:hint="default"/>
      </w:rPr>
    </w:lvl>
    <w:lvl w:ilvl="3" w:tplc="FBA8F506">
      <w:start w:val="1"/>
      <w:numFmt w:val="bullet"/>
      <w:lvlText w:val=""/>
      <w:lvlJc w:val="left"/>
      <w:pPr>
        <w:ind w:left="2880" w:hanging="360"/>
      </w:pPr>
      <w:rPr>
        <w:rFonts w:ascii="Symbol" w:hAnsi="Symbol" w:hint="default"/>
      </w:rPr>
    </w:lvl>
    <w:lvl w:ilvl="4" w:tplc="AC44428A">
      <w:start w:val="1"/>
      <w:numFmt w:val="bullet"/>
      <w:lvlText w:val="o"/>
      <w:lvlJc w:val="left"/>
      <w:pPr>
        <w:ind w:left="3600" w:hanging="360"/>
      </w:pPr>
      <w:rPr>
        <w:rFonts w:ascii="Courier New" w:hAnsi="Courier New" w:hint="default"/>
      </w:rPr>
    </w:lvl>
    <w:lvl w:ilvl="5" w:tplc="F4BA1A5A">
      <w:start w:val="1"/>
      <w:numFmt w:val="bullet"/>
      <w:lvlText w:val=""/>
      <w:lvlJc w:val="left"/>
      <w:pPr>
        <w:ind w:left="4320" w:hanging="360"/>
      </w:pPr>
      <w:rPr>
        <w:rFonts w:ascii="Wingdings" w:hAnsi="Wingdings" w:hint="default"/>
      </w:rPr>
    </w:lvl>
    <w:lvl w:ilvl="6" w:tplc="45345A42">
      <w:start w:val="1"/>
      <w:numFmt w:val="bullet"/>
      <w:lvlText w:val=""/>
      <w:lvlJc w:val="left"/>
      <w:pPr>
        <w:ind w:left="5040" w:hanging="360"/>
      </w:pPr>
      <w:rPr>
        <w:rFonts w:ascii="Symbol" w:hAnsi="Symbol" w:hint="default"/>
      </w:rPr>
    </w:lvl>
    <w:lvl w:ilvl="7" w:tplc="3078B69E">
      <w:start w:val="1"/>
      <w:numFmt w:val="bullet"/>
      <w:lvlText w:val="o"/>
      <w:lvlJc w:val="left"/>
      <w:pPr>
        <w:ind w:left="5760" w:hanging="360"/>
      </w:pPr>
      <w:rPr>
        <w:rFonts w:ascii="Courier New" w:hAnsi="Courier New" w:hint="default"/>
      </w:rPr>
    </w:lvl>
    <w:lvl w:ilvl="8" w:tplc="7C6CAB6C">
      <w:start w:val="1"/>
      <w:numFmt w:val="bullet"/>
      <w:lvlText w:val=""/>
      <w:lvlJc w:val="left"/>
      <w:pPr>
        <w:ind w:left="6480" w:hanging="360"/>
      </w:pPr>
      <w:rPr>
        <w:rFonts w:ascii="Wingdings" w:hAnsi="Wingdings" w:hint="default"/>
      </w:rPr>
    </w:lvl>
  </w:abstractNum>
  <w:abstractNum w:abstractNumId="5"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5216C97"/>
    <w:multiLevelType w:val="hybridMultilevel"/>
    <w:tmpl w:val="335A5A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6E11CE"/>
    <w:multiLevelType w:val="hybridMultilevel"/>
    <w:tmpl w:val="0E0650E2"/>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0FA01389"/>
    <w:multiLevelType w:val="hybridMultilevel"/>
    <w:tmpl w:val="468AA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92E3DF5"/>
    <w:multiLevelType w:val="hybridMultilevel"/>
    <w:tmpl w:val="E06E6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1E0FB0F7"/>
    <w:multiLevelType w:val="hybridMultilevel"/>
    <w:tmpl w:val="6CE029E2"/>
    <w:lvl w:ilvl="0" w:tplc="20085572">
      <w:start w:val="1"/>
      <w:numFmt w:val="bullet"/>
      <w:lvlText w:val=""/>
      <w:lvlJc w:val="left"/>
      <w:pPr>
        <w:ind w:left="720" w:hanging="360"/>
      </w:pPr>
      <w:rPr>
        <w:rFonts w:ascii="Symbol" w:hAnsi="Symbol" w:hint="default"/>
      </w:rPr>
    </w:lvl>
    <w:lvl w:ilvl="1" w:tplc="585E69B2">
      <w:start w:val="1"/>
      <w:numFmt w:val="bullet"/>
      <w:lvlText w:val="o"/>
      <w:lvlJc w:val="left"/>
      <w:pPr>
        <w:ind w:left="1440" w:hanging="360"/>
      </w:pPr>
      <w:rPr>
        <w:rFonts w:ascii="Courier New" w:hAnsi="Courier New" w:hint="default"/>
      </w:rPr>
    </w:lvl>
    <w:lvl w:ilvl="2" w:tplc="71EAB640">
      <w:start w:val="1"/>
      <w:numFmt w:val="bullet"/>
      <w:lvlText w:val=""/>
      <w:lvlJc w:val="left"/>
      <w:pPr>
        <w:ind w:left="2160" w:hanging="360"/>
      </w:pPr>
      <w:rPr>
        <w:rFonts w:ascii="Wingdings" w:hAnsi="Wingdings" w:hint="default"/>
      </w:rPr>
    </w:lvl>
    <w:lvl w:ilvl="3" w:tplc="6C5C9BFE">
      <w:start w:val="1"/>
      <w:numFmt w:val="bullet"/>
      <w:lvlText w:val=""/>
      <w:lvlJc w:val="left"/>
      <w:pPr>
        <w:ind w:left="2880" w:hanging="360"/>
      </w:pPr>
      <w:rPr>
        <w:rFonts w:ascii="Symbol" w:hAnsi="Symbol" w:hint="default"/>
      </w:rPr>
    </w:lvl>
    <w:lvl w:ilvl="4" w:tplc="F1F84876">
      <w:start w:val="1"/>
      <w:numFmt w:val="bullet"/>
      <w:lvlText w:val="o"/>
      <w:lvlJc w:val="left"/>
      <w:pPr>
        <w:ind w:left="3600" w:hanging="360"/>
      </w:pPr>
      <w:rPr>
        <w:rFonts w:ascii="Courier New" w:hAnsi="Courier New" w:hint="default"/>
      </w:rPr>
    </w:lvl>
    <w:lvl w:ilvl="5" w:tplc="54F24456">
      <w:start w:val="1"/>
      <w:numFmt w:val="bullet"/>
      <w:lvlText w:val=""/>
      <w:lvlJc w:val="left"/>
      <w:pPr>
        <w:ind w:left="4320" w:hanging="360"/>
      </w:pPr>
      <w:rPr>
        <w:rFonts w:ascii="Wingdings" w:hAnsi="Wingdings" w:hint="default"/>
      </w:rPr>
    </w:lvl>
    <w:lvl w:ilvl="6" w:tplc="1528F744">
      <w:start w:val="1"/>
      <w:numFmt w:val="bullet"/>
      <w:lvlText w:val=""/>
      <w:lvlJc w:val="left"/>
      <w:pPr>
        <w:ind w:left="5040" w:hanging="360"/>
      </w:pPr>
      <w:rPr>
        <w:rFonts w:ascii="Symbol" w:hAnsi="Symbol" w:hint="default"/>
      </w:rPr>
    </w:lvl>
    <w:lvl w:ilvl="7" w:tplc="A89CEEF8">
      <w:start w:val="1"/>
      <w:numFmt w:val="bullet"/>
      <w:lvlText w:val="o"/>
      <w:lvlJc w:val="left"/>
      <w:pPr>
        <w:ind w:left="5760" w:hanging="360"/>
      </w:pPr>
      <w:rPr>
        <w:rFonts w:ascii="Courier New" w:hAnsi="Courier New" w:hint="default"/>
      </w:rPr>
    </w:lvl>
    <w:lvl w:ilvl="8" w:tplc="5D34024A">
      <w:start w:val="1"/>
      <w:numFmt w:val="bullet"/>
      <w:lvlText w:val=""/>
      <w:lvlJc w:val="left"/>
      <w:pPr>
        <w:ind w:left="6480" w:hanging="360"/>
      </w:pPr>
      <w:rPr>
        <w:rFonts w:ascii="Wingdings" w:hAnsi="Wingdings" w:hint="default"/>
      </w:rPr>
    </w:lvl>
  </w:abstractNum>
  <w:abstractNum w:abstractNumId="25" w15:restartNumberingAfterBreak="0">
    <w:nsid w:val="20C97453"/>
    <w:multiLevelType w:val="hybridMultilevel"/>
    <w:tmpl w:val="FFFFFFFF"/>
    <w:lvl w:ilvl="0" w:tplc="092E74E6">
      <w:start w:val="1"/>
      <w:numFmt w:val="bullet"/>
      <w:lvlText w:val=""/>
      <w:lvlJc w:val="left"/>
      <w:pPr>
        <w:ind w:left="720" w:hanging="360"/>
      </w:pPr>
      <w:rPr>
        <w:rFonts w:ascii="Symbol" w:hAnsi="Symbol" w:hint="default"/>
      </w:rPr>
    </w:lvl>
    <w:lvl w:ilvl="1" w:tplc="2A06ADF4">
      <w:start w:val="1"/>
      <w:numFmt w:val="bullet"/>
      <w:lvlText w:val="o"/>
      <w:lvlJc w:val="left"/>
      <w:pPr>
        <w:ind w:left="1440" w:hanging="360"/>
      </w:pPr>
      <w:rPr>
        <w:rFonts w:ascii="Courier New" w:hAnsi="Courier New" w:hint="default"/>
      </w:rPr>
    </w:lvl>
    <w:lvl w:ilvl="2" w:tplc="F32A47C8">
      <w:start w:val="1"/>
      <w:numFmt w:val="bullet"/>
      <w:lvlText w:val=""/>
      <w:lvlJc w:val="left"/>
      <w:pPr>
        <w:ind w:left="2160" w:hanging="360"/>
      </w:pPr>
      <w:rPr>
        <w:rFonts w:ascii="Wingdings" w:hAnsi="Wingdings" w:hint="default"/>
      </w:rPr>
    </w:lvl>
    <w:lvl w:ilvl="3" w:tplc="1230146C">
      <w:start w:val="1"/>
      <w:numFmt w:val="bullet"/>
      <w:lvlText w:val=""/>
      <w:lvlJc w:val="left"/>
      <w:pPr>
        <w:ind w:left="2880" w:hanging="360"/>
      </w:pPr>
      <w:rPr>
        <w:rFonts w:ascii="Symbol" w:hAnsi="Symbol" w:hint="default"/>
      </w:rPr>
    </w:lvl>
    <w:lvl w:ilvl="4" w:tplc="B422F978">
      <w:start w:val="1"/>
      <w:numFmt w:val="bullet"/>
      <w:lvlText w:val="o"/>
      <w:lvlJc w:val="left"/>
      <w:pPr>
        <w:ind w:left="3600" w:hanging="360"/>
      </w:pPr>
      <w:rPr>
        <w:rFonts w:ascii="Courier New" w:hAnsi="Courier New" w:hint="default"/>
      </w:rPr>
    </w:lvl>
    <w:lvl w:ilvl="5" w:tplc="3B801446">
      <w:start w:val="1"/>
      <w:numFmt w:val="bullet"/>
      <w:lvlText w:val=""/>
      <w:lvlJc w:val="left"/>
      <w:pPr>
        <w:ind w:left="4320" w:hanging="360"/>
      </w:pPr>
      <w:rPr>
        <w:rFonts w:ascii="Wingdings" w:hAnsi="Wingdings" w:hint="default"/>
      </w:rPr>
    </w:lvl>
    <w:lvl w:ilvl="6" w:tplc="012AE68E">
      <w:start w:val="1"/>
      <w:numFmt w:val="bullet"/>
      <w:lvlText w:val=""/>
      <w:lvlJc w:val="left"/>
      <w:pPr>
        <w:ind w:left="5040" w:hanging="360"/>
      </w:pPr>
      <w:rPr>
        <w:rFonts w:ascii="Symbol" w:hAnsi="Symbol" w:hint="default"/>
      </w:rPr>
    </w:lvl>
    <w:lvl w:ilvl="7" w:tplc="772E98FC">
      <w:start w:val="1"/>
      <w:numFmt w:val="bullet"/>
      <w:lvlText w:val="o"/>
      <w:lvlJc w:val="left"/>
      <w:pPr>
        <w:ind w:left="5760" w:hanging="360"/>
      </w:pPr>
      <w:rPr>
        <w:rFonts w:ascii="Courier New" w:hAnsi="Courier New" w:hint="default"/>
      </w:rPr>
    </w:lvl>
    <w:lvl w:ilvl="8" w:tplc="825EF4A8">
      <w:start w:val="1"/>
      <w:numFmt w:val="bullet"/>
      <w:lvlText w:val=""/>
      <w:lvlJc w:val="left"/>
      <w:pPr>
        <w:ind w:left="6480" w:hanging="360"/>
      </w:pPr>
      <w:rPr>
        <w:rFonts w:ascii="Wingdings" w:hAnsi="Wingdings" w:hint="default"/>
      </w:rPr>
    </w:lvl>
  </w:abstractNum>
  <w:abstractNum w:abstractNumId="26"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95FE5A7"/>
    <w:multiLevelType w:val="hybridMultilevel"/>
    <w:tmpl w:val="FFFFFFFF"/>
    <w:lvl w:ilvl="0" w:tplc="50FC4EC0">
      <w:start w:val="1"/>
      <w:numFmt w:val="bullet"/>
      <w:lvlText w:val=""/>
      <w:lvlJc w:val="left"/>
      <w:pPr>
        <w:ind w:left="720" w:hanging="360"/>
      </w:pPr>
      <w:rPr>
        <w:rFonts w:ascii="Symbol" w:hAnsi="Symbol" w:hint="default"/>
      </w:rPr>
    </w:lvl>
    <w:lvl w:ilvl="1" w:tplc="6E2C3130">
      <w:start w:val="1"/>
      <w:numFmt w:val="bullet"/>
      <w:lvlText w:val="o"/>
      <w:lvlJc w:val="left"/>
      <w:pPr>
        <w:ind w:left="1440" w:hanging="360"/>
      </w:pPr>
      <w:rPr>
        <w:rFonts w:ascii="Courier New" w:hAnsi="Courier New" w:hint="default"/>
      </w:rPr>
    </w:lvl>
    <w:lvl w:ilvl="2" w:tplc="552E46EA">
      <w:start w:val="1"/>
      <w:numFmt w:val="bullet"/>
      <w:lvlText w:val=""/>
      <w:lvlJc w:val="left"/>
      <w:pPr>
        <w:ind w:left="2160" w:hanging="360"/>
      </w:pPr>
      <w:rPr>
        <w:rFonts w:ascii="Wingdings" w:hAnsi="Wingdings" w:hint="default"/>
      </w:rPr>
    </w:lvl>
    <w:lvl w:ilvl="3" w:tplc="D8C6B584">
      <w:start w:val="1"/>
      <w:numFmt w:val="bullet"/>
      <w:lvlText w:val=""/>
      <w:lvlJc w:val="left"/>
      <w:pPr>
        <w:ind w:left="2880" w:hanging="360"/>
      </w:pPr>
      <w:rPr>
        <w:rFonts w:ascii="Symbol" w:hAnsi="Symbol" w:hint="default"/>
      </w:rPr>
    </w:lvl>
    <w:lvl w:ilvl="4" w:tplc="030A0A68">
      <w:start w:val="1"/>
      <w:numFmt w:val="bullet"/>
      <w:lvlText w:val="o"/>
      <w:lvlJc w:val="left"/>
      <w:pPr>
        <w:ind w:left="3600" w:hanging="360"/>
      </w:pPr>
      <w:rPr>
        <w:rFonts w:ascii="Courier New" w:hAnsi="Courier New" w:hint="default"/>
      </w:rPr>
    </w:lvl>
    <w:lvl w:ilvl="5" w:tplc="9D0098EC">
      <w:start w:val="1"/>
      <w:numFmt w:val="bullet"/>
      <w:lvlText w:val=""/>
      <w:lvlJc w:val="left"/>
      <w:pPr>
        <w:ind w:left="4320" w:hanging="360"/>
      </w:pPr>
      <w:rPr>
        <w:rFonts w:ascii="Wingdings" w:hAnsi="Wingdings" w:hint="default"/>
      </w:rPr>
    </w:lvl>
    <w:lvl w:ilvl="6" w:tplc="119AB320">
      <w:start w:val="1"/>
      <w:numFmt w:val="bullet"/>
      <w:lvlText w:val=""/>
      <w:lvlJc w:val="left"/>
      <w:pPr>
        <w:ind w:left="5040" w:hanging="360"/>
      </w:pPr>
      <w:rPr>
        <w:rFonts w:ascii="Symbol" w:hAnsi="Symbol" w:hint="default"/>
      </w:rPr>
    </w:lvl>
    <w:lvl w:ilvl="7" w:tplc="4BB6E77A">
      <w:start w:val="1"/>
      <w:numFmt w:val="bullet"/>
      <w:lvlText w:val="o"/>
      <w:lvlJc w:val="left"/>
      <w:pPr>
        <w:ind w:left="5760" w:hanging="360"/>
      </w:pPr>
      <w:rPr>
        <w:rFonts w:ascii="Courier New" w:hAnsi="Courier New" w:hint="default"/>
      </w:rPr>
    </w:lvl>
    <w:lvl w:ilvl="8" w:tplc="D760271E">
      <w:start w:val="1"/>
      <w:numFmt w:val="bullet"/>
      <w:lvlText w:val=""/>
      <w:lvlJc w:val="left"/>
      <w:pPr>
        <w:ind w:left="6480" w:hanging="360"/>
      </w:pPr>
      <w:rPr>
        <w:rFonts w:ascii="Wingdings" w:hAnsi="Wingdings" w:hint="default"/>
      </w:rPr>
    </w:lvl>
  </w:abstractNum>
  <w:abstractNum w:abstractNumId="29"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30"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31"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36952AEE"/>
    <w:multiLevelType w:val="hybridMultilevel"/>
    <w:tmpl w:val="DEAABAC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6"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7"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26475B"/>
    <w:multiLevelType w:val="hybridMultilevel"/>
    <w:tmpl w:val="01B280AA"/>
    <w:lvl w:ilvl="0" w:tplc="D30AE1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49B32D80"/>
    <w:multiLevelType w:val="hybridMultilevel"/>
    <w:tmpl w:val="A302F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4F51A3"/>
    <w:multiLevelType w:val="hybridMultilevel"/>
    <w:tmpl w:val="D22699D8"/>
    <w:lvl w:ilvl="0" w:tplc="99D06F32">
      <w:start w:val="1"/>
      <w:numFmt w:val="bullet"/>
      <w:lvlText w:val="o"/>
      <w:lvlJc w:val="left"/>
      <w:pPr>
        <w:ind w:left="1080" w:hanging="360"/>
      </w:pPr>
      <w:rPr>
        <w:rFonts w:ascii="Courier New" w:hAnsi="Courier New" w:hint="default"/>
      </w:rPr>
    </w:lvl>
    <w:lvl w:ilvl="1" w:tplc="42DA0104">
      <w:start w:val="1"/>
      <w:numFmt w:val="bullet"/>
      <w:lvlText w:val="o"/>
      <w:lvlJc w:val="left"/>
      <w:pPr>
        <w:ind w:left="1800" w:hanging="360"/>
      </w:pPr>
      <w:rPr>
        <w:rFonts w:ascii="Courier New" w:hAnsi="Courier New" w:hint="default"/>
      </w:rPr>
    </w:lvl>
    <w:lvl w:ilvl="2" w:tplc="5A6EB87A">
      <w:start w:val="1"/>
      <w:numFmt w:val="bullet"/>
      <w:lvlText w:val=""/>
      <w:lvlJc w:val="left"/>
      <w:pPr>
        <w:ind w:left="2520" w:hanging="360"/>
      </w:pPr>
      <w:rPr>
        <w:rFonts w:ascii="Wingdings" w:hAnsi="Wingdings" w:hint="default"/>
      </w:rPr>
    </w:lvl>
    <w:lvl w:ilvl="3" w:tplc="C34E19CE">
      <w:start w:val="1"/>
      <w:numFmt w:val="bullet"/>
      <w:lvlText w:val=""/>
      <w:lvlJc w:val="left"/>
      <w:pPr>
        <w:ind w:left="3240" w:hanging="360"/>
      </w:pPr>
      <w:rPr>
        <w:rFonts w:ascii="Symbol" w:hAnsi="Symbol" w:hint="default"/>
      </w:rPr>
    </w:lvl>
    <w:lvl w:ilvl="4" w:tplc="35846814">
      <w:start w:val="1"/>
      <w:numFmt w:val="bullet"/>
      <w:lvlText w:val="o"/>
      <w:lvlJc w:val="left"/>
      <w:pPr>
        <w:ind w:left="3960" w:hanging="360"/>
      </w:pPr>
      <w:rPr>
        <w:rFonts w:ascii="Courier New" w:hAnsi="Courier New" w:hint="default"/>
      </w:rPr>
    </w:lvl>
    <w:lvl w:ilvl="5" w:tplc="24DED3A0">
      <w:start w:val="1"/>
      <w:numFmt w:val="bullet"/>
      <w:lvlText w:val=""/>
      <w:lvlJc w:val="left"/>
      <w:pPr>
        <w:ind w:left="4680" w:hanging="360"/>
      </w:pPr>
      <w:rPr>
        <w:rFonts w:ascii="Wingdings" w:hAnsi="Wingdings" w:hint="default"/>
      </w:rPr>
    </w:lvl>
    <w:lvl w:ilvl="6" w:tplc="1EA88326">
      <w:start w:val="1"/>
      <w:numFmt w:val="bullet"/>
      <w:lvlText w:val=""/>
      <w:lvlJc w:val="left"/>
      <w:pPr>
        <w:ind w:left="5400" w:hanging="360"/>
      </w:pPr>
      <w:rPr>
        <w:rFonts w:ascii="Symbol" w:hAnsi="Symbol" w:hint="default"/>
      </w:rPr>
    </w:lvl>
    <w:lvl w:ilvl="7" w:tplc="BAF0040A">
      <w:start w:val="1"/>
      <w:numFmt w:val="bullet"/>
      <w:lvlText w:val="o"/>
      <w:lvlJc w:val="left"/>
      <w:pPr>
        <w:ind w:left="6120" w:hanging="360"/>
      </w:pPr>
      <w:rPr>
        <w:rFonts w:ascii="Courier New" w:hAnsi="Courier New" w:hint="default"/>
      </w:rPr>
    </w:lvl>
    <w:lvl w:ilvl="8" w:tplc="517EB1BA">
      <w:start w:val="1"/>
      <w:numFmt w:val="bullet"/>
      <w:lvlText w:val=""/>
      <w:lvlJc w:val="left"/>
      <w:pPr>
        <w:ind w:left="6840" w:hanging="360"/>
      </w:pPr>
      <w:rPr>
        <w:rFonts w:ascii="Wingdings" w:hAnsi="Wingdings" w:hint="default"/>
      </w:rPr>
    </w:lvl>
  </w:abstractNum>
  <w:abstractNum w:abstractNumId="46" w15:restartNumberingAfterBreak="0">
    <w:nsid w:val="527049A4"/>
    <w:multiLevelType w:val="hybridMultilevel"/>
    <w:tmpl w:val="399EEF0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5CC2992"/>
    <w:multiLevelType w:val="hybridMultilevel"/>
    <w:tmpl w:val="6A56E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B0465E4">
      <w:start w:val="2007"/>
      <w:numFmt w:val="bullet"/>
      <w:lvlText w:val="-"/>
      <w:lvlJc w:val="left"/>
      <w:pPr>
        <w:ind w:left="2160" w:hanging="360"/>
      </w:pPr>
      <w:rPr>
        <w:rFonts w:ascii="Arial" w:eastAsia="Times New Roman" w:hAnsi="Arial" w:cs="Arial" w:hint="default"/>
        <w:b w:val="0"/>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2A5620"/>
    <w:multiLevelType w:val="hybridMultilevel"/>
    <w:tmpl w:val="BAACD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50"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1"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52"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55"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56"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57" w15:restartNumberingAfterBreak="0">
    <w:nsid w:val="61DC6402"/>
    <w:multiLevelType w:val="hybridMultilevel"/>
    <w:tmpl w:val="62386B06"/>
    <w:lvl w:ilvl="0" w:tplc="5D50474A">
      <w:start w:val="1"/>
      <w:numFmt w:val="bullet"/>
      <w:lvlText w:val=""/>
      <w:lvlJc w:val="left"/>
      <w:pPr>
        <w:ind w:left="1440" w:hanging="360"/>
      </w:pPr>
      <w:rPr>
        <w:rFonts w:ascii="Symbol" w:hAnsi="Symbol" w:hint="default"/>
      </w:rPr>
    </w:lvl>
    <w:lvl w:ilvl="1" w:tplc="489849A2">
      <w:start w:val="1"/>
      <w:numFmt w:val="bullet"/>
      <w:lvlText w:val="o"/>
      <w:lvlJc w:val="left"/>
      <w:pPr>
        <w:ind w:left="2160" w:hanging="360"/>
      </w:pPr>
      <w:rPr>
        <w:rFonts w:ascii="Courier New" w:hAnsi="Courier New" w:hint="default"/>
      </w:rPr>
    </w:lvl>
    <w:lvl w:ilvl="2" w:tplc="473C257E">
      <w:start w:val="1"/>
      <w:numFmt w:val="bullet"/>
      <w:lvlText w:val=""/>
      <w:lvlJc w:val="left"/>
      <w:pPr>
        <w:ind w:left="2880" w:hanging="360"/>
      </w:pPr>
      <w:rPr>
        <w:rFonts w:ascii="Wingdings" w:hAnsi="Wingdings" w:hint="default"/>
      </w:rPr>
    </w:lvl>
    <w:lvl w:ilvl="3" w:tplc="B84CAB90">
      <w:start w:val="1"/>
      <w:numFmt w:val="bullet"/>
      <w:lvlText w:val=""/>
      <w:lvlJc w:val="left"/>
      <w:pPr>
        <w:ind w:left="3600" w:hanging="360"/>
      </w:pPr>
      <w:rPr>
        <w:rFonts w:ascii="Symbol" w:hAnsi="Symbol" w:hint="default"/>
      </w:rPr>
    </w:lvl>
    <w:lvl w:ilvl="4" w:tplc="4AD41A94">
      <w:start w:val="1"/>
      <w:numFmt w:val="bullet"/>
      <w:lvlText w:val="o"/>
      <w:lvlJc w:val="left"/>
      <w:pPr>
        <w:ind w:left="4320" w:hanging="360"/>
      </w:pPr>
      <w:rPr>
        <w:rFonts w:ascii="Courier New" w:hAnsi="Courier New" w:hint="default"/>
      </w:rPr>
    </w:lvl>
    <w:lvl w:ilvl="5" w:tplc="EC762CEC">
      <w:start w:val="1"/>
      <w:numFmt w:val="bullet"/>
      <w:lvlText w:val=""/>
      <w:lvlJc w:val="left"/>
      <w:pPr>
        <w:ind w:left="5040" w:hanging="360"/>
      </w:pPr>
      <w:rPr>
        <w:rFonts w:ascii="Wingdings" w:hAnsi="Wingdings" w:hint="default"/>
      </w:rPr>
    </w:lvl>
    <w:lvl w:ilvl="6" w:tplc="E6FCD7FC">
      <w:start w:val="1"/>
      <w:numFmt w:val="bullet"/>
      <w:lvlText w:val=""/>
      <w:lvlJc w:val="left"/>
      <w:pPr>
        <w:ind w:left="5760" w:hanging="360"/>
      </w:pPr>
      <w:rPr>
        <w:rFonts w:ascii="Symbol" w:hAnsi="Symbol" w:hint="default"/>
      </w:rPr>
    </w:lvl>
    <w:lvl w:ilvl="7" w:tplc="7A847940">
      <w:start w:val="1"/>
      <w:numFmt w:val="bullet"/>
      <w:lvlText w:val="o"/>
      <w:lvlJc w:val="left"/>
      <w:pPr>
        <w:ind w:left="6480" w:hanging="360"/>
      </w:pPr>
      <w:rPr>
        <w:rFonts w:ascii="Courier New" w:hAnsi="Courier New" w:hint="default"/>
      </w:rPr>
    </w:lvl>
    <w:lvl w:ilvl="8" w:tplc="09F69808">
      <w:start w:val="1"/>
      <w:numFmt w:val="bullet"/>
      <w:lvlText w:val=""/>
      <w:lvlJc w:val="left"/>
      <w:pPr>
        <w:ind w:left="7200" w:hanging="360"/>
      </w:pPr>
      <w:rPr>
        <w:rFonts w:ascii="Wingdings" w:hAnsi="Wingdings" w:hint="default"/>
      </w:rPr>
    </w:lvl>
  </w:abstractNum>
  <w:abstractNum w:abstractNumId="5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6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6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6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6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66" w15:restartNumberingAfterBreak="0">
    <w:nsid w:val="6D6208C2"/>
    <w:multiLevelType w:val="hybridMultilevel"/>
    <w:tmpl w:val="769EEC56"/>
    <w:lvl w:ilvl="0" w:tplc="B6AEC64A">
      <w:numFmt w:val="bullet"/>
      <w:lvlText w:val=""/>
      <w:lvlJc w:val="left"/>
      <w:pPr>
        <w:ind w:left="720" w:hanging="360"/>
      </w:pPr>
      <w:rPr>
        <w:rFonts w:ascii="Symbol" w:eastAsia="Symbol" w:hAnsi="Symbol" w:cs="Symbol" w:hint="default"/>
        <w:b w:val="0"/>
        <w:bCs w:val="0"/>
        <w:i w:val="0"/>
        <w:iCs w:val="0"/>
        <w:spacing w:val="0"/>
        <w:w w:val="99"/>
        <w:sz w:val="20"/>
        <w:szCs w:val="2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68" w15:restartNumberingAfterBreak="0">
    <w:nsid w:val="6F904147"/>
    <w:multiLevelType w:val="hybridMultilevel"/>
    <w:tmpl w:val="C8B44096"/>
    <w:lvl w:ilvl="0" w:tplc="0426625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1826112"/>
    <w:multiLevelType w:val="hybridMultilevel"/>
    <w:tmpl w:val="5704865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72"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73"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4"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76"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B8906F2"/>
    <w:multiLevelType w:val="hybridMultilevel"/>
    <w:tmpl w:val="04090001"/>
    <w:lvl w:ilvl="0" w:tplc="AA307932">
      <w:start w:val="1"/>
      <w:numFmt w:val="bullet"/>
      <w:pStyle w:val="HeadingNew1"/>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78"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95166757">
    <w:abstractNumId w:val="45"/>
  </w:num>
  <w:num w:numId="2" w16cid:durableId="1850830542">
    <w:abstractNumId w:val="18"/>
  </w:num>
  <w:num w:numId="3" w16cid:durableId="415787627">
    <w:abstractNumId w:val="36"/>
  </w:num>
  <w:num w:numId="4" w16cid:durableId="1624923478">
    <w:abstractNumId w:val="55"/>
  </w:num>
  <w:num w:numId="5" w16cid:durableId="106580017">
    <w:abstractNumId w:val="71"/>
  </w:num>
  <w:num w:numId="6" w16cid:durableId="1342009717">
    <w:abstractNumId w:val="12"/>
  </w:num>
  <w:num w:numId="7" w16cid:durableId="1900048456">
    <w:abstractNumId w:val="51"/>
  </w:num>
  <w:num w:numId="8" w16cid:durableId="1385569478">
    <w:abstractNumId w:val="3"/>
  </w:num>
  <w:num w:numId="9" w16cid:durableId="292517013">
    <w:abstractNumId w:val="20"/>
  </w:num>
  <w:num w:numId="10" w16cid:durableId="913274925">
    <w:abstractNumId w:val="23"/>
  </w:num>
  <w:num w:numId="11" w16cid:durableId="774593093">
    <w:abstractNumId w:val="65"/>
  </w:num>
  <w:num w:numId="12" w16cid:durableId="1485975093">
    <w:abstractNumId w:val="64"/>
  </w:num>
  <w:num w:numId="13" w16cid:durableId="1728841279">
    <w:abstractNumId w:val="9"/>
  </w:num>
  <w:num w:numId="14" w16cid:durableId="1579291636">
    <w:abstractNumId w:val="72"/>
  </w:num>
  <w:num w:numId="15" w16cid:durableId="977032850">
    <w:abstractNumId w:val="77"/>
  </w:num>
  <w:num w:numId="16" w16cid:durableId="1791897569">
    <w:abstractNumId w:val="56"/>
  </w:num>
  <w:num w:numId="17" w16cid:durableId="210923493">
    <w:abstractNumId w:val="67"/>
  </w:num>
  <w:num w:numId="18" w16cid:durableId="1775515928">
    <w:abstractNumId w:val="62"/>
  </w:num>
  <w:num w:numId="19" w16cid:durableId="2061055409">
    <w:abstractNumId w:val="49"/>
  </w:num>
  <w:num w:numId="20" w16cid:durableId="4989850">
    <w:abstractNumId w:val="11"/>
  </w:num>
  <w:num w:numId="21" w16cid:durableId="349265111">
    <w:abstractNumId w:val="17"/>
  </w:num>
  <w:num w:numId="22" w16cid:durableId="1970622078">
    <w:abstractNumId w:val="33"/>
  </w:num>
  <w:num w:numId="23" w16cid:durableId="1978415114">
    <w:abstractNumId w:val="75"/>
  </w:num>
  <w:num w:numId="24" w16cid:durableId="255407662">
    <w:abstractNumId w:val="7"/>
  </w:num>
  <w:num w:numId="25" w16cid:durableId="928738920">
    <w:abstractNumId w:val="78"/>
  </w:num>
  <w:num w:numId="26" w16cid:durableId="1773546618">
    <w:abstractNumId w:val="13"/>
  </w:num>
  <w:num w:numId="27" w16cid:durableId="175772240">
    <w:abstractNumId w:val="53"/>
  </w:num>
  <w:num w:numId="28" w16cid:durableId="1085346268">
    <w:abstractNumId w:val="46"/>
  </w:num>
  <w:num w:numId="29" w16cid:durableId="1211067928">
    <w:abstractNumId w:val="41"/>
  </w:num>
  <w:num w:numId="30" w16cid:durableId="1831604349">
    <w:abstractNumId w:val="73"/>
  </w:num>
  <w:num w:numId="31" w16cid:durableId="1197934315">
    <w:abstractNumId w:val="50"/>
  </w:num>
  <w:num w:numId="32" w16cid:durableId="51855592">
    <w:abstractNumId w:val="5"/>
  </w:num>
  <w:num w:numId="33" w16cid:durableId="1314483750">
    <w:abstractNumId w:val="22"/>
  </w:num>
  <w:num w:numId="34" w16cid:durableId="2009015215">
    <w:abstractNumId w:val="26"/>
  </w:num>
  <w:num w:numId="35" w16cid:durableId="793905420">
    <w:abstractNumId w:val="44"/>
  </w:num>
  <w:num w:numId="36" w16cid:durableId="1191336538">
    <w:abstractNumId w:val="58"/>
  </w:num>
  <w:num w:numId="37" w16cid:durableId="2061054940">
    <w:abstractNumId w:val="31"/>
  </w:num>
  <w:num w:numId="38" w16cid:durableId="1325937267">
    <w:abstractNumId w:val="60"/>
  </w:num>
  <w:num w:numId="39" w16cid:durableId="780803753">
    <w:abstractNumId w:val="76"/>
  </w:num>
  <w:num w:numId="40" w16cid:durableId="1641615182">
    <w:abstractNumId w:val="52"/>
  </w:num>
  <w:num w:numId="41" w16cid:durableId="1660840322">
    <w:abstractNumId w:val="74"/>
  </w:num>
  <w:num w:numId="42" w16cid:durableId="1594776796">
    <w:abstractNumId w:val="40"/>
  </w:num>
  <w:num w:numId="43" w16cid:durableId="963847560">
    <w:abstractNumId w:val="32"/>
  </w:num>
  <w:num w:numId="44" w16cid:durableId="368772101">
    <w:abstractNumId w:val="47"/>
  </w:num>
  <w:num w:numId="45" w16cid:durableId="1781609820">
    <w:abstractNumId w:val="19"/>
  </w:num>
  <w:num w:numId="46" w16cid:durableId="1029767203">
    <w:abstractNumId w:val="14"/>
  </w:num>
  <w:num w:numId="47" w16cid:durableId="1656452753">
    <w:abstractNumId w:val="68"/>
  </w:num>
  <w:num w:numId="48" w16cid:durableId="1847792941">
    <w:abstractNumId w:val="38"/>
  </w:num>
  <w:num w:numId="49" w16cid:durableId="23404058">
    <w:abstractNumId w:val="55"/>
  </w:num>
  <w:num w:numId="50" w16cid:durableId="25252687">
    <w:abstractNumId w:val="61"/>
  </w:num>
  <w:num w:numId="51" w16cid:durableId="1115641212">
    <w:abstractNumId w:val="39"/>
  </w:num>
  <w:num w:numId="52" w16cid:durableId="1236354039">
    <w:abstractNumId w:val="4"/>
  </w:num>
  <w:num w:numId="53" w16cid:durableId="752241148">
    <w:abstractNumId w:val="42"/>
  </w:num>
  <w:num w:numId="54" w16cid:durableId="209877883">
    <w:abstractNumId w:val="25"/>
  </w:num>
  <w:num w:numId="55" w16cid:durableId="206178037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56" w16cid:durableId="1973826472">
    <w:abstractNumId w:val="21"/>
  </w:num>
  <w:num w:numId="57" w16cid:durableId="1589390189">
    <w:abstractNumId w:val="54"/>
  </w:num>
  <w:num w:numId="58" w16cid:durableId="1071196985">
    <w:abstractNumId w:val="34"/>
  </w:num>
  <w:num w:numId="59" w16cid:durableId="1791704928">
    <w:abstractNumId w:val="2"/>
  </w:num>
  <w:num w:numId="60" w16cid:durableId="212889706">
    <w:abstractNumId w:val="30"/>
  </w:num>
  <w:num w:numId="61" w16cid:durableId="1821846924">
    <w:abstractNumId w:val="6"/>
  </w:num>
  <w:num w:numId="62" w16cid:durableId="221257159">
    <w:abstractNumId w:val="43"/>
  </w:num>
  <w:num w:numId="63" w16cid:durableId="211499737">
    <w:abstractNumId w:val="59"/>
  </w:num>
  <w:num w:numId="64" w16cid:durableId="1312178943">
    <w:abstractNumId w:val="69"/>
  </w:num>
  <w:num w:numId="65" w16cid:durableId="1797866925">
    <w:abstractNumId w:val="10"/>
  </w:num>
  <w:num w:numId="66" w16cid:durableId="1078015089">
    <w:abstractNumId w:val="8"/>
  </w:num>
  <w:num w:numId="67" w16cid:durableId="317660494">
    <w:abstractNumId w:val="27"/>
  </w:num>
  <w:num w:numId="68" w16cid:durableId="27030973">
    <w:abstractNumId w:val="16"/>
  </w:num>
  <w:num w:numId="69" w16cid:durableId="327515973">
    <w:abstractNumId w:val="29"/>
  </w:num>
  <w:num w:numId="70" w16cid:durableId="1116102488">
    <w:abstractNumId w:val="37"/>
  </w:num>
  <w:num w:numId="71" w16cid:durableId="34552400">
    <w:abstractNumId w:val="63"/>
  </w:num>
  <w:num w:numId="72" w16cid:durableId="1238711638">
    <w:abstractNumId w:val="28"/>
  </w:num>
  <w:num w:numId="73" w16cid:durableId="1142117164">
    <w:abstractNumId w:val="66"/>
  </w:num>
  <w:num w:numId="74" w16cid:durableId="2015572938">
    <w:abstractNumId w:val="1"/>
  </w:num>
  <w:num w:numId="75" w16cid:durableId="310211771">
    <w:abstractNumId w:val="24"/>
  </w:num>
  <w:num w:numId="76" w16cid:durableId="1981377400">
    <w:abstractNumId w:val="35"/>
  </w:num>
  <w:num w:numId="77" w16cid:durableId="865169842">
    <w:abstractNumId w:val="57"/>
  </w:num>
  <w:num w:numId="78" w16cid:durableId="20175085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79" w16cid:durableId="1526940007">
    <w:abstractNumId w:val="48"/>
  </w:num>
  <w:num w:numId="80" w16cid:durableId="1394084394">
    <w:abstractNumId w:val="70"/>
  </w:num>
  <w:num w:numId="81" w16cid:durableId="261571428">
    <w:abstractNumId w:val="15"/>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B07"/>
    <w:rsid w:val="00002D09"/>
    <w:rsid w:val="000039A9"/>
    <w:rsid w:val="00003B0B"/>
    <w:rsid w:val="00004366"/>
    <w:rsid w:val="00005282"/>
    <w:rsid w:val="0000730F"/>
    <w:rsid w:val="00007752"/>
    <w:rsid w:val="000102A5"/>
    <w:rsid w:val="000102B4"/>
    <w:rsid w:val="0001091C"/>
    <w:rsid w:val="00010CFB"/>
    <w:rsid w:val="000117B0"/>
    <w:rsid w:val="0001181D"/>
    <w:rsid w:val="000121AE"/>
    <w:rsid w:val="00012AB8"/>
    <w:rsid w:val="0001392C"/>
    <w:rsid w:val="00015AA1"/>
    <w:rsid w:val="000163A3"/>
    <w:rsid w:val="00017F94"/>
    <w:rsid w:val="00020577"/>
    <w:rsid w:val="00020B0E"/>
    <w:rsid w:val="0002180D"/>
    <w:rsid w:val="00022C13"/>
    <w:rsid w:val="00022D47"/>
    <w:rsid w:val="000239EF"/>
    <w:rsid w:val="00025C92"/>
    <w:rsid w:val="00026534"/>
    <w:rsid w:val="00026787"/>
    <w:rsid w:val="00026CD4"/>
    <w:rsid w:val="00027038"/>
    <w:rsid w:val="00027C2C"/>
    <w:rsid w:val="000303F3"/>
    <w:rsid w:val="0003058C"/>
    <w:rsid w:val="00032030"/>
    <w:rsid w:val="0003301E"/>
    <w:rsid w:val="00033C30"/>
    <w:rsid w:val="00033CA8"/>
    <w:rsid w:val="00034154"/>
    <w:rsid w:val="0003620C"/>
    <w:rsid w:val="000364C1"/>
    <w:rsid w:val="0003750A"/>
    <w:rsid w:val="00037BA0"/>
    <w:rsid w:val="00037C69"/>
    <w:rsid w:val="0004009F"/>
    <w:rsid w:val="00040540"/>
    <w:rsid w:val="00042F16"/>
    <w:rsid w:val="00043809"/>
    <w:rsid w:val="00043CA8"/>
    <w:rsid w:val="00044D5C"/>
    <w:rsid w:val="0004580B"/>
    <w:rsid w:val="00050620"/>
    <w:rsid w:val="00050701"/>
    <w:rsid w:val="000515F7"/>
    <w:rsid w:val="00051840"/>
    <w:rsid w:val="00051ABD"/>
    <w:rsid w:val="00052285"/>
    <w:rsid w:val="000522A3"/>
    <w:rsid w:val="00052E63"/>
    <w:rsid w:val="00052F16"/>
    <w:rsid w:val="0005327D"/>
    <w:rsid w:val="00053FC5"/>
    <w:rsid w:val="000549F1"/>
    <w:rsid w:val="00055662"/>
    <w:rsid w:val="0005649C"/>
    <w:rsid w:val="000566AF"/>
    <w:rsid w:val="00056805"/>
    <w:rsid w:val="000568F9"/>
    <w:rsid w:val="00056F85"/>
    <w:rsid w:val="00057116"/>
    <w:rsid w:val="0005789C"/>
    <w:rsid w:val="0005793A"/>
    <w:rsid w:val="00057DFB"/>
    <w:rsid w:val="000609D7"/>
    <w:rsid w:val="000616AB"/>
    <w:rsid w:val="000619B9"/>
    <w:rsid w:val="00061FD7"/>
    <w:rsid w:val="00062D91"/>
    <w:rsid w:val="0006328C"/>
    <w:rsid w:val="00063551"/>
    <w:rsid w:val="00064448"/>
    <w:rsid w:val="00065244"/>
    <w:rsid w:val="000661A8"/>
    <w:rsid w:val="000668E4"/>
    <w:rsid w:val="00066D5F"/>
    <w:rsid w:val="00066EA8"/>
    <w:rsid w:val="00067D31"/>
    <w:rsid w:val="00067EA7"/>
    <w:rsid w:val="00070713"/>
    <w:rsid w:val="00071490"/>
    <w:rsid w:val="00071EF8"/>
    <w:rsid w:val="0007283C"/>
    <w:rsid w:val="000730FB"/>
    <w:rsid w:val="00073778"/>
    <w:rsid w:val="00073DBD"/>
    <w:rsid w:val="00074405"/>
    <w:rsid w:val="00074B60"/>
    <w:rsid w:val="000752AD"/>
    <w:rsid w:val="000754A5"/>
    <w:rsid w:val="00076A09"/>
    <w:rsid w:val="00076C5B"/>
    <w:rsid w:val="0007719F"/>
    <w:rsid w:val="00080066"/>
    <w:rsid w:val="000810E3"/>
    <w:rsid w:val="00081A4F"/>
    <w:rsid w:val="00082409"/>
    <w:rsid w:val="00083359"/>
    <w:rsid w:val="000837DB"/>
    <w:rsid w:val="00083FBB"/>
    <w:rsid w:val="000853FB"/>
    <w:rsid w:val="00087821"/>
    <w:rsid w:val="00087952"/>
    <w:rsid w:val="00087A20"/>
    <w:rsid w:val="00090324"/>
    <w:rsid w:val="00091346"/>
    <w:rsid w:val="00091401"/>
    <w:rsid w:val="0009272A"/>
    <w:rsid w:val="0009278E"/>
    <w:rsid w:val="00092C25"/>
    <w:rsid w:val="00093263"/>
    <w:rsid w:val="00093D5F"/>
    <w:rsid w:val="000944BE"/>
    <w:rsid w:val="00094934"/>
    <w:rsid w:val="000961D0"/>
    <w:rsid w:val="000961F1"/>
    <w:rsid w:val="00096998"/>
    <w:rsid w:val="00096FB2"/>
    <w:rsid w:val="000A0653"/>
    <w:rsid w:val="000A0F10"/>
    <w:rsid w:val="000A1999"/>
    <w:rsid w:val="000A1D5E"/>
    <w:rsid w:val="000A212E"/>
    <w:rsid w:val="000A29FD"/>
    <w:rsid w:val="000A4485"/>
    <w:rsid w:val="000A4F32"/>
    <w:rsid w:val="000A5067"/>
    <w:rsid w:val="000A52B6"/>
    <w:rsid w:val="000A6646"/>
    <w:rsid w:val="000A69AB"/>
    <w:rsid w:val="000B04B1"/>
    <w:rsid w:val="000B05A4"/>
    <w:rsid w:val="000B0615"/>
    <w:rsid w:val="000B0763"/>
    <w:rsid w:val="000B159B"/>
    <w:rsid w:val="000B178B"/>
    <w:rsid w:val="000B2BC8"/>
    <w:rsid w:val="000B3287"/>
    <w:rsid w:val="000B38E2"/>
    <w:rsid w:val="000B3E63"/>
    <w:rsid w:val="000B495D"/>
    <w:rsid w:val="000B4A93"/>
    <w:rsid w:val="000B4B4D"/>
    <w:rsid w:val="000B56DA"/>
    <w:rsid w:val="000B56F0"/>
    <w:rsid w:val="000B6D91"/>
    <w:rsid w:val="000B6EA4"/>
    <w:rsid w:val="000B72E4"/>
    <w:rsid w:val="000B75FE"/>
    <w:rsid w:val="000C08CA"/>
    <w:rsid w:val="000C1392"/>
    <w:rsid w:val="000C13ED"/>
    <w:rsid w:val="000C1ECF"/>
    <w:rsid w:val="000C3A9F"/>
    <w:rsid w:val="000C4816"/>
    <w:rsid w:val="000C4E31"/>
    <w:rsid w:val="000C50F5"/>
    <w:rsid w:val="000C5307"/>
    <w:rsid w:val="000C5516"/>
    <w:rsid w:val="000C5A9B"/>
    <w:rsid w:val="000C5FF6"/>
    <w:rsid w:val="000C76B8"/>
    <w:rsid w:val="000C79D0"/>
    <w:rsid w:val="000C7E81"/>
    <w:rsid w:val="000D17CC"/>
    <w:rsid w:val="000D2B3B"/>
    <w:rsid w:val="000D3A4F"/>
    <w:rsid w:val="000D413B"/>
    <w:rsid w:val="000D4216"/>
    <w:rsid w:val="000D4CD8"/>
    <w:rsid w:val="000D4DD3"/>
    <w:rsid w:val="000D4E91"/>
    <w:rsid w:val="000D511A"/>
    <w:rsid w:val="000D515C"/>
    <w:rsid w:val="000D5292"/>
    <w:rsid w:val="000D573D"/>
    <w:rsid w:val="000D60D3"/>
    <w:rsid w:val="000D615B"/>
    <w:rsid w:val="000D6511"/>
    <w:rsid w:val="000D7853"/>
    <w:rsid w:val="000E204A"/>
    <w:rsid w:val="000E2EBF"/>
    <w:rsid w:val="000E38A2"/>
    <w:rsid w:val="000E4695"/>
    <w:rsid w:val="000E521B"/>
    <w:rsid w:val="000E6070"/>
    <w:rsid w:val="000E6D5E"/>
    <w:rsid w:val="000E770A"/>
    <w:rsid w:val="000E7E79"/>
    <w:rsid w:val="000F0637"/>
    <w:rsid w:val="000F0D2D"/>
    <w:rsid w:val="000F1757"/>
    <w:rsid w:val="000F1DD1"/>
    <w:rsid w:val="000F1F5C"/>
    <w:rsid w:val="000F2345"/>
    <w:rsid w:val="000F283D"/>
    <w:rsid w:val="000F35DC"/>
    <w:rsid w:val="000F35FF"/>
    <w:rsid w:val="000F4C7B"/>
    <w:rsid w:val="000F4DE5"/>
    <w:rsid w:val="000F5194"/>
    <w:rsid w:val="00100197"/>
    <w:rsid w:val="00100BD2"/>
    <w:rsid w:val="0010129A"/>
    <w:rsid w:val="00102322"/>
    <w:rsid w:val="00102615"/>
    <w:rsid w:val="00102971"/>
    <w:rsid w:val="0010312C"/>
    <w:rsid w:val="00103319"/>
    <w:rsid w:val="00104C14"/>
    <w:rsid w:val="0010510D"/>
    <w:rsid w:val="00105A7A"/>
    <w:rsid w:val="00106556"/>
    <w:rsid w:val="00110C5B"/>
    <w:rsid w:val="00111160"/>
    <w:rsid w:val="001116F3"/>
    <w:rsid w:val="001123CF"/>
    <w:rsid w:val="00112EE5"/>
    <w:rsid w:val="001135BE"/>
    <w:rsid w:val="00113710"/>
    <w:rsid w:val="00115C13"/>
    <w:rsid w:val="001169E5"/>
    <w:rsid w:val="00116F54"/>
    <w:rsid w:val="00117F0F"/>
    <w:rsid w:val="00120914"/>
    <w:rsid w:val="00120C62"/>
    <w:rsid w:val="0012298F"/>
    <w:rsid w:val="00123061"/>
    <w:rsid w:val="0012360E"/>
    <w:rsid w:val="00123A38"/>
    <w:rsid w:val="00124265"/>
    <w:rsid w:val="00125C2A"/>
    <w:rsid w:val="00127655"/>
    <w:rsid w:val="001301D6"/>
    <w:rsid w:val="00130A62"/>
    <w:rsid w:val="00130B47"/>
    <w:rsid w:val="00130F00"/>
    <w:rsid w:val="00131E83"/>
    <w:rsid w:val="001322BD"/>
    <w:rsid w:val="00133409"/>
    <w:rsid w:val="00133618"/>
    <w:rsid w:val="001337A1"/>
    <w:rsid w:val="00133D03"/>
    <w:rsid w:val="00134F98"/>
    <w:rsid w:val="00136BC6"/>
    <w:rsid w:val="00137881"/>
    <w:rsid w:val="001403CF"/>
    <w:rsid w:val="00140C27"/>
    <w:rsid w:val="00140D6D"/>
    <w:rsid w:val="00141072"/>
    <w:rsid w:val="001410F5"/>
    <w:rsid w:val="001418F9"/>
    <w:rsid w:val="00141A54"/>
    <w:rsid w:val="00141BBC"/>
    <w:rsid w:val="00141C7D"/>
    <w:rsid w:val="00142B4E"/>
    <w:rsid w:val="00142FAB"/>
    <w:rsid w:val="001434A6"/>
    <w:rsid w:val="00143FE0"/>
    <w:rsid w:val="00144CAD"/>
    <w:rsid w:val="00145873"/>
    <w:rsid w:val="00145ACC"/>
    <w:rsid w:val="001466EB"/>
    <w:rsid w:val="00147531"/>
    <w:rsid w:val="001475F4"/>
    <w:rsid w:val="00147A91"/>
    <w:rsid w:val="00147ADA"/>
    <w:rsid w:val="001503F5"/>
    <w:rsid w:val="00151726"/>
    <w:rsid w:val="00151F98"/>
    <w:rsid w:val="0015243A"/>
    <w:rsid w:val="0015378B"/>
    <w:rsid w:val="00154490"/>
    <w:rsid w:val="00154778"/>
    <w:rsid w:val="00154C91"/>
    <w:rsid w:val="001550D7"/>
    <w:rsid w:val="00155920"/>
    <w:rsid w:val="00155CF1"/>
    <w:rsid w:val="001562DC"/>
    <w:rsid w:val="00157130"/>
    <w:rsid w:val="0015718E"/>
    <w:rsid w:val="001602D8"/>
    <w:rsid w:val="0016047E"/>
    <w:rsid w:val="0016184D"/>
    <w:rsid w:val="00162921"/>
    <w:rsid w:val="0016334F"/>
    <w:rsid w:val="00163663"/>
    <w:rsid w:val="001648E9"/>
    <w:rsid w:val="00165057"/>
    <w:rsid w:val="0016535A"/>
    <w:rsid w:val="00165390"/>
    <w:rsid w:val="0016610E"/>
    <w:rsid w:val="0016714C"/>
    <w:rsid w:val="001675B0"/>
    <w:rsid w:val="00167AA6"/>
    <w:rsid w:val="00167AC7"/>
    <w:rsid w:val="00167C36"/>
    <w:rsid w:val="00167FA3"/>
    <w:rsid w:val="001707F5"/>
    <w:rsid w:val="00170D5A"/>
    <w:rsid w:val="0017238D"/>
    <w:rsid w:val="00173B6A"/>
    <w:rsid w:val="00174EC5"/>
    <w:rsid w:val="00175782"/>
    <w:rsid w:val="00176C03"/>
    <w:rsid w:val="00177C47"/>
    <w:rsid w:val="00180D58"/>
    <w:rsid w:val="0018113D"/>
    <w:rsid w:val="0018364B"/>
    <w:rsid w:val="001836F0"/>
    <w:rsid w:val="00184562"/>
    <w:rsid w:val="00184A10"/>
    <w:rsid w:val="00184EA9"/>
    <w:rsid w:val="00184FA3"/>
    <w:rsid w:val="001851A8"/>
    <w:rsid w:val="00185D9A"/>
    <w:rsid w:val="00185E74"/>
    <w:rsid w:val="00186B75"/>
    <w:rsid w:val="001878C2"/>
    <w:rsid w:val="00190A82"/>
    <w:rsid w:val="00190BEB"/>
    <w:rsid w:val="00190F51"/>
    <w:rsid w:val="00191AFD"/>
    <w:rsid w:val="00191B83"/>
    <w:rsid w:val="001934A2"/>
    <w:rsid w:val="00194422"/>
    <w:rsid w:val="00194442"/>
    <w:rsid w:val="00194D8C"/>
    <w:rsid w:val="001954FA"/>
    <w:rsid w:val="00195DE2"/>
    <w:rsid w:val="00196CEA"/>
    <w:rsid w:val="001A00A9"/>
    <w:rsid w:val="001A0E4A"/>
    <w:rsid w:val="001A1655"/>
    <w:rsid w:val="001A1A58"/>
    <w:rsid w:val="001A1C07"/>
    <w:rsid w:val="001A1EAF"/>
    <w:rsid w:val="001A241A"/>
    <w:rsid w:val="001A2491"/>
    <w:rsid w:val="001A2649"/>
    <w:rsid w:val="001A2D3E"/>
    <w:rsid w:val="001A2F8C"/>
    <w:rsid w:val="001A38CA"/>
    <w:rsid w:val="001A3909"/>
    <w:rsid w:val="001A43B6"/>
    <w:rsid w:val="001A4732"/>
    <w:rsid w:val="001A4897"/>
    <w:rsid w:val="001A4B94"/>
    <w:rsid w:val="001A4BB8"/>
    <w:rsid w:val="001A4C04"/>
    <w:rsid w:val="001A4C98"/>
    <w:rsid w:val="001A5120"/>
    <w:rsid w:val="001A5E9A"/>
    <w:rsid w:val="001A63C6"/>
    <w:rsid w:val="001A6C06"/>
    <w:rsid w:val="001A7003"/>
    <w:rsid w:val="001B08DB"/>
    <w:rsid w:val="001B37F7"/>
    <w:rsid w:val="001B3E51"/>
    <w:rsid w:val="001B40FE"/>
    <w:rsid w:val="001B4317"/>
    <w:rsid w:val="001B4D46"/>
    <w:rsid w:val="001B4E22"/>
    <w:rsid w:val="001B51FB"/>
    <w:rsid w:val="001B5CBA"/>
    <w:rsid w:val="001B65A5"/>
    <w:rsid w:val="001B6D66"/>
    <w:rsid w:val="001B7EBA"/>
    <w:rsid w:val="001B7EDE"/>
    <w:rsid w:val="001C03C4"/>
    <w:rsid w:val="001C0A16"/>
    <w:rsid w:val="001C1BC3"/>
    <w:rsid w:val="001C280B"/>
    <w:rsid w:val="001C2F50"/>
    <w:rsid w:val="001C5108"/>
    <w:rsid w:val="001C7EA6"/>
    <w:rsid w:val="001D001A"/>
    <w:rsid w:val="001D03A2"/>
    <w:rsid w:val="001D0468"/>
    <w:rsid w:val="001D0907"/>
    <w:rsid w:val="001D0AA1"/>
    <w:rsid w:val="001D117D"/>
    <w:rsid w:val="001D2ED5"/>
    <w:rsid w:val="001D3567"/>
    <w:rsid w:val="001D3C6C"/>
    <w:rsid w:val="001D3F80"/>
    <w:rsid w:val="001D469B"/>
    <w:rsid w:val="001D51A3"/>
    <w:rsid w:val="001D5C31"/>
    <w:rsid w:val="001D6CDE"/>
    <w:rsid w:val="001D7640"/>
    <w:rsid w:val="001D7EE3"/>
    <w:rsid w:val="001D7FE7"/>
    <w:rsid w:val="001E022F"/>
    <w:rsid w:val="001E13F1"/>
    <w:rsid w:val="001E1B3E"/>
    <w:rsid w:val="001E20D6"/>
    <w:rsid w:val="001E2671"/>
    <w:rsid w:val="001E2E0B"/>
    <w:rsid w:val="001E3484"/>
    <w:rsid w:val="001E4B6A"/>
    <w:rsid w:val="001E5F68"/>
    <w:rsid w:val="001E61AB"/>
    <w:rsid w:val="001E68D7"/>
    <w:rsid w:val="001E6A26"/>
    <w:rsid w:val="001E6DFE"/>
    <w:rsid w:val="001E7E99"/>
    <w:rsid w:val="001F02FA"/>
    <w:rsid w:val="001F1588"/>
    <w:rsid w:val="001F1FEF"/>
    <w:rsid w:val="001F2098"/>
    <w:rsid w:val="001F24CF"/>
    <w:rsid w:val="001F29B9"/>
    <w:rsid w:val="001F2BC8"/>
    <w:rsid w:val="001F2FA0"/>
    <w:rsid w:val="001F3BBA"/>
    <w:rsid w:val="001F3D01"/>
    <w:rsid w:val="001F3D41"/>
    <w:rsid w:val="001F4063"/>
    <w:rsid w:val="001F5288"/>
    <w:rsid w:val="001F53D0"/>
    <w:rsid w:val="001F5422"/>
    <w:rsid w:val="001F7F12"/>
    <w:rsid w:val="002004E4"/>
    <w:rsid w:val="00200B28"/>
    <w:rsid w:val="00201897"/>
    <w:rsid w:val="00201B16"/>
    <w:rsid w:val="00201ED9"/>
    <w:rsid w:val="00201EED"/>
    <w:rsid w:val="00202252"/>
    <w:rsid w:val="002037EC"/>
    <w:rsid w:val="002041DB"/>
    <w:rsid w:val="002048EA"/>
    <w:rsid w:val="00204C59"/>
    <w:rsid w:val="0020618F"/>
    <w:rsid w:val="00206331"/>
    <w:rsid w:val="00206A38"/>
    <w:rsid w:val="00206BF9"/>
    <w:rsid w:val="00206C6B"/>
    <w:rsid w:val="002079AC"/>
    <w:rsid w:val="00210382"/>
    <w:rsid w:val="00211255"/>
    <w:rsid w:val="00212503"/>
    <w:rsid w:val="002128C3"/>
    <w:rsid w:val="002144EB"/>
    <w:rsid w:val="0021466E"/>
    <w:rsid w:val="00214E66"/>
    <w:rsid w:val="00216476"/>
    <w:rsid w:val="0021741D"/>
    <w:rsid w:val="00220345"/>
    <w:rsid w:val="00220BEA"/>
    <w:rsid w:val="0022154D"/>
    <w:rsid w:val="002220AA"/>
    <w:rsid w:val="00222602"/>
    <w:rsid w:val="00223B26"/>
    <w:rsid w:val="00224BC3"/>
    <w:rsid w:val="00224C54"/>
    <w:rsid w:val="0022521B"/>
    <w:rsid w:val="00226169"/>
    <w:rsid w:val="002262AC"/>
    <w:rsid w:val="00226445"/>
    <w:rsid w:val="00230607"/>
    <w:rsid w:val="0023117F"/>
    <w:rsid w:val="002311BD"/>
    <w:rsid w:val="00231ACD"/>
    <w:rsid w:val="00231DFE"/>
    <w:rsid w:val="00233946"/>
    <w:rsid w:val="002344DF"/>
    <w:rsid w:val="00234651"/>
    <w:rsid w:val="00234D25"/>
    <w:rsid w:val="00234DA7"/>
    <w:rsid w:val="0023526A"/>
    <w:rsid w:val="00235A96"/>
    <w:rsid w:val="00236954"/>
    <w:rsid w:val="00236C20"/>
    <w:rsid w:val="00236EEE"/>
    <w:rsid w:val="00237B89"/>
    <w:rsid w:val="00241782"/>
    <w:rsid w:val="00243342"/>
    <w:rsid w:val="00243E35"/>
    <w:rsid w:val="002441CD"/>
    <w:rsid w:val="00245BC9"/>
    <w:rsid w:val="00246057"/>
    <w:rsid w:val="0024651F"/>
    <w:rsid w:val="00247237"/>
    <w:rsid w:val="00250295"/>
    <w:rsid w:val="002514F8"/>
    <w:rsid w:val="00251D7B"/>
    <w:rsid w:val="00251F4E"/>
    <w:rsid w:val="00252023"/>
    <w:rsid w:val="00252320"/>
    <w:rsid w:val="00252328"/>
    <w:rsid w:val="00252CCB"/>
    <w:rsid w:val="0025416C"/>
    <w:rsid w:val="002542A0"/>
    <w:rsid w:val="002549DC"/>
    <w:rsid w:val="00254D10"/>
    <w:rsid w:val="00255B6E"/>
    <w:rsid w:val="00257004"/>
    <w:rsid w:val="002607BC"/>
    <w:rsid w:val="00260827"/>
    <w:rsid w:val="002608F3"/>
    <w:rsid w:val="0026157B"/>
    <w:rsid w:val="00261686"/>
    <w:rsid w:val="00261A23"/>
    <w:rsid w:val="0026249A"/>
    <w:rsid w:val="00263F74"/>
    <w:rsid w:val="0026575B"/>
    <w:rsid w:val="00265853"/>
    <w:rsid w:val="00265BE2"/>
    <w:rsid w:val="0026646A"/>
    <w:rsid w:val="00266C56"/>
    <w:rsid w:val="0026796D"/>
    <w:rsid w:val="0026799B"/>
    <w:rsid w:val="00270377"/>
    <w:rsid w:val="0027064D"/>
    <w:rsid w:val="00270BC6"/>
    <w:rsid w:val="00271254"/>
    <w:rsid w:val="0027125E"/>
    <w:rsid w:val="00271CC4"/>
    <w:rsid w:val="00272AD6"/>
    <w:rsid w:val="00273551"/>
    <w:rsid w:val="00273C3E"/>
    <w:rsid w:val="002750EE"/>
    <w:rsid w:val="002754BA"/>
    <w:rsid w:val="00275BF8"/>
    <w:rsid w:val="00275DC3"/>
    <w:rsid w:val="00276754"/>
    <w:rsid w:val="002769B7"/>
    <w:rsid w:val="00276FAF"/>
    <w:rsid w:val="002804F4"/>
    <w:rsid w:val="00280699"/>
    <w:rsid w:val="00280D25"/>
    <w:rsid w:val="00280D31"/>
    <w:rsid w:val="00280E1F"/>
    <w:rsid w:val="002814EF"/>
    <w:rsid w:val="002826B8"/>
    <w:rsid w:val="002836FC"/>
    <w:rsid w:val="002837F4"/>
    <w:rsid w:val="002839AE"/>
    <w:rsid w:val="00283BAB"/>
    <w:rsid w:val="0028479F"/>
    <w:rsid w:val="00285033"/>
    <w:rsid w:val="00286F48"/>
    <w:rsid w:val="00287526"/>
    <w:rsid w:val="00287BD6"/>
    <w:rsid w:val="00287E51"/>
    <w:rsid w:val="00287FBD"/>
    <w:rsid w:val="00290E0D"/>
    <w:rsid w:val="0029110A"/>
    <w:rsid w:val="0029136A"/>
    <w:rsid w:val="002917D3"/>
    <w:rsid w:val="0029200D"/>
    <w:rsid w:val="00292514"/>
    <w:rsid w:val="00292842"/>
    <w:rsid w:val="00292DE8"/>
    <w:rsid w:val="00293BDB"/>
    <w:rsid w:val="0029428C"/>
    <w:rsid w:val="002949F4"/>
    <w:rsid w:val="00294D7A"/>
    <w:rsid w:val="00294DF4"/>
    <w:rsid w:val="002955E9"/>
    <w:rsid w:val="00295A07"/>
    <w:rsid w:val="00295A25"/>
    <w:rsid w:val="002963B0"/>
    <w:rsid w:val="0029686F"/>
    <w:rsid w:val="002970B8"/>
    <w:rsid w:val="002974A0"/>
    <w:rsid w:val="00297554"/>
    <w:rsid w:val="00297D57"/>
    <w:rsid w:val="00297F92"/>
    <w:rsid w:val="002A05E6"/>
    <w:rsid w:val="002A098B"/>
    <w:rsid w:val="002A1898"/>
    <w:rsid w:val="002A3D1C"/>
    <w:rsid w:val="002A503A"/>
    <w:rsid w:val="002A5EE4"/>
    <w:rsid w:val="002A68C8"/>
    <w:rsid w:val="002A7107"/>
    <w:rsid w:val="002A7C55"/>
    <w:rsid w:val="002B04B5"/>
    <w:rsid w:val="002B0662"/>
    <w:rsid w:val="002B1A6B"/>
    <w:rsid w:val="002B240C"/>
    <w:rsid w:val="002B296C"/>
    <w:rsid w:val="002B474F"/>
    <w:rsid w:val="002B4C47"/>
    <w:rsid w:val="002B5238"/>
    <w:rsid w:val="002B571D"/>
    <w:rsid w:val="002B5AC2"/>
    <w:rsid w:val="002B6F7D"/>
    <w:rsid w:val="002B7609"/>
    <w:rsid w:val="002B7A7D"/>
    <w:rsid w:val="002B7ECA"/>
    <w:rsid w:val="002C01CB"/>
    <w:rsid w:val="002C0E59"/>
    <w:rsid w:val="002C174C"/>
    <w:rsid w:val="002C1BEC"/>
    <w:rsid w:val="002C443D"/>
    <w:rsid w:val="002C4B7A"/>
    <w:rsid w:val="002C610C"/>
    <w:rsid w:val="002C617F"/>
    <w:rsid w:val="002C6EAE"/>
    <w:rsid w:val="002D0FCE"/>
    <w:rsid w:val="002D0FF1"/>
    <w:rsid w:val="002D27FD"/>
    <w:rsid w:val="002D294B"/>
    <w:rsid w:val="002D42D6"/>
    <w:rsid w:val="002D4BB7"/>
    <w:rsid w:val="002D517F"/>
    <w:rsid w:val="002D56D9"/>
    <w:rsid w:val="002D59D6"/>
    <w:rsid w:val="002D5A11"/>
    <w:rsid w:val="002D6153"/>
    <w:rsid w:val="002E0E27"/>
    <w:rsid w:val="002E0EE3"/>
    <w:rsid w:val="002E146B"/>
    <w:rsid w:val="002E148E"/>
    <w:rsid w:val="002E152E"/>
    <w:rsid w:val="002E1A46"/>
    <w:rsid w:val="002E1EB4"/>
    <w:rsid w:val="002E26B5"/>
    <w:rsid w:val="002E2768"/>
    <w:rsid w:val="002E29BB"/>
    <w:rsid w:val="002E3628"/>
    <w:rsid w:val="002E36AE"/>
    <w:rsid w:val="002E3938"/>
    <w:rsid w:val="002E3966"/>
    <w:rsid w:val="002E3C2B"/>
    <w:rsid w:val="002E484E"/>
    <w:rsid w:val="002E5F59"/>
    <w:rsid w:val="002E62F4"/>
    <w:rsid w:val="002E6817"/>
    <w:rsid w:val="002E6AE2"/>
    <w:rsid w:val="002E6EFC"/>
    <w:rsid w:val="002E723D"/>
    <w:rsid w:val="002E76B0"/>
    <w:rsid w:val="002E7BF0"/>
    <w:rsid w:val="002E7C26"/>
    <w:rsid w:val="002F045D"/>
    <w:rsid w:val="002F07FF"/>
    <w:rsid w:val="002F0853"/>
    <w:rsid w:val="002F0FD0"/>
    <w:rsid w:val="002F1686"/>
    <w:rsid w:val="002F2335"/>
    <w:rsid w:val="002F24D8"/>
    <w:rsid w:val="002F27DF"/>
    <w:rsid w:val="002F2A07"/>
    <w:rsid w:val="002F36FB"/>
    <w:rsid w:val="002F6252"/>
    <w:rsid w:val="002F6568"/>
    <w:rsid w:val="002F65BC"/>
    <w:rsid w:val="002F6677"/>
    <w:rsid w:val="002F7688"/>
    <w:rsid w:val="003004F2"/>
    <w:rsid w:val="003014FC"/>
    <w:rsid w:val="00301823"/>
    <w:rsid w:val="003022DC"/>
    <w:rsid w:val="0030253C"/>
    <w:rsid w:val="003028CF"/>
    <w:rsid w:val="00303202"/>
    <w:rsid w:val="003034FD"/>
    <w:rsid w:val="0030526F"/>
    <w:rsid w:val="003056A0"/>
    <w:rsid w:val="0030575E"/>
    <w:rsid w:val="003058AD"/>
    <w:rsid w:val="003058F6"/>
    <w:rsid w:val="00306204"/>
    <w:rsid w:val="00306624"/>
    <w:rsid w:val="0031136D"/>
    <w:rsid w:val="00312273"/>
    <w:rsid w:val="003122DA"/>
    <w:rsid w:val="003127AE"/>
    <w:rsid w:val="00314078"/>
    <w:rsid w:val="00315028"/>
    <w:rsid w:val="0031517D"/>
    <w:rsid w:val="003152CF"/>
    <w:rsid w:val="00315A65"/>
    <w:rsid w:val="00315AC5"/>
    <w:rsid w:val="00316AF4"/>
    <w:rsid w:val="00316AF5"/>
    <w:rsid w:val="00316EDB"/>
    <w:rsid w:val="003177B6"/>
    <w:rsid w:val="00317A2B"/>
    <w:rsid w:val="00320181"/>
    <w:rsid w:val="00320E84"/>
    <w:rsid w:val="003211AA"/>
    <w:rsid w:val="0032125C"/>
    <w:rsid w:val="003223BC"/>
    <w:rsid w:val="003225D3"/>
    <w:rsid w:val="003228BF"/>
    <w:rsid w:val="0032384D"/>
    <w:rsid w:val="00324988"/>
    <w:rsid w:val="00324B7E"/>
    <w:rsid w:val="00324C9C"/>
    <w:rsid w:val="00324D5F"/>
    <w:rsid w:val="003256F5"/>
    <w:rsid w:val="003256FC"/>
    <w:rsid w:val="00325B15"/>
    <w:rsid w:val="0032654B"/>
    <w:rsid w:val="00326AD9"/>
    <w:rsid w:val="00327A12"/>
    <w:rsid w:val="00331FD2"/>
    <w:rsid w:val="00333399"/>
    <w:rsid w:val="00333962"/>
    <w:rsid w:val="0033456F"/>
    <w:rsid w:val="00335DF9"/>
    <w:rsid w:val="003367A3"/>
    <w:rsid w:val="00337794"/>
    <w:rsid w:val="00337FCD"/>
    <w:rsid w:val="00340062"/>
    <w:rsid w:val="00340882"/>
    <w:rsid w:val="00341B45"/>
    <w:rsid w:val="00341DDD"/>
    <w:rsid w:val="003434E1"/>
    <w:rsid w:val="00343784"/>
    <w:rsid w:val="00343DAA"/>
    <w:rsid w:val="00343DC3"/>
    <w:rsid w:val="00343E73"/>
    <w:rsid w:val="003443E6"/>
    <w:rsid w:val="0034461C"/>
    <w:rsid w:val="00344DFD"/>
    <w:rsid w:val="003453DC"/>
    <w:rsid w:val="0034595F"/>
    <w:rsid w:val="003459E1"/>
    <w:rsid w:val="00347257"/>
    <w:rsid w:val="003475E6"/>
    <w:rsid w:val="00347EDA"/>
    <w:rsid w:val="0035037D"/>
    <w:rsid w:val="00351D2B"/>
    <w:rsid w:val="003522C7"/>
    <w:rsid w:val="0035336F"/>
    <w:rsid w:val="003537BB"/>
    <w:rsid w:val="00353866"/>
    <w:rsid w:val="003538B8"/>
    <w:rsid w:val="003544B1"/>
    <w:rsid w:val="00355501"/>
    <w:rsid w:val="00355C96"/>
    <w:rsid w:val="00356D9A"/>
    <w:rsid w:val="00357013"/>
    <w:rsid w:val="00360495"/>
    <w:rsid w:val="003626ED"/>
    <w:rsid w:val="003638CC"/>
    <w:rsid w:val="00364AD5"/>
    <w:rsid w:val="00365489"/>
    <w:rsid w:val="00365617"/>
    <w:rsid w:val="003658B1"/>
    <w:rsid w:val="00365D72"/>
    <w:rsid w:val="00367004"/>
    <w:rsid w:val="0036788B"/>
    <w:rsid w:val="00371111"/>
    <w:rsid w:val="003718CF"/>
    <w:rsid w:val="00371E56"/>
    <w:rsid w:val="0037245D"/>
    <w:rsid w:val="0037471D"/>
    <w:rsid w:val="00374CDF"/>
    <w:rsid w:val="003751FE"/>
    <w:rsid w:val="00375D4B"/>
    <w:rsid w:val="00377986"/>
    <w:rsid w:val="00377E43"/>
    <w:rsid w:val="00380430"/>
    <w:rsid w:val="00381192"/>
    <w:rsid w:val="00381AB2"/>
    <w:rsid w:val="003824C7"/>
    <w:rsid w:val="0038281D"/>
    <w:rsid w:val="00382F81"/>
    <w:rsid w:val="003837F8"/>
    <w:rsid w:val="003843F2"/>
    <w:rsid w:val="003854F3"/>
    <w:rsid w:val="003865C3"/>
    <w:rsid w:val="00386635"/>
    <w:rsid w:val="003866FB"/>
    <w:rsid w:val="00391C96"/>
    <w:rsid w:val="00392552"/>
    <w:rsid w:val="0039281A"/>
    <w:rsid w:val="00392C4A"/>
    <w:rsid w:val="00392F37"/>
    <w:rsid w:val="00394CFF"/>
    <w:rsid w:val="00395007"/>
    <w:rsid w:val="00396675"/>
    <w:rsid w:val="003968AF"/>
    <w:rsid w:val="00396FC7"/>
    <w:rsid w:val="003A01F4"/>
    <w:rsid w:val="003A02B5"/>
    <w:rsid w:val="003A0432"/>
    <w:rsid w:val="003A0739"/>
    <w:rsid w:val="003A18C0"/>
    <w:rsid w:val="003A191F"/>
    <w:rsid w:val="003A3194"/>
    <w:rsid w:val="003A3234"/>
    <w:rsid w:val="003A4027"/>
    <w:rsid w:val="003A4877"/>
    <w:rsid w:val="003A4CF1"/>
    <w:rsid w:val="003A638A"/>
    <w:rsid w:val="003A63BF"/>
    <w:rsid w:val="003A75B0"/>
    <w:rsid w:val="003B090C"/>
    <w:rsid w:val="003B1678"/>
    <w:rsid w:val="003B1F5F"/>
    <w:rsid w:val="003B3192"/>
    <w:rsid w:val="003B3C44"/>
    <w:rsid w:val="003B3FAF"/>
    <w:rsid w:val="003B4066"/>
    <w:rsid w:val="003B4FD5"/>
    <w:rsid w:val="003B5B3F"/>
    <w:rsid w:val="003B5ECB"/>
    <w:rsid w:val="003B745A"/>
    <w:rsid w:val="003B7961"/>
    <w:rsid w:val="003C02DA"/>
    <w:rsid w:val="003C1005"/>
    <w:rsid w:val="003C11E5"/>
    <w:rsid w:val="003C14E9"/>
    <w:rsid w:val="003C15D3"/>
    <w:rsid w:val="003C1BAC"/>
    <w:rsid w:val="003C206E"/>
    <w:rsid w:val="003C275F"/>
    <w:rsid w:val="003C2CBB"/>
    <w:rsid w:val="003C4009"/>
    <w:rsid w:val="003C43D3"/>
    <w:rsid w:val="003C4851"/>
    <w:rsid w:val="003C4865"/>
    <w:rsid w:val="003C4B34"/>
    <w:rsid w:val="003C5280"/>
    <w:rsid w:val="003C779A"/>
    <w:rsid w:val="003C7F7E"/>
    <w:rsid w:val="003D0298"/>
    <w:rsid w:val="003D1264"/>
    <w:rsid w:val="003D1977"/>
    <w:rsid w:val="003D2974"/>
    <w:rsid w:val="003D2EEA"/>
    <w:rsid w:val="003D3B25"/>
    <w:rsid w:val="003D3D58"/>
    <w:rsid w:val="003D5AF0"/>
    <w:rsid w:val="003D6682"/>
    <w:rsid w:val="003D6AA0"/>
    <w:rsid w:val="003D7638"/>
    <w:rsid w:val="003D7709"/>
    <w:rsid w:val="003E0228"/>
    <w:rsid w:val="003E0DE6"/>
    <w:rsid w:val="003E1293"/>
    <w:rsid w:val="003E1A6C"/>
    <w:rsid w:val="003E2371"/>
    <w:rsid w:val="003E2D9D"/>
    <w:rsid w:val="003E2E48"/>
    <w:rsid w:val="003E2F41"/>
    <w:rsid w:val="003E3B9F"/>
    <w:rsid w:val="003E4E34"/>
    <w:rsid w:val="003E64E3"/>
    <w:rsid w:val="003E65C2"/>
    <w:rsid w:val="003E7D8E"/>
    <w:rsid w:val="003F0461"/>
    <w:rsid w:val="003F0BB2"/>
    <w:rsid w:val="003F0F41"/>
    <w:rsid w:val="003F152A"/>
    <w:rsid w:val="003F1A24"/>
    <w:rsid w:val="003F22AD"/>
    <w:rsid w:val="003F3172"/>
    <w:rsid w:val="003F3286"/>
    <w:rsid w:val="003F32C3"/>
    <w:rsid w:val="003F356F"/>
    <w:rsid w:val="003F3BBF"/>
    <w:rsid w:val="003F4D4E"/>
    <w:rsid w:val="003F5454"/>
    <w:rsid w:val="003F6042"/>
    <w:rsid w:val="003F6B44"/>
    <w:rsid w:val="003F7676"/>
    <w:rsid w:val="003F7E09"/>
    <w:rsid w:val="004013F1"/>
    <w:rsid w:val="00401701"/>
    <w:rsid w:val="0040262E"/>
    <w:rsid w:val="00402703"/>
    <w:rsid w:val="00404287"/>
    <w:rsid w:val="004045D5"/>
    <w:rsid w:val="00404927"/>
    <w:rsid w:val="00405557"/>
    <w:rsid w:val="00406977"/>
    <w:rsid w:val="00410060"/>
    <w:rsid w:val="00410222"/>
    <w:rsid w:val="00410394"/>
    <w:rsid w:val="004103CC"/>
    <w:rsid w:val="004105B2"/>
    <w:rsid w:val="0041144E"/>
    <w:rsid w:val="00411868"/>
    <w:rsid w:val="00412178"/>
    <w:rsid w:val="004124F9"/>
    <w:rsid w:val="00413204"/>
    <w:rsid w:val="00413657"/>
    <w:rsid w:val="00413726"/>
    <w:rsid w:val="00413AC2"/>
    <w:rsid w:val="0041522D"/>
    <w:rsid w:val="004158E2"/>
    <w:rsid w:val="00416581"/>
    <w:rsid w:val="00416BBE"/>
    <w:rsid w:val="0041727E"/>
    <w:rsid w:val="0041778F"/>
    <w:rsid w:val="00417BE6"/>
    <w:rsid w:val="00420188"/>
    <w:rsid w:val="00420CD5"/>
    <w:rsid w:val="00420F07"/>
    <w:rsid w:val="00421686"/>
    <w:rsid w:val="00421C6E"/>
    <w:rsid w:val="00422238"/>
    <w:rsid w:val="0042327B"/>
    <w:rsid w:val="00423A21"/>
    <w:rsid w:val="00423F86"/>
    <w:rsid w:val="00424058"/>
    <w:rsid w:val="0042459D"/>
    <w:rsid w:val="00424676"/>
    <w:rsid w:val="00424855"/>
    <w:rsid w:val="00424FFF"/>
    <w:rsid w:val="00425081"/>
    <w:rsid w:val="00425321"/>
    <w:rsid w:val="004262D0"/>
    <w:rsid w:val="004264A7"/>
    <w:rsid w:val="00427CBE"/>
    <w:rsid w:val="00427E37"/>
    <w:rsid w:val="00430655"/>
    <w:rsid w:val="00430670"/>
    <w:rsid w:val="0043072F"/>
    <w:rsid w:val="00430F83"/>
    <w:rsid w:val="00431EB7"/>
    <w:rsid w:val="00431F7E"/>
    <w:rsid w:val="00432012"/>
    <w:rsid w:val="00432759"/>
    <w:rsid w:val="004327AF"/>
    <w:rsid w:val="004333C5"/>
    <w:rsid w:val="004338A1"/>
    <w:rsid w:val="004342D1"/>
    <w:rsid w:val="00435221"/>
    <w:rsid w:val="00435CF8"/>
    <w:rsid w:val="00435E35"/>
    <w:rsid w:val="0043704E"/>
    <w:rsid w:val="00440CC3"/>
    <w:rsid w:val="00440F5C"/>
    <w:rsid w:val="00441F0E"/>
    <w:rsid w:val="00441F1D"/>
    <w:rsid w:val="00442B58"/>
    <w:rsid w:val="00444945"/>
    <w:rsid w:val="00444CDE"/>
    <w:rsid w:val="004453D1"/>
    <w:rsid w:val="00445562"/>
    <w:rsid w:val="00445D5A"/>
    <w:rsid w:val="00446458"/>
    <w:rsid w:val="00446E33"/>
    <w:rsid w:val="0044757D"/>
    <w:rsid w:val="004475C9"/>
    <w:rsid w:val="00447CC1"/>
    <w:rsid w:val="00450B1F"/>
    <w:rsid w:val="00451D26"/>
    <w:rsid w:val="00451FAE"/>
    <w:rsid w:val="0045276E"/>
    <w:rsid w:val="00452A27"/>
    <w:rsid w:val="00453474"/>
    <w:rsid w:val="00453CA5"/>
    <w:rsid w:val="00453FDD"/>
    <w:rsid w:val="00454C44"/>
    <w:rsid w:val="00454F84"/>
    <w:rsid w:val="00455530"/>
    <w:rsid w:val="0045568A"/>
    <w:rsid w:val="00456543"/>
    <w:rsid w:val="00457897"/>
    <w:rsid w:val="0046051B"/>
    <w:rsid w:val="0046192D"/>
    <w:rsid w:val="004636AB"/>
    <w:rsid w:val="0046375F"/>
    <w:rsid w:val="0046444D"/>
    <w:rsid w:val="00464E69"/>
    <w:rsid w:val="00465342"/>
    <w:rsid w:val="004659FA"/>
    <w:rsid w:val="00465B05"/>
    <w:rsid w:val="0046651F"/>
    <w:rsid w:val="004668B3"/>
    <w:rsid w:val="00466988"/>
    <w:rsid w:val="00470759"/>
    <w:rsid w:val="00470D70"/>
    <w:rsid w:val="00470F99"/>
    <w:rsid w:val="004711BA"/>
    <w:rsid w:val="00471766"/>
    <w:rsid w:val="00471AB3"/>
    <w:rsid w:val="00471F58"/>
    <w:rsid w:val="0047422B"/>
    <w:rsid w:val="00474837"/>
    <w:rsid w:val="00475038"/>
    <w:rsid w:val="004761B5"/>
    <w:rsid w:val="004763BA"/>
    <w:rsid w:val="00476474"/>
    <w:rsid w:val="00476775"/>
    <w:rsid w:val="004769BF"/>
    <w:rsid w:val="004773B9"/>
    <w:rsid w:val="00481414"/>
    <w:rsid w:val="004815A3"/>
    <w:rsid w:val="0048175D"/>
    <w:rsid w:val="00481F6B"/>
    <w:rsid w:val="0048217F"/>
    <w:rsid w:val="0048248D"/>
    <w:rsid w:val="00482C43"/>
    <w:rsid w:val="0048318D"/>
    <w:rsid w:val="004832FD"/>
    <w:rsid w:val="00483478"/>
    <w:rsid w:val="0048395D"/>
    <w:rsid w:val="0048439F"/>
    <w:rsid w:val="00484BFE"/>
    <w:rsid w:val="00485A12"/>
    <w:rsid w:val="00486161"/>
    <w:rsid w:val="00486465"/>
    <w:rsid w:val="0048646E"/>
    <w:rsid w:val="0048715A"/>
    <w:rsid w:val="0048752E"/>
    <w:rsid w:val="0048781C"/>
    <w:rsid w:val="004907D0"/>
    <w:rsid w:val="004913BE"/>
    <w:rsid w:val="00492815"/>
    <w:rsid w:val="004928F2"/>
    <w:rsid w:val="00494100"/>
    <w:rsid w:val="00494E35"/>
    <w:rsid w:val="004957F5"/>
    <w:rsid w:val="00496E89"/>
    <w:rsid w:val="0049758A"/>
    <w:rsid w:val="00497A86"/>
    <w:rsid w:val="00497C90"/>
    <w:rsid w:val="004A017D"/>
    <w:rsid w:val="004A06BC"/>
    <w:rsid w:val="004A0983"/>
    <w:rsid w:val="004A11E2"/>
    <w:rsid w:val="004A19AD"/>
    <w:rsid w:val="004A2248"/>
    <w:rsid w:val="004A3D92"/>
    <w:rsid w:val="004A48FF"/>
    <w:rsid w:val="004A62BD"/>
    <w:rsid w:val="004A6C90"/>
    <w:rsid w:val="004A781A"/>
    <w:rsid w:val="004A7833"/>
    <w:rsid w:val="004B006B"/>
    <w:rsid w:val="004B0859"/>
    <w:rsid w:val="004B1170"/>
    <w:rsid w:val="004B1A2B"/>
    <w:rsid w:val="004B2B88"/>
    <w:rsid w:val="004B2C3D"/>
    <w:rsid w:val="004B2CD7"/>
    <w:rsid w:val="004B2D0D"/>
    <w:rsid w:val="004B30FC"/>
    <w:rsid w:val="004B32B0"/>
    <w:rsid w:val="004B3381"/>
    <w:rsid w:val="004B3B86"/>
    <w:rsid w:val="004B4028"/>
    <w:rsid w:val="004B47BD"/>
    <w:rsid w:val="004B6198"/>
    <w:rsid w:val="004B76E5"/>
    <w:rsid w:val="004B7D70"/>
    <w:rsid w:val="004C0C5A"/>
    <w:rsid w:val="004C0EB2"/>
    <w:rsid w:val="004C2F64"/>
    <w:rsid w:val="004C30D7"/>
    <w:rsid w:val="004C3169"/>
    <w:rsid w:val="004C3214"/>
    <w:rsid w:val="004C3353"/>
    <w:rsid w:val="004C3837"/>
    <w:rsid w:val="004C3D4E"/>
    <w:rsid w:val="004C42E4"/>
    <w:rsid w:val="004C4B42"/>
    <w:rsid w:val="004C4DCA"/>
    <w:rsid w:val="004C5180"/>
    <w:rsid w:val="004C51A3"/>
    <w:rsid w:val="004C52A1"/>
    <w:rsid w:val="004C5D12"/>
    <w:rsid w:val="004C7451"/>
    <w:rsid w:val="004C7D1B"/>
    <w:rsid w:val="004D07BD"/>
    <w:rsid w:val="004D134A"/>
    <w:rsid w:val="004D1466"/>
    <w:rsid w:val="004D2FA4"/>
    <w:rsid w:val="004D396C"/>
    <w:rsid w:val="004D478B"/>
    <w:rsid w:val="004D488E"/>
    <w:rsid w:val="004D4E51"/>
    <w:rsid w:val="004D5215"/>
    <w:rsid w:val="004D5482"/>
    <w:rsid w:val="004D57C5"/>
    <w:rsid w:val="004D6146"/>
    <w:rsid w:val="004D6E65"/>
    <w:rsid w:val="004D759F"/>
    <w:rsid w:val="004D7D46"/>
    <w:rsid w:val="004E08B0"/>
    <w:rsid w:val="004E099D"/>
    <w:rsid w:val="004E32EB"/>
    <w:rsid w:val="004E4AA0"/>
    <w:rsid w:val="004E5027"/>
    <w:rsid w:val="004E67A4"/>
    <w:rsid w:val="004E6A94"/>
    <w:rsid w:val="004E6AB1"/>
    <w:rsid w:val="004E6AD2"/>
    <w:rsid w:val="004E7044"/>
    <w:rsid w:val="004E72AD"/>
    <w:rsid w:val="004E7CC9"/>
    <w:rsid w:val="004F0372"/>
    <w:rsid w:val="004F0400"/>
    <w:rsid w:val="004F08D5"/>
    <w:rsid w:val="004F0AE5"/>
    <w:rsid w:val="004F1C54"/>
    <w:rsid w:val="004F1F97"/>
    <w:rsid w:val="004F2BDE"/>
    <w:rsid w:val="004F4B96"/>
    <w:rsid w:val="004F6142"/>
    <w:rsid w:val="004F6223"/>
    <w:rsid w:val="004F62A4"/>
    <w:rsid w:val="004F6AF2"/>
    <w:rsid w:val="004F6C7F"/>
    <w:rsid w:val="004F6E43"/>
    <w:rsid w:val="004F735C"/>
    <w:rsid w:val="004F794B"/>
    <w:rsid w:val="004F7BDB"/>
    <w:rsid w:val="005000A0"/>
    <w:rsid w:val="00503BCC"/>
    <w:rsid w:val="00503C71"/>
    <w:rsid w:val="00504D29"/>
    <w:rsid w:val="005050D3"/>
    <w:rsid w:val="00505833"/>
    <w:rsid w:val="00505DA0"/>
    <w:rsid w:val="00505DAC"/>
    <w:rsid w:val="00506CA5"/>
    <w:rsid w:val="00506FF5"/>
    <w:rsid w:val="00507437"/>
    <w:rsid w:val="005075BD"/>
    <w:rsid w:val="005076EE"/>
    <w:rsid w:val="0050770A"/>
    <w:rsid w:val="0050777D"/>
    <w:rsid w:val="00507B83"/>
    <w:rsid w:val="00507BD2"/>
    <w:rsid w:val="00507DFA"/>
    <w:rsid w:val="00507FA0"/>
    <w:rsid w:val="0050E738"/>
    <w:rsid w:val="00510BE3"/>
    <w:rsid w:val="005113DD"/>
    <w:rsid w:val="00511F7D"/>
    <w:rsid w:val="00512BBB"/>
    <w:rsid w:val="00513439"/>
    <w:rsid w:val="00515348"/>
    <w:rsid w:val="00515DBD"/>
    <w:rsid w:val="00516D5E"/>
    <w:rsid w:val="00516EE4"/>
    <w:rsid w:val="005205C0"/>
    <w:rsid w:val="00520917"/>
    <w:rsid w:val="00521639"/>
    <w:rsid w:val="00521CA3"/>
    <w:rsid w:val="005227C4"/>
    <w:rsid w:val="00522C9A"/>
    <w:rsid w:val="005232EF"/>
    <w:rsid w:val="00523842"/>
    <w:rsid w:val="00523EBE"/>
    <w:rsid w:val="00523EBF"/>
    <w:rsid w:val="0052483B"/>
    <w:rsid w:val="00525BB2"/>
    <w:rsid w:val="00525FAB"/>
    <w:rsid w:val="00526CC9"/>
    <w:rsid w:val="00527177"/>
    <w:rsid w:val="00527311"/>
    <w:rsid w:val="0052778F"/>
    <w:rsid w:val="00530921"/>
    <w:rsid w:val="00531170"/>
    <w:rsid w:val="00531B17"/>
    <w:rsid w:val="00531E50"/>
    <w:rsid w:val="00532860"/>
    <w:rsid w:val="00533180"/>
    <w:rsid w:val="0053341E"/>
    <w:rsid w:val="00533AAB"/>
    <w:rsid w:val="005353C5"/>
    <w:rsid w:val="00535E39"/>
    <w:rsid w:val="00535FFF"/>
    <w:rsid w:val="00536923"/>
    <w:rsid w:val="0053727B"/>
    <w:rsid w:val="00540F58"/>
    <w:rsid w:val="0054130C"/>
    <w:rsid w:val="0054192F"/>
    <w:rsid w:val="00541B74"/>
    <w:rsid w:val="00542590"/>
    <w:rsid w:val="005425C1"/>
    <w:rsid w:val="00543448"/>
    <w:rsid w:val="005436F2"/>
    <w:rsid w:val="005442C3"/>
    <w:rsid w:val="005452A8"/>
    <w:rsid w:val="00545CE0"/>
    <w:rsid w:val="00546A9C"/>
    <w:rsid w:val="00546D55"/>
    <w:rsid w:val="00546F60"/>
    <w:rsid w:val="00547147"/>
    <w:rsid w:val="0054731C"/>
    <w:rsid w:val="00547740"/>
    <w:rsid w:val="00550733"/>
    <w:rsid w:val="00550856"/>
    <w:rsid w:val="00551446"/>
    <w:rsid w:val="0055170A"/>
    <w:rsid w:val="00552E1F"/>
    <w:rsid w:val="00553A29"/>
    <w:rsid w:val="0055597D"/>
    <w:rsid w:val="005565AD"/>
    <w:rsid w:val="0055681F"/>
    <w:rsid w:val="00556F10"/>
    <w:rsid w:val="00560098"/>
    <w:rsid w:val="005606ED"/>
    <w:rsid w:val="00560803"/>
    <w:rsid w:val="00561A88"/>
    <w:rsid w:val="005623EE"/>
    <w:rsid w:val="005625AE"/>
    <w:rsid w:val="0056360B"/>
    <w:rsid w:val="005651DB"/>
    <w:rsid w:val="005653DC"/>
    <w:rsid w:val="00565A43"/>
    <w:rsid w:val="00565AE8"/>
    <w:rsid w:val="005679F7"/>
    <w:rsid w:val="00571535"/>
    <w:rsid w:val="00571E5F"/>
    <w:rsid w:val="005720CB"/>
    <w:rsid w:val="005721EE"/>
    <w:rsid w:val="005726D3"/>
    <w:rsid w:val="0057278F"/>
    <w:rsid w:val="00572C1E"/>
    <w:rsid w:val="00574C1F"/>
    <w:rsid w:val="005751B5"/>
    <w:rsid w:val="0057561B"/>
    <w:rsid w:val="00575FAB"/>
    <w:rsid w:val="00576638"/>
    <w:rsid w:val="00576C74"/>
    <w:rsid w:val="005775EA"/>
    <w:rsid w:val="0057773D"/>
    <w:rsid w:val="00581DD5"/>
    <w:rsid w:val="00581E24"/>
    <w:rsid w:val="0058226C"/>
    <w:rsid w:val="00582771"/>
    <w:rsid w:val="005834AB"/>
    <w:rsid w:val="00583806"/>
    <w:rsid w:val="0058384E"/>
    <w:rsid w:val="00584E33"/>
    <w:rsid w:val="00585ABF"/>
    <w:rsid w:val="00585E29"/>
    <w:rsid w:val="005866FA"/>
    <w:rsid w:val="00586C2C"/>
    <w:rsid w:val="005872F5"/>
    <w:rsid w:val="00587322"/>
    <w:rsid w:val="00590459"/>
    <w:rsid w:val="00590619"/>
    <w:rsid w:val="00590C8E"/>
    <w:rsid w:val="00590F74"/>
    <w:rsid w:val="005912C8"/>
    <w:rsid w:val="005921FB"/>
    <w:rsid w:val="0059261D"/>
    <w:rsid w:val="0059384B"/>
    <w:rsid w:val="005938F7"/>
    <w:rsid w:val="00594710"/>
    <w:rsid w:val="00594EBC"/>
    <w:rsid w:val="00595D1C"/>
    <w:rsid w:val="0059697A"/>
    <w:rsid w:val="00596F60"/>
    <w:rsid w:val="0059740C"/>
    <w:rsid w:val="005979E3"/>
    <w:rsid w:val="00597ADD"/>
    <w:rsid w:val="005A0C90"/>
    <w:rsid w:val="005A3CE3"/>
    <w:rsid w:val="005A3E0E"/>
    <w:rsid w:val="005A402E"/>
    <w:rsid w:val="005A4B50"/>
    <w:rsid w:val="005A7664"/>
    <w:rsid w:val="005B0BE1"/>
    <w:rsid w:val="005B2E95"/>
    <w:rsid w:val="005B37C6"/>
    <w:rsid w:val="005B3F42"/>
    <w:rsid w:val="005B4EC2"/>
    <w:rsid w:val="005B5F87"/>
    <w:rsid w:val="005B6840"/>
    <w:rsid w:val="005C0B55"/>
    <w:rsid w:val="005C2015"/>
    <w:rsid w:val="005C2A04"/>
    <w:rsid w:val="005C2E3D"/>
    <w:rsid w:val="005C3206"/>
    <w:rsid w:val="005C334A"/>
    <w:rsid w:val="005C3663"/>
    <w:rsid w:val="005C3993"/>
    <w:rsid w:val="005C4889"/>
    <w:rsid w:val="005C4D2A"/>
    <w:rsid w:val="005C52E7"/>
    <w:rsid w:val="005C5911"/>
    <w:rsid w:val="005C61A3"/>
    <w:rsid w:val="005C649F"/>
    <w:rsid w:val="005C6A61"/>
    <w:rsid w:val="005D0279"/>
    <w:rsid w:val="005D0B8A"/>
    <w:rsid w:val="005D0C14"/>
    <w:rsid w:val="005D374B"/>
    <w:rsid w:val="005D4875"/>
    <w:rsid w:val="005D574D"/>
    <w:rsid w:val="005D5B7F"/>
    <w:rsid w:val="005D66F5"/>
    <w:rsid w:val="005D78E8"/>
    <w:rsid w:val="005E0693"/>
    <w:rsid w:val="005E1CA1"/>
    <w:rsid w:val="005E2BA4"/>
    <w:rsid w:val="005E33A1"/>
    <w:rsid w:val="005E3B36"/>
    <w:rsid w:val="005E4537"/>
    <w:rsid w:val="005E474C"/>
    <w:rsid w:val="005E4880"/>
    <w:rsid w:val="005E4D99"/>
    <w:rsid w:val="005E4FAA"/>
    <w:rsid w:val="005E5652"/>
    <w:rsid w:val="005E665A"/>
    <w:rsid w:val="005E680F"/>
    <w:rsid w:val="005E6A36"/>
    <w:rsid w:val="005E7507"/>
    <w:rsid w:val="005E777A"/>
    <w:rsid w:val="005F0285"/>
    <w:rsid w:val="005F037B"/>
    <w:rsid w:val="005F0BD5"/>
    <w:rsid w:val="005F1C43"/>
    <w:rsid w:val="005F2991"/>
    <w:rsid w:val="005F31A5"/>
    <w:rsid w:val="005F3456"/>
    <w:rsid w:val="005F4436"/>
    <w:rsid w:val="005F4AD9"/>
    <w:rsid w:val="005F51D3"/>
    <w:rsid w:val="005F53BC"/>
    <w:rsid w:val="005F53EB"/>
    <w:rsid w:val="005F5A75"/>
    <w:rsid w:val="00600918"/>
    <w:rsid w:val="00600F01"/>
    <w:rsid w:val="00601D24"/>
    <w:rsid w:val="0060211D"/>
    <w:rsid w:val="006024B8"/>
    <w:rsid w:val="006038D1"/>
    <w:rsid w:val="00603D3C"/>
    <w:rsid w:val="0060415D"/>
    <w:rsid w:val="00604509"/>
    <w:rsid w:val="006051E5"/>
    <w:rsid w:val="00605266"/>
    <w:rsid w:val="0060760A"/>
    <w:rsid w:val="006102EE"/>
    <w:rsid w:val="0061157D"/>
    <w:rsid w:val="0061279E"/>
    <w:rsid w:val="00614799"/>
    <w:rsid w:val="00614A64"/>
    <w:rsid w:val="006153FC"/>
    <w:rsid w:val="00615E7D"/>
    <w:rsid w:val="00616069"/>
    <w:rsid w:val="00616FAB"/>
    <w:rsid w:val="00617348"/>
    <w:rsid w:val="00617E0F"/>
    <w:rsid w:val="00620978"/>
    <w:rsid w:val="00621071"/>
    <w:rsid w:val="006210B8"/>
    <w:rsid w:val="00621366"/>
    <w:rsid w:val="0062254D"/>
    <w:rsid w:val="006228F8"/>
    <w:rsid w:val="006234A7"/>
    <w:rsid w:val="00623B49"/>
    <w:rsid w:val="00623CF3"/>
    <w:rsid w:val="0062453B"/>
    <w:rsid w:val="006258C4"/>
    <w:rsid w:val="006259F0"/>
    <w:rsid w:val="00626124"/>
    <w:rsid w:val="00626253"/>
    <w:rsid w:val="00626D76"/>
    <w:rsid w:val="00627958"/>
    <w:rsid w:val="00627DBC"/>
    <w:rsid w:val="00630F46"/>
    <w:rsid w:val="006310B0"/>
    <w:rsid w:val="00631BDB"/>
    <w:rsid w:val="00632470"/>
    <w:rsid w:val="00633E9E"/>
    <w:rsid w:val="00634AB9"/>
    <w:rsid w:val="006354CB"/>
    <w:rsid w:val="0063563A"/>
    <w:rsid w:val="00635C5B"/>
    <w:rsid w:val="0063626A"/>
    <w:rsid w:val="006368E6"/>
    <w:rsid w:val="00636E3B"/>
    <w:rsid w:val="00637C92"/>
    <w:rsid w:val="006408DE"/>
    <w:rsid w:val="00640C41"/>
    <w:rsid w:val="006425B2"/>
    <w:rsid w:val="006432CD"/>
    <w:rsid w:val="00643360"/>
    <w:rsid w:val="006444B5"/>
    <w:rsid w:val="00644706"/>
    <w:rsid w:val="00645BEF"/>
    <w:rsid w:val="00647261"/>
    <w:rsid w:val="00647553"/>
    <w:rsid w:val="006508A8"/>
    <w:rsid w:val="00650E40"/>
    <w:rsid w:val="006517E3"/>
    <w:rsid w:val="00652219"/>
    <w:rsid w:val="006523D5"/>
    <w:rsid w:val="00652FFE"/>
    <w:rsid w:val="006530FE"/>
    <w:rsid w:val="00653138"/>
    <w:rsid w:val="00653299"/>
    <w:rsid w:val="006534E5"/>
    <w:rsid w:val="00653E1F"/>
    <w:rsid w:val="00654759"/>
    <w:rsid w:val="006557A1"/>
    <w:rsid w:val="00656A43"/>
    <w:rsid w:val="00657948"/>
    <w:rsid w:val="00657B5F"/>
    <w:rsid w:val="00657C48"/>
    <w:rsid w:val="00661313"/>
    <w:rsid w:val="006613A4"/>
    <w:rsid w:val="006613EB"/>
    <w:rsid w:val="00663285"/>
    <w:rsid w:val="006637C7"/>
    <w:rsid w:val="00664B81"/>
    <w:rsid w:val="00664F48"/>
    <w:rsid w:val="0066547B"/>
    <w:rsid w:val="00666ED7"/>
    <w:rsid w:val="006672B0"/>
    <w:rsid w:val="00670B71"/>
    <w:rsid w:val="00670BD6"/>
    <w:rsid w:val="006711FF"/>
    <w:rsid w:val="006722DA"/>
    <w:rsid w:val="006723B0"/>
    <w:rsid w:val="006734F6"/>
    <w:rsid w:val="0067375F"/>
    <w:rsid w:val="00673A69"/>
    <w:rsid w:val="00673AFE"/>
    <w:rsid w:val="00675F7D"/>
    <w:rsid w:val="00676B13"/>
    <w:rsid w:val="00676F78"/>
    <w:rsid w:val="0067718A"/>
    <w:rsid w:val="0068039C"/>
    <w:rsid w:val="00680DAE"/>
    <w:rsid w:val="00681705"/>
    <w:rsid w:val="00683A78"/>
    <w:rsid w:val="00683DBA"/>
    <w:rsid w:val="00685114"/>
    <w:rsid w:val="00685416"/>
    <w:rsid w:val="00685E6C"/>
    <w:rsid w:val="006866E8"/>
    <w:rsid w:val="00686918"/>
    <w:rsid w:val="00686C4F"/>
    <w:rsid w:val="00687817"/>
    <w:rsid w:val="00687EE5"/>
    <w:rsid w:val="0069014D"/>
    <w:rsid w:val="00690F9C"/>
    <w:rsid w:val="006917FC"/>
    <w:rsid w:val="006923E4"/>
    <w:rsid w:val="006926AA"/>
    <w:rsid w:val="00692849"/>
    <w:rsid w:val="00692A9A"/>
    <w:rsid w:val="0069381B"/>
    <w:rsid w:val="00693C07"/>
    <w:rsid w:val="00694D66"/>
    <w:rsid w:val="00695528"/>
    <w:rsid w:val="00695DD8"/>
    <w:rsid w:val="006970CA"/>
    <w:rsid w:val="006A1268"/>
    <w:rsid w:val="006A1639"/>
    <w:rsid w:val="006A28C5"/>
    <w:rsid w:val="006A357B"/>
    <w:rsid w:val="006A363C"/>
    <w:rsid w:val="006A3C57"/>
    <w:rsid w:val="006A3D22"/>
    <w:rsid w:val="006A4010"/>
    <w:rsid w:val="006A40ED"/>
    <w:rsid w:val="006A4625"/>
    <w:rsid w:val="006A689E"/>
    <w:rsid w:val="006A6AA2"/>
    <w:rsid w:val="006A7A24"/>
    <w:rsid w:val="006B04B1"/>
    <w:rsid w:val="006B0CC8"/>
    <w:rsid w:val="006B0FFC"/>
    <w:rsid w:val="006B19A0"/>
    <w:rsid w:val="006B1B04"/>
    <w:rsid w:val="006B25A9"/>
    <w:rsid w:val="006B34FD"/>
    <w:rsid w:val="006B36ED"/>
    <w:rsid w:val="006B6044"/>
    <w:rsid w:val="006B7974"/>
    <w:rsid w:val="006B7A12"/>
    <w:rsid w:val="006C0404"/>
    <w:rsid w:val="006C04B7"/>
    <w:rsid w:val="006C0E60"/>
    <w:rsid w:val="006C1AA9"/>
    <w:rsid w:val="006C1EF2"/>
    <w:rsid w:val="006C2376"/>
    <w:rsid w:val="006C26B2"/>
    <w:rsid w:val="006C2D6D"/>
    <w:rsid w:val="006C2FDA"/>
    <w:rsid w:val="006C32FF"/>
    <w:rsid w:val="006C3700"/>
    <w:rsid w:val="006C3E4A"/>
    <w:rsid w:val="006C3F0F"/>
    <w:rsid w:val="006C4D89"/>
    <w:rsid w:val="006C4E5F"/>
    <w:rsid w:val="006C50F6"/>
    <w:rsid w:val="006C63D3"/>
    <w:rsid w:val="006C6C7B"/>
    <w:rsid w:val="006C759C"/>
    <w:rsid w:val="006C77BC"/>
    <w:rsid w:val="006C7AD1"/>
    <w:rsid w:val="006D082A"/>
    <w:rsid w:val="006D0925"/>
    <w:rsid w:val="006D0AEF"/>
    <w:rsid w:val="006D11C1"/>
    <w:rsid w:val="006D1445"/>
    <w:rsid w:val="006D1667"/>
    <w:rsid w:val="006D1B33"/>
    <w:rsid w:val="006D3237"/>
    <w:rsid w:val="006D35E5"/>
    <w:rsid w:val="006D3855"/>
    <w:rsid w:val="006D3D6F"/>
    <w:rsid w:val="006D3F2F"/>
    <w:rsid w:val="006D4868"/>
    <w:rsid w:val="006D5CB5"/>
    <w:rsid w:val="006D6F86"/>
    <w:rsid w:val="006D775D"/>
    <w:rsid w:val="006D7ACD"/>
    <w:rsid w:val="006D7E70"/>
    <w:rsid w:val="006E05DE"/>
    <w:rsid w:val="006E06F9"/>
    <w:rsid w:val="006E0756"/>
    <w:rsid w:val="006E1BF9"/>
    <w:rsid w:val="006E1EB5"/>
    <w:rsid w:val="006E2052"/>
    <w:rsid w:val="006E2A38"/>
    <w:rsid w:val="006E2C5B"/>
    <w:rsid w:val="006E3113"/>
    <w:rsid w:val="006E3641"/>
    <w:rsid w:val="006E446C"/>
    <w:rsid w:val="006E45E6"/>
    <w:rsid w:val="006E48F1"/>
    <w:rsid w:val="006E4A48"/>
    <w:rsid w:val="006E5D45"/>
    <w:rsid w:val="006E6402"/>
    <w:rsid w:val="006E6C3D"/>
    <w:rsid w:val="006E7034"/>
    <w:rsid w:val="006E7385"/>
    <w:rsid w:val="006E7A77"/>
    <w:rsid w:val="006E7AFF"/>
    <w:rsid w:val="006F121B"/>
    <w:rsid w:val="006F1845"/>
    <w:rsid w:val="006F2773"/>
    <w:rsid w:val="006F3533"/>
    <w:rsid w:val="006F3C71"/>
    <w:rsid w:val="006F6D1E"/>
    <w:rsid w:val="006F717A"/>
    <w:rsid w:val="006F7554"/>
    <w:rsid w:val="0070054D"/>
    <w:rsid w:val="007007C6"/>
    <w:rsid w:val="00700FA6"/>
    <w:rsid w:val="007020B7"/>
    <w:rsid w:val="00702531"/>
    <w:rsid w:val="007028F5"/>
    <w:rsid w:val="00702960"/>
    <w:rsid w:val="007034E5"/>
    <w:rsid w:val="00703C8B"/>
    <w:rsid w:val="00703DF2"/>
    <w:rsid w:val="00705F94"/>
    <w:rsid w:val="007069D8"/>
    <w:rsid w:val="00707E34"/>
    <w:rsid w:val="007108D6"/>
    <w:rsid w:val="00710A30"/>
    <w:rsid w:val="00710F16"/>
    <w:rsid w:val="00711025"/>
    <w:rsid w:val="00711048"/>
    <w:rsid w:val="007111F0"/>
    <w:rsid w:val="00711AD3"/>
    <w:rsid w:val="00711E7F"/>
    <w:rsid w:val="00711F42"/>
    <w:rsid w:val="00712D5D"/>
    <w:rsid w:val="00713973"/>
    <w:rsid w:val="00713A36"/>
    <w:rsid w:val="00713B92"/>
    <w:rsid w:val="00713C50"/>
    <w:rsid w:val="00713D0E"/>
    <w:rsid w:val="00714B09"/>
    <w:rsid w:val="00714B79"/>
    <w:rsid w:val="0071664C"/>
    <w:rsid w:val="007170F3"/>
    <w:rsid w:val="007174BF"/>
    <w:rsid w:val="0071765D"/>
    <w:rsid w:val="00717F95"/>
    <w:rsid w:val="007202CE"/>
    <w:rsid w:val="00721505"/>
    <w:rsid w:val="00722A0A"/>
    <w:rsid w:val="00722A1D"/>
    <w:rsid w:val="007235A9"/>
    <w:rsid w:val="00723AD0"/>
    <w:rsid w:val="00723D3A"/>
    <w:rsid w:val="00723E7C"/>
    <w:rsid w:val="00724220"/>
    <w:rsid w:val="007244E5"/>
    <w:rsid w:val="00724754"/>
    <w:rsid w:val="00727110"/>
    <w:rsid w:val="007276FD"/>
    <w:rsid w:val="00727C1C"/>
    <w:rsid w:val="007309F1"/>
    <w:rsid w:val="00732188"/>
    <w:rsid w:val="00732709"/>
    <w:rsid w:val="00732923"/>
    <w:rsid w:val="0073323A"/>
    <w:rsid w:val="00733AEB"/>
    <w:rsid w:val="00733E8F"/>
    <w:rsid w:val="007355C6"/>
    <w:rsid w:val="00736B68"/>
    <w:rsid w:val="0073701D"/>
    <w:rsid w:val="0073720E"/>
    <w:rsid w:val="0073782B"/>
    <w:rsid w:val="007403F3"/>
    <w:rsid w:val="00740E75"/>
    <w:rsid w:val="00741481"/>
    <w:rsid w:val="0074250B"/>
    <w:rsid w:val="007427C7"/>
    <w:rsid w:val="007435A5"/>
    <w:rsid w:val="00743EAD"/>
    <w:rsid w:val="00744533"/>
    <w:rsid w:val="0074463E"/>
    <w:rsid w:val="00745BBB"/>
    <w:rsid w:val="007470E9"/>
    <w:rsid w:val="00747191"/>
    <w:rsid w:val="00747439"/>
    <w:rsid w:val="0074745B"/>
    <w:rsid w:val="007505FB"/>
    <w:rsid w:val="0075062E"/>
    <w:rsid w:val="00751C2B"/>
    <w:rsid w:val="00751D06"/>
    <w:rsid w:val="00751DDC"/>
    <w:rsid w:val="0075258E"/>
    <w:rsid w:val="007530EE"/>
    <w:rsid w:val="0075313B"/>
    <w:rsid w:val="007543EC"/>
    <w:rsid w:val="007545D8"/>
    <w:rsid w:val="007549A6"/>
    <w:rsid w:val="00755529"/>
    <w:rsid w:val="007558E6"/>
    <w:rsid w:val="007561F2"/>
    <w:rsid w:val="007567E1"/>
    <w:rsid w:val="007576FF"/>
    <w:rsid w:val="00757957"/>
    <w:rsid w:val="00757A76"/>
    <w:rsid w:val="0076087F"/>
    <w:rsid w:val="00761178"/>
    <w:rsid w:val="00761563"/>
    <w:rsid w:val="007615DB"/>
    <w:rsid w:val="00761A67"/>
    <w:rsid w:val="00761CED"/>
    <w:rsid w:val="00761F40"/>
    <w:rsid w:val="00762CDD"/>
    <w:rsid w:val="0076391A"/>
    <w:rsid w:val="00763FD1"/>
    <w:rsid w:val="00765084"/>
    <w:rsid w:val="0076581F"/>
    <w:rsid w:val="0076625F"/>
    <w:rsid w:val="00770A9E"/>
    <w:rsid w:val="007718D6"/>
    <w:rsid w:val="0077226E"/>
    <w:rsid w:val="00775D54"/>
    <w:rsid w:val="0077747B"/>
    <w:rsid w:val="00777F92"/>
    <w:rsid w:val="007803C5"/>
    <w:rsid w:val="007803DC"/>
    <w:rsid w:val="00781333"/>
    <w:rsid w:val="00781C53"/>
    <w:rsid w:val="00781C82"/>
    <w:rsid w:val="00782610"/>
    <w:rsid w:val="00782993"/>
    <w:rsid w:val="0078371F"/>
    <w:rsid w:val="00784870"/>
    <w:rsid w:val="00784D5B"/>
    <w:rsid w:val="00785EBA"/>
    <w:rsid w:val="007860E6"/>
    <w:rsid w:val="0078679C"/>
    <w:rsid w:val="00786939"/>
    <w:rsid w:val="00786D00"/>
    <w:rsid w:val="00787110"/>
    <w:rsid w:val="0078761B"/>
    <w:rsid w:val="00790258"/>
    <w:rsid w:val="00790A8F"/>
    <w:rsid w:val="00791183"/>
    <w:rsid w:val="00791643"/>
    <w:rsid w:val="00791E4F"/>
    <w:rsid w:val="00792904"/>
    <w:rsid w:val="007930F8"/>
    <w:rsid w:val="0079319B"/>
    <w:rsid w:val="007940B8"/>
    <w:rsid w:val="00794616"/>
    <w:rsid w:val="00794634"/>
    <w:rsid w:val="007956C6"/>
    <w:rsid w:val="00796122"/>
    <w:rsid w:val="00796289"/>
    <w:rsid w:val="00797257"/>
    <w:rsid w:val="007A0CDF"/>
    <w:rsid w:val="007A27CE"/>
    <w:rsid w:val="007A4215"/>
    <w:rsid w:val="007A505F"/>
    <w:rsid w:val="007A5998"/>
    <w:rsid w:val="007A5B11"/>
    <w:rsid w:val="007A5B73"/>
    <w:rsid w:val="007A62D9"/>
    <w:rsid w:val="007A66A3"/>
    <w:rsid w:val="007A79D3"/>
    <w:rsid w:val="007A7B54"/>
    <w:rsid w:val="007B02F6"/>
    <w:rsid w:val="007B030F"/>
    <w:rsid w:val="007B06AB"/>
    <w:rsid w:val="007B1875"/>
    <w:rsid w:val="007B2920"/>
    <w:rsid w:val="007B385C"/>
    <w:rsid w:val="007B3DA8"/>
    <w:rsid w:val="007B43A9"/>
    <w:rsid w:val="007B4781"/>
    <w:rsid w:val="007B47B9"/>
    <w:rsid w:val="007B489B"/>
    <w:rsid w:val="007B4929"/>
    <w:rsid w:val="007B5009"/>
    <w:rsid w:val="007B6248"/>
    <w:rsid w:val="007B79C4"/>
    <w:rsid w:val="007B7F3A"/>
    <w:rsid w:val="007B7F80"/>
    <w:rsid w:val="007C056F"/>
    <w:rsid w:val="007C0716"/>
    <w:rsid w:val="007C0F36"/>
    <w:rsid w:val="007C1687"/>
    <w:rsid w:val="007C17DB"/>
    <w:rsid w:val="007C1CEF"/>
    <w:rsid w:val="007C261E"/>
    <w:rsid w:val="007C3111"/>
    <w:rsid w:val="007C3255"/>
    <w:rsid w:val="007C4075"/>
    <w:rsid w:val="007C481E"/>
    <w:rsid w:val="007C49D2"/>
    <w:rsid w:val="007C562B"/>
    <w:rsid w:val="007C5A72"/>
    <w:rsid w:val="007C72F8"/>
    <w:rsid w:val="007C76E7"/>
    <w:rsid w:val="007D096F"/>
    <w:rsid w:val="007D09FE"/>
    <w:rsid w:val="007D1839"/>
    <w:rsid w:val="007D1934"/>
    <w:rsid w:val="007D2CA3"/>
    <w:rsid w:val="007D2DDB"/>
    <w:rsid w:val="007D3304"/>
    <w:rsid w:val="007D342F"/>
    <w:rsid w:val="007D36DA"/>
    <w:rsid w:val="007D3809"/>
    <w:rsid w:val="007D64F3"/>
    <w:rsid w:val="007D7B39"/>
    <w:rsid w:val="007E00B1"/>
    <w:rsid w:val="007E045B"/>
    <w:rsid w:val="007E0CAC"/>
    <w:rsid w:val="007E233D"/>
    <w:rsid w:val="007E24FA"/>
    <w:rsid w:val="007E3A08"/>
    <w:rsid w:val="007E4CD4"/>
    <w:rsid w:val="007E5B7F"/>
    <w:rsid w:val="007E5C68"/>
    <w:rsid w:val="007E5C94"/>
    <w:rsid w:val="007E5D48"/>
    <w:rsid w:val="007E6A40"/>
    <w:rsid w:val="007E6CD5"/>
    <w:rsid w:val="007F1543"/>
    <w:rsid w:val="007F1F97"/>
    <w:rsid w:val="007F2E20"/>
    <w:rsid w:val="007F3EB8"/>
    <w:rsid w:val="007F4A6B"/>
    <w:rsid w:val="007F54F2"/>
    <w:rsid w:val="007F66E9"/>
    <w:rsid w:val="007F6863"/>
    <w:rsid w:val="007F69B6"/>
    <w:rsid w:val="007F7F78"/>
    <w:rsid w:val="0080077A"/>
    <w:rsid w:val="00800DAD"/>
    <w:rsid w:val="008015CD"/>
    <w:rsid w:val="0080188C"/>
    <w:rsid w:val="00803A1D"/>
    <w:rsid w:val="00803D42"/>
    <w:rsid w:val="00805053"/>
    <w:rsid w:val="0080556E"/>
    <w:rsid w:val="0080652C"/>
    <w:rsid w:val="00806671"/>
    <w:rsid w:val="0080682C"/>
    <w:rsid w:val="0080739D"/>
    <w:rsid w:val="00810847"/>
    <w:rsid w:val="00810C39"/>
    <w:rsid w:val="00810D2F"/>
    <w:rsid w:val="0081106F"/>
    <w:rsid w:val="00811C33"/>
    <w:rsid w:val="0081317A"/>
    <w:rsid w:val="008132F9"/>
    <w:rsid w:val="00813DC2"/>
    <w:rsid w:val="00816155"/>
    <w:rsid w:val="0081620C"/>
    <w:rsid w:val="008167EB"/>
    <w:rsid w:val="00816916"/>
    <w:rsid w:val="00816D65"/>
    <w:rsid w:val="00817765"/>
    <w:rsid w:val="00817768"/>
    <w:rsid w:val="00817EE6"/>
    <w:rsid w:val="00821264"/>
    <w:rsid w:val="008223C0"/>
    <w:rsid w:val="00822860"/>
    <w:rsid w:val="00822F3E"/>
    <w:rsid w:val="00823568"/>
    <w:rsid w:val="00825D3C"/>
    <w:rsid w:val="008261A7"/>
    <w:rsid w:val="00826F8D"/>
    <w:rsid w:val="008277B4"/>
    <w:rsid w:val="00830175"/>
    <w:rsid w:val="00831964"/>
    <w:rsid w:val="00831F0B"/>
    <w:rsid w:val="00832092"/>
    <w:rsid w:val="0083209D"/>
    <w:rsid w:val="008320DB"/>
    <w:rsid w:val="00832641"/>
    <w:rsid w:val="00833930"/>
    <w:rsid w:val="00833A8B"/>
    <w:rsid w:val="00833BC6"/>
    <w:rsid w:val="00833D70"/>
    <w:rsid w:val="00834278"/>
    <w:rsid w:val="0083494B"/>
    <w:rsid w:val="00834ABA"/>
    <w:rsid w:val="00835571"/>
    <w:rsid w:val="008356EC"/>
    <w:rsid w:val="0083644E"/>
    <w:rsid w:val="008368A6"/>
    <w:rsid w:val="00837BBE"/>
    <w:rsid w:val="00837CC3"/>
    <w:rsid w:val="00840CFA"/>
    <w:rsid w:val="00840FF3"/>
    <w:rsid w:val="0084105E"/>
    <w:rsid w:val="00841793"/>
    <w:rsid w:val="00842021"/>
    <w:rsid w:val="008423D3"/>
    <w:rsid w:val="00843176"/>
    <w:rsid w:val="00843252"/>
    <w:rsid w:val="00843A30"/>
    <w:rsid w:val="00843EFF"/>
    <w:rsid w:val="00844D92"/>
    <w:rsid w:val="008457E0"/>
    <w:rsid w:val="00845C73"/>
    <w:rsid w:val="00847726"/>
    <w:rsid w:val="00847C03"/>
    <w:rsid w:val="00850061"/>
    <w:rsid w:val="008502AD"/>
    <w:rsid w:val="008504CB"/>
    <w:rsid w:val="0085101D"/>
    <w:rsid w:val="00851573"/>
    <w:rsid w:val="0085166A"/>
    <w:rsid w:val="008516D1"/>
    <w:rsid w:val="00851941"/>
    <w:rsid w:val="00851FCB"/>
    <w:rsid w:val="00852DDE"/>
    <w:rsid w:val="00855002"/>
    <w:rsid w:val="00855832"/>
    <w:rsid w:val="00855877"/>
    <w:rsid w:val="00855AE6"/>
    <w:rsid w:val="00856AAB"/>
    <w:rsid w:val="00856AB8"/>
    <w:rsid w:val="00856B1C"/>
    <w:rsid w:val="00857044"/>
    <w:rsid w:val="00860162"/>
    <w:rsid w:val="008609EA"/>
    <w:rsid w:val="00860B5D"/>
    <w:rsid w:val="00860C26"/>
    <w:rsid w:val="008622C8"/>
    <w:rsid w:val="00866DC4"/>
    <w:rsid w:val="0087158C"/>
    <w:rsid w:val="00872112"/>
    <w:rsid w:val="00872702"/>
    <w:rsid w:val="00872CB0"/>
    <w:rsid w:val="008735A3"/>
    <w:rsid w:val="008737B0"/>
    <w:rsid w:val="00873AEC"/>
    <w:rsid w:val="00873CF7"/>
    <w:rsid w:val="00873DF9"/>
    <w:rsid w:val="00873F13"/>
    <w:rsid w:val="00875566"/>
    <w:rsid w:val="00875AA9"/>
    <w:rsid w:val="00876462"/>
    <w:rsid w:val="008776A6"/>
    <w:rsid w:val="008809D6"/>
    <w:rsid w:val="00881383"/>
    <w:rsid w:val="00881BD2"/>
    <w:rsid w:val="00881BFF"/>
    <w:rsid w:val="00881D91"/>
    <w:rsid w:val="00882D4B"/>
    <w:rsid w:val="00883E09"/>
    <w:rsid w:val="008852C1"/>
    <w:rsid w:val="0088548F"/>
    <w:rsid w:val="00886178"/>
    <w:rsid w:val="008868F9"/>
    <w:rsid w:val="00886F31"/>
    <w:rsid w:val="008902CB"/>
    <w:rsid w:val="00891380"/>
    <w:rsid w:val="0089158F"/>
    <w:rsid w:val="00891CB6"/>
    <w:rsid w:val="008924B7"/>
    <w:rsid w:val="0089355B"/>
    <w:rsid w:val="008936D0"/>
    <w:rsid w:val="00893719"/>
    <w:rsid w:val="0089383D"/>
    <w:rsid w:val="0089384A"/>
    <w:rsid w:val="00893BD5"/>
    <w:rsid w:val="00893DB4"/>
    <w:rsid w:val="008940F0"/>
    <w:rsid w:val="008944A7"/>
    <w:rsid w:val="00894BA1"/>
    <w:rsid w:val="00894BC4"/>
    <w:rsid w:val="00894F39"/>
    <w:rsid w:val="00895C78"/>
    <w:rsid w:val="008966A2"/>
    <w:rsid w:val="008A0EC8"/>
    <w:rsid w:val="008A1053"/>
    <w:rsid w:val="008A184F"/>
    <w:rsid w:val="008A1A18"/>
    <w:rsid w:val="008A1FAD"/>
    <w:rsid w:val="008A234E"/>
    <w:rsid w:val="008A2A74"/>
    <w:rsid w:val="008A3BEE"/>
    <w:rsid w:val="008A4357"/>
    <w:rsid w:val="008A460D"/>
    <w:rsid w:val="008A489C"/>
    <w:rsid w:val="008A53EF"/>
    <w:rsid w:val="008A59E4"/>
    <w:rsid w:val="008A5DF1"/>
    <w:rsid w:val="008A5E2A"/>
    <w:rsid w:val="008A603F"/>
    <w:rsid w:val="008A6D32"/>
    <w:rsid w:val="008A700A"/>
    <w:rsid w:val="008B3203"/>
    <w:rsid w:val="008B3E42"/>
    <w:rsid w:val="008B4A8C"/>
    <w:rsid w:val="008B4AD7"/>
    <w:rsid w:val="008B4BCF"/>
    <w:rsid w:val="008B4E80"/>
    <w:rsid w:val="008B5005"/>
    <w:rsid w:val="008B58C3"/>
    <w:rsid w:val="008B58ED"/>
    <w:rsid w:val="008B5A13"/>
    <w:rsid w:val="008B5B3D"/>
    <w:rsid w:val="008B6188"/>
    <w:rsid w:val="008B66F8"/>
    <w:rsid w:val="008B6AD7"/>
    <w:rsid w:val="008B7133"/>
    <w:rsid w:val="008B716A"/>
    <w:rsid w:val="008B766E"/>
    <w:rsid w:val="008B7751"/>
    <w:rsid w:val="008C166A"/>
    <w:rsid w:val="008C18AF"/>
    <w:rsid w:val="008C1940"/>
    <w:rsid w:val="008C1B03"/>
    <w:rsid w:val="008C1B23"/>
    <w:rsid w:val="008C2418"/>
    <w:rsid w:val="008C361A"/>
    <w:rsid w:val="008C3724"/>
    <w:rsid w:val="008C4438"/>
    <w:rsid w:val="008C55BF"/>
    <w:rsid w:val="008C6243"/>
    <w:rsid w:val="008C6B91"/>
    <w:rsid w:val="008C6C75"/>
    <w:rsid w:val="008C6E5C"/>
    <w:rsid w:val="008C6EDD"/>
    <w:rsid w:val="008C72B7"/>
    <w:rsid w:val="008C7572"/>
    <w:rsid w:val="008C7C8A"/>
    <w:rsid w:val="008D00A5"/>
    <w:rsid w:val="008D08FC"/>
    <w:rsid w:val="008D0FD6"/>
    <w:rsid w:val="008D12D3"/>
    <w:rsid w:val="008D1414"/>
    <w:rsid w:val="008D31E4"/>
    <w:rsid w:val="008D3311"/>
    <w:rsid w:val="008D3EDF"/>
    <w:rsid w:val="008D4D86"/>
    <w:rsid w:val="008D58E0"/>
    <w:rsid w:val="008D71DA"/>
    <w:rsid w:val="008D7CF1"/>
    <w:rsid w:val="008E001D"/>
    <w:rsid w:val="008E00DF"/>
    <w:rsid w:val="008E03FB"/>
    <w:rsid w:val="008E0C93"/>
    <w:rsid w:val="008E385D"/>
    <w:rsid w:val="008E4184"/>
    <w:rsid w:val="008E459C"/>
    <w:rsid w:val="008E4CD2"/>
    <w:rsid w:val="008E4D58"/>
    <w:rsid w:val="008E58F4"/>
    <w:rsid w:val="008E5C8D"/>
    <w:rsid w:val="008E6699"/>
    <w:rsid w:val="008E77B1"/>
    <w:rsid w:val="008F044A"/>
    <w:rsid w:val="008F11A7"/>
    <w:rsid w:val="008F23DC"/>
    <w:rsid w:val="008F2F22"/>
    <w:rsid w:val="008F387B"/>
    <w:rsid w:val="008F425F"/>
    <w:rsid w:val="008F51CD"/>
    <w:rsid w:val="008F5217"/>
    <w:rsid w:val="008F5C52"/>
    <w:rsid w:val="008F6B90"/>
    <w:rsid w:val="008F790A"/>
    <w:rsid w:val="008F7B5E"/>
    <w:rsid w:val="00900FCE"/>
    <w:rsid w:val="00901737"/>
    <w:rsid w:val="00902304"/>
    <w:rsid w:val="00902BBD"/>
    <w:rsid w:val="00903E8F"/>
    <w:rsid w:val="0090440D"/>
    <w:rsid w:val="0090458E"/>
    <w:rsid w:val="00905DC5"/>
    <w:rsid w:val="00905F44"/>
    <w:rsid w:val="00907057"/>
    <w:rsid w:val="00907845"/>
    <w:rsid w:val="009106C6"/>
    <w:rsid w:val="0091177E"/>
    <w:rsid w:val="009122A4"/>
    <w:rsid w:val="00913D3B"/>
    <w:rsid w:val="009155E3"/>
    <w:rsid w:val="00915CBC"/>
    <w:rsid w:val="00917325"/>
    <w:rsid w:val="0092159A"/>
    <w:rsid w:val="00921B15"/>
    <w:rsid w:val="00922646"/>
    <w:rsid w:val="00922FF9"/>
    <w:rsid w:val="009230A0"/>
    <w:rsid w:val="00923CBA"/>
    <w:rsid w:val="00924E52"/>
    <w:rsid w:val="00925AF2"/>
    <w:rsid w:val="00925F2F"/>
    <w:rsid w:val="009265DF"/>
    <w:rsid w:val="00926BDE"/>
    <w:rsid w:val="00926D53"/>
    <w:rsid w:val="0093018F"/>
    <w:rsid w:val="00930253"/>
    <w:rsid w:val="00930DBD"/>
    <w:rsid w:val="0093141F"/>
    <w:rsid w:val="009314C8"/>
    <w:rsid w:val="009327BE"/>
    <w:rsid w:val="00933373"/>
    <w:rsid w:val="00933635"/>
    <w:rsid w:val="009339AA"/>
    <w:rsid w:val="00935D46"/>
    <w:rsid w:val="00935F7C"/>
    <w:rsid w:val="009364C9"/>
    <w:rsid w:val="0093655C"/>
    <w:rsid w:val="00936A42"/>
    <w:rsid w:val="00937463"/>
    <w:rsid w:val="00937483"/>
    <w:rsid w:val="009374FF"/>
    <w:rsid w:val="00940086"/>
    <w:rsid w:val="009408BC"/>
    <w:rsid w:val="00941991"/>
    <w:rsid w:val="00941C8F"/>
    <w:rsid w:val="00942604"/>
    <w:rsid w:val="0094698C"/>
    <w:rsid w:val="00946DD5"/>
    <w:rsid w:val="0094715F"/>
    <w:rsid w:val="0095019D"/>
    <w:rsid w:val="009515B7"/>
    <w:rsid w:val="00952302"/>
    <w:rsid w:val="009539EE"/>
    <w:rsid w:val="00953EDC"/>
    <w:rsid w:val="00953FF8"/>
    <w:rsid w:val="009545CB"/>
    <w:rsid w:val="009548BC"/>
    <w:rsid w:val="00955EEE"/>
    <w:rsid w:val="0095622E"/>
    <w:rsid w:val="009568E6"/>
    <w:rsid w:val="00956BD9"/>
    <w:rsid w:val="00957484"/>
    <w:rsid w:val="009575A9"/>
    <w:rsid w:val="00960B96"/>
    <w:rsid w:val="00960DE5"/>
    <w:rsid w:val="00961529"/>
    <w:rsid w:val="009617B1"/>
    <w:rsid w:val="00961E3C"/>
    <w:rsid w:val="00962C4B"/>
    <w:rsid w:val="00963263"/>
    <w:rsid w:val="009633DD"/>
    <w:rsid w:val="009634F1"/>
    <w:rsid w:val="00964193"/>
    <w:rsid w:val="009643DF"/>
    <w:rsid w:val="00964667"/>
    <w:rsid w:val="00966304"/>
    <w:rsid w:val="0096642D"/>
    <w:rsid w:val="0096698F"/>
    <w:rsid w:val="0096707D"/>
    <w:rsid w:val="0096724E"/>
    <w:rsid w:val="00967592"/>
    <w:rsid w:val="00970B28"/>
    <w:rsid w:val="00971165"/>
    <w:rsid w:val="00971E1B"/>
    <w:rsid w:val="00971F3D"/>
    <w:rsid w:val="009720E1"/>
    <w:rsid w:val="00972769"/>
    <w:rsid w:val="0097290E"/>
    <w:rsid w:val="0097296A"/>
    <w:rsid w:val="00972D34"/>
    <w:rsid w:val="009736B3"/>
    <w:rsid w:val="0097376F"/>
    <w:rsid w:val="009751FC"/>
    <w:rsid w:val="0097531A"/>
    <w:rsid w:val="00975E1D"/>
    <w:rsid w:val="00976E0D"/>
    <w:rsid w:val="00980576"/>
    <w:rsid w:val="00981B88"/>
    <w:rsid w:val="00981DDD"/>
    <w:rsid w:val="0098266C"/>
    <w:rsid w:val="009826BE"/>
    <w:rsid w:val="00982A8E"/>
    <w:rsid w:val="00982D03"/>
    <w:rsid w:val="00984A56"/>
    <w:rsid w:val="00984B91"/>
    <w:rsid w:val="009850F2"/>
    <w:rsid w:val="00985454"/>
    <w:rsid w:val="00986A48"/>
    <w:rsid w:val="00986F2D"/>
    <w:rsid w:val="009901EA"/>
    <w:rsid w:val="009907AE"/>
    <w:rsid w:val="00990AC9"/>
    <w:rsid w:val="00990DDD"/>
    <w:rsid w:val="009914FB"/>
    <w:rsid w:val="00992CD7"/>
    <w:rsid w:val="0099363E"/>
    <w:rsid w:val="00993905"/>
    <w:rsid w:val="00994544"/>
    <w:rsid w:val="00994A29"/>
    <w:rsid w:val="00994B64"/>
    <w:rsid w:val="00995963"/>
    <w:rsid w:val="00995AB9"/>
    <w:rsid w:val="00995CAB"/>
    <w:rsid w:val="00995EEB"/>
    <w:rsid w:val="0099682C"/>
    <w:rsid w:val="00997817"/>
    <w:rsid w:val="009A08BA"/>
    <w:rsid w:val="009A0CE4"/>
    <w:rsid w:val="009A289E"/>
    <w:rsid w:val="009A29BC"/>
    <w:rsid w:val="009A3C2D"/>
    <w:rsid w:val="009A3C74"/>
    <w:rsid w:val="009A3E7A"/>
    <w:rsid w:val="009A521D"/>
    <w:rsid w:val="009A52D6"/>
    <w:rsid w:val="009A6F42"/>
    <w:rsid w:val="009A71ED"/>
    <w:rsid w:val="009A7EE6"/>
    <w:rsid w:val="009B03A3"/>
    <w:rsid w:val="009B0452"/>
    <w:rsid w:val="009B1A0B"/>
    <w:rsid w:val="009B1B7B"/>
    <w:rsid w:val="009B27AA"/>
    <w:rsid w:val="009B2FC1"/>
    <w:rsid w:val="009B349D"/>
    <w:rsid w:val="009B521F"/>
    <w:rsid w:val="009B5296"/>
    <w:rsid w:val="009B5BBF"/>
    <w:rsid w:val="009B6768"/>
    <w:rsid w:val="009B6AE5"/>
    <w:rsid w:val="009B7111"/>
    <w:rsid w:val="009C02E9"/>
    <w:rsid w:val="009C163E"/>
    <w:rsid w:val="009C1E46"/>
    <w:rsid w:val="009C3072"/>
    <w:rsid w:val="009C38C9"/>
    <w:rsid w:val="009C45D9"/>
    <w:rsid w:val="009C4602"/>
    <w:rsid w:val="009C4F35"/>
    <w:rsid w:val="009C54DC"/>
    <w:rsid w:val="009D1116"/>
    <w:rsid w:val="009D1248"/>
    <w:rsid w:val="009D13F4"/>
    <w:rsid w:val="009D16AF"/>
    <w:rsid w:val="009D353F"/>
    <w:rsid w:val="009D3759"/>
    <w:rsid w:val="009D3A7F"/>
    <w:rsid w:val="009D3D42"/>
    <w:rsid w:val="009D3FEF"/>
    <w:rsid w:val="009D464A"/>
    <w:rsid w:val="009D5410"/>
    <w:rsid w:val="009D5626"/>
    <w:rsid w:val="009D6399"/>
    <w:rsid w:val="009D6512"/>
    <w:rsid w:val="009D6708"/>
    <w:rsid w:val="009D6B4F"/>
    <w:rsid w:val="009D7871"/>
    <w:rsid w:val="009E074B"/>
    <w:rsid w:val="009E0DE9"/>
    <w:rsid w:val="009E258A"/>
    <w:rsid w:val="009E295C"/>
    <w:rsid w:val="009E2F61"/>
    <w:rsid w:val="009E36A6"/>
    <w:rsid w:val="009E371D"/>
    <w:rsid w:val="009E37C6"/>
    <w:rsid w:val="009E41DB"/>
    <w:rsid w:val="009E52BB"/>
    <w:rsid w:val="009E52CC"/>
    <w:rsid w:val="009E542D"/>
    <w:rsid w:val="009E5C47"/>
    <w:rsid w:val="009E6746"/>
    <w:rsid w:val="009E6C22"/>
    <w:rsid w:val="009E6DFF"/>
    <w:rsid w:val="009E739C"/>
    <w:rsid w:val="009E7589"/>
    <w:rsid w:val="009E7C68"/>
    <w:rsid w:val="009E7CD2"/>
    <w:rsid w:val="009E7F9D"/>
    <w:rsid w:val="009F07DC"/>
    <w:rsid w:val="009F26C5"/>
    <w:rsid w:val="009F29E3"/>
    <w:rsid w:val="009F3B7C"/>
    <w:rsid w:val="009F41BB"/>
    <w:rsid w:val="009F572F"/>
    <w:rsid w:val="009F5B2E"/>
    <w:rsid w:val="009F6182"/>
    <w:rsid w:val="009F677E"/>
    <w:rsid w:val="009F7A1A"/>
    <w:rsid w:val="00A00E64"/>
    <w:rsid w:val="00A00E7E"/>
    <w:rsid w:val="00A0109D"/>
    <w:rsid w:val="00A0267D"/>
    <w:rsid w:val="00A027B2"/>
    <w:rsid w:val="00A02805"/>
    <w:rsid w:val="00A03059"/>
    <w:rsid w:val="00A03B44"/>
    <w:rsid w:val="00A03EE9"/>
    <w:rsid w:val="00A044C8"/>
    <w:rsid w:val="00A04F40"/>
    <w:rsid w:val="00A05754"/>
    <w:rsid w:val="00A0615A"/>
    <w:rsid w:val="00A06525"/>
    <w:rsid w:val="00A07254"/>
    <w:rsid w:val="00A0770C"/>
    <w:rsid w:val="00A104BA"/>
    <w:rsid w:val="00A1161B"/>
    <w:rsid w:val="00A11ABF"/>
    <w:rsid w:val="00A133AB"/>
    <w:rsid w:val="00A13C38"/>
    <w:rsid w:val="00A13D69"/>
    <w:rsid w:val="00A151D5"/>
    <w:rsid w:val="00A15247"/>
    <w:rsid w:val="00A15DCC"/>
    <w:rsid w:val="00A17E9B"/>
    <w:rsid w:val="00A2108D"/>
    <w:rsid w:val="00A21F56"/>
    <w:rsid w:val="00A21FFB"/>
    <w:rsid w:val="00A22267"/>
    <w:rsid w:val="00A226A5"/>
    <w:rsid w:val="00A228DD"/>
    <w:rsid w:val="00A22A1C"/>
    <w:rsid w:val="00A22F36"/>
    <w:rsid w:val="00A236EB"/>
    <w:rsid w:val="00A23DEE"/>
    <w:rsid w:val="00A26D89"/>
    <w:rsid w:val="00A27815"/>
    <w:rsid w:val="00A300AD"/>
    <w:rsid w:val="00A304C9"/>
    <w:rsid w:val="00A3158D"/>
    <w:rsid w:val="00A31E0F"/>
    <w:rsid w:val="00A325E0"/>
    <w:rsid w:val="00A32A3D"/>
    <w:rsid w:val="00A32F8C"/>
    <w:rsid w:val="00A3321C"/>
    <w:rsid w:val="00A33D3B"/>
    <w:rsid w:val="00A33E53"/>
    <w:rsid w:val="00A33FED"/>
    <w:rsid w:val="00A34D9A"/>
    <w:rsid w:val="00A34DE9"/>
    <w:rsid w:val="00A35CE0"/>
    <w:rsid w:val="00A36743"/>
    <w:rsid w:val="00A375F5"/>
    <w:rsid w:val="00A37CAA"/>
    <w:rsid w:val="00A40170"/>
    <w:rsid w:val="00A4179F"/>
    <w:rsid w:val="00A41C49"/>
    <w:rsid w:val="00A4384B"/>
    <w:rsid w:val="00A43E42"/>
    <w:rsid w:val="00A43FF1"/>
    <w:rsid w:val="00A45589"/>
    <w:rsid w:val="00A46210"/>
    <w:rsid w:val="00A463B9"/>
    <w:rsid w:val="00A50B2E"/>
    <w:rsid w:val="00A50B30"/>
    <w:rsid w:val="00A516CB"/>
    <w:rsid w:val="00A527EC"/>
    <w:rsid w:val="00A53094"/>
    <w:rsid w:val="00A5441E"/>
    <w:rsid w:val="00A56284"/>
    <w:rsid w:val="00A56B0F"/>
    <w:rsid w:val="00A56B1B"/>
    <w:rsid w:val="00A579CF"/>
    <w:rsid w:val="00A57CF9"/>
    <w:rsid w:val="00A57FFB"/>
    <w:rsid w:val="00A60205"/>
    <w:rsid w:val="00A63351"/>
    <w:rsid w:val="00A63E21"/>
    <w:rsid w:val="00A647E7"/>
    <w:rsid w:val="00A648C7"/>
    <w:rsid w:val="00A6601E"/>
    <w:rsid w:val="00A66AF9"/>
    <w:rsid w:val="00A705B1"/>
    <w:rsid w:val="00A7068C"/>
    <w:rsid w:val="00A7177F"/>
    <w:rsid w:val="00A72685"/>
    <w:rsid w:val="00A728F4"/>
    <w:rsid w:val="00A729FB"/>
    <w:rsid w:val="00A734CA"/>
    <w:rsid w:val="00A735C9"/>
    <w:rsid w:val="00A73AE6"/>
    <w:rsid w:val="00A748E2"/>
    <w:rsid w:val="00A74F05"/>
    <w:rsid w:val="00A75987"/>
    <w:rsid w:val="00A776DF"/>
    <w:rsid w:val="00A77DBA"/>
    <w:rsid w:val="00A80A1D"/>
    <w:rsid w:val="00A81F77"/>
    <w:rsid w:val="00A824D7"/>
    <w:rsid w:val="00A82DAF"/>
    <w:rsid w:val="00A8340E"/>
    <w:rsid w:val="00A83A19"/>
    <w:rsid w:val="00A83F12"/>
    <w:rsid w:val="00A85574"/>
    <w:rsid w:val="00A86FC6"/>
    <w:rsid w:val="00A87BB3"/>
    <w:rsid w:val="00A9014A"/>
    <w:rsid w:val="00A90E0B"/>
    <w:rsid w:val="00A92A6D"/>
    <w:rsid w:val="00A931D9"/>
    <w:rsid w:val="00A93766"/>
    <w:rsid w:val="00A93A2B"/>
    <w:rsid w:val="00A93AA3"/>
    <w:rsid w:val="00A94928"/>
    <w:rsid w:val="00A94D30"/>
    <w:rsid w:val="00A9600F"/>
    <w:rsid w:val="00A96425"/>
    <w:rsid w:val="00AA03AF"/>
    <w:rsid w:val="00AA0624"/>
    <w:rsid w:val="00AA1E99"/>
    <w:rsid w:val="00AA2806"/>
    <w:rsid w:val="00AA2A58"/>
    <w:rsid w:val="00AA2B3A"/>
    <w:rsid w:val="00AA2EED"/>
    <w:rsid w:val="00AA33A0"/>
    <w:rsid w:val="00AA3E51"/>
    <w:rsid w:val="00AA45D4"/>
    <w:rsid w:val="00AA518C"/>
    <w:rsid w:val="00AA5FB9"/>
    <w:rsid w:val="00AA63C8"/>
    <w:rsid w:val="00AA70B5"/>
    <w:rsid w:val="00AB1F02"/>
    <w:rsid w:val="00AB2678"/>
    <w:rsid w:val="00AB28E4"/>
    <w:rsid w:val="00AB28F9"/>
    <w:rsid w:val="00AB2A35"/>
    <w:rsid w:val="00AB36F9"/>
    <w:rsid w:val="00AB39D2"/>
    <w:rsid w:val="00AB3E29"/>
    <w:rsid w:val="00AB434D"/>
    <w:rsid w:val="00AB47FF"/>
    <w:rsid w:val="00AB4C9A"/>
    <w:rsid w:val="00AB512E"/>
    <w:rsid w:val="00AB59E7"/>
    <w:rsid w:val="00AB5E66"/>
    <w:rsid w:val="00AB6874"/>
    <w:rsid w:val="00AB7214"/>
    <w:rsid w:val="00AB7BFB"/>
    <w:rsid w:val="00AC104D"/>
    <w:rsid w:val="00AC145B"/>
    <w:rsid w:val="00AC19A0"/>
    <w:rsid w:val="00AC2DBE"/>
    <w:rsid w:val="00AC2E29"/>
    <w:rsid w:val="00AC30B8"/>
    <w:rsid w:val="00AC34CC"/>
    <w:rsid w:val="00AC3906"/>
    <w:rsid w:val="00AC4266"/>
    <w:rsid w:val="00AC45CC"/>
    <w:rsid w:val="00AC4ABA"/>
    <w:rsid w:val="00AD0E56"/>
    <w:rsid w:val="00AD1BA8"/>
    <w:rsid w:val="00AD1CD3"/>
    <w:rsid w:val="00AD1E45"/>
    <w:rsid w:val="00AD1E56"/>
    <w:rsid w:val="00AD1F68"/>
    <w:rsid w:val="00AD3077"/>
    <w:rsid w:val="00AD36DD"/>
    <w:rsid w:val="00AD6361"/>
    <w:rsid w:val="00AD667C"/>
    <w:rsid w:val="00AD6924"/>
    <w:rsid w:val="00AD6975"/>
    <w:rsid w:val="00AD69D2"/>
    <w:rsid w:val="00AD7D50"/>
    <w:rsid w:val="00AE032D"/>
    <w:rsid w:val="00AE078A"/>
    <w:rsid w:val="00AE0A15"/>
    <w:rsid w:val="00AE2EED"/>
    <w:rsid w:val="00AE3F4A"/>
    <w:rsid w:val="00AE517F"/>
    <w:rsid w:val="00AE5E16"/>
    <w:rsid w:val="00AE5E4D"/>
    <w:rsid w:val="00AE7556"/>
    <w:rsid w:val="00AE758B"/>
    <w:rsid w:val="00AE7BD8"/>
    <w:rsid w:val="00AE7E20"/>
    <w:rsid w:val="00AF0C3D"/>
    <w:rsid w:val="00AF1B53"/>
    <w:rsid w:val="00AF1F32"/>
    <w:rsid w:val="00AF2C3F"/>
    <w:rsid w:val="00AF41F7"/>
    <w:rsid w:val="00AF527F"/>
    <w:rsid w:val="00AF63A3"/>
    <w:rsid w:val="00AF6D65"/>
    <w:rsid w:val="00AF7799"/>
    <w:rsid w:val="00B011B2"/>
    <w:rsid w:val="00B01624"/>
    <w:rsid w:val="00B02E61"/>
    <w:rsid w:val="00B02F5B"/>
    <w:rsid w:val="00B0346C"/>
    <w:rsid w:val="00B05671"/>
    <w:rsid w:val="00B058E7"/>
    <w:rsid w:val="00B06AD3"/>
    <w:rsid w:val="00B06C07"/>
    <w:rsid w:val="00B06C31"/>
    <w:rsid w:val="00B07653"/>
    <w:rsid w:val="00B0777D"/>
    <w:rsid w:val="00B10227"/>
    <w:rsid w:val="00B105DD"/>
    <w:rsid w:val="00B10863"/>
    <w:rsid w:val="00B114BC"/>
    <w:rsid w:val="00B11C54"/>
    <w:rsid w:val="00B1208C"/>
    <w:rsid w:val="00B122E9"/>
    <w:rsid w:val="00B12442"/>
    <w:rsid w:val="00B12749"/>
    <w:rsid w:val="00B13000"/>
    <w:rsid w:val="00B14761"/>
    <w:rsid w:val="00B14E75"/>
    <w:rsid w:val="00B14EE3"/>
    <w:rsid w:val="00B14FCA"/>
    <w:rsid w:val="00B15728"/>
    <w:rsid w:val="00B158DB"/>
    <w:rsid w:val="00B163B6"/>
    <w:rsid w:val="00B16E0F"/>
    <w:rsid w:val="00B1759D"/>
    <w:rsid w:val="00B215EC"/>
    <w:rsid w:val="00B23050"/>
    <w:rsid w:val="00B235A0"/>
    <w:rsid w:val="00B23AEB"/>
    <w:rsid w:val="00B2404A"/>
    <w:rsid w:val="00B25123"/>
    <w:rsid w:val="00B252F0"/>
    <w:rsid w:val="00B253C0"/>
    <w:rsid w:val="00B257A9"/>
    <w:rsid w:val="00B25CFE"/>
    <w:rsid w:val="00B2663A"/>
    <w:rsid w:val="00B27D12"/>
    <w:rsid w:val="00B30712"/>
    <w:rsid w:val="00B30ECE"/>
    <w:rsid w:val="00B30F3F"/>
    <w:rsid w:val="00B314F3"/>
    <w:rsid w:val="00B31653"/>
    <w:rsid w:val="00B32773"/>
    <w:rsid w:val="00B33811"/>
    <w:rsid w:val="00B33EB2"/>
    <w:rsid w:val="00B359F3"/>
    <w:rsid w:val="00B367ED"/>
    <w:rsid w:val="00B37521"/>
    <w:rsid w:val="00B3768A"/>
    <w:rsid w:val="00B37C01"/>
    <w:rsid w:val="00B41316"/>
    <w:rsid w:val="00B41D35"/>
    <w:rsid w:val="00B42128"/>
    <w:rsid w:val="00B4223B"/>
    <w:rsid w:val="00B439D6"/>
    <w:rsid w:val="00B44023"/>
    <w:rsid w:val="00B44373"/>
    <w:rsid w:val="00B443CE"/>
    <w:rsid w:val="00B4480A"/>
    <w:rsid w:val="00B44D38"/>
    <w:rsid w:val="00B459D5"/>
    <w:rsid w:val="00B459F2"/>
    <w:rsid w:val="00B45E6B"/>
    <w:rsid w:val="00B46775"/>
    <w:rsid w:val="00B47C38"/>
    <w:rsid w:val="00B50835"/>
    <w:rsid w:val="00B50A43"/>
    <w:rsid w:val="00B51989"/>
    <w:rsid w:val="00B527A7"/>
    <w:rsid w:val="00B531F8"/>
    <w:rsid w:val="00B532DB"/>
    <w:rsid w:val="00B5332C"/>
    <w:rsid w:val="00B53AAD"/>
    <w:rsid w:val="00B547B8"/>
    <w:rsid w:val="00B54C71"/>
    <w:rsid w:val="00B55593"/>
    <w:rsid w:val="00B561A1"/>
    <w:rsid w:val="00B5634B"/>
    <w:rsid w:val="00B568F5"/>
    <w:rsid w:val="00B578F0"/>
    <w:rsid w:val="00B57AAC"/>
    <w:rsid w:val="00B607FC"/>
    <w:rsid w:val="00B61426"/>
    <w:rsid w:val="00B62630"/>
    <w:rsid w:val="00B63430"/>
    <w:rsid w:val="00B63D75"/>
    <w:rsid w:val="00B64278"/>
    <w:rsid w:val="00B64616"/>
    <w:rsid w:val="00B64773"/>
    <w:rsid w:val="00B64D54"/>
    <w:rsid w:val="00B64E7B"/>
    <w:rsid w:val="00B65B46"/>
    <w:rsid w:val="00B669B6"/>
    <w:rsid w:val="00B67217"/>
    <w:rsid w:val="00B67301"/>
    <w:rsid w:val="00B70D96"/>
    <w:rsid w:val="00B7104F"/>
    <w:rsid w:val="00B71E31"/>
    <w:rsid w:val="00B7253C"/>
    <w:rsid w:val="00B72BB9"/>
    <w:rsid w:val="00B73158"/>
    <w:rsid w:val="00B7326F"/>
    <w:rsid w:val="00B7373B"/>
    <w:rsid w:val="00B73EDF"/>
    <w:rsid w:val="00B7443F"/>
    <w:rsid w:val="00B74642"/>
    <w:rsid w:val="00B746B7"/>
    <w:rsid w:val="00B74B1C"/>
    <w:rsid w:val="00B76E0F"/>
    <w:rsid w:val="00B77147"/>
    <w:rsid w:val="00B77229"/>
    <w:rsid w:val="00B803FC"/>
    <w:rsid w:val="00B807AF"/>
    <w:rsid w:val="00B80861"/>
    <w:rsid w:val="00B80CCD"/>
    <w:rsid w:val="00B81A35"/>
    <w:rsid w:val="00B81F18"/>
    <w:rsid w:val="00B81F6A"/>
    <w:rsid w:val="00B83840"/>
    <w:rsid w:val="00B83A42"/>
    <w:rsid w:val="00B83C78"/>
    <w:rsid w:val="00B8449F"/>
    <w:rsid w:val="00B85A1D"/>
    <w:rsid w:val="00B8769C"/>
    <w:rsid w:val="00B90482"/>
    <w:rsid w:val="00B907CF"/>
    <w:rsid w:val="00B91697"/>
    <w:rsid w:val="00B91C35"/>
    <w:rsid w:val="00B91CC1"/>
    <w:rsid w:val="00B9227F"/>
    <w:rsid w:val="00B924BE"/>
    <w:rsid w:val="00B92D63"/>
    <w:rsid w:val="00B9326F"/>
    <w:rsid w:val="00B93361"/>
    <w:rsid w:val="00B93E43"/>
    <w:rsid w:val="00B94FE8"/>
    <w:rsid w:val="00B96C03"/>
    <w:rsid w:val="00B96C60"/>
    <w:rsid w:val="00B97E4B"/>
    <w:rsid w:val="00BA018E"/>
    <w:rsid w:val="00BA0AF5"/>
    <w:rsid w:val="00BA0CFA"/>
    <w:rsid w:val="00BA1512"/>
    <w:rsid w:val="00BA1768"/>
    <w:rsid w:val="00BA1938"/>
    <w:rsid w:val="00BA1943"/>
    <w:rsid w:val="00BA1F4E"/>
    <w:rsid w:val="00BA217C"/>
    <w:rsid w:val="00BA3177"/>
    <w:rsid w:val="00BA55F0"/>
    <w:rsid w:val="00BA6462"/>
    <w:rsid w:val="00BA7D96"/>
    <w:rsid w:val="00BA7E15"/>
    <w:rsid w:val="00BB02B1"/>
    <w:rsid w:val="00BB182B"/>
    <w:rsid w:val="00BB1861"/>
    <w:rsid w:val="00BB2C04"/>
    <w:rsid w:val="00BB3D31"/>
    <w:rsid w:val="00BB4C44"/>
    <w:rsid w:val="00BB5309"/>
    <w:rsid w:val="00BB54ED"/>
    <w:rsid w:val="00BB663E"/>
    <w:rsid w:val="00BB6E3E"/>
    <w:rsid w:val="00BB7EEE"/>
    <w:rsid w:val="00BC0480"/>
    <w:rsid w:val="00BC267D"/>
    <w:rsid w:val="00BC2BBE"/>
    <w:rsid w:val="00BC2D88"/>
    <w:rsid w:val="00BC30E4"/>
    <w:rsid w:val="00BC3A4C"/>
    <w:rsid w:val="00BC5A1B"/>
    <w:rsid w:val="00BC6487"/>
    <w:rsid w:val="00BC6AAE"/>
    <w:rsid w:val="00BC6BBE"/>
    <w:rsid w:val="00BC79A7"/>
    <w:rsid w:val="00BD0FBF"/>
    <w:rsid w:val="00BD1183"/>
    <w:rsid w:val="00BD223E"/>
    <w:rsid w:val="00BD2434"/>
    <w:rsid w:val="00BD273C"/>
    <w:rsid w:val="00BD27C3"/>
    <w:rsid w:val="00BD2947"/>
    <w:rsid w:val="00BD30C0"/>
    <w:rsid w:val="00BD363F"/>
    <w:rsid w:val="00BD3884"/>
    <w:rsid w:val="00BD418E"/>
    <w:rsid w:val="00BD5616"/>
    <w:rsid w:val="00BD5823"/>
    <w:rsid w:val="00BD5AAB"/>
    <w:rsid w:val="00BD656E"/>
    <w:rsid w:val="00BD66EA"/>
    <w:rsid w:val="00BD7AA0"/>
    <w:rsid w:val="00BD7AC8"/>
    <w:rsid w:val="00BD7CE4"/>
    <w:rsid w:val="00BE04B2"/>
    <w:rsid w:val="00BE0A0C"/>
    <w:rsid w:val="00BE0E08"/>
    <w:rsid w:val="00BE1584"/>
    <w:rsid w:val="00BE170E"/>
    <w:rsid w:val="00BE1EA6"/>
    <w:rsid w:val="00BE1F4A"/>
    <w:rsid w:val="00BE3405"/>
    <w:rsid w:val="00BE3954"/>
    <w:rsid w:val="00BE3ACD"/>
    <w:rsid w:val="00BE3AED"/>
    <w:rsid w:val="00BE63FB"/>
    <w:rsid w:val="00BE6E6F"/>
    <w:rsid w:val="00BE724F"/>
    <w:rsid w:val="00BE74BC"/>
    <w:rsid w:val="00BE74E6"/>
    <w:rsid w:val="00BE7B80"/>
    <w:rsid w:val="00BF11F4"/>
    <w:rsid w:val="00BF26BC"/>
    <w:rsid w:val="00BF28B2"/>
    <w:rsid w:val="00BF2A6E"/>
    <w:rsid w:val="00BF3884"/>
    <w:rsid w:val="00BF4475"/>
    <w:rsid w:val="00BF44DE"/>
    <w:rsid w:val="00BF48CD"/>
    <w:rsid w:val="00BF4940"/>
    <w:rsid w:val="00BF4B26"/>
    <w:rsid w:val="00BF4BE7"/>
    <w:rsid w:val="00BF5D9F"/>
    <w:rsid w:val="00BF65AA"/>
    <w:rsid w:val="00BF65C2"/>
    <w:rsid w:val="00BF6E08"/>
    <w:rsid w:val="00BF7E72"/>
    <w:rsid w:val="00C00202"/>
    <w:rsid w:val="00C00D9B"/>
    <w:rsid w:val="00C01E6A"/>
    <w:rsid w:val="00C02A1B"/>
    <w:rsid w:val="00C02B0F"/>
    <w:rsid w:val="00C03C31"/>
    <w:rsid w:val="00C04908"/>
    <w:rsid w:val="00C053D4"/>
    <w:rsid w:val="00C058EB"/>
    <w:rsid w:val="00C06707"/>
    <w:rsid w:val="00C070CD"/>
    <w:rsid w:val="00C073AF"/>
    <w:rsid w:val="00C076FE"/>
    <w:rsid w:val="00C07AFE"/>
    <w:rsid w:val="00C07D0B"/>
    <w:rsid w:val="00C10272"/>
    <w:rsid w:val="00C102A5"/>
    <w:rsid w:val="00C102ED"/>
    <w:rsid w:val="00C10AB5"/>
    <w:rsid w:val="00C10AE6"/>
    <w:rsid w:val="00C10CA6"/>
    <w:rsid w:val="00C10CC5"/>
    <w:rsid w:val="00C10D97"/>
    <w:rsid w:val="00C11029"/>
    <w:rsid w:val="00C11AB4"/>
    <w:rsid w:val="00C11F24"/>
    <w:rsid w:val="00C1293A"/>
    <w:rsid w:val="00C12B23"/>
    <w:rsid w:val="00C12BE8"/>
    <w:rsid w:val="00C12DC3"/>
    <w:rsid w:val="00C13570"/>
    <w:rsid w:val="00C1414E"/>
    <w:rsid w:val="00C141D9"/>
    <w:rsid w:val="00C14204"/>
    <w:rsid w:val="00C143CB"/>
    <w:rsid w:val="00C148AE"/>
    <w:rsid w:val="00C15312"/>
    <w:rsid w:val="00C15451"/>
    <w:rsid w:val="00C179C0"/>
    <w:rsid w:val="00C20348"/>
    <w:rsid w:val="00C2098D"/>
    <w:rsid w:val="00C209B7"/>
    <w:rsid w:val="00C20D41"/>
    <w:rsid w:val="00C21D54"/>
    <w:rsid w:val="00C2240F"/>
    <w:rsid w:val="00C22480"/>
    <w:rsid w:val="00C224AA"/>
    <w:rsid w:val="00C22AAF"/>
    <w:rsid w:val="00C237AC"/>
    <w:rsid w:val="00C23C39"/>
    <w:rsid w:val="00C25FD4"/>
    <w:rsid w:val="00C26729"/>
    <w:rsid w:val="00C27DA7"/>
    <w:rsid w:val="00C3035D"/>
    <w:rsid w:val="00C30E59"/>
    <w:rsid w:val="00C30E76"/>
    <w:rsid w:val="00C31382"/>
    <w:rsid w:val="00C3237F"/>
    <w:rsid w:val="00C33360"/>
    <w:rsid w:val="00C333D3"/>
    <w:rsid w:val="00C342F0"/>
    <w:rsid w:val="00C34518"/>
    <w:rsid w:val="00C35F4C"/>
    <w:rsid w:val="00C3637C"/>
    <w:rsid w:val="00C36596"/>
    <w:rsid w:val="00C36CD6"/>
    <w:rsid w:val="00C376B0"/>
    <w:rsid w:val="00C40742"/>
    <w:rsid w:val="00C40D33"/>
    <w:rsid w:val="00C40F6C"/>
    <w:rsid w:val="00C417FF"/>
    <w:rsid w:val="00C419B9"/>
    <w:rsid w:val="00C41C33"/>
    <w:rsid w:val="00C426B5"/>
    <w:rsid w:val="00C428D5"/>
    <w:rsid w:val="00C43454"/>
    <w:rsid w:val="00C43CD1"/>
    <w:rsid w:val="00C43F88"/>
    <w:rsid w:val="00C45275"/>
    <w:rsid w:val="00C453C9"/>
    <w:rsid w:val="00C46966"/>
    <w:rsid w:val="00C471A3"/>
    <w:rsid w:val="00C51A2F"/>
    <w:rsid w:val="00C52633"/>
    <w:rsid w:val="00C53F8D"/>
    <w:rsid w:val="00C551A9"/>
    <w:rsid w:val="00C55748"/>
    <w:rsid w:val="00C6016C"/>
    <w:rsid w:val="00C60F54"/>
    <w:rsid w:val="00C65213"/>
    <w:rsid w:val="00C66426"/>
    <w:rsid w:val="00C674B6"/>
    <w:rsid w:val="00C67BFE"/>
    <w:rsid w:val="00C7087E"/>
    <w:rsid w:val="00C709E6"/>
    <w:rsid w:val="00C70BFD"/>
    <w:rsid w:val="00C70D57"/>
    <w:rsid w:val="00C710F5"/>
    <w:rsid w:val="00C7136D"/>
    <w:rsid w:val="00C71BFA"/>
    <w:rsid w:val="00C7204A"/>
    <w:rsid w:val="00C72099"/>
    <w:rsid w:val="00C73481"/>
    <w:rsid w:val="00C741E3"/>
    <w:rsid w:val="00C745BA"/>
    <w:rsid w:val="00C74C39"/>
    <w:rsid w:val="00C75585"/>
    <w:rsid w:val="00C75896"/>
    <w:rsid w:val="00C758CA"/>
    <w:rsid w:val="00C75D2E"/>
    <w:rsid w:val="00C75ED5"/>
    <w:rsid w:val="00C76437"/>
    <w:rsid w:val="00C769A8"/>
    <w:rsid w:val="00C771B0"/>
    <w:rsid w:val="00C77E1B"/>
    <w:rsid w:val="00C80298"/>
    <w:rsid w:val="00C80A05"/>
    <w:rsid w:val="00C80D40"/>
    <w:rsid w:val="00C81684"/>
    <w:rsid w:val="00C81C1B"/>
    <w:rsid w:val="00C823BF"/>
    <w:rsid w:val="00C8442E"/>
    <w:rsid w:val="00C844B2"/>
    <w:rsid w:val="00C849B9"/>
    <w:rsid w:val="00C87007"/>
    <w:rsid w:val="00C875D5"/>
    <w:rsid w:val="00C8761F"/>
    <w:rsid w:val="00C87754"/>
    <w:rsid w:val="00C87B54"/>
    <w:rsid w:val="00C9033F"/>
    <w:rsid w:val="00C90991"/>
    <w:rsid w:val="00C92815"/>
    <w:rsid w:val="00C92A7A"/>
    <w:rsid w:val="00C930A4"/>
    <w:rsid w:val="00C93BF4"/>
    <w:rsid w:val="00C947C7"/>
    <w:rsid w:val="00C955DD"/>
    <w:rsid w:val="00C95F00"/>
    <w:rsid w:val="00C96407"/>
    <w:rsid w:val="00C972C8"/>
    <w:rsid w:val="00C97957"/>
    <w:rsid w:val="00C97EC8"/>
    <w:rsid w:val="00C97FC2"/>
    <w:rsid w:val="00CA0349"/>
    <w:rsid w:val="00CA048A"/>
    <w:rsid w:val="00CA0890"/>
    <w:rsid w:val="00CA1731"/>
    <w:rsid w:val="00CA1E0D"/>
    <w:rsid w:val="00CA20FC"/>
    <w:rsid w:val="00CA3B53"/>
    <w:rsid w:val="00CA4EA8"/>
    <w:rsid w:val="00CA573D"/>
    <w:rsid w:val="00CA58FC"/>
    <w:rsid w:val="00CA5CD5"/>
    <w:rsid w:val="00CA6D31"/>
    <w:rsid w:val="00CA6DA8"/>
    <w:rsid w:val="00CA72CF"/>
    <w:rsid w:val="00CA738F"/>
    <w:rsid w:val="00CA767B"/>
    <w:rsid w:val="00CA7C20"/>
    <w:rsid w:val="00CA7EED"/>
    <w:rsid w:val="00CB2404"/>
    <w:rsid w:val="00CB24F3"/>
    <w:rsid w:val="00CB3406"/>
    <w:rsid w:val="00CB383A"/>
    <w:rsid w:val="00CB4D37"/>
    <w:rsid w:val="00CB5745"/>
    <w:rsid w:val="00CB5876"/>
    <w:rsid w:val="00CB5A8C"/>
    <w:rsid w:val="00CB669A"/>
    <w:rsid w:val="00CB7988"/>
    <w:rsid w:val="00CC049E"/>
    <w:rsid w:val="00CC0B62"/>
    <w:rsid w:val="00CC0BAB"/>
    <w:rsid w:val="00CC11FF"/>
    <w:rsid w:val="00CC2961"/>
    <w:rsid w:val="00CC2986"/>
    <w:rsid w:val="00CC32E9"/>
    <w:rsid w:val="00CC62CA"/>
    <w:rsid w:val="00CC6932"/>
    <w:rsid w:val="00CC7196"/>
    <w:rsid w:val="00CD000B"/>
    <w:rsid w:val="00CD02FC"/>
    <w:rsid w:val="00CD0563"/>
    <w:rsid w:val="00CD0CA4"/>
    <w:rsid w:val="00CD0D48"/>
    <w:rsid w:val="00CD1583"/>
    <w:rsid w:val="00CD1987"/>
    <w:rsid w:val="00CD2157"/>
    <w:rsid w:val="00CD3463"/>
    <w:rsid w:val="00CD3AD6"/>
    <w:rsid w:val="00CD42AA"/>
    <w:rsid w:val="00CD47CA"/>
    <w:rsid w:val="00CD4A03"/>
    <w:rsid w:val="00CD4BDA"/>
    <w:rsid w:val="00CD51CF"/>
    <w:rsid w:val="00CD5643"/>
    <w:rsid w:val="00CD6EDF"/>
    <w:rsid w:val="00CD7E65"/>
    <w:rsid w:val="00CE0280"/>
    <w:rsid w:val="00CE0A6C"/>
    <w:rsid w:val="00CE0BAA"/>
    <w:rsid w:val="00CE0F53"/>
    <w:rsid w:val="00CE201F"/>
    <w:rsid w:val="00CE2E77"/>
    <w:rsid w:val="00CE36A6"/>
    <w:rsid w:val="00CE5115"/>
    <w:rsid w:val="00CE5C04"/>
    <w:rsid w:val="00CE626D"/>
    <w:rsid w:val="00CE697B"/>
    <w:rsid w:val="00CE769A"/>
    <w:rsid w:val="00CE7B20"/>
    <w:rsid w:val="00CF0476"/>
    <w:rsid w:val="00CF3DCA"/>
    <w:rsid w:val="00CF488D"/>
    <w:rsid w:val="00CF4CFF"/>
    <w:rsid w:val="00CF4DE0"/>
    <w:rsid w:val="00CF4FE6"/>
    <w:rsid w:val="00CF5758"/>
    <w:rsid w:val="00CF580A"/>
    <w:rsid w:val="00CF58E1"/>
    <w:rsid w:val="00CF5A43"/>
    <w:rsid w:val="00CF5ABE"/>
    <w:rsid w:val="00CF6CB6"/>
    <w:rsid w:val="00CF6E92"/>
    <w:rsid w:val="00CF713B"/>
    <w:rsid w:val="00CF78CD"/>
    <w:rsid w:val="00CF7A46"/>
    <w:rsid w:val="00D00E05"/>
    <w:rsid w:val="00D02138"/>
    <w:rsid w:val="00D02A10"/>
    <w:rsid w:val="00D02C32"/>
    <w:rsid w:val="00D03BB6"/>
    <w:rsid w:val="00D04756"/>
    <w:rsid w:val="00D04BB6"/>
    <w:rsid w:val="00D04CC9"/>
    <w:rsid w:val="00D050EF"/>
    <w:rsid w:val="00D05807"/>
    <w:rsid w:val="00D114FC"/>
    <w:rsid w:val="00D123C0"/>
    <w:rsid w:val="00D12A54"/>
    <w:rsid w:val="00D1367B"/>
    <w:rsid w:val="00D13A50"/>
    <w:rsid w:val="00D13E44"/>
    <w:rsid w:val="00D1479F"/>
    <w:rsid w:val="00D15307"/>
    <w:rsid w:val="00D15575"/>
    <w:rsid w:val="00D15AA8"/>
    <w:rsid w:val="00D178F9"/>
    <w:rsid w:val="00D17B31"/>
    <w:rsid w:val="00D20B25"/>
    <w:rsid w:val="00D21211"/>
    <w:rsid w:val="00D21375"/>
    <w:rsid w:val="00D213D9"/>
    <w:rsid w:val="00D21A93"/>
    <w:rsid w:val="00D22114"/>
    <w:rsid w:val="00D237C7"/>
    <w:rsid w:val="00D23AB4"/>
    <w:rsid w:val="00D247E3"/>
    <w:rsid w:val="00D24826"/>
    <w:rsid w:val="00D25A92"/>
    <w:rsid w:val="00D26649"/>
    <w:rsid w:val="00D2665A"/>
    <w:rsid w:val="00D2670B"/>
    <w:rsid w:val="00D26C97"/>
    <w:rsid w:val="00D26F6D"/>
    <w:rsid w:val="00D27303"/>
    <w:rsid w:val="00D274D5"/>
    <w:rsid w:val="00D27A12"/>
    <w:rsid w:val="00D27A38"/>
    <w:rsid w:val="00D27D4B"/>
    <w:rsid w:val="00D27F31"/>
    <w:rsid w:val="00D30536"/>
    <w:rsid w:val="00D30B87"/>
    <w:rsid w:val="00D30CD6"/>
    <w:rsid w:val="00D321C4"/>
    <w:rsid w:val="00D32377"/>
    <w:rsid w:val="00D325FE"/>
    <w:rsid w:val="00D32A92"/>
    <w:rsid w:val="00D33624"/>
    <w:rsid w:val="00D33BD2"/>
    <w:rsid w:val="00D36EE4"/>
    <w:rsid w:val="00D371FF"/>
    <w:rsid w:val="00D404DB"/>
    <w:rsid w:val="00D4050A"/>
    <w:rsid w:val="00D41534"/>
    <w:rsid w:val="00D41E5E"/>
    <w:rsid w:val="00D424D9"/>
    <w:rsid w:val="00D43482"/>
    <w:rsid w:val="00D43596"/>
    <w:rsid w:val="00D4376E"/>
    <w:rsid w:val="00D43EF6"/>
    <w:rsid w:val="00D44149"/>
    <w:rsid w:val="00D44243"/>
    <w:rsid w:val="00D445CD"/>
    <w:rsid w:val="00D445FF"/>
    <w:rsid w:val="00D449F9"/>
    <w:rsid w:val="00D464EE"/>
    <w:rsid w:val="00D507C6"/>
    <w:rsid w:val="00D508DF"/>
    <w:rsid w:val="00D51126"/>
    <w:rsid w:val="00D514EE"/>
    <w:rsid w:val="00D519FE"/>
    <w:rsid w:val="00D51C70"/>
    <w:rsid w:val="00D51DDF"/>
    <w:rsid w:val="00D523CE"/>
    <w:rsid w:val="00D53200"/>
    <w:rsid w:val="00D5386B"/>
    <w:rsid w:val="00D53E75"/>
    <w:rsid w:val="00D54D27"/>
    <w:rsid w:val="00D55215"/>
    <w:rsid w:val="00D560C2"/>
    <w:rsid w:val="00D56299"/>
    <w:rsid w:val="00D56349"/>
    <w:rsid w:val="00D5756E"/>
    <w:rsid w:val="00D57C06"/>
    <w:rsid w:val="00D57E7F"/>
    <w:rsid w:val="00D60CE0"/>
    <w:rsid w:val="00D60D56"/>
    <w:rsid w:val="00D61540"/>
    <w:rsid w:val="00D618D7"/>
    <w:rsid w:val="00D62784"/>
    <w:rsid w:val="00D62D8B"/>
    <w:rsid w:val="00D635E3"/>
    <w:rsid w:val="00D637EC"/>
    <w:rsid w:val="00D63815"/>
    <w:rsid w:val="00D64AB4"/>
    <w:rsid w:val="00D67307"/>
    <w:rsid w:val="00D67CA3"/>
    <w:rsid w:val="00D67D64"/>
    <w:rsid w:val="00D70683"/>
    <w:rsid w:val="00D70D7B"/>
    <w:rsid w:val="00D71318"/>
    <w:rsid w:val="00D71586"/>
    <w:rsid w:val="00D718B7"/>
    <w:rsid w:val="00D71D1D"/>
    <w:rsid w:val="00D721C1"/>
    <w:rsid w:val="00D73320"/>
    <w:rsid w:val="00D758AF"/>
    <w:rsid w:val="00D75ED2"/>
    <w:rsid w:val="00D76875"/>
    <w:rsid w:val="00D769EB"/>
    <w:rsid w:val="00D770EF"/>
    <w:rsid w:val="00D7786B"/>
    <w:rsid w:val="00D77D7C"/>
    <w:rsid w:val="00D801F2"/>
    <w:rsid w:val="00D80274"/>
    <w:rsid w:val="00D80415"/>
    <w:rsid w:val="00D80910"/>
    <w:rsid w:val="00D80E3E"/>
    <w:rsid w:val="00D815B0"/>
    <w:rsid w:val="00D83104"/>
    <w:rsid w:val="00D832A5"/>
    <w:rsid w:val="00D83897"/>
    <w:rsid w:val="00D83939"/>
    <w:rsid w:val="00D83D7F"/>
    <w:rsid w:val="00D848B7"/>
    <w:rsid w:val="00D84DE5"/>
    <w:rsid w:val="00D8522F"/>
    <w:rsid w:val="00D85E09"/>
    <w:rsid w:val="00D86748"/>
    <w:rsid w:val="00D870ED"/>
    <w:rsid w:val="00D8783E"/>
    <w:rsid w:val="00D87CA3"/>
    <w:rsid w:val="00D903AA"/>
    <w:rsid w:val="00D90EBE"/>
    <w:rsid w:val="00D91390"/>
    <w:rsid w:val="00D92371"/>
    <w:rsid w:val="00D928EA"/>
    <w:rsid w:val="00D93437"/>
    <w:rsid w:val="00D93441"/>
    <w:rsid w:val="00D940A1"/>
    <w:rsid w:val="00D942B8"/>
    <w:rsid w:val="00D94E31"/>
    <w:rsid w:val="00D9724F"/>
    <w:rsid w:val="00DA01BF"/>
    <w:rsid w:val="00DA1B9C"/>
    <w:rsid w:val="00DA2300"/>
    <w:rsid w:val="00DA30AC"/>
    <w:rsid w:val="00DA326C"/>
    <w:rsid w:val="00DA3B0C"/>
    <w:rsid w:val="00DA3D4D"/>
    <w:rsid w:val="00DA542D"/>
    <w:rsid w:val="00DA54F8"/>
    <w:rsid w:val="00DA59FD"/>
    <w:rsid w:val="00DA5A5E"/>
    <w:rsid w:val="00DA6FFB"/>
    <w:rsid w:val="00DB0138"/>
    <w:rsid w:val="00DB2DFC"/>
    <w:rsid w:val="00DB34AC"/>
    <w:rsid w:val="00DB45C2"/>
    <w:rsid w:val="00DB4F34"/>
    <w:rsid w:val="00DB4F78"/>
    <w:rsid w:val="00DB5AD7"/>
    <w:rsid w:val="00DB78C3"/>
    <w:rsid w:val="00DC0729"/>
    <w:rsid w:val="00DC16ED"/>
    <w:rsid w:val="00DC18DD"/>
    <w:rsid w:val="00DC2D2D"/>
    <w:rsid w:val="00DC3D9C"/>
    <w:rsid w:val="00DC4863"/>
    <w:rsid w:val="00DC564D"/>
    <w:rsid w:val="00DC678E"/>
    <w:rsid w:val="00DC7186"/>
    <w:rsid w:val="00DC7463"/>
    <w:rsid w:val="00DD057E"/>
    <w:rsid w:val="00DD09AD"/>
    <w:rsid w:val="00DD1931"/>
    <w:rsid w:val="00DD268F"/>
    <w:rsid w:val="00DD2C67"/>
    <w:rsid w:val="00DD30C5"/>
    <w:rsid w:val="00DD3E9A"/>
    <w:rsid w:val="00DD54CB"/>
    <w:rsid w:val="00DD622B"/>
    <w:rsid w:val="00DD6E96"/>
    <w:rsid w:val="00DD6F4F"/>
    <w:rsid w:val="00DD7475"/>
    <w:rsid w:val="00DE01E5"/>
    <w:rsid w:val="00DE17EB"/>
    <w:rsid w:val="00DE2D84"/>
    <w:rsid w:val="00DE30A8"/>
    <w:rsid w:val="00DE3609"/>
    <w:rsid w:val="00DE3D36"/>
    <w:rsid w:val="00DE4CB9"/>
    <w:rsid w:val="00DE5D6D"/>
    <w:rsid w:val="00DE69A6"/>
    <w:rsid w:val="00DE705C"/>
    <w:rsid w:val="00DE780A"/>
    <w:rsid w:val="00DF2EFA"/>
    <w:rsid w:val="00DF41B9"/>
    <w:rsid w:val="00DF4AE1"/>
    <w:rsid w:val="00DF5C20"/>
    <w:rsid w:val="00DF64B6"/>
    <w:rsid w:val="00DF6B98"/>
    <w:rsid w:val="00DF6FC5"/>
    <w:rsid w:val="00DF750C"/>
    <w:rsid w:val="00DF7E6D"/>
    <w:rsid w:val="00E01167"/>
    <w:rsid w:val="00E0347C"/>
    <w:rsid w:val="00E06A01"/>
    <w:rsid w:val="00E06DAD"/>
    <w:rsid w:val="00E06E00"/>
    <w:rsid w:val="00E06F22"/>
    <w:rsid w:val="00E078AE"/>
    <w:rsid w:val="00E108D8"/>
    <w:rsid w:val="00E10975"/>
    <w:rsid w:val="00E117B1"/>
    <w:rsid w:val="00E12CB1"/>
    <w:rsid w:val="00E13B72"/>
    <w:rsid w:val="00E13DFB"/>
    <w:rsid w:val="00E14A53"/>
    <w:rsid w:val="00E15070"/>
    <w:rsid w:val="00E153F7"/>
    <w:rsid w:val="00E154BC"/>
    <w:rsid w:val="00E16E52"/>
    <w:rsid w:val="00E174A1"/>
    <w:rsid w:val="00E17A37"/>
    <w:rsid w:val="00E205FD"/>
    <w:rsid w:val="00E20CC2"/>
    <w:rsid w:val="00E20D8C"/>
    <w:rsid w:val="00E20DA7"/>
    <w:rsid w:val="00E240DC"/>
    <w:rsid w:val="00E24E0F"/>
    <w:rsid w:val="00E25473"/>
    <w:rsid w:val="00E27D94"/>
    <w:rsid w:val="00E30BD6"/>
    <w:rsid w:val="00E31D98"/>
    <w:rsid w:val="00E32766"/>
    <w:rsid w:val="00E33348"/>
    <w:rsid w:val="00E3336C"/>
    <w:rsid w:val="00E33F51"/>
    <w:rsid w:val="00E34059"/>
    <w:rsid w:val="00E349A3"/>
    <w:rsid w:val="00E34CC8"/>
    <w:rsid w:val="00E35868"/>
    <w:rsid w:val="00E35B12"/>
    <w:rsid w:val="00E36340"/>
    <w:rsid w:val="00E36475"/>
    <w:rsid w:val="00E3671F"/>
    <w:rsid w:val="00E36ADE"/>
    <w:rsid w:val="00E37303"/>
    <w:rsid w:val="00E4142F"/>
    <w:rsid w:val="00E43B9D"/>
    <w:rsid w:val="00E44A51"/>
    <w:rsid w:val="00E460BD"/>
    <w:rsid w:val="00E463D4"/>
    <w:rsid w:val="00E46789"/>
    <w:rsid w:val="00E46809"/>
    <w:rsid w:val="00E47343"/>
    <w:rsid w:val="00E477AF"/>
    <w:rsid w:val="00E47A31"/>
    <w:rsid w:val="00E50884"/>
    <w:rsid w:val="00E5101C"/>
    <w:rsid w:val="00E51D8B"/>
    <w:rsid w:val="00E52146"/>
    <w:rsid w:val="00E5223C"/>
    <w:rsid w:val="00E52F40"/>
    <w:rsid w:val="00E53197"/>
    <w:rsid w:val="00E5589E"/>
    <w:rsid w:val="00E5783A"/>
    <w:rsid w:val="00E60403"/>
    <w:rsid w:val="00E60472"/>
    <w:rsid w:val="00E616D4"/>
    <w:rsid w:val="00E61703"/>
    <w:rsid w:val="00E61B8E"/>
    <w:rsid w:val="00E61F63"/>
    <w:rsid w:val="00E62107"/>
    <w:rsid w:val="00E6345A"/>
    <w:rsid w:val="00E63990"/>
    <w:rsid w:val="00E6460A"/>
    <w:rsid w:val="00E6468A"/>
    <w:rsid w:val="00E66996"/>
    <w:rsid w:val="00E67416"/>
    <w:rsid w:val="00E67535"/>
    <w:rsid w:val="00E67768"/>
    <w:rsid w:val="00E67E86"/>
    <w:rsid w:val="00E70694"/>
    <w:rsid w:val="00E70A58"/>
    <w:rsid w:val="00E70A80"/>
    <w:rsid w:val="00E7112B"/>
    <w:rsid w:val="00E72109"/>
    <w:rsid w:val="00E72B93"/>
    <w:rsid w:val="00E73AEE"/>
    <w:rsid w:val="00E747A4"/>
    <w:rsid w:val="00E74FEA"/>
    <w:rsid w:val="00E75DCD"/>
    <w:rsid w:val="00E7687C"/>
    <w:rsid w:val="00E779FB"/>
    <w:rsid w:val="00E77B53"/>
    <w:rsid w:val="00E80064"/>
    <w:rsid w:val="00E8080A"/>
    <w:rsid w:val="00E80C65"/>
    <w:rsid w:val="00E80FEE"/>
    <w:rsid w:val="00E81B7C"/>
    <w:rsid w:val="00E82A16"/>
    <w:rsid w:val="00E849BC"/>
    <w:rsid w:val="00E8632C"/>
    <w:rsid w:val="00E86EC0"/>
    <w:rsid w:val="00E87510"/>
    <w:rsid w:val="00E87F8E"/>
    <w:rsid w:val="00E936D1"/>
    <w:rsid w:val="00E93FCD"/>
    <w:rsid w:val="00E940C4"/>
    <w:rsid w:val="00E94B05"/>
    <w:rsid w:val="00E94BEB"/>
    <w:rsid w:val="00E961ED"/>
    <w:rsid w:val="00E96211"/>
    <w:rsid w:val="00E97929"/>
    <w:rsid w:val="00E97A99"/>
    <w:rsid w:val="00E97B54"/>
    <w:rsid w:val="00E97D77"/>
    <w:rsid w:val="00E97DC3"/>
    <w:rsid w:val="00EA0A85"/>
    <w:rsid w:val="00EA0FEA"/>
    <w:rsid w:val="00EA12CE"/>
    <w:rsid w:val="00EA134A"/>
    <w:rsid w:val="00EA1769"/>
    <w:rsid w:val="00EA1965"/>
    <w:rsid w:val="00EA2142"/>
    <w:rsid w:val="00EA2744"/>
    <w:rsid w:val="00EA2A1C"/>
    <w:rsid w:val="00EA2D6E"/>
    <w:rsid w:val="00EA30F5"/>
    <w:rsid w:val="00EA3BF6"/>
    <w:rsid w:val="00EA3D05"/>
    <w:rsid w:val="00EA43F9"/>
    <w:rsid w:val="00EA5A9F"/>
    <w:rsid w:val="00EA5AFD"/>
    <w:rsid w:val="00EA5B18"/>
    <w:rsid w:val="00EA5C90"/>
    <w:rsid w:val="00EA6CD8"/>
    <w:rsid w:val="00EA6D0F"/>
    <w:rsid w:val="00EB0815"/>
    <w:rsid w:val="00EB100C"/>
    <w:rsid w:val="00EB1841"/>
    <w:rsid w:val="00EB1C70"/>
    <w:rsid w:val="00EB1F72"/>
    <w:rsid w:val="00EB2BCB"/>
    <w:rsid w:val="00EB3457"/>
    <w:rsid w:val="00EB372C"/>
    <w:rsid w:val="00EB3A86"/>
    <w:rsid w:val="00EB3F2C"/>
    <w:rsid w:val="00EB4407"/>
    <w:rsid w:val="00EB4763"/>
    <w:rsid w:val="00EB4AEA"/>
    <w:rsid w:val="00EB4E84"/>
    <w:rsid w:val="00EB6346"/>
    <w:rsid w:val="00EB7615"/>
    <w:rsid w:val="00EB78F8"/>
    <w:rsid w:val="00EC0583"/>
    <w:rsid w:val="00EC1502"/>
    <w:rsid w:val="00EC1A45"/>
    <w:rsid w:val="00EC1A52"/>
    <w:rsid w:val="00EC201A"/>
    <w:rsid w:val="00EC22AE"/>
    <w:rsid w:val="00EC2CC0"/>
    <w:rsid w:val="00EC320E"/>
    <w:rsid w:val="00EC3507"/>
    <w:rsid w:val="00EC3A82"/>
    <w:rsid w:val="00EC4809"/>
    <w:rsid w:val="00EC4920"/>
    <w:rsid w:val="00EC5E74"/>
    <w:rsid w:val="00EC71AD"/>
    <w:rsid w:val="00EC76DE"/>
    <w:rsid w:val="00ED0259"/>
    <w:rsid w:val="00ED0286"/>
    <w:rsid w:val="00ED1A97"/>
    <w:rsid w:val="00ED2DED"/>
    <w:rsid w:val="00ED3798"/>
    <w:rsid w:val="00ED4E34"/>
    <w:rsid w:val="00ED557B"/>
    <w:rsid w:val="00ED639F"/>
    <w:rsid w:val="00ED6ABC"/>
    <w:rsid w:val="00ED6D62"/>
    <w:rsid w:val="00ED6E78"/>
    <w:rsid w:val="00ED7E53"/>
    <w:rsid w:val="00EE2124"/>
    <w:rsid w:val="00EE2250"/>
    <w:rsid w:val="00EE31F6"/>
    <w:rsid w:val="00EE3324"/>
    <w:rsid w:val="00EE35AA"/>
    <w:rsid w:val="00EE3769"/>
    <w:rsid w:val="00EE42CC"/>
    <w:rsid w:val="00EE4CEC"/>
    <w:rsid w:val="00EE5DC7"/>
    <w:rsid w:val="00EE76F8"/>
    <w:rsid w:val="00EE7A79"/>
    <w:rsid w:val="00EE7D75"/>
    <w:rsid w:val="00EF094A"/>
    <w:rsid w:val="00EF14FA"/>
    <w:rsid w:val="00EF1A1D"/>
    <w:rsid w:val="00EF1D77"/>
    <w:rsid w:val="00EF39B2"/>
    <w:rsid w:val="00EF3C8B"/>
    <w:rsid w:val="00EF4DAF"/>
    <w:rsid w:val="00EF5BC9"/>
    <w:rsid w:val="00EF5C77"/>
    <w:rsid w:val="00EF6592"/>
    <w:rsid w:val="00EF6AB4"/>
    <w:rsid w:val="00EF6D82"/>
    <w:rsid w:val="00EF7FB2"/>
    <w:rsid w:val="00F007DE"/>
    <w:rsid w:val="00F00A39"/>
    <w:rsid w:val="00F00A3C"/>
    <w:rsid w:val="00F01204"/>
    <w:rsid w:val="00F0168B"/>
    <w:rsid w:val="00F0174C"/>
    <w:rsid w:val="00F0271F"/>
    <w:rsid w:val="00F028A3"/>
    <w:rsid w:val="00F02A11"/>
    <w:rsid w:val="00F03210"/>
    <w:rsid w:val="00F03492"/>
    <w:rsid w:val="00F03C17"/>
    <w:rsid w:val="00F0498E"/>
    <w:rsid w:val="00F05525"/>
    <w:rsid w:val="00F0552F"/>
    <w:rsid w:val="00F06F13"/>
    <w:rsid w:val="00F072D4"/>
    <w:rsid w:val="00F0757F"/>
    <w:rsid w:val="00F07B5C"/>
    <w:rsid w:val="00F108A6"/>
    <w:rsid w:val="00F110B4"/>
    <w:rsid w:val="00F11953"/>
    <w:rsid w:val="00F11CCA"/>
    <w:rsid w:val="00F122C8"/>
    <w:rsid w:val="00F12863"/>
    <w:rsid w:val="00F12876"/>
    <w:rsid w:val="00F12AC7"/>
    <w:rsid w:val="00F12E6C"/>
    <w:rsid w:val="00F142B5"/>
    <w:rsid w:val="00F148FF"/>
    <w:rsid w:val="00F14BD8"/>
    <w:rsid w:val="00F155AC"/>
    <w:rsid w:val="00F15E76"/>
    <w:rsid w:val="00F1618E"/>
    <w:rsid w:val="00F161F6"/>
    <w:rsid w:val="00F16E49"/>
    <w:rsid w:val="00F17F39"/>
    <w:rsid w:val="00F1BA00"/>
    <w:rsid w:val="00F20608"/>
    <w:rsid w:val="00F21036"/>
    <w:rsid w:val="00F210AC"/>
    <w:rsid w:val="00F215E7"/>
    <w:rsid w:val="00F223FA"/>
    <w:rsid w:val="00F22CA2"/>
    <w:rsid w:val="00F2329C"/>
    <w:rsid w:val="00F23C14"/>
    <w:rsid w:val="00F23FAD"/>
    <w:rsid w:val="00F2514D"/>
    <w:rsid w:val="00F2518F"/>
    <w:rsid w:val="00F25919"/>
    <w:rsid w:val="00F27469"/>
    <w:rsid w:val="00F27C6B"/>
    <w:rsid w:val="00F302A3"/>
    <w:rsid w:val="00F30EB1"/>
    <w:rsid w:val="00F3148A"/>
    <w:rsid w:val="00F316DD"/>
    <w:rsid w:val="00F31C88"/>
    <w:rsid w:val="00F321C3"/>
    <w:rsid w:val="00F32921"/>
    <w:rsid w:val="00F32B50"/>
    <w:rsid w:val="00F34AA5"/>
    <w:rsid w:val="00F34C88"/>
    <w:rsid w:val="00F362E4"/>
    <w:rsid w:val="00F36E4B"/>
    <w:rsid w:val="00F36FB5"/>
    <w:rsid w:val="00F4061B"/>
    <w:rsid w:val="00F419E2"/>
    <w:rsid w:val="00F42C5D"/>
    <w:rsid w:val="00F42DAA"/>
    <w:rsid w:val="00F42EE4"/>
    <w:rsid w:val="00F44017"/>
    <w:rsid w:val="00F44DEC"/>
    <w:rsid w:val="00F44FCE"/>
    <w:rsid w:val="00F45906"/>
    <w:rsid w:val="00F45ECD"/>
    <w:rsid w:val="00F465AE"/>
    <w:rsid w:val="00F46960"/>
    <w:rsid w:val="00F473E4"/>
    <w:rsid w:val="00F50AE2"/>
    <w:rsid w:val="00F51AE6"/>
    <w:rsid w:val="00F53011"/>
    <w:rsid w:val="00F53586"/>
    <w:rsid w:val="00F5456E"/>
    <w:rsid w:val="00F551AE"/>
    <w:rsid w:val="00F55251"/>
    <w:rsid w:val="00F56277"/>
    <w:rsid w:val="00F56DC5"/>
    <w:rsid w:val="00F5738F"/>
    <w:rsid w:val="00F57D01"/>
    <w:rsid w:val="00F60864"/>
    <w:rsid w:val="00F61007"/>
    <w:rsid w:val="00F6124D"/>
    <w:rsid w:val="00F61E0A"/>
    <w:rsid w:val="00F6220B"/>
    <w:rsid w:val="00F62E5A"/>
    <w:rsid w:val="00F62E6A"/>
    <w:rsid w:val="00F63433"/>
    <w:rsid w:val="00F63833"/>
    <w:rsid w:val="00F63986"/>
    <w:rsid w:val="00F64402"/>
    <w:rsid w:val="00F64C0E"/>
    <w:rsid w:val="00F650C5"/>
    <w:rsid w:val="00F65793"/>
    <w:rsid w:val="00F65FB3"/>
    <w:rsid w:val="00F666F3"/>
    <w:rsid w:val="00F66FFB"/>
    <w:rsid w:val="00F6730B"/>
    <w:rsid w:val="00F67EC8"/>
    <w:rsid w:val="00F704F5"/>
    <w:rsid w:val="00F706B4"/>
    <w:rsid w:val="00F70BC9"/>
    <w:rsid w:val="00F718D5"/>
    <w:rsid w:val="00F7221B"/>
    <w:rsid w:val="00F7325D"/>
    <w:rsid w:val="00F739F8"/>
    <w:rsid w:val="00F74D23"/>
    <w:rsid w:val="00F7574B"/>
    <w:rsid w:val="00F75AE8"/>
    <w:rsid w:val="00F7651B"/>
    <w:rsid w:val="00F7680C"/>
    <w:rsid w:val="00F76CCD"/>
    <w:rsid w:val="00F76DE7"/>
    <w:rsid w:val="00F77C5A"/>
    <w:rsid w:val="00F80212"/>
    <w:rsid w:val="00F80438"/>
    <w:rsid w:val="00F80776"/>
    <w:rsid w:val="00F81D98"/>
    <w:rsid w:val="00F82A04"/>
    <w:rsid w:val="00F8343D"/>
    <w:rsid w:val="00F83A17"/>
    <w:rsid w:val="00F83F45"/>
    <w:rsid w:val="00F846E8"/>
    <w:rsid w:val="00F84754"/>
    <w:rsid w:val="00F84798"/>
    <w:rsid w:val="00F85492"/>
    <w:rsid w:val="00F860E5"/>
    <w:rsid w:val="00F86355"/>
    <w:rsid w:val="00F86865"/>
    <w:rsid w:val="00F87902"/>
    <w:rsid w:val="00F87EF1"/>
    <w:rsid w:val="00F90FC5"/>
    <w:rsid w:val="00F9414F"/>
    <w:rsid w:val="00F943BC"/>
    <w:rsid w:val="00F9653B"/>
    <w:rsid w:val="00F96A4B"/>
    <w:rsid w:val="00F96B1D"/>
    <w:rsid w:val="00F96B7F"/>
    <w:rsid w:val="00FA00DA"/>
    <w:rsid w:val="00FA0783"/>
    <w:rsid w:val="00FA173E"/>
    <w:rsid w:val="00FA1B1C"/>
    <w:rsid w:val="00FA20CA"/>
    <w:rsid w:val="00FA3195"/>
    <w:rsid w:val="00FA3EFB"/>
    <w:rsid w:val="00FA409A"/>
    <w:rsid w:val="00FA40B1"/>
    <w:rsid w:val="00FA40F7"/>
    <w:rsid w:val="00FA4211"/>
    <w:rsid w:val="00FA4699"/>
    <w:rsid w:val="00FA496E"/>
    <w:rsid w:val="00FA55C5"/>
    <w:rsid w:val="00FA69DE"/>
    <w:rsid w:val="00FA6B57"/>
    <w:rsid w:val="00FA70F0"/>
    <w:rsid w:val="00FA79D6"/>
    <w:rsid w:val="00FB0097"/>
    <w:rsid w:val="00FB24ED"/>
    <w:rsid w:val="00FB29A1"/>
    <w:rsid w:val="00FB2ACA"/>
    <w:rsid w:val="00FB2FA8"/>
    <w:rsid w:val="00FB3077"/>
    <w:rsid w:val="00FB36A5"/>
    <w:rsid w:val="00FB3799"/>
    <w:rsid w:val="00FB419F"/>
    <w:rsid w:val="00FB4407"/>
    <w:rsid w:val="00FB4586"/>
    <w:rsid w:val="00FB4BE0"/>
    <w:rsid w:val="00FB5564"/>
    <w:rsid w:val="00FB5E77"/>
    <w:rsid w:val="00FB6545"/>
    <w:rsid w:val="00FB6A39"/>
    <w:rsid w:val="00FB6FB9"/>
    <w:rsid w:val="00FB78C5"/>
    <w:rsid w:val="00FB7FA2"/>
    <w:rsid w:val="00FC0DBF"/>
    <w:rsid w:val="00FC1982"/>
    <w:rsid w:val="00FC2807"/>
    <w:rsid w:val="00FC36A5"/>
    <w:rsid w:val="00FC475E"/>
    <w:rsid w:val="00FC4C06"/>
    <w:rsid w:val="00FC5B6F"/>
    <w:rsid w:val="00FC68A3"/>
    <w:rsid w:val="00FC6C4D"/>
    <w:rsid w:val="00FC750A"/>
    <w:rsid w:val="00FC7836"/>
    <w:rsid w:val="00FD0771"/>
    <w:rsid w:val="00FD092C"/>
    <w:rsid w:val="00FD1DE1"/>
    <w:rsid w:val="00FD363E"/>
    <w:rsid w:val="00FD3A0A"/>
    <w:rsid w:val="00FD4105"/>
    <w:rsid w:val="00FD4497"/>
    <w:rsid w:val="00FD4A22"/>
    <w:rsid w:val="00FD4A31"/>
    <w:rsid w:val="00FD5F0C"/>
    <w:rsid w:val="00FD6CA0"/>
    <w:rsid w:val="00FD7383"/>
    <w:rsid w:val="00FD778D"/>
    <w:rsid w:val="00FD77D0"/>
    <w:rsid w:val="00FE16C8"/>
    <w:rsid w:val="00FE225F"/>
    <w:rsid w:val="00FE2BDB"/>
    <w:rsid w:val="00FE32D9"/>
    <w:rsid w:val="00FE3BB5"/>
    <w:rsid w:val="00FE3EB0"/>
    <w:rsid w:val="00FE62C6"/>
    <w:rsid w:val="00FF0E55"/>
    <w:rsid w:val="00FF199B"/>
    <w:rsid w:val="00FF19A4"/>
    <w:rsid w:val="00FF1CD9"/>
    <w:rsid w:val="00FF2A9F"/>
    <w:rsid w:val="00FF404D"/>
    <w:rsid w:val="00FF45DB"/>
    <w:rsid w:val="00FF479A"/>
    <w:rsid w:val="00FF516D"/>
    <w:rsid w:val="00FF5284"/>
    <w:rsid w:val="00FF5566"/>
    <w:rsid w:val="00FF6045"/>
    <w:rsid w:val="00FF6047"/>
    <w:rsid w:val="00FF69FC"/>
    <w:rsid w:val="00FF7DD3"/>
    <w:rsid w:val="0113D5D9"/>
    <w:rsid w:val="01B6A517"/>
    <w:rsid w:val="022AF441"/>
    <w:rsid w:val="024DBE09"/>
    <w:rsid w:val="0277DAE2"/>
    <w:rsid w:val="02B74215"/>
    <w:rsid w:val="030A2585"/>
    <w:rsid w:val="031D9E10"/>
    <w:rsid w:val="03E80245"/>
    <w:rsid w:val="05967F9D"/>
    <w:rsid w:val="05BFE80A"/>
    <w:rsid w:val="060DF73A"/>
    <w:rsid w:val="062C0B1A"/>
    <w:rsid w:val="0665CF8C"/>
    <w:rsid w:val="06ABC37E"/>
    <w:rsid w:val="06ABF56B"/>
    <w:rsid w:val="06C03F82"/>
    <w:rsid w:val="06D854FA"/>
    <w:rsid w:val="07071F5F"/>
    <w:rsid w:val="0767D7FE"/>
    <w:rsid w:val="077FFDC1"/>
    <w:rsid w:val="078A0E0A"/>
    <w:rsid w:val="07CBEB97"/>
    <w:rsid w:val="07E6D177"/>
    <w:rsid w:val="0827485C"/>
    <w:rsid w:val="0995E86A"/>
    <w:rsid w:val="09C37D64"/>
    <w:rsid w:val="0A7F92C8"/>
    <w:rsid w:val="0A92DE26"/>
    <w:rsid w:val="0AADA6CD"/>
    <w:rsid w:val="0B1E44E0"/>
    <w:rsid w:val="0B21DB93"/>
    <w:rsid w:val="0B488DE0"/>
    <w:rsid w:val="0B4F5266"/>
    <w:rsid w:val="0B70A729"/>
    <w:rsid w:val="0B90F17B"/>
    <w:rsid w:val="0BBF6E7B"/>
    <w:rsid w:val="0BE50528"/>
    <w:rsid w:val="0C021BDC"/>
    <w:rsid w:val="0CA4EC60"/>
    <w:rsid w:val="0D73180D"/>
    <w:rsid w:val="0DCDF78C"/>
    <w:rsid w:val="0DD5D562"/>
    <w:rsid w:val="0E7B172D"/>
    <w:rsid w:val="0EE9F91F"/>
    <w:rsid w:val="0F0A7D05"/>
    <w:rsid w:val="0F50490A"/>
    <w:rsid w:val="0F7500E5"/>
    <w:rsid w:val="0FA0AB33"/>
    <w:rsid w:val="0FC68BF3"/>
    <w:rsid w:val="0FDD5670"/>
    <w:rsid w:val="0FF019ED"/>
    <w:rsid w:val="1031BC4E"/>
    <w:rsid w:val="10F49F5C"/>
    <w:rsid w:val="11456BB4"/>
    <w:rsid w:val="115CD7ED"/>
    <w:rsid w:val="11C02191"/>
    <w:rsid w:val="121A11FD"/>
    <w:rsid w:val="12247359"/>
    <w:rsid w:val="126C4DC7"/>
    <w:rsid w:val="12906FBD"/>
    <w:rsid w:val="133A0202"/>
    <w:rsid w:val="1341F4B4"/>
    <w:rsid w:val="135AFDCA"/>
    <w:rsid w:val="13EBDC14"/>
    <w:rsid w:val="14094B22"/>
    <w:rsid w:val="142C9C2C"/>
    <w:rsid w:val="148A822C"/>
    <w:rsid w:val="155A6993"/>
    <w:rsid w:val="15C2D66C"/>
    <w:rsid w:val="15CD0014"/>
    <w:rsid w:val="1626F080"/>
    <w:rsid w:val="1664C432"/>
    <w:rsid w:val="1668D2E6"/>
    <w:rsid w:val="1678AA3E"/>
    <w:rsid w:val="1693D8B6"/>
    <w:rsid w:val="16A32D10"/>
    <w:rsid w:val="16E0EE5F"/>
    <w:rsid w:val="16F96C7B"/>
    <w:rsid w:val="17B0EE92"/>
    <w:rsid w:val="17FEDD3C"/>
    <w:rsid w:val="1805B2AB"/>
    <w:rsid w:val="1853D13C"/>
    <w:rsid w:val="1873D5BD"/>
    <w:rsid w:val="1884331A"/>
    <w:rsid w:val="18AF2DC6"/>
    <w:rsid w:val="18AF6097"/>
    <w:rsid w:val="19009D75"/>
    <w:rsid w:val="194758A9"/>
    <w:rsid w:val="195D6D8C"/>
    <w:rsid w:val="19A2333C"/>
    <w:rsid w:val="19A2BDE8"/>
    <w:rsid w:val="19B740B3"/>
    <w:rsid w:val="1A7882EA"/>
    <w:rsid w:val="1AB33B7E"/>
    <w:rsid w:val="1AB7503E"/>
    <w:rsid w:val="1AF01DF1"/>
    <w:rsid w:val="1B7C98F2"/>
    <w:rsid w:val="1BA899F8"/>
    <w:rsid w:val="1BF15FAF"/>
    <w:rsid w:val="1C3A0BF1"/>
    <w:rsid w:val="1C65103A"/>
    <w:rsid w:val="1C6E7EEA"/>
    <w:rsid w:val="1CDBBD44"/>
    <w:rsid w:val="1CE2F637"/>
    <w:rsid w:val="1CFF0AFA"/>
    <w:rsid w:val="1D19073D"/>
    <w:rsid w:val="1D247922"/>
    <w:rsid w:val="1D8CD4A5"/>
    <w:rsid w:val="1E1118D8"/>
    <w:rsid w:val="1E66CD2B"/>
    <w:rsid w:val="1E7B5095"/>
    <w:rsid w:val="1E7DE9C0"/>
    <w:rsid w:val="1EE04368"/>
    <w:rsid w:val="1F322623"/>
    <w:rsid w:val="1F5B46DD"/>
    <w:rsid w:val="1F7D0021"/>
    <w:rsid w:val="1F8B9AF1"/>
    <w:rsid w:val="2019FF81"/>
    <w:rsid w:val="2096548C"/>
    <w:rsid w:val="20B46539"/>
    <w:rsid w:val="20F4EC2F"/>
    <w:rsid w:val="21201CCE"/>
    <w:rsid w:val="213221EE"/>
    <w:rsid w:val="215EF415"/>
    <w:rsid w:val="2196060A"/>
    <w:rsid w:val="21BE9758"/>
    <w:rsid w:val="22962CEF"/>
    <w:rsid w:val="22CDC5F9"/>
    <w:rsid w:val="233E8D3F"/>
    <w:rsid w:val="23A432AA"/>
    <w:rsid w:val="23BC5EE8"/>
    <w:rsid w:val="23C97672"/>
    <w:rsid w:val="23D32965"/>
    <w:rsid w:val="23EBDC4F"/>
    <w:rsid w:val="23FEF17C"/>
    <w:rsid w:val="240C386D"/>
    <w:rsid w:val="24825A10"/>
    <w:rsid w:val="24874A88"/>
    <w:rsid w:val="24BCC345"/>
    <w:rsid w:val="24CDA6CC"/>
    <w:rsid w:val="25DDBC5B"/>
    <w:rsid w:val="25EE9136"/>
    <w:rsid w:val="25EFFDFF"/>
    <w:rsid w:val="26289221"/>
    <w:rsid w:val="264A0CDC"/>
    <w:rsid w:val="264E4F0B"/>
    <w:rsid w:val="268121A9"/>
    <w:rsid w:val="268AFE7B"/>
    <w:rsid w:val="26A26070"/>
    <w:rsid w:val="26DC587D"/>
    <w:rsid w:val="26EDD211"/>
    <w:rsid w:val="26F36832"/>
    <w:rsid w:val="26FE99D2"/>
    <w:rsid w:val="2711EF66"/>
    <w:rsid w:val="27822A3B"/>
    <w:rsid w:val="281197F6"/>
    <w:rsid w:val="28675E9A"/>
    <w:rsid w:val="287C62AF"/>
    <w:rsid w:val="28E69933"/>
    <w:rsid w:val="2915F5CE"/>
    <w:rsid w:val="2A0393C6"/>
    <w:rsid w:val="2A215DF6"/>
    <w:rsid w:val="2A6E06AA"/>
    <w:rsid w:val="2A6F61F0"/>
    <w:rsid w:val="2B036246"/>
    <w:rsid w:val="2B1E019E"/>
    <w:rsid w:val="2B41A55B"/>
    <w:rsid w:val="2BA7E901"/>
    <w:rsid w:val="2BC2108B"/>
    <w:rsid w:val="2BE4943E"/>
    <w:rsid w:val="2C0E4BED"/>
    <w:rsid w:val="2C8ECCA5"/>
    <w:rsid w:val="2CA39EFA"/>
    <w:rsid w:val="2D2C777B"/>
    <w:rsid w:val="2D653036"/>
    <w:rsid w:val="2D8F0945"/>
    <w:rsid w:val="2E2DC867"/>
    <w:rsid w:val="2E4E2B6D"/>
    <w:rsid w:val="2E58E389"/>
    <w:rsid w:val="2E5F3F1F"/>
    <w:rsid w:val="2E9A4737"/>
    <w:rsid w:val="2EA5C99D"/>
    <w:rsid w:val="2EB16E64"/>
    <w:rsid w:val="2EDFD59E"/>
    <w:rsid w:val="2FEA914E"/>
    <w:rsid w:val="30445944"/>
    <w:rsid w:val="310B2229"/>
    <w:rsid w:val="314C2D22"/>
    <w:rsid w:val="317064B8"/>
    <w:rsid w:val="31B33938"/>
    <w:rsid w:val="31BD8ED5"/>
    <w:rsid w:val="31EE2E92"/>
    <w:rsid w:val="325499AC"/>
    <w:rsid w:val="3283BF27"/>
    <w:rsid w:val="34025B98"/>
    <w:rsid w:val="34AEEDF4"/>
    <w:rsid w:val="3545B76A"/>
    <w:rsid w:val="3562E0A9"/>
    <w:rsid w:val="35A9C8E8"/>
    <w:rsid w:val="35FA5751"/>
    <w:rsid w:val="3632FD27"/>
    <w:rsid w:val="371E21F5"/>
    <w:rsid w:val="3790BFD2"/>
    <w:rsid w:val="381A7DF9"/>
    <w:rsid w:val="38D9D84E"/>
    <w:rsid w:val="38F605EE"/>
    <w:rsid w:val="393CC66C"/>
    <w:rsid w:val="393E9214"/>
    <w:rsid w:val="3956C108"/>
    <w:rsid w:val="3958EBCD"/>
    <w:rsid w:val="3987077E"/>
    <w:rsid w:val="399E1683"/>
    <w:rsid w:val="39BBD267"/>
    <w:rsid w:val="39D6886C"/>
    <w:rsid w:val="3A47210B"/>
    <w:rsid w:val="3AA2762D"/>
    <w:rsid w:val="3AEF6BE2"/>
    <w:rsid w:val="3B261051"/>
    <w:rsid w:val="3B677BDE"/>
    <w:rsid w:val="3C117910"/>
    <w:rsid w:val="3C1E3D70"/>
    <w:rsid w:val="3C1E673E"/>
    <w:rsid w:val="3C3E60C0"/>
    <w:rsid w:val="3C50B62E"/>
    <w:rsid w:val="3C5503A6"/>
    <w:rsid w:val="3C77017C"/>
    <w:rsid w:val="3C7723D4"/>
    <w:rsid w:val="3CD53BF3"/>
    <w:rsid w:val="3CFA8CF1"/>
    <w:rsid w:val="3D91C591"/>
    <w:rsid w:val="3DD75C6C"/>
    <w:rsid w:val="3E3169B4"/>
    <w:rsid w:val="3E4945CE"/>
    <w:rsid w:val="3E8EAC12"/>
    <w:rsid w:val="3EDB5640"/>
    <w:rsid w:val="3F91B0A3"/>
    <w:rsid w:val="3FC9C2D9"/>
    <w:rsid w:val="3FFE483F"/>
    <w:rsid w:val="401C35F9"/>
    <w:rsid w:val="4081B53D"/>
    <w:rsid w:val="40E0F028"/>
    <w:rsid w:val="41AEEADF"/>
    <w:rsid w:val="41B38E75"/>
    <w:rsid w:val="41F9B424"/>
    <w:rsid w:val="4214F6B6"/>
    <w:rsid w:val="42206FFB"/>
    <w:rsid w:val="42247A0A"/>
    <w:rsid w:val="4252824E"/>
    <w:rsid w:val="4256BF01"/>
    <w:rsid w:val="42C9E262"/>
    <w:rsid w:val="42E771F0"/>
    <w:rsid w:val="42F3B483"/>
    <w:rsid w:val="43027344"/>
    <w:rsid w:val="430BFE1C"/>
    <w:rsid w:val="43175E69"/>
    <w:rsid w:val="43593533"/>
    <w:rsid w:val="43B08CAB"/>
    <w:rsid w:val="43C2BF4A"/>
    <w:rsid w:val="43E1F27E"/>
    <w:rsid w:val="440C4E17"/>
    <w:rsid w:val="44306A8A"/>
    <w:rsid w:val="447C8DFE"/>
    <w:rsid w:val="453EA654"/>
    <w:rsid w:val="45863D2F"/>
    <w:rsid w:val="458B1777"/>
    <w:rsid w:val="45C4E4DD"/>
    <w:rsid w:val="45C742BD"/>
    <w:rsid w:val="46045FB0"/>
    <w:rsid w:val="4617EF75"/>
    <w:rsid w:val="463B2F56"/>
    <w:rsid w:val="469267E9"/>
    <w:rsid w:val="46C60128"/>
    <w:rsid w:val="46E738E9"/>
    <w:rsid w:val="4714693C"/>
    <w:rsid w:val="47158006"/>
    <w:rsid w:val="47208260"/>
    <w:rsid w:val="4765523D"/>
    <w:rsid w:val="476FF7D7"/>
    <w:rsid w:val="4788594F"/>
    <w:rsid w:val="47AA8271"/>
    <w:rsid w:val="47C2F7CE"/>
    <w:rsid w:val="487D44A7"/>
    <w:rsid w:val="4908FF36"/>
    <w:rsid w:val="49AB1ED2"/>
    <w:rsid w:val="4A387A39"/>
    <w:rsid w:val="4AB772AA"/>
    <w:rsid w:val="4AE97BE4"/>
    <w:rsid w:val="4B05E87B"/>
    <w:rsid w:val="4B5AD6EF"/>
    <w:rsid w:val="4B67250B"/>
    <w:rsid w:val="4BC254D1"/>
    <w:rsid w:val="4C2F8A60"/>
    <w:rsid w:val="4C38AF3A"/>
    <w:rsid w:val="4C4BB800"/>
    <w:rsid w:val="4C64D338"/>
    <w:rsid w:val="4CC83671"/>
    <w:rsid w:val="4CD76E5C"/>
    <w:rsid w:val="4CEC3531"/>
    <w:rsid w:val="4CEE92A5"/>
    <w:rsid w:val="4D3F4B49"/>
    <w:rsid w:val="4D9CDDB5"/>
    <w:rsid w:val="4DE52DA8"/>
    <w:rsid w:val="4E6B6F8D"/>
    <w:rsid w:val="4E97F5BB"/>
    <w:rsid w:val="4EC386E4"/>
    <w:rsid w:val="4EC9168A"/>
    <w:rsid w:val="4ECB0EC8"/>
    <w:rsid w:val="4F2831F5"/>
    <w:rsid w:val="4F672B22"/>
    <w:rsid w:val="4F8A4C55"/>
    <w:rsid w:val="4FDDB519"/>
    <w:rsid w:val="4FE605AC"/>
    <w:rsid w:val="4FEC33E4"/>
    <w:rsid w:val="506B977C"/>
    <w:rsid w:val="5092E08C"/>
    <w:rsid w:val="5095328F"/>
    <w:rsid w:val="50A546E6"/>
    <w:rsid w:val="50B32C26"/>
    <w:rsid w:val="50B42845"/>
    <w:rsid w:val="50F23960"/>
    <w:rsid w:val="511E6201"/>
    <w:rsid w:val="5132C4EB"/>
    <w:rsid w:val="514D0A91"/>
    <w:rsid w:val="515B92D1"/>
    <w:rsid w:val="517E0035"/>
    <w:rsid w:val="5188C813"/>
    <w:rsid w:val="51B210AC"/>
    <w:rsid w:val="51B630B7"/>
    <w:rsid w:val="51CF76DD"/>
    <w:rsid w:val="51E264EB"/>
    <w:rsid w:val="51EA4AFB"/>
    <w:rsid w:val="532ED4AB"/>
    <w:rsid w:val="5354C64B"/>
    <w:rsid w:val="536B473E"/>
    <w:rsid w:val="537C9707"/>
    <w:rsid w:val="543E0956"/>
    <w:rsid w:val="54591AD7"/>
    <w:rsid w:val="5467492D"/>
    <w:rsid w:val="547A4971"/>
    <w:rsid w:val="5507179F"/>
    <w:rsid w:val="5553014A"/>
    <w:rsid w:val="559E0CE8"/>
    <w:rsid w:val="55D4D238"/>
    <w:rsid w:val="55D88B73"/>
    <w:rsid w:val="55E9E699"/>
    <w:rsid w:val="56457FCC"/>
    <w:rsid w:val="56A2E800"/>
    <w:rsid w:val="5735A660"/>
    <w:rsid w:val="57B7E54D"/>
    <w:rsid w:val="57F92976"/>
    <w:rsid w:val="580BDC4D"/>
    <w:rsid w:val="5992B183"/>
    <w:rsid w:val="5A0A553D"/>
    <w:rsid w:val="5A6B0DC0"/>
    <w:rsid w:val="5AE7C48D"/>
    <w:rsid w:val="5AEC263E"/>
    <w:rsid w:val="5AF5DE4F"/>
    <w:rsid w:val="5AF74CA4"/>
    <w:rsid w:val="5B18E657"/>
    <w:rsid w:val="5B5A74A3"/>
    <w:rsid w:val="5B800C6F"/>
    <w:rsid w:val="5BB99EB2"/>
    <w:rsid w:val="5BD39DB8"/>
    <w:rsid w:val="5BD7F479"/>
    <w:rsid w:val="5BE4D5CC"/>
    <w:rsid w:val="5C281943"/>
    <w:rsid w:val="5C5BE20E"/>
    <w:rsid w:val="5CCBCAD7"/>
    <w:rsid w:val="5CF6C287"/>
    <w:rsid w:val="5CF6EB20"/>
    <w:rsid w:val="5D11D315"/>
    <w:rsid w:val="5D52DF5D"/>
    <w:rsid w:val="5D64B1AC"/>
    <w:rsid w:val="5D68CD5E"/>
    <w:rsid w:val="5D88C20C"/>
    <w:rsid w:val="5DDD31E2"/>
    <w:rsid w:val="5F158622"/>
    <w:rsid w:val="5F2AEFD9"/>
    <w:rsid w:val="5F345B36"/>
    <w:rsid w:val="5F3D4248"/>
    <w:rsid w:val="5F9D19D2"/>
    <w:rsid w:val="603C0813"/>
    <w:rsid w:val="604F103E"/>
    <w:rsid w:val="61663EF7"/>
    <w:rsid w:val="618A6C92"/>
    <w:rsid w:val="61CC4C07"/>
    <w:rsid w:val="62015756"/>
    <w:rsid w:val="624B817E"/>
    <w:rsid w:val="62982719"/>
    <w:rsid w:val="62FA72DB"/>
    <w:rsid w:val="636FA44C"/>
    <w:rsid w:val="637B2D90"/>
    <w:rsid w:val="63AB9690"/>
    <w:rsid w:val="6532B873"/>
    <w:rsid w:val="65857BC4"/>
    <w:rsid w:val="65FDBB94"/>
    <w:rsid w:val="66335A5E"/>
    <w:rsid w:val="665742E0"/>
    <w:rsid w:val="66806A9A"/>
    <w:rsid w:val="66A00E40"/>
    <w:rsid w:val="66D4BB44"/>
    <w:rsid w:val="66E833D7"/>
    <w:rsid w:val="670AB59C"/>
    <w:rsid w:val="675533CA"/>
    <w:rsid w:val="67D0602A"/>
    <w:rsid w:val="67EA8F25"/>
    <w:rsid w:val="6813B10A"/>
    <w:rsid w:val="683736E4"/>
    <w:rsid w:val="689E8ABF"/>
    <w:rsid w:val="68E14964"/>
    <w:rsid w:val="68FE6384"/>
    <w:rsid w:val="697224D8"/>
    <w:rsid w:val="69A84777"/>
    <w:rsid w:val="69A912B6"/>
    <w:rsid w:val="6A31C70C"/>
    <w:rsid w:val="6A477CE4"/>
    <w:rsid w:val="6A810285"/>
    <w:rsid w:val="6B4A99FB"/>
    <w:rsid w:val="6B825222"/>
    <w:rsid w:val="6BF5F217"/>
    <w:rsid w:val="6CBA1C9B"/>
    <w:rsid w:val="6CEA70DE"/>
    <w:rsid w:val="6D425DB0"/>
    <w:rsid w:val="6D529A2A"/>
    <w:rsid w:val="6D551876"/>
    <w:rsid w:val="6D668FBE"/>
    <w:rsid w:val="6D7221DF"/>
    <w:rsid w:val="6D94FD14"/>
    <w:rsid w:val="6D9A23E0"/>
    <w:rsid w:val="6DC45EF1"/>
    <w:rsid w:val="6DD43902"/>
    <w:rsid w:val="6E25DB5E"/>
    <w:rsid w:val="6EC7FBF5"/>
    <w:rsid w:val="6ED5422E"/>
    <w:rsid w:val="6ED629E9"/>
    <w:rsid w:val="6F02601F"/>
    <w:rsid w:val="6F5B8750"/>
    <w:rsid w:val="6F7ABEB0"/>
    <w:rsid w:val="6F7DCB55"/>
    <w:rsid w:val="6F86CA6B"/>
    <w:rsid w:val="6FEFDEAC"/>
    <w:rsid w:val="70397EAE"/>
    <w:rsid w:val="708A3AEC"/>
    <w:rsid w:val="70CBC593"/>
    <w:rsid w:val="70D3BF8E"/>
    <w:rsid w:val="70F86930"/>
    <w:rsid w:val="713A35E0"/>
    <w:rsid w:val="715EDDE1"/>
    <w:rsid w:val="7166C94C"/>
    <w:rsid w:val="71BE1D0C"/>
    <w:rsid w:val="71CB3DD5"/>
    <w:rsid w:val="71D68816"/>
    <w:rsid w:val="7208538B"/>
    <w:rsid w:val="723AC08F"/>
    <w:rsid w:val="729157D9"/>
    <w:rsid w:val="72AC953D"/>
    <w:rsid w:val="72FF1573"/>
    <w:rsid w:val="73561182"/>
    <w:rsid w:val="73C0A96A"/>
    <w:rsid w:val="73D1216E"/>
    <w:rsid w:val="73F00B47"/>
    <w:rsid w:val="74B0E860"/>
    <w:rsid w:val="74DD603E"/>
    <w:rsid w:val="75187E45"/>
    <w:rsid w:val="75A7AD38"/>
    <w:rsid w:val="75AAE806"/>
    <w:rsid w:val="761D8ED3"/>
    <w:rsid w:val="76212A9E"/>
    <w:rsid w:val="763BE134"/>
    <w:rsid w:val="7697A2A0"/>
    <w:rsid w:val="76D3AFEA"/>
    <w:rsid w:val="76D5562E"/>
    <w:rsid w:val="76EDB2BE"/>
    <w:rsid w:val="77736C98"/>
    <w:rsid w:val="7802A9AB"/>
    <w:rsid w:val="789C7DCD"/>
    <w:rsid w:val="78AC5EFE"/>
    <w:rsid w:val="790F2D87"/>
    <w:rsid w:val="7927D374"/>
    <w:rsid w:val="797F7746"/>
    <w:rsid w:val="79927265"/>
    <w:rsid w:val="79B06CBA"/>
    <w:rsid w:val="79C0E648"/>
    <w:rsid w:val="79CAF582"/>
    <w:rsid w:val="79D324C5"/>
    <w:rsid w:val="79E30FF1"/>
    <w:rsid w:val="7A23F11C"/>
    <w:rsid w:val="7A61632B"/>
    <w:rsid w:val="7A667008"/>
    <w:rsid w:val="7A91A0A7"/>
    <w:rsid w:val="7B60FB2E"/>
    <w:rsid w:val="7B7F75C8"/>
    <w:rsid w:val="7C6D3600"/>
    <w:rsid w:val="7C899D96"/>
    <w:rsid w:val="7CE7FA4B"/>
    <w:rsid w:val="7D1ED90E"/>
    <w:rsid w:val="7D236585"/>
    <w:rsid w:val="7DB9D375"/>
    <w:rsid w:val="7E3AA4DD"/>
    <w:rsid w:val="7E3E3C45"/>
    <w:rsid w:val="7E69400F"/>
    <w:rsid w:val="7E881FCF"/>
    <w:rsid w:val="7E8D17FD"/>
    <w:rsid w:val="7F5345F6"/>
    <w:rsid w:val="7F681835"/>
    <w:rsid w:val="7F74BF85"/>
    <w:rsid w:val="7F9F33AD"/>
    <w:rsid w:val="7FAC1AFC"/>
    <w:rsid w:val="7FF35C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739906B3-4D67-4CD9-B068-F1E492705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 w:type="character" w:styleId="Mention">
    <w:name w:val="Mention"/>
    <w:basedOn w:val="DefaultParagraphFont"/>
    <w:uiPriority w:val="99"/>
    <w:unhideWhenUsed/>
    <w:rsid w:val="00EB1F72"/>
    <w:rPr>
      <w:color w:val="2B579A"/>
      <w:shd w:val="clear" w:color="auto" w:fill="E1DFDD"/>
    </w:rPr>
  </w:style>
  <w:style w:type="paragraph" w:customStyle="1" w:styleId="HeadingNew1">
    <w:name w:val="Heading_New1"/>
    <w:basedOn w:val="Normal"/>
    <w:link w:val="HeadingNew1Char"/>
    <w:uiPriority w:val="1"/>
    <w:qFormat/>
    <w:rsid w:val="00B14EE3"/>
    <w:pPr>
      <w:numPr>
        <w:numId w:val="15"/>
      </w:numPr>
      <w:spacing w:after="120"/>
      <w:jc w:val="both"/>
    </w:pPr>
    <w:rPr>
      <w:b/>
      <w:bCs/>
      <w:sz w:val="22"/>
      <w:szCs w:val="22"/>
    </w:rPr>
  </w:style>
  <w:style w:type="character" w:customStyle="1" w:styleId="HeadingNew1Char">
    <w:name w:val="Heading_New1 Char"/>
    <w:basedOn w:val="DefaultParagraphFont"/>
    <w:link w:val="HeadingNew1"/>
    <w:uiPriority w:val="1"/>
    <w:rsid w:val="00B14EE3"/>
    <w:rPr>
      <w:rFonts w:ascii="Times New Roman" w:eastAsia="Times New Roman" w:hAnsi="Times New Roman"/>
      <w:b/>
      <w:bCs/>
      <w:sz w:val="22"/>
      <w:szCs w:val="22"/>
    </w:rPr>
  </w:style>
  <w:style w:type="character" w:styleId="FollowedHyperlink">
    <w:name w:val="FollowedHyperlink"/>
    <w:basedOn w:val="DefaultParagraphFont"/>
    <w:uiPriority w:val="99"/>
    <w:semiHidden/>
    <w:unhideWhenUsed/>
    <w:rsid w:val="00B114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ergy.ca.gov/media/9029"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energy.ca.gov/media/9028" TargetMode="External"/><Relationship Id="rId17" Type="http://schemas.openxmlformats.org/officeDocument/2006/relationships/hyperlink" Target="http://www.energizeinnovation.fund" TargetMode="External"/><Relationship Id="rId2" Type="http://schemas.openxmlformats.org/officeDocument/2006/relationships/customXml" Target="../customXml/item2.xml"/><Relationship Id="rId16" Type="http://schemas.openxmlformats.org/officeDocument/2006/relationships/hyperlink" Target="http://www.energizeinnovation.fun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media/9027" TargetMode="External"/><Relationship Id="rId5" Type="http://schemas.openxmlformats.org/officeDocument/2006/relationships/numbering" Target="numbering.xml"/><Relationship Id="rId15" Type="http://schemas.openxmlformats.org/officeDocument/2006/relationships/hyperlink" Target="http://www.energizeinnovation.fund"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ca.gov/media/90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EEC6359-B345-4A2F-AAA1-E622405DEA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3.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4.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4872</Words>
  <Characters>27776</Characters>
  <Application>Microsoft Office Word</Application>
  <DocSecurity>4</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32583</CharactersWithSpaces>
  <SharedDoc>false</SharedDoc>
  <HLinks>
    <vt:vector size="42" baseType="variant">
      <vt:variant>
        <vt:i4>6488111</vt:i4>
      </vt:variant>
      <vt:variant>
        <vt:i4>18</vt:i4>
      </vt:variant>
      <vt:variant>
        <vt:i4>0</vt:i4>
      </vt:variant>
      <vt:variant>
        <vt:i4>5</vt:i4>
      </vt:variant>
      <vt:variant>
        <vt:lpwstr>http://www.energizeinnovation.fund/</vt:lpwstr>
      </vt:variant>
      <vt:variant>
        <vt:lpwstr/>
      </vt:variant>
      <vt:variant>
        <vt:i4>6488111</vt:i4>
      </vt:variant>
      <vt:variant>
        <vt:i4>15</vt:i4>
      </vt:variant>
      <vt:variant>
        <vt:i4>0</vt:i4>
      </vt:variant>
      <vt:variant>
        <vt:i4>5</vt:i4>
      </vt:variant>
      <vt:variant>
        <vt:lpwstr>http://www.energizeinnovation.fund/</vt:lpwstr>
      </vt:variant>
      <vt:variant>
        <vt:lpwstr/>
      </vt:variant>
      <vt:variant>
        <vt:i4>6488111</vt:i4>
      </vt:variant>
      <vt:variant>
        <vt:i4>12</vt:i4>
      </vt:variant>
      <vt:variant>
        <vt:i4>0</vt:i4>
      </vt:variant>
      <vt:variant>
        <vt:i4>5</vt:i4>
      </vt:variant>
      <vt:variant>
        <vt:lpwstr>http://www.energizeinnovation.fund/</vt:lpwstr>
      </vt:variant>
      <vt:variant>
        <vt:lpwstr/>
      </vt:variant>
      <vt:variant>
        <vt:i4>196635</vt:i4>
      </vt:variant>
      <vt:variant>
        <vt:i4>9</vt:i4>
      </vt:variant>
      <vt:variant>
        <vt:i4>0</vt:i4>
      </vt:variant>
      <vt:variant>
        <vt:i4>5</vt:i4>
      </vt:variant>
      <vt:variant>
        <vt:lpwstr>https://www.energy.ca.gov/media/9030</vt:lpwstr>
      </vt:variant>
      <vt:variant>
        <vt:lpwstr/>
      </vt:variant>
      <vt:variant>
        <vt:i4>655386</vt:i4>
      </vt:variant>
      <vt:variant>
        <vt:i4>6</vt:i4>
      </vt:variant>
      <vt:variant>
        <vt:i4>0</vt:i4>
      </vt:variant>
      <vt:variant>
        <vt:i4>5</vt:i4>
      </vt:variant>
      <vt:variant>
        <vt:lpwstr>https://www.energy.ca.gov/media/9029</vt:lpwstr>
      </vt:variant>
      <vt:variant>
        <vt:lpwstr/>
      </vt:variant>
      <vt:variant>
        <vt:i4>720922</vt:i4>
      </vt:variant>
      <vt:variant>
        <vt:i4>3</vt:i4>
      </vt:variant>
      <vt:variant>
        <vt:i4>0</vt:i4>
      </vt:variant>
      <vt:variant>
        <vt:i4>5</vt:i4>
      </vt:variant>
      <vt:variant>
        <vt:lpwstr>https://www.energy.ca.gov/media/9028</vt:lpwstr>
      </vt:variant>
      <vt:variant>
        <vt:lpwstr/>
      </vt:variant>
      <vt:variant>
        <vt:i4>262170</vt:i4>
      </vt:variant>
      <vt:variant>
        <vt:i4>0</vt:i4>
      </vt:variant>
      <vt:variant>
        <vt:i4>0</vt:i4>
      </vt:variant>
      <vt:variant>
        <vt:i4>5</vt:i4>
      </vt:variant>
      <vt:variant>
        <vt:lpwstr>https://www.energy.ca.gov/media/90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Williams, Laura@Energy</cp:lastModifiedBy>
  <cp:revision>63</cp:revision>
  <cp:lastPrinted>2023-10-27T17:10:00Z</cp:lastPrinted>
  <dcterms:created xsi:type="dcterms:W3CDTF">2024-02-26T18:20:00Z</dcterms:created>
  <dcterms:modified xsi:type="dcterms:W3CDTF">2024-03-26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